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F762283" w14:textId="0D4D0F30" w:rsidR="002B6F5A" w:rsidRPr="00941564" w:rsidRDefault="004122DE" w:rsidP="002B6F5A">
      <w:pPr>
        <w:pStyle w:val="Title"/>
        <w:rPr>
          <w:i/>
          <w:iCs/>
        </w:rPr>
      </w:pPr>
      <w:r>
        <w:rPr>
          <w:i/>
          <w:iCs/>
          <w:noProof/>
        </w:rPr>
        <w:drawing>
          <wp:inline distT="0" distB="0" distL="0" distR="0" wp14:anchorId="604C6A45" wp14:editId="66101809">
            <wp:extent cx="6057900" cy="1015365"/>
            <wp:effectExtent l="0" t="0" r="0" b="0"/>
            <wp:docPr id="13" name="Picture 1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57900" cy="1015365"/>
                    </a:xfrm>
                    <a:prstGeom prst="rect">
                      <a:avLst/>
                    </a:prstGeom>
                  </pic:spPr>
                </pic:pic>
              </a:graphicData>
            </a:graphic>
          </wp:inline>
        </w:drawing>
      </w:r>
      <w:r w:rsidR="00B97723" w:rsidRPr="00941564">
        <w:rPr>
          <w:i/>
          <w:iCs/>
          <w:noProof/>
        </w:rPr>
        <mc:AlternateContent>
          <mc:Choice Requires="wps">
            <w:drawing>
              <wp:anchor distT="0" distB="0" distL="114300" distR="114300" simplePos="0" relativeHeight="251658240" behindDoc="1" locked="0" layoutInCell="1" allowOverlap="1" wp14:anchorId="10D9263C" wp14:editId="6D7F8326">
                <wp:simplePos x="0" y="0"/>
                <wp:positionH relativeFrom="page">
                  <wp:align>left</wp:align>
                </wp:positionH>
                <wp:positionV relativeFrom="paragraph">
                  <wp:posOffset>-1005840</wp:posOffset>
                </wp:positionV>
                <wp:extent cx="8072120" cy="9747250"/>
                <wp:effectExtent l="0" t="0" r="5080" b="6350"/>
                <wp:wrapNone/>
                <wp:docPr id="194" name="Rectangle 194"/>
                <wp:cNvGraphicFramePr/>
                <a:graphic xmlns:a="http://schemas.openxmlformats.org/drawingml/2006/main">
                  <a:graphicData uri="http://schemas.microsoft.com/office/word/2010/wordprocessingShape">
                    <wps:wsp>
                      <wps:cNvSpPr/>
                      <wps:spPr>
                        <a:xfrm>
                          <a:off x="0" y="0"/>
                          <a:ext cx="8072120" cy="9747250"/>
                        </a:xfrm>
                        <a:prstGeom prst="rect">
                          <a:avLst/>
                        </a:prstGeom>
                        <a:solidFill>
                          <a:srgbClr val="308DC6">
                            <a:alpha val="81961"/>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FE30D0" id="Rectangle 194" o:spid="_x0000_s1026" style="position:absolute;margin-left:0;margin-top:-79.2pt;width:635.6pt;height:767.5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" fillcolor="#308dc6" stroked="f" strokeweight="1pt">
                <v:fill opacity="53713f"/>
                <w10:wrap anchorx="page"/>
              </v:rect>
            </w:pict>
          </mc:Fallback>
        </mc:AlternateContent>
      </w:r>
    </w:p>
    <w:p w14:paraId="1216BEE1" w14:textId="77777777" w:rsidR="002B6F5A" w:rsidRPr="00941564" w:rsidRDefault="002B6F5A" w:rsidP="002B6F5A">
      <w:pPr>
        <w:pStyle w:val="Title"/>
        <w:rPr>
          <w:i/>
          <w:iCs/>
        </w:rPr>
      </w:pPr>
    </w:p>
    <w:p w14:paraId="0DA57590" w14:textId="77777777" w:rsidR="002B6F5A" w:rsidRPr="00941564" w:rsidRDefault="002B6F5A" w:rsidP="002B6F5A">
      <w:pPr>
        <w:pStyle w:val="Title"/>
        <w:rPr>
          <w:i/>
          <w:iCs/>
        </w:rPr>
      </w:pPr>
    </w:p>
    <w:p w14:paraId="1F9BD527" w14:textId="77777777" w:rsidR="002B6F5A" w:rsidRPr="00941564" w:rsidRDefault="002B6F5A" w:rsidP="002B6F5A">
      <w:pPr>
        <w:pStyle w:val="Title"/>
        <w:rPr>
          <w:i/>
          <w:iCs/>
        </w:rPr>
      </w:pPr>
    </w:p>
    <w:p w14:paraId="7E7A956E" w14:textId="2A26B99B" w:rsidR="002B6F5A" w:rsidRDefault="004F691F" w:rsidP="00213470">
      <w:pPr>
        <w:pStyle w:val="Title"/>
        <w:ind w:left="360"/>
        <w:rPr>
          <w:rFonts w:ascii="Ubuntu" w:hAnsi="Ubuntu"/>
          <w:i/>
          <w:iCs/>
          <w:color w:val="FFFFFF" w:themeColor="background1"/>
          <w:sz w:val="44"/>
          <w:szCs w:val="32"/>
        </w:rPr>
      </w:pPr>
      <w:r>
        <w:rPr>
          <w:i/>
          <w:iCs/>
          <w:color w:val="FFFFFF" w:themeColor="background1"/>
          <w:sz w:val="48"/>
        </w:rPr>
        <w:t>Business Requirement Document (BRD)</w:t>
      </w:r>
    </w:p>
    <w:p w14:paraId="773A9549" w14:textId="1D7DFDDE" w:rsidR="00FD00F4" w:rsidRDefault="00FD00F4" w:rsidP="00FD00F4"/>
    <w:p w14:paraId="0580FA4E" w14:textId="400F2ED8" w:rsidR="00FD00F4" w:rsidRDefault="00FD00F4" w:rsidP="00FD00F4"/>
    <w:p w14:paraId="2184EA44" w14:textId="031BE55C" w:rsidR="00FD00F4" w:rsidRDefault="00FD00F4" w:rsidP="00FD00F4"/>
    <w:p w14:paraId="603AA5CE" w14:textId="44F7B032" w:rsidR="00FD00F4" w:rsidRDefault="00FD00F4" w:rsidP="00FD00F4"/>
    <w:p w14:paraId="3FC3A901" w14:textId="1702C103" w:rsidR="002B6F5A" w:rsidRPr="00C73319" w:rsidRDefault="00C73319" w:rsidP="0065078F">
      <w:pPr>
        <w:jc w:val="center"/>
        <w:rPr>
          <w:rFonts w:ascii="Ubuntu" w:eastAsiaTheme="majorEastAsia" w:hAnsi="Ubuntu" w:cstheme="majorBidi"/>
          <w:b/>
          <w:bCs/>
          <w:color w:val="0070C0"/>
          <w:sz w:val="48"/>
          <w:szCs w:val="32"/>
        </w:rPr>
      </w:pPr>
      <w:r w:rsidRPr="00C73319">
        <w:rPr>
          <w:rFonts w:ascii="Ubuntu" w:eastAsiaTheme="majorEastAsia" w:hAnsi="Ubuntu" w:cstheme="majorBidi"/>
          <w:b/>
          <w:bCs/>
          <w:color w:val="0070C0"/>
          <w:sz w:val="48"/>
          <w:szCs w:val="32"/>
        </w:rPr>
        <w:t>Property Condition Report (PCR) Automation</w:t>
      </w:r>
    </w:p>
    <w:p w14:paraId="50375192" w14:textId="77777777" w:rsidR="002B6F5A" w:rsidRPr="00941564" w:rsidRDefault="002B6F5A" w:rsidP="002B6F5A">
      <w:pPr>
        <w:rPr>
          <w:rFonts w:ascii="Ubuntu" w:eastAsiaTheme="majorEastAsia" w:hAnsi="Ubuntu" w:cstheme="majorBidi"/>
          <w:i/>
          <w:iCs/>
          <w:color w:val="0070C0"/>
          <w:sz w:val="48"/>
          <w:szCs w:val="32"/>
        </w:rPr>
      </w:pPr>
    </w:p>
    <w:p w14:paraId="75412F71" w14:textId="77777777" w:rsidR="002B6F5A" w:rsidRPr="00941564" w:rsidRDefault="002B6F5A">
      <w:pPr>
        <w:pStyle w:val="Subtitle"/>
        <w:rPr>
          <w:i/>
          <w:iCs/>
        </w:rPr>
      </w:pPr>
    </w:p>
    <w:p w14:paraId="60C60759" w14:textId="58E9B972" w:rsidR="002B6F5A" w:rsidRPr="00941564" w:rsidRDefault="002B6F5A" w:rsidP="002B6F5A">
      <w:pPr>
        <w:rPr>
          <w:i/>
          <w:iCs/>
          <w:color w:val="0070C0"/>
        </w:rPr>
      </w:pPr>
      <w:r w:rsidRPr="00941564">
        <w:rPr>
          <w:i/>
          <w:iCs/>
        </w:rPr>
        <w:br w:type="page"/>
      </w:r>
    </w:p>
    <w:p w14:paraId="2814C091" w14:textId="77777777" w:rsidR="00E23715" w:rsidRPr="00941564" w:rsidRDefault="00B446D5">
      <w:pPr>
        <w:pStyle w:val="Subtitle"/>
        <w:rPr>
          <w:i/>
          <w:iCs/>
        </w:rPr>
      </w:pPr>
      <w:r w:rsidRPr="00941564">
        <w:rPr>
          <w:i/>
          <w:iCs/>
        </w:rPr>
        <w:lastRenderedPageBreak/>
        <w:t>Document History</w:t>
      </w:r>
      <w:r w:rsidR="00A2656A" w:rsidRPr="00941564">
        <w:rPr>
          <w:i/>
          <w:iCs/>
        </w:rPr>
        <w:t>:</w:t>
      </w:r>
    </w:p>
    <w:tbl>
      <w:tblPr>
        <w:tblStyle w:val="12"/>
        <w:tblW w:w="10460" w:type="dxa"/>
        <w:tblInd w:w="-45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449"/>
        <w:gridCol w:w="1138"/>
        <w:gridCol w:w="1680"/>
        <w:gridCol w:w="1629"/>
        <w:gridCol w:w="2118"/>
        <w:gridCol w:w="2446"/>
      </w:tblGrid>
      <w:tr w:rsidR="00C064E9" w:rsidRPr="00941564" w14:paraId="61711C69" w14:textId="77777777" w:rsidTr="00C064E9">
        <w:trPr>
          <w:trHeight w:val="281"/>
        </w:trPr>
        <w:tc>
          <w:tcPr>
            <w:tcW w:w="1449" w:type="dxa"/>
            <w:shd w:val="clear" w:color="auto" w:fill="308DC6"/>
          </w:tcPr>
          <w:p w14:paraId="3F2C4F58" w14:textId="77777777" w:rsidR="00C064E9" w:rsidRPr="00941564" w:rsidRDefault="00C064E9">
            <w:pPr>
              <w:contextualSpacing w:val="0"/>
              <w:rPr>
                <w:i/>
                <w:iCs/>
                <w:color w:val="FFFFFF"/>
              </w:rPr>
            </w:pPr>
            <w:r w:rsidRPr="00941564">
              <w:rPr>
                <w:i/>
                <w:iCs/>
                <w:color w:val="FFFFFF"/>
              </w:rPr>
              <w:t>Date</w:t>
            </w:r>
          </w:p>
        </w:tc>
        <w:tc>
          <w:tcPr>
            <w:tcW w:w="1138" w:type="dxa"/>
            <w:shd w:val="clear" w:color="auto" w:fill="308DC6"/>
          </w:tcPr>
          <w:p w14:paraId="21ECC68D" w14:textId="77777777" w:rsidR="00C064E9" w:rsidRPr="00941564" w:rsidRDefault="00C064E9">
            <w:pPr>
              <w:contextualSpacing w:val="0"/>
              <w:rPr>
                <w:i/>
                <w:iCs/>
                <w:color w:val="FFFFFF"/>
              </w:rPr>
            </w:pPr>
            <w:r w:rsidRPr="00941564">
              <w:rPr>
                <w:i/>
                <w:iCs/>
                <w:color w:val="FFFFFF"/>
              </w:rPr>
              <w:t>Version</w:t>
            </w:r>
          </w:p>
        </w:tc>
        <w:tc>
          <w:tcPr>
            <w:tcW w:w="1680" w:type="dxa"/>
            <w:shd w:val="clear" w:color="auto" w:fill="308DC6"/>
          </w:tcPr>
          <w:p w14:paraId="1389D210" w14:textId="0E20FE54" w:rsidR="00C064E9" w:rsidRPr="00941564" w:rsidRDefault="00C064E9">
            <w:pPr>
              <w:contextualSpacing w:val="0"/>
              <w:jc w:val="center"/>
              <w:rPr>
                <w:i/>
                <w:iCs/>
              </w:rPr>
            </w:pPr>
            <w:r w:rsidRPr="00941564">
              <w:rPr>
                <w:i/>
                <w:iCs/>
                <w:color w:val="FFFFFF"/>
              </w:rPr>
              <w:t>Prepare</w:t>
            </w:r>
            <w:r>
              <w:rPr>
                <w:i/>
                <w:iCs/>
                <w:color w:val="FFFFFF"/>
              </w:rPr>
              <w:t>d</w:t>
            </w:r>
            <w:r w:rsidRPr="00941564">
              <w:rPr>
                <w:i/>
                <w:iCs/>
                <w:color w:val="FFFFFF"/>
              </w:rPr>
              <w:t xml:space="preserve"> By</w:t>
            </w:r>
          </w:p>
        </w:tc>
        <w:tc>
          <w:tcPr>
            <w:tcW w:w="1629" w:type="dxa"/>
            <w:shd w:val="clear" w:color="auto" w:fill="308DC6"/>
          </w:tcPr>
          <w:p w14:paraId="294C6430" w14:textId="77777777" w:rsidR="00C064E9" w:rsidRPr="00941564" w:rsidRDefault="00C064E9">
            <w:pPr>
              <w:contextualSpacing w:val="0"/>
              <w:jc w:val="center"/>
              <w:rPr>
                <w:i/>
                <w:iCs/>
                <w:color w:val="FFFFFF"/>
              </w:rPr>
            </w:pPr>
            <w:r w:rsidRPr="00941564">
              <w:rPr>
                <w:i/>
                <w:iCs/>
                <w:color w:val="FFFFFF"/>
              </w:rPr>
              <w:t>Role</w:t>
            </w:r>
          </w:p>
        </w:tc>
        <w:tc>
          <w:tcPr>
            <w:tcW w:w="2118" w:type="dxa"/>
            <w:shd w:val="clear" w:color="auto" w:fill="308DC6"/>
          </w:tcPr>
          <w:p w14:paraId="599F1AAA" w14:textId="77777777" w:rsidR="00C064E9" w:rsidRPr="00941564" w:rsidRDefault="00C064E9">
            <w:pPr>
              <w:contextualSpacing w:val="0"/>
              <w:jc w:val="center"/>
              <w:rPr>
                <w:i/>
                <w:iCs/>
                <w:color w:val="FFFFFF"/>
              </w:rPr>
            </w:pPr>
            <w:r w:rsidRPr="00941564">
              <w:rPr>
                <w:i/>
                <w:iCs/>
                <w:color w:val="FFFFFF"/>
              </w:rPr>
              <w:t>Validated By</w:t>
            </w:r>
          </w:p>
        </w:tc>
        <w:tc>
          <w:tcPr>
            <w:tcW w:w="2446" w:type="dxa"/>
            <w:shd w:val="clear" w:color="auto" w:fill="308DC6"/>
          </w:tcPr>
          <w:p w14:paraId="47CEBE8E" w14:textId="77777777" w:rsidR="00C064E9" w:rsidRPr="00941564" w:rsidRDefault="00C064E9">
            <w:pPr>
              <w:contextualSpacing w:val="0"/>
              <w:jc w:val="center"/>
              <w:rPr>
                <w:i/>
                <w:iCs/>
                <w:color w:val="FFFFFF"/>
              </w:rPr>
            </w:pPr>
            <w:r w:rsidRPr="00941564">
              <w:rPr>
                <w:i/>
                <w:iCs/>
                <w:color w:val="FFFFFF"/>
              </w:rPr>
              <w:t>Comments</w:t>
            </w:r>
          </w:p>
        </w:tc>
      </w:tr>
      <w:tr w:rsidR="00C064E9" w:rsidRPr="00941564" w14:paraId="5E3DCAD5" w14:textId="77777777" w:rsidTr="00C064E9">
        <w:trPr>
          <w:trHeight w:val="547"/>
        </w:trPr>
        <w:tc>
          <w:tcPr>
            <w:tcW w:w="1449" w:type="dxa"/>
          </w:tcPr>
          <w:p w14:paraId="7F6F4EDB" w14:textId="3B139AC4" w:rsidR="00C064E9" w:rsidRPr="00941564" w:rsidRDefault="00C064E9" w:rsidP="00B818B3">
            <w:pPr>
              <w:rPr>
                <w:i/>
                <w:iCs/>
              </w:rPr>
            </w:pPr>
            <w:r>
              <w:rPr>
                <w:i/>
                <w:iCs/>
              </w:rPr>
              <w:t>02-24-2022</w:t>
            </w:r>
          </w:p>
        </w:tc>
        <w:tc>
          <w:tcPr>
            <w:tcW w:w="1138" w:type="dxa"/>
          </w:tcPr>
          <w:p w14:paraId="6C31121B" w14:textId="1BABF23C" w:rsidR="00C064E9" w:rsidRPr="00941564" w:rsidRDefault="00C064E9" w:rsidP="00B818B3">
            <w:pPr>
              <w:rPr>
                <w:i/>
                <w:iCs/>
              </w:rPr>
            </w:pPr>
            <w:r>
              <w:rPr>
                <w:i/>
                <w:iCs/>
              </w:rPr>
              <w:t>1.0</w:t>
            </w:r>
          </w:p>
        </w:tc>
        <w:tc>
          <w:tcPr>
            <w:tcW w:w="1680" w:type="dxa"/>
          </w:tcPr>
          <w:p w14:paraId="31907B0A" w14:textId="36D7114D" w:rsidR="00C064E9" w:rsidRPr="00941564" w:rsidRDefault="00C064E9" w:rsidP="00B818B3">
            <w:pPr>
              <w:rPr>
                <w:i/>
                <w:iCs/>
              </w:rPr>
            </w:pPr>
            <w:r>
              <w:rPr>
                <w:i/>
                <w:iCs/>
              </w:rPr>
              <w:t>Krithika Mahalingam</w:t>
            </w:r>
          </w:p>
        </w:tc>
        <w:tc>
          <w:tcPr>
            <w:tcW w:w="1629" w:type="dxa"/>
          </w:tcPr>
          <w:p w14:paraId="0ECCF166" w14:textId="0F23F8C5" w:rsidR="00C064E9" w:rsidRPr="00941564" w:rsidRDefault="00C064E9" w:rsidP="00B818B3">
            <w:pPr>
              <w:rPr>
                <w:i/>
                <w:iCs/>
              </w:rPr>
            </w:pPr>
            <w:r>
              <w:rPr>
                <w:i/>
                <w:iCs/>
              </w:rPr>
              <w:t>RPA Developer</w:t>
            </w:r>
          </w:p>
        </w:tc>
        <w:tc>
          <w:tcPr>
            <w:tcW w:w="2118" w:type="dxa"/>
          </w:tcPr>
          <w:p w14:paraId="56A1228D" w14:textId="77777777" w:rsidR="00C064E9" w:rsidRPr="00941564" w:rsidRDefault="00C064E9" w:rsidP="00B818B3">
            <w:pPr>
              <w:rPr>
                <w:i/>
                <w:iCs/>
              </w:rPr>
            </w:pPr>
          </w:p>
        </w:tc>
        <w:tc>
          <w:tcPr>
            <w:tcW w:w="2446" w:type="dxa"/>
          </w:tcPr>
          <w:p w14:paraId="7EB76F82" w14:textId="6A0C73A9" w:rsidR="00C064E9" w:rsidRPr="00941564" w:rsidRDefault="00C064E9" w:rsidP="00B818B3">
            <w:pPr>
              <w:rPr>
                <w:i/>
                <w:iCs/>
              </w:rPr>
            </w:pPr>
            <w:r>
              <w:rPr>
                <w:i/>
                <w:iCs/>
              </w:rPr>
              <w:t>Draft Version</w:t>
            </w:r>
          </w:p>
        </w:tc>
      </w:tr>
      <w:tr w:rsidR="00C064E9" w:rsidRPr="00941564" w14:paraId="2F99D59A" w14:textId="77777777" w:rsidTr="00C064E9">
        <w:trPr>
          <w:trHeight w:val="563"/>
        </w:trPr>
        <w:tc>
          <w:tcPr>
            <w:tcW w:w="1449" w:type="dxa"/>
          </w:tcPr>
          <w:p w14:paraId="039B29EB" w14:textId="0B1116EE" w:rsidR="00C064E9" w:rsidRPr="00941564" w:rsidRDefault="00C064E9" w:rsidP="00B818B3">
            <w:pPr>
              <w:rPr>
                <w:i/>
                <w:iCs/>
              </w:rPr>
            </w:pPr>
            <w:r>
              <w:rPr>
                <w:i/>
                <w:iCs/>
              </w:rPr>
              <w:t>03-0</w:t>
            </w:r>
            <w:r w:rsidR="004F7204">
              <w:rPr>
                <w:i/>
                <w:iCs/>
              </w:rPr>
              <w:t>7</w:t>
            </w:r>
            <w:r>
              <w:rPr>
                <w:i/>
                <w:iCs/>
              </w:rPr>
              <w:t>-2022</w:t>
            </w:r>
          </w:p>
        </w:tc>
        <w:tc>
          <w:tcPr>
            <w:tcW w:w="1138" w:type="dxa"/>
          </w:tcPr>
          <w:p w14:paraId="72A3DC5B" w14:textId="667AC152" w:rsidR="00C064E9" w:rsidRPr="00941564" w:rsidRDefault="00C064E9" w:rsidP="00B818B3">
            <w:pPr>
              <w:rPr>
                <w:i/>
                <w:iCs/>
              </w:rPr>
            </w:pPr>
            <w:r>
              <w:rPr>
                <w:i/>
                <w:iCs/>
              </w:rPr>
              <w:t>2.0</w:t>
            </w:r>
          </w:p>
        </w:tc>
        <w:tc>
          <w:tcPr>
            <w:tcW w:w="1680" w:type="dxa"/>
          </w:tcPr>
          <w:p w14:paraId="134993E9" w14:textId="4C1CF648" w:rsidR="00C064E9" w:rsidRPr="00941564" w:rsidRDefault="00C064E9" w:rsidP="00B818B3">
            <w:pPr>
              <w:rPr>
                <w:i/>
                <w:iCs/>
              </w:rPr>
            </w:pPr>
            <w:r>
              <w:rPr>
                <w:i/>
                <w:iCs/>
              </w:rPr>
              <w:t>Krithika Mahalingam</w:t>
            </w:r>
          </w:p>
        </w:tc>
        <w:tc>
          <w:tcPr>
            <w:tcW w:w="1629" w:type="dxa"/>
          </w:tcPr>
          <w:p w14:paraId="08BC0712" w14:textId="6542851A" w:rsidR="00C064E9" w:rsidRPr="00941564" w:rsidRDefault="00C064E9" w:rsidP="00B818B3">
            <w:pPr>
              <w:rPr>
                <w:i/>
                <w:iCs/>
              </w:rPr>
            </w:pPr>
            <w:r>
              <w:rPr>
                <w:i/>
                <w:iCs/>
              </w:rPr>
              <w:t>RPA Developer</w:t>
            </w:r>
          </w:p>
        </w:tc>
        <w:tc>
          <w:tcPr>
            <w:tcW w:w="2118" w:type="dxa"/>
          </w:tcPr>
          <w:p w14:paraId="21843660" w14:textId="77777777" w:rsidR="00C064E9" w:rsidRPr="00941564" w:rsidRDefault="00C064E9" w:rsidP="00B818B3">
            <w:pPr>
              <w:rPr>
                <w:i/>
                <w:iCs/>
              </w:rPr>
            </w:pPr>
          </w:p>
        </w:tc>
        <w:tc>
          <w:tcPr>
            <w:tcW w:w="2446" w:type="dxa"/>
          </w:tcPr>
          <w:p w14:paraId="6826B27A" w14:textId="77777777" w:rsidR="00C064E9" w:rsidRPr="00941564" w:rsidRDefault="00C064E9" w:rsidP="00B818B3">
            <w:pPr>
              <w:rPr>
                <w:i/>
                <w:iCs/>
              </w:rPr>
            </w:pPr>
          </w:p>
        </w:tc>
      </w:tr>
      <w:tr w:rsidR="00C73319" w:rsidRPr="00941564" w14:paraId="1CF0F180" w14:textId="77777777" w:rsidTr="00C064E9">
        <w:trPr>
          <w:trHeight w:val="563"/>
        </w:trPr>
        <w:tc>
          <w:tcPr>
            <w:tcW w:w="1449" w:type="dxa"/>
          </w:tcPr>
          <w:p w14:paraId="26AFE701" w14:textId="34AE01DB" w:rsidR="00C73319" w:rsidRDefault="0081723D" w:rsidP="00B818B3">
            <w:pPr>
              <w:rPr>
                <w:i/>
                <w:iCs/>
              </w:rPr>
            </w:pPr>
            <w:r>
              <w:rPr>
                <w:i/>
                <w:iCs/>
              </w:rPr>
              <w:t>03-11-2022</w:t>
            </w:r>
          </w:p>
        </w:tc>
        <w:tc>
          <w:tcPr>
            <w:tcW w:w="1138" w:type="dxa"/>
          </w:tcPr>
          <w:p w14:paraId="453DDB9E" w14:textId="1ED1996F" w:rsidR="00C73319" w:rsidRDefault="0081723D" w:rsidP="00B818B3">
            <w:pPr>
              <w:rPr>
                <w:i/>
                <w:iCs/>
              </w:rPr>
            </w:pPr>
            <w:r>
              <w:rPr>
                <w:i/>
                <w:iCs/>
              </w:rPr>
              <w:t>3.0</w:t>
            </w:r>
          </w:p>
        </w:tc>
        <w:tc>
          <w:tcPr>
            <w:tcW w:w="1680" w:type="dxa"/>
          </w:tcPr>
          <w:p w14:paraId="711F1676" w14:textId="740CC7FE" w:rsidR="00C73319" w:rsidRDefault="0081723D" w:rsidP="00B818B3">
            <w:pPr>
              <w:rPr>
                <w:i/>
                <w:iCs/>
              </w:rPr>
            </w:pPr>
            <w:r>
              <w:rPr>
                <w:i/>
                <w:iCs/>
              </w:rPr>
              <w:t>Ninad Tambe</w:t>
            </w:r>
          </w:p>
        </w:tc>
        <w:tc>
          <w:tcPr>
            <w:tcW w:w="1629" w:type="dxa"/>
          </w:tcPr>
          <w:p w14:paraId="50AD9371" w14:textId="2D2B8470" w:rsidR="00C73319" w:rsidRDefault="0081723D" w:rsidP="00B818B3">
            <w:pPr>
              <w:rPr>
                <w:i/>
                <w:iCs/>
              </w:rPr>
            </w:pPr>
            <w:r>
              <w:rPr>
                <w:i/>
                <w:iCs/>
              </w:rPr>
              <w:t>Project Owner</w:t>
            </w:r>
          </w:p>
        </w:tc>
        <w:tc>
          <w:tcPr>
            <w:tcW w:w="2118" w:type="dxa"/>
          </w:tcPr>
          <w:p w14:paraId="2DFE4984" w14:textId="77777777" w:rsidR="00C73319" w:rsidRPr="00941564" w:rsidRDefault="00C73319" w:rsidP="00B818B3">
            <w:pPr>
              <w:rPr>
                <w:i/>
                <w:iCs/>
              </w:rPr>
            </w:pPr>
          </w:p>
        </w:tc>
        <w:tc>
          <w:tcPr>
            <w:tcW w:w="2446" w:type="dxa"/>
          </w:tcPr>
          <w:p w14:paraId="0F572346" w14:textId="7B7C8B18" w:rsidR="00C73319" w:rsidRPr="00941564" w:rsidRDefault="0081723D" w:rsidP="00B818B3">
            <w:pPr>
              <w:rPr>
                <w:i/>
                <w:iCs/>
              </w:rPr>
            </w:pPr>
            <w:r>
              <w:rPr>
                <w:i/>
                <w:iCs/>
              </w:rPr>
              <w:t>Formatting changes.</w:t>
            </w:r>
          </w:p>
        </w:tc>
      </w:tr>
    </w:tbl>
    <w:p w14:paraId="3BA44246" w14:textId="77777777" w:rsidR="00E23715" w:rsidRPr="00941564" w:rsidRDefault="00E23715">
      <w:pPr>
        <w:jc w:val="center"/>
        <w:rPr>
          <w:i/>
          <w:iCs/>
        </w:rPr>
      </w:pPr>
    </w:p>
    <w:p w14:paraId="278F3C4A" w14:textId="77777777" w:rsidR="00E23715" w:rsidRPr="00941564" w:rsidRDefault="00E23715">
      <w:pPr>
        <w:jc w:val="center"/>
        <w:rPr>
          <w:i/>
          <w:iCs/>
        </w:rPr>
      </w:pPr>
    </w:p>
    <w:p w14:paraId="3D08B9F3" w14:textId="77777777" w:rsidR="009F019A" w:rsidRPr="00941564" w:rsidRDefault="009F019A">
      <w:pPr>
        <w:jc w:val="center"/>
        <w:rPr>
          <w:i/>
          <w:iCs/>
        </w:rPr>
      </w:pPr>
    </w:p>
    <w:p w14:paraId="12D27BAB" w14:textId="77777777" w:rsidR="009F019A" w:rsidRPr="00941564" w:rsidRDefault="009F019A">
      <w:pPr>
        <w:jc w:val="center"/>
        <w:rPr>
          <w:i/>
          <w:iCs/>
        </w:rPr>
      </w:pPr>
    </w:p>
    <w:p w14:paraId="2FDF012D" w14:textId="77777777" w:rsidR="009F019A" w:rsidRPr="00941564" w:rsidRDefault="009F019A">
      <w:pPr>
        <w:jc w:val="center"/>
        <w:rPr>
          <w:i/>
          <w:iCs/>
        </w:rPr>
      </w:pPr>
    </w:p>
    <w:p w14:paraId="193CDBB7" w14:textId="77777777" w:rsidR="009F019A" w:rsidRPr="00941564" w:rsidRDefault="009F019A">
      <w:pPr>
        <w:jc w:val="center"/>
        <w:rPr>
          <w:i/>
          <w:iCs/>
        </w:rPr>
      </w:pPr>
    </w:p>
    <w:p w14:paraId="4EC5B014" w14:textId="77777777" w:rsidR="009F019A" w:rsidRPr="00941564" w:rsidRDefault="009F019A">
      <w:pPr>
        <w:jc w:val="center"/>
        <w:rPr>
          <w:i/>
          <w:iCs/>
        </w:rPr>
      </w:pPr>
    </w:p>
    <w:p w14:paraId="1100DCBD" w14:textId="77777777" w:rsidR="009F019A" w:rsidRPr="00941564" w:rsidRDefault="009F019A">
      <w:pPr>
        <w:jc w:val="center"/>
        <w:rPr>
          <w:i/>
          <w:iCs/>
        </w:rPr>
      </w:pPr>
    </w:p>
    <w:p w14:paraId="69210098" w14:textId="77777777" w:rsidR="009F019A" w:rsidRPr="00941564" w:rsidRDefault="009F019A">
      <w:pPr>
        <w:jc w:val="center"/>
        <w:rPr>
          <w:i/>
          <w:iCs/>
        </w:rPr>
      </w:pPr>
    </w:p>
    <w:p w14:paraId="3220C16E" w14:textId="77777777" w:rsidR="009F019A" w:rsidRPr="00941564" w:rsidRDefault="009F019A">
      <w:pPr>
        <w:jc w:val="center"/>
        <w:rPr>
          <w:i/>
          <w:iCs/>
        </w:rPr>
      </w:pPr>
    </w:p>
    <w:p w14:paraId="2DA95641" w14:textId="77777777" w:rsidR="009F019A" w:rsidRPr="00941564" w:rsidRDefault="009F019A">
      <w:pPr>
        <w:jc w:val="center"/>
        <w:rPr>
          <w:i/>
          <w:iCs/>
        </w:rPr>
      </w:pPr>
    </w:p>
    <w:p w14:paraId="545EC56B" w14:textId="77777777" w:rsidR="009F019A" w:rsidRPr="00941564" w:rsidRDefault="009F019A">
      <w:pPr>
        <w:jc w:val="center"/>
        <w:rPr>
          <w:i/>
          <w:iCs/>
        </w:rPr>
      </w:pPr>
    </w:p>
    <w:p w14:paraId="52C8707D" w14:textId="77777777" w:rsidR="009F019A" w:rsidRPr="00941564" w:rsidRDefault="009F019A">
      <w:pPr>
        <w:jc w:val="center"/>
        <w:rPr>
          <w:i/>
          <w:iCs/>
        </w:rPr>
      </w:pPr>
    </w:p>
    <w:p w14:paraId="6E904459" w14:textId="77777777" w:rsidR="009F019A" w:rsidRPr="00941564" w:rsidRDefault="009F019A">
      <w:pPr>
        <w:jc w:val="center"/>
        <w:rPr>
          <w:i/>
          <w:iCs/>
        </w:rPr>
      </w:pPr>
    </w:p>
    <w:p w14:paraId="2F9AFB7A" w14:textId="77777777" w:rsidR="009F019A" w:rsidRPr="00941564" w:rsidRDefault="009F019A">
      <w:pPr>
        <w:jc w:val="center"/>
        <w:rPr>
          <w:i/>
          <w:iCs/>
        </w:rPr>
      </w:pPr>
    </w:p>
    <w:p w14:paraId="67AE3595" w14:textId="77777777" w:rsidR="009F019A" w:rsidRPr="00941564" w:rsidRDefault="009F019A">
      <w:pPr>
        <w:jc w:val="center"/>
        <w:rPr>
          <w:i/>
          <w:iCs/>
        </w:rPr>
      </w:pPr>
    </w:p>
    <w:p w14:paraId="214A9329" w14:textId="77777777" w:rsidR="009F019A" w:rsidRPr="00941564" w:rsidRDefault="009F019A">
      <w:pPr>
        <w:jc w:val="center"/>
        <w:rPr>
          <w:i/>
          <w:iCs/>
        </w:rPr>
      </w:pPr>
    </w:p>
    <w:p w14:paraId="44FC534D" w14:textId="77777777" w:rsidR="009F019A" w:rsidRPr="00941564" w:rsidRDefault="009F019A">
      <w:pPr>
        <w:jc w:val="center"/>
        <w:rPr>
          <w:i/>
          <w:iCs/>
        </w:rPr>
      </w:pPr>
    </w:p>
    <w:p w14:paraId="1F148EC9" w14:textId="77777777" w:rsidR="009F019A" w:rsidRPr="00941564" w:rsidRDefault="009F019A">
      <w:pPr>
        <w:jc w:val="center"/>
        <w:rPr>
          <w:i/>
          <w:iCs/>
        </w:rPr>
      </w:pPr>
    </w:p>
    <w:p w14:paraId="72B67861" w14:textId="77777777" w:rsidR="009F019A" w:rsidRPr="00941564" w:rsidRDefault="009F019A">
      <w:pPr>
        <w:jc w:val="center"/>
        <w:rPr>
          <w:i/>
          <w:iCs/>
        </w:rPr>
      </w:pPr>
    </w:p>
    <w:p w14:paraId="5D350664" w14:textId="77777777" w:rsidR="009F019A" w:rsidRPr="00941564" w:rsidRDefault="009F019A">
      <w:pPr>
        <w:jc w:val="center"/>
        <w:rPr>
          <w:i/>
          <w:iCs/>
        </w:rPr>
      </w:pPr>
    </w:p>
    <w:p w14:paraId="56430C8F" w14:textId="77777777" w:rsidR="009F019A" w:rsidRPr="00941564" w:rsidRDefault="009F019A">
      <w:pPr>
        <w:jc w:val="center"/>
        <w:rPr>
          <w:i/>
          <w:iCs/>
        </w:rPr>
      </w:pPr>
    </w:p>
    <w:p w14:paraId="6545A8CE" w14:textId="77777777" w:rsidR="009F019A" w:rsidRPr="00941564" w:rsidRDefault="009F019A">
      <w:pPr>
        <w:jc w:val="center"/>
        <w:rPr>
          <w:i/>
          <w:iCs/>
        </w:rPr>
      </w:pPr>
    </w:p>
    <w:p w14:paraId="3C69E564" w14:textId="77777777" w:rsidR="009F019A" w:rsidRPr="00941564" w:rsidRDefault="009F019A">
      <w:pPr>
        <w:jc w:val="center"/>
        <w:rPr>
          <w:i/>
          <w:iCs/>
        </w:rPr>
      </w:pPr>
    </w:p>
    <w:p w14:paraId="4591FF26" w14:textId="77777777" w:rsidR="009F019A" w:rsidRPr="00941564" w:rsidRDefault="009F019A">
      <w:pPr>
        <w:jc w:val="center"/>
        <w:rPr>
          <w:i/>
          <w:iCs/>
        </w:rPr>
      </w:pPr>
    </w:p>
    <w:p w14:paraId="0CF63C22" w14:textId="77777777" w:rsidR="009F019A" w:rsidRPr="00941564" w:rsidRDefault="009F019A">
      <w:pPr>
        <w:jc w:val="center"/>
        <w:rPr>
          <w:i/>
          <w:iCs/>
        </w:rPr>
      </w:pPr>
    </w:p>
    <w:p w14:paraId="5D6DAA55" w14:textId="77777777" w:rsidR="00E23715" w:rsidRPr="00941564" w:rsidRDefault="00E23715">
      <w:pPr>
        <w:rPr>
          <w:i/>
          <w:iCs/>
        </w:rPr>
      </w:pPr>
    </w:p>
    <w:p w14:paraId="532C71BE" w14:textId="77777777" w:rsidR="00E23715" w:rsidRPr="00941564" w:rsidRDefault="00B446D5">
      <w:pPr>
        <w:keepNext/>
        <w:keepLines/>
        <w:spacing w:before="240" w:after="0"/>
        <w:rPr>
          <w:i/>
          <w:iCs/>
          <w:color w:val="2F5496"/>
          <w:sz w:val="32"/>
          <w:szCs w:val="32"/>
        </w:rPr>
      </w:pPr>
      <w:r w:rsidRPr="00941564">
        <w:rPr>
          <w:i/>
          <w:iCs/>
          <w:color w:val="2F5496"/>
          <w:sz w:val="32"/>
          <w:szCs w:val="32"/>
        </w:rPr>
        <w:t>Contents</w:t>
      </w:r>
    </w:p>
    <w:sdt>
      <w:sdtPr>
        <w:rPr>
          <w:i/>
          <w:iCs/>
        </w:rPr>
        <w:id w:val="1916581713"/>
        <w:docPartObj>
          <w:docPartGallery w:val="Table of Contents"/>
          <w:docPartUnique/>
        </w:docPartObj>
      </w:sdtPr>
      <w:sdtEndPr/>
      <w:sdtContent>
        <w:p w14:paraId="12731B04" w14:textId="3D8EC1D1" w:rsidR="00DB5179" w:rsidRDefault="00B446D5">
          <w:pPr>
            <w:pStyle w:val="TOC2"/>
            <w:tabs>
              <w:tab w:val="left" w:pos="660"/>
              <w:tab w:val="right" w:pos="9530"/>
            </w:tabs>
            <w:rPr>
              <w:rFonts w:asciiTheme="minorHAnsi" w:eastAsiaTheme="minorEastAsia" w:hAnsiTheme="minorHAnsi" w:cstheme="minorBidi"/>
              <w:noProof/>
              <w:color w:val="auto"/>
            </w:rPr>
          </w:pPr>
          <w:r w:rsidRPr="00941564">
            <w:rPr>
              <w:i/>
              <w:iCs/>
            </w:rPr>
            <w:fldChar w:fldCharType="begin"/>
          </w:r>
          <w:r w:rsidRPr="00941564">
            <w:rPr>
              <w:i/>
              <w:iCs/>
            </w:rPr>
            <w:instrText xml:space="preserve"> TOC \h \u \z </w:instrText>
          </w:r>
          <w:r w:rsidRPr="00941564">
            <w:rPr>
              <w:i/>
              <w:iCs/>
            </w:rPr>
            <w:fldChar w:fldCharType="separate"/>
          </w:r>
          <w:hyperlink w:anchor="_Toc62677271" w:history="1">
            <w:r w:rsidR="00DB5179" w:rsidRPr="00DA2186">
              <w:rPr>
                <w:rStyle w:val="Hyperlink"/>
                <w:i/>
                <w:iCs/>
                <w:noProof/>
              </w:rPr>
              <w:t>1.</w:t>
            </w:r>
            <w:r w:rsidR="00DB5179">
              <w:rPr>
                <w:rFonts w:asciiTheme="minorHAnsi" w:eastAsiaTheme="minorEastAsia" w:hAnsiTheme="minorHAnsi" w:cstheme="minorBidi"/>
                <w:noProof/>
                <w:color w:val="auto"/>
              </w:rPr>
              <w:tab/>
            </w:r>
            <w:r w:rsidR="00DB5179" w:rsidRPr="00DA2186">
              <w:rPr>
                <w:rStyle w:val="Hyperlink"/>
                <w:i/>
                <w:iCs/>
                <w:noProof/>
              </w:rPr>
              <w:t>Introduction</w:t>
            </w:r>
            <w:r w:rsidR="00DB5179">
              <w:rPr>
                <w:noProof/>
                <w:webHidden/>
              </w:rPr>
              <w:tab/>
            </w:r>
            <w:r w:rsidR="00DB5179">
              <w:rPr>
                <w:noProof/>
                <w:webHidden/>
              </w:rPr>
              <w:fldChar w:fldCharType="begin"/>
            </w:r>
            <w:r w:rsidR="00DB5179">
              <w:rPr>
                <w:noProof/>
                <w:webHidden/>
              </w:rPr>
              <w:instrText xml:space="preserve"> PAGEREF _Toc62677271 \h </w:instrText>
            </w:r>
            <w:r w:rsidR="00DB5179">
              <w:rPr>
                <w:noProof/>
                <w:webHidden/>
              </w:rPr>
            </w:r>
            <w:r w:rsidR="00DB5179">
              <w:rPr>
                <w:noProof/>
                <w:webHidden/>
              </w:rPr>
              <w:fldChar w:fldCharType="separate"/>
            </w:r>
            <w:r w:rsidR="00D71929">
              <w:rPr>
                <w:noProof/>
                <w:webHidden/>
              </w:rPr>
              <w:t>4</w:t>
            </w:r>
            <w:r w:rsidR="00DB5179">
              <w:rPr>
                <w:noProof/>
                <w:webHidden/>
              </w:rPr>
              <w:fldChar w:fldCharType="end"/>
            </w:r>
          </w:hyperlink>
        </w:p>
        <w:p w14:paraId="64E03135" w14:textId="56EDFC78"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2" w:history="1">
            <w:r w:rsidR="00DB5179" w:rsidRPr="00DA2186">
              <w:rPr>
                <w:rStyle w:val="Hyperlink"/>
                <w:i/>
                <w:iCs/>
                <w:noProof/>
              </w:rPr>
              <w:t>1.1</w:t>
            </w:r>
            <w:r w:rsidR="00DB5179">
              <w:rPr>
                <w:rFonts w:asciiTheme="minorHAnsi" w:eastAsiaTheme="minorEastAsia" w:hAnsiTheme="minorHAnsi" w:cstheme="minorBidi"/>
                <w:noProof/>
                <w:color w:val="auto"/>
              </w:rPr>
              <w:tab/>
            </w:r>
            <w:r w:rsidR="00DB5179" w:rsidRPr="00DA2186">
              <w:rPr>
                <w:rStyle w:val="Hyperlink"/>
                <w:i/>
                <w:iCs/>
                <w:noProof/>
              </w:rPr>
              <w:t>Purpose of the document</w:t>
            </w:r>
            <w:r w:rsidR="00DB5179">
              <w:rPr>
                <w:noProof/>
                <w:webHidden/>
              </w:rPr>
              <w:tab/>
            </w:r>
            <w:r w:rsidR="00DB5179">
              <w:rPr>
                <w:noProof/>
                <w:webHidden/>
              </w:rPr>
              <w:fldChar w:fldCharType="begin"/>
            </w:r>
            <w:r w:rsidR="00DB5179">
              <w:rPr>
                <w:noProof/>
                <w:webHidden/>
              </w:rPr>
              <w:instrText xml:space="preserve"> PAGEREF _Toc62677272 \h </w:instrText>
            </w:r>
            <w:r w:rsidR="00DB5179">
              <w:rPr>
                <w:noProof/>
                <w:webHidden/>
              </w:rPr>
            </w:r>
            <w:r w:rsidR="00DB5179">
              <w:rPr>
                <w:noProof/>
                <w:webHidden/>
              </w:rPr>
              <w:fldChar w:fldCharType="separate"/>
            </w:r>
            <w:r w:rsidR="00D71929">
              <w:rPr>
                <w:noProof/>
                <w:webHidden/>
              </w:rPr>
              <w:t>4</w:t>
            </w:r>
            <w:r w:rsidR="00DB5179">
              <w:rPr>
                <w:noProof/>
                <w:webHidden/>
              </w:rPr>
              <w:fldChar w:fldCharType="end"/>
            </w:r>
          </w:hyperlink>
        </w:p>
        <w:p w14:paraId="07CCA668" w14:textId="02A19C4F"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3" w:history="1">
            <w:r w:rsidR="00DB5179" w:rsidRPr="00DA2186">
              <w:rPr>
                <w:rStyle w:val="Hyperlink"/>
                <w:i/>
                <w:iCs/>
                <w:noProof/>
              </w:rPr>
              <w:t>1.2</w:t>
            </w:r>
            <w:r w:rsidR="00DB5179">
              <w:rPr>
                <w:rFonts w:asciiTheme="minorHAnsi" w:eastAsiaTheme="minorEastAsia" w:hAnsiTheme="minorHAnsi" w:cstheme="minorBidi"/>
                <w:noProof/>
                <w:color w:val="auto"/>
              </w:rPr>
              <w:tab/>
            </w:r>
            <w:r w:rsidR="00DB5179" w:rsidRPr="00DA2186">
              <w:rPr>
                <w:rStyle w:val="Hyperlink"/>
                <w:i/>
                <w:iCs/>
                <w:noProof/>
              </w:rPr>
              <w:t>Objectives</w:t>
            </w:r>
            <w:r w:rsidR="00DB5179">
              <w:rPr>
                <w:noProof/>
                <w:webHidden/>
              </w:rPr>
              <w:tab/>
            </w:r>
            <w:r w:rsidR="00DB5179">
              <w:rPr>
                <w:noProof/>
                <w:webHidden/>
              </w:rPr>
              <w:fldChar w:fldCharType="begin"/>
            </w:r>
            <w:r w:rsidR="00DB5179">
              <w:rPr>
                <w:noProof/>
                <w:webHidden/>
              </w:rPr>
              <w:instrText xml:space="preserve"> PAGEREF _Toc62677273 \h </w:instrText>
            </w:r>
            <w:r w:rsidR="00DB5179">
              <w:rPr>
                <w:noProof/>
                <w:webHidden/>
              </w:rPr>
            </w:r>
            <w:r w:rsidR="00DB5179">
              <w:rPr>
                <w:noProof/>
                <w:webHidden/>
              </w:rPr>
              <w:fldChar w:fldCharType="separate"/>
            </w:r>
            <w:r w:rsidR="00D71929">
              <w:rPr>
                <w:noProof/>
                <w:webHidden/>
              </w:rPr>
              <w:t>4</w:t>
            </w:r>
            <w:r w:rsidR="00DB5179">
              <w:rPr>
                <w:noProof/>
                <w:webHidden/>
              </w:rPr>
              <w:fldChar w:fldCharType="end"/>
            </w:r>
          </w:hyperlink>
        </w:p>
        <w:p w14:paraId="5118A9B0" w14:textId="5B641235"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4" w:history="1">
            <w:r w:rsidR="00DB5179" w:rsidRPr="00DA2186">
              <w:rPr>
                <w:rStyle w:val="Hyperlink"/>
                <w:i/>
                <w:iCs/>
                <w:noProof/>
              </w:rPr>
              <w:t>1.3</w:t>
            </w:r>
            <w:r w:rsidR="00DB5179">
              <w:rPr>
                <w:rFonts w:asciiTheme="minorHAnsi" w:eastAsiaTheme="minorEastAsia" w:hAnsiTheme="minorHAnsi" w:cstheme="minorBidi"/>
                <w:noProof/>
                <w:color w:val="auto"/>
              </w:rPr>
              <w:tab/>
            </w:r>
            <w:r w:rsidR="00DB5179" w:rsidRPr="00DA2186">
              <w:rPr>
                <w:rStyle w:val="Hyperlink"/>
                <w:i/>
                <w:iCs/>
                <w:noProof/>
              </w:rPr>
              <w:t>Process key contacts</w:t>
            </w:r>
            <w:r w:rsidR="00DB5179">
              <w:rPr>
                <w:noProof/>
                <w:webHidden/>
              </w:rPr>
              <w:tab/>
            </w:r>
            <w:r w:rsidR="00DB5179">
              <w:rPr>
                <w:noProof/>
                <w:webHidden/>
              </w:rPr>
              <w:fldChar w:fldCharType="begin"/>
            </w:r>
            <w:r w:rsidR="00DB5179">
              <w:rPr>
                <w:noProof/>
                <w:webHidden/>
              </w:rPr>
              <w:instrText xml:space="preserve"> PAGEREF _Toc62677274 \h </w:instrText>
            </w:r>
            <w:r w:rsidR="00DB5179">
              <w:rPr>
                <w:noProof/>
                <w:webHidden/>
              </w:rPr>
            </w:r>
            <w:r w:rsidR="00DB5179">
              <w:rPr>
                <w:noProof/>
                <w:webHidden/>
              </w:rPr>
              <w:fldChar w:fldCharType="separate"/>
            </w:r>
            <w:r w:rsidR="00D71929">
              <w:rPr>
                <w:noProof/>
                <w:webHidden/>
              </w:rPr>
              <w:t>4</w:t>
            </w:r>
            <w:r w:rsidR="00DB5179">
              <w:rPr>
                <w:noProof/>
                <w:webHidden/>
              </w:rPr>
              <w:fldChar w:fldCharType="end"/>
            </w:r>
          </w:hyperlink>
        </w:p>
        <w:p w14:paraId="3A32B0D6" w14:textId="1B8B4197"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5" w:history="1">
            <w:r w:rsidR="00DB5179" w:rsidRPr="00DA2186">
              <w:rPr>
                <w:rStyle w:val="Hyperlink"/>
                <w:i/>
                <w:iCs/>
                <w:noProof/>
              </w:rPr>
              <w:t>1.4</w:t>
            </w:r>
            <w:r w:rsidR="00DB5179">
              <w:rPr>
                <w:rFonts w:asciiTheme="minorHAnsi" w:eastAsiaTheme="minorEastAsia" w:hAnsiTheme="minorHAnsi" w:cstheme="minorBidi"/>
                <w:noProof/>
                <w:color w:val="auto"/>
              </w:rPr>
              <w:tab/>
            </w:r>
            <w:r w:rsidR="00DB5179" w:rsidRPr="00DA2186">
              <w:rPr>
                <w:rStyle w:val="Hyperlink"/>
                <w:i/>
                <w:iCs/>
                <w:noProof/>
              </w:rPr>
              <w:t>Minimum Pre-requisites for automation</w:t>
            </w:r>
            <w:r w:rsidR="00DB5179">
              <w:rPr>
                <w:noProof/>
                <w:webHidden/>
              </w:rPr>
              <w:tab/>
            </w:r>
            <w:r w:rsidR="00DB5179">
              <w:rPr>
                <w:noProof/>
                <w:webHidden/>
              </w:rPr>
              <w:fldChar w:fldCharType="begin"/>
            </w:r>
            <w:r w:rsidR="00DB5179">
              <w:rPr>
                <w:noProof/>
                <w:webHidden/>
              </w:rPr>
              <w:instrText xml:space="preserve"> PAGEREF _Toc62677275 \h </w:instrText>
            </w:r>
            <w:r w:rsidR="00DB5179">
              <w:rPr>
                <w:noProof/>
                <w:webHidden/>
              </w:rPr>
            </w:r>
            <w:r w:rsidR="00DB5179">
              <w:rPr>
                <w:noProof/>
                <w:webHidden/>
              </w:rPr>
              <w:fldChar w:fldCharType="separate"/>
            </w:r>
            <w:r w:rsidR="00D71929">
              <w:rPr>
                <w:noProof/>
                <w:webHidden/>
              </w:rPr>
              <w:t>4</w:t>
            </w:r>
            <w:r w:rsidR="00DB5179">
              <w:rPr>
                <w:noProof/>
                <w:webHidden/>
              </w:rPr>
              <w:fldChar w:fldCharType="end"/>
            </w:r>
          </w:hyperlink>
        </w:p>
        <w:p w14:paraId="45B6CACC" w14:textId="2307E392" w:rsidR="00DB5179" w:rsidRDefault="002F122C">
          <w:pPr>
            <w:pStyle w:val="TOC2"/>
            <w:tabs>
              <w:tab w:val="left" w:pos="660"/>
              <w:tab w:val="right" w:pos="9530"/>
            </w:tabs>
            <w:rPr>
              <w:rFonts w:asciiTheme="minorHAnsi" w:eastAsiaTheme="minorEastAsia" w:hAnsiTheme="minorHAnsi" w:cstheme="minorBidi"/>
              <w:noProof/>
              <w:color w:val="auto"/>
            </w:rPr>
          </w:pPr>
          <w:hyperlink w:anchor="_Toc62677276" w:history="1">
            <w:r w:rsidR="00DB5179" w:rsidRPr="00DA2186">
              <w:rPr>
                <w:rStyle w:val="Hyperlink"/>
                <w:i/>
                <w:iCs/>
                <w:noProof/>
              </w:rPr>
              <w:t>2.</w:t>
            </w:r>
            <w:r w:rsidR="00DB5179">
              <w:rPr>
                <w:rFonts w:asciiTheme="minorHAnsi" w:eastAsiaTheme="minorEastAsia" w:hAnsiTheme="minorHAnsi" w:cstheme="minorBidi"/>
                <w:noProof/>
                <w:color w:val="auto"/>
              </w:rPr>
              <w:tab/>
            </w:r>
            <w:r w:rsidR="00DB5179" w:rsidRPr="00DA2186">
              <w:rPr>
                <w:rStyle w:val="Hyperlink"/>
                <w:i/>
                <w:iCs/>
                <w:noProof/>
              </w:rPr>
              <w:t>As Is process description</w:t>
            </w:r>
            <w:r w:rsidR="00DB5179">
              <w:rPr>
                <w:noProof/>
                <w:webHidden/>
              </w:rPr>
              <w:tab/>
            </w:r>
            <w:r w:rsidR="00DB5179">
              <w:rPr>
                <w:noProof/>
                <w:webHidden/>
              </w:rPr>
              <w:fldChar w:fldCharType="begin"/>
            </w:r>
            <w:r w:rsidR="00DB5179">
              <w:rPr>
                <w:noProof/>
                <w:webHidden/>
              </w:rPr>
              <w:instrText xml:space="preserve"> PAGEREF _Toc62677276 \h </w:instrText>
            </w:r>
            <w:r w:rsidR="00DB5179">
              <w:rPr>
                <w:noProof/>
                <w:webHidden/>
              </w:rPr>
            </w:r>
            <w:r w:rsidR="00DB5179">
              <w:rPr>
                <w:noProof/>
                <w:webHidden/>
              </w:rPr>
              <w:fldChar w:fldCharType="separate"/>
            </w:r>
            <w:r w:rsidR="00D71929">
              <w:rPr>
                <w:noProof/>
                <w:webHidden/>
              </w:rPr>
              <w:t>5</w:t>
            </w:r>
            <w:r w:rsidR="00DB5179">
              <w:rPr>
                <w:noProof/>
                <w:webHidden/>
              </w:rPr>
              <w:fldChar w:fldCharType="end"/>
            </w:r>
          </w:hyperlink>
        </w:p>
        <w:p w14:paraId="108ED1C6" w14:textId="4D2AEDB0"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7" w:history="1">
            <w:r w:rsidR="00DB5179" w:rsidRPr="00DA2186">
              <w:rPr>
                <w:rStyle w:val="Hyperlink"/>
                <w:i/>
                <w:iCs/>
                <w:noProof/>
              </w:rPr>
              <w:t>2.1</w:t>
            </w:r>
            <w:r w:rsidR="00DB5179">
              <w:rPr>
                <w:rFonts w:asciiTheme="minorHAnsi" w:eastAsiaTheme="minorEastAsia" w:hAnsiTheme="minorHAnsi" w:cstheme="minorBidi"/>
                <w:noProof/>
                <w:color w:val="auto"/>
              </w:rPr>
              <w:tab/>
            </w:r>
            <w:r w:rsidR="00DB5179" w:rsidRPr="00DA2186">
              <w:rPr>
                <w:rStyle w:val="Hyperlink"/>
                <w:i/>
                <w:iCs/>
                <w:noProof/>
              </w:rPr>
              <w:t>Process Overview</w:t>
            </w:r>
            <w:r w:rsidR="00DB5179">
              <w:rPr>
                <w:noProof/>
                <w:webHidden/>
              </w:rPr>
              <w:tab/>
            </w:r>
            <w:r w:rsidR="00DB5179">
              <w:rPr>
                <w:noProof/>
                <w:webHidden/>
              </w:rPr>
              <w:fldChar w:fldCharType="begin"/>
            </w:r>
            <w:r w:rsidR="00DB5179">
              <w:rPr>
                <w:noProof/>
                <w:webHidden/>
              </w:rPr>
              <w:instrText xml:space="preserve"> PAGEREF _Toc62677277 \h </w:instrText>
            </w:r>
            <w:r w:rsidR="00DB5179">
              <w:rPr>
                <w:noProof/>
                <w:webHidden/>
              </w:rPr>
            </w:r>
            <w:r w:rsidR="00DB5179">
              <w:rPr>
                <w:noProof/>
                <w:webHidden/>
              </w:rPr>
              <w:fldChar w:fldCharType="separate"/>
            </w:r>
            <w:r w:rsidR="00D71929">
              <w:rPr>
                <w:noProof/>
                <w:webHidden/>
              </w:rPr>
              <w:t>5</w:t>
            </w:r>
            <w:r w:rsidR="00DB5179">
              <w:rPr>
                <w:noProof/>
                <w:webHidden/>
              </w:rPr>
              <w:fldChar w:fldCharType="end"/>
            </w:r>
          </w:hyperlink>
        </w:p>
        <w:p w14:paraId="52124E5A" w14:textId="676AA3F5"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8" w:history="1">
            <w:r w:rsidR="00DB5179" w:rsidRPr="00DA2186">
              <w:rPr>
                <w:rStyle w:val="Hyperlink"/>
                <w:i/>
                <w:iCs/>
                <w:noProof/>
              </w:rPr>
              <w:t>2.2</w:t>
            </w:r>
            <w:r w:rsidR="00DB5179">
              <w:rPr>
                <w:rFonts w:asciiTheme="minorHAnsi" w:eastAsiaTheme="minorEastAsia" w:hAnsiTheme="minorHAnsi" w:cstheme="minorBidi"/>
                <w:noProof/>
                <w:color w:val="auto"/>
              </w:rPr>
              <w:tab/>
            </w:r>
            <w:r w:rsidR="00DB5179" w:rsidRPr="00DA2186">
              <w:rPr>
                <w:rStyle w:val="Hyperlink"/>
                <w:i/>
                <w:iCs/>
                <w:noProof/>
              </w:rPr>
              <w:t>Applications used in the process</w:t>
            </w:r>
            <w:r w:rsidR="00DB5179">
              <w:rPr>
                <w:noProof/>
                <w:webHidden/>
              </w:rPr>
              <w:tab/>
            </w:r>
            <w:r w:rsidR="00DB5179">
              <w:rPr>
                <w:noProof/>
                <w:webHidden/>
              </w:rPr>
              <w:fldChar w:fldCharType="begin"/>
            </w:r>
            <w:r w:rsidR="00DB5179">
              <w:rPr>
                <w:noProof/>
                <w:webHidden/>
              </w:rPr>
              <w:instrText xml:space="preserve"> PAGEREF _Toc62677278 \h </w:instrText>
            </w:r>
            <w:r w:rsidR="00DB5179">
              <w:rPr>
                <w:noProof/>
                <w:webHidden/>
              </w:rPr>
            </w:r>
            <w:r w:rsidR="00DB5179">
              <w:rPr>
                <w:noProof/>
                <w:webHidden/>
              </w:rPr>
              <w:fldChar w:fldCharType="separate"/>
            </w:r>
            <w:r w:rsidR="00D71929">
              <w:rPr>
                <w:noProof/>
                <w:webHidden/>
              </w:rPr>
              <w:t>5</w:t>
            </w:r>
            <w:r w:rsidR="00DB5179">
              <w:rPr>
                <w:noProof/>
                <w:webHidden/>
              </w:rPr>
              <w:fldChar w:fldCharType="end"/>
            </w:r>
          </w:hyperlink>
        </w:p>
        <w:p w14:paraId="2354C018" w14:textId="6711B36B"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79" w:history="1">
            <w:r w:rsidR="00DB5179" w:rsidRPr="00DA2186">
              <w:rPr>
                <w:rStyle w:val="Hyperlink"/>
                <w:i/>
                <w:iCs/>
                <w:noProof/>
              </w:rPr>
              <w:t>2.3</w:t>
            </w:r>
            <w:r w:rsidR="00DB5179">
              <w:rPr>
                <w:rFonts w:asciiTheme="minorHAnsi" w:eastAsiaTheme="minorEastAsia" w:hAnsiTheme="minorHAnsi" w:cstheme="minorBidi"/>
                <w:noProof/>
                <w:color w:val="auto"/>
              </w:rPr>
              <w:tab/>
            </w:r>
            <w:r w:rsidR="00DB5179" w:rsidRPr="00DA2186">
              <w:rPr>
                <w:rStyle w:val="Hyperlink"/>
                <w:i/>
                <w:iCs/>
                <w:noProof/>
              </w:rPr>
              <w:t>As Is Process Map</w:t>
            </w:r>
            <w:r w:rsidR="00DB5179">
              <w:rPr>
                <w:noProof/>
                <w:webHidden/>
              </w:rPr>
              <w:tab/>
            </w:r>
            <w:r w:rsidR="00DB5179">
              <w:rPr>
                <w:noProof/>
                <w:webHidden/>
              </w:rPr>
              <w:fldChar w:fldCharType="begin"/>
            </w:r>
            <w:r w:rsidR="00DB5179">
              <w:rPr>
                <w:noProof/>
                <w:webHidden/>
              </w:rPr>
              <w:instrText xml:space="preserve"> PAGEREF _Toc62677279 \h </w:instrText>
            </w:r>
            <w:r w:rsidR="00DB5179">
              <w:rPr>
                <w:noProof/>
                <w:webHidden/>
              </w:rPr>
            </w:r>
            <w:r w:rsidR="00DB5179">
              <w:rPr>
                <w:noProof/>
                <w:webHidden/>
              </w:rPr>
              <w:fldChar w:fldCharType="separate"/>
            </w:r>
            <w:r w:rsidR="00D71929">
              <w:rPr>
                <w:noProof/>
                <w:webHidden/>
              </w:rPr>
              <w:t>6</w:t>
            </w:r>
            <w:r w:rsidR="00DB5179">
              <w:rPr>
                <w:noProof/>
                <w:webHidden/>
              </w:rPr>
              <w:fldChar w:fldCharType="end"/>
            </w:r>
          </w:hyperlink>
        </w:p>
        <w:p w14:paraId="055A13B1" w14:textId="4CFEDD0F"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0" w:history="1">
            <w:r w:rsidR="00DB5179" w:rsidRPr="00DA2186">
              <w:rPr>
                <w:rStyle w:val="Hyperlink"/>
                <w:i/>
                <w:iCs/>
                <w:noProof/>
              </w:rPr>
              <w:t>2.4</w:t>
            </w:r>
            <w:r w:rsidR="00DB5179">
              <w:rPr>
                <w:rFonts w:asciiTheme="minorHAnsi" w:eastAsiaTheme="minorEastAsia" w:hAnsiTheme="minorHAnsi" w:cstheme="minorBidi"/>
                <w:noProof/>
                <w:color w:val="auto"/>
              </w:rPr>
              <w:tab/>
            </w:r>
            <w:r w:rsidR="00DB5179" w:rsidRPr="00DA2186">
              <w:rPr>
                <w:rStyle w:val="Hyperlink"/>
                <w:i/>
                <w:iCs/>
                <w:noProof/>
              </w:rPr>
              <w:t>As-Is Process Step</w:t>
            </w:r>
            <w:r w:rsidR="00DB5179">
              <w:rPr>
                <w:noProof/>
                <w:webHidden/>
              </w:rPr>
              <w:tab/>
            </w:r>
            <w:r w:rsidR="00DB5179">
              <w:rPr>
                <w:noProof/>
                <w:webHidden/>
              </w:rPr>
              <w:fldChar w:fldCharType="begin"/>
            </w:r>
            <w:r w:rsidR="00DB5179">
              <w:rPr>
                <w:noProof/>
                <w:webHidden/>
              </w:rPr>
              <w:instrText xml:space="preserve"> PAGEREF _Toc62677280 \h </w:instrText>
            </w:r>
            <w:r w:rsidR="00DB5179">
              <w:rPr>
                <w:noProof/>
                <w:webHidden/>
              </w:rPr>
            </w:r>
            <w:r w:rsidR="00DB5179">
              <w:rPr>
                <w:noProof/>
                <w:webHidden/>
              </w:rPr>
              <w:fldChar w:fldCharType="separate"/>
            </w:r>
            <w:r w:rsidR="00D71929">
              <w:rPr>
                <w:noProof/>
                <w:webHidden/>
              </w:rPr>
              <w:t>7</w:t>
            </w:r>
            <w:r w:rsidR="00DB5179">
              <w:rPr>
                <w:noProof/>
                <w:webHidden/>
              </w:rPr>
              <w:fldChar w:fldCharType="end"/>
            </w:r>
          </w:hyperlink>
        </w:p>
        <w:p w14:paraId="6BB21EE7" w14:textId="2CFBE927"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1" w:history="1">
            <w:r w:rsidR="00DB5179" w:rsidRPr="00DA2186">
              <w:rPr>
                <w:rStyle w:val="Hyperlink"/>
                <w:i/>
                <w:iCs/>
                <w:noProof/>
              </w:rPr>
              <w:t>2.5</w:t>
            </w:r>
            <w:r w:rsidR="00DB5179">
              <w:rPr>
                <w:rFonts w:asciiTheme="minorHAnsi" w:eastAsiaTheme="minorEastAsia" w:hAnsiTheme="minorHAnsi" w:cstheme="minorBidi"/>
                <w:noProof/>
                <w:color w:val="auto"/>
              </w:rPr>
              <w:tab/>
            </w:r>
            <w:r w:rsidR="00DB5179" w:rsidRPr="00DA2186">
              <w:rPr>
                <w:rStyle w:val="Hyperlink"/>
                <w:i/>
                <w:iCs/>
                <w:noProof/>
              </w:rPr>
              <w:t>Additional sources of process documentation</w:t>
            </w:r>
            <w:r w:rsidR="00DB5179">
              <w:rPr>
                <w:noProof/>
                <w:webHidden/>
              </w:rPr>
              <w:tab/>
            </w:r>
            <w:r w:rsidR="00DB5179">
              <w:rPr>
                <w:noProof/>
                <w:webHidden/>
              </w:rPr>
              <w:fldChar w:fldCharType="begin"/>
            </w:r>
            <w:r w:rsidR="00DB5179">
              <w:rPr>
                <w:noProof/>
                <w:webHidden/>
              </w:rPr>
              <w:instrText xml:space="preserve"> PAGEREF _Toc62677281 \h </w:instrText>
            </w:r>
            <w:r w:rsidR="00DB5179">
              <w:rPr>
                <w:noProof/>
                <w:webHidden/>
              </w:rPr>
            </w:r>
            <w:r w:rsidR="00DB5179">
              <w:rPr>
                <w:noProof/>
                <w:webHidden/>
              </w:rPr>
              <w:fldChar w:fldCharType="separate"/>
            </w:r>
            <w:r w:rsidR="00D71929">
              <w:rPr>
                <w:noProof/>
                <w:webHidden/>
              </w:rPr>
              <w:t>9</w:t>
            </w:r>
            <w:r w:rsidR="00DB5179">
              <w:rPr>
                <w:noProof/>
                <w:webHidden/>
              </w:rPr>
              <w:fldChar w:fldCharType="end"/>
            </w:r>
          </w:hyperlink>
        </w:p>
        <w:p w14:paraId="2B586733" w14:textId="591AB361" w:rsidR="00DB5179" w:rsidRDefault="002F122C">
          <w:pPr>
            <w:pStyle w:val="TOC2"/>
            <w:tabs>
              <w:tab w:val="left" w:pos="660"/>
              <w:tab w:val="right" w:pos="9530"/>
            </w:tabs>
            <w:rPr>
              <w:rFonts w:asciiTheme="minorHAnsi" w:eastAsiaTheme="minorEastAsia" w:hAnsiTheme="minorHAnsi" w:cstheme="minorBidi"/>
              <w:noProof/>
              <w:color w:val="auto"/>
            </w:rPr>
          </w:pPr>
          <w:hyperlink w:anchor="_Toc62677282" w:history="1">
            <w:r w:rsidR="00DB5179" w:rsidRPr="00DA2186">
              <w:rPr>
                <w:rStyle w:val="Hyperlink"/>
                <w:i/>
                <w:iCs/>
                <w:noProof/>
              </w:rPr>
              <w:t>3.</w:t>
            </w:r>
            <w:r w:rsidR="00DB5179">
              <w:rPr>
                <w:rFonts w:asciiTheme="minorHAnsi" w:eastAsiaTheme="minorEastAsia" w:hAnsiTheme="minorHAnsi" w:cstheme="minorBidi"/>
                <w:noProof/>
                <w:color w:val="auto"/>
              </w:rPr>
              <w:tab/>
            </w:r>
            <w:r w:rsidR="00DB5179" w:rsidRPr="00DA2186">
              <w:rPr>
                <w:rStyle w:val="Hyperlink"/>
                <w:i/>
                <w:iCs/>
                <w:noProof/>
              </w:rPr>
              <w:t>To Be Process Description</w:t>
            </w:r>
            <w:r w:rsidR="00DB5179">
              <w:rPr>
                <w:noProof/>
                <w:webHidden/>
              </w:rPr>
              <w:tab/>
            </w:r>
            <w:r w:rsidR="00DB5179">
              <w:rPr>
                <w:noProof/>
                <w:webHidden/>
              </w:rPr>
              <w:fldChar w:fldCharType="begin"/>
            </w:r>
            <w:r w:rsidR="00DB5179">
              <w:rPr>
                <w:noProof/>
                <w:webHidden/>
              </w:rPr>
              <w:instrText xml:space="preserve"> PAGEREF _Toc62677282 \h </w:instrText>
            </w:r>
            <w:r w:rsidR="00DB5179">
              <w:rPr>
                <w:noProof/>
                <w:webHidden/>
              </w:rPr>
            </w:r>
            <w:r w:rsidR="00DB5179">
              <w:rPr>
                <w:noProof/>
                <w:webHidden/>
              </w:rPr>
              <w:fldChar w:fldCharType="separate"/>
            </w:r>
            <w:r w:rsidR="00D71929">
              <w:rPr>
                <w:noProof/>
                <w:webHidden/>
              </w:rPr>
              <w:t>10</w:t>
            </w:r>
            <w:r w:rsidR="00DB5179">
              <w:rPr>
                <w:noProof/>
                <w:webHidden/>
              </w:rPr>
              <w:fldChar w:fldCharType="end"/>
            </w:r>
          </w:hyperlink>
        </w:p>
        <w:p w14:paraId="797BDCED" w14:textId="70607055"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3" w:history="1">
            <w:r w:rsidR="00DB5179" w:rsidRPr="00DA2186">
              <w:rPr>
                <w:rStyle w:val="Hyperlink"/>
                <w:i/>
                <w:iCs/>
                <w:noProof/>
              </w:rPr>
              <w:t>3.1</w:t>
            </w:r>
            <w:r w:rsidR="00DB5179">
              <w:rPr>
                <w:rFonts w:asciiTheme="minorHAnsi" w:eastAsiaTheme="minorEastAsia" w:hAnsiTheme="minorHAnsi" w:cstheme="minorBidi"/>
                <w:noProof/>
                <w:color w:val="auto"/>
              </w:rPr>
              <w:tab/>
            </w:r>
            <w:r w:rsidR="00DB5179" w:rsidRPr="00DA2186">
              <w:rPr>
                <w:rStyle w:val="Hyperlink"/>
                <w:i/>
                <w:iCs/>
                <w:noProof/>
              </w:rPr>
              <w:t>To Be Process Map</w:t>
            </w:r>
            <w:r w:rsidR="00DB5179">
              <w:rPr>
                <w:noProof/>
                <w:webHidden/>
              </w:rPr>
              <w:tab/>
            </w:r>
            <w:r w:rsidR="00DB5179">
              <w:rPr>
                <w:noProof/>
                <w:webHidden/>
              </w:rPr>
              <w:fldChar w:fldCharType="begin"/>
            </w:r>
            <w:r w:rsidR="00DB5179">
              <w:rPr>
                <w:noProof/>
                <w:webHidden/>
              </w:rPr>
              <w:instrText xml:space="preserve"> PAGEREF _Toc62677283 \h </w:instrText>
            </w:r>
            <w:r w:rsidR="00DB5179">
              <w:rPr>
                <w:noProof/>
                <w:webHidden/>
              </w:rPr>
            </w:r>
            <w:r w:rsidR="00DB5179">
              <w:rPr>
                <w:noProof/>
                <w:webHidden/>
              </w:rPr>
              <w:fldChar w:fldCharType="separate"/>
            </w:r>
            <w:r w:rsidR="00D71929">
              <w:rPr>
                <w:noProof/>
                <w:webHidden/>
              </w:rPr>
              <w:t>10</w:t>
            </w:r>
            <w:r w:rsidR="00DB5179">
              <w:rPr>
                <w:noProof/>
                <w:webHidden/>
              </w:rPr>
              <w:fldChar w:fldCharType="end"/>
            </w:r>
          </w:hyperlink>
        </w:p>
        <w:p w14:paraId="1FD7624A" w14:textId="3EC2582D"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4" w:history="1">
            <w:r w:rsidR="00DB5179" w:rsidRPr="00DA2186">
              <w:rPr>
                <w:rStyle w:val="Hyperlink"/>
                <w:noProof/>
              </w:rPr>
              <w:t>3.2</w:t>
            </w:r>
            <w:r w:rsidR="00DB5179">
              <w:rPr>
                <w:rFonts w:asciiTheme="minorHAnsi" w:eastAsiaTheme="minorEastAsia" w:hAnsiTheme="minorHAnsi" w:cstheme="minorBidi"/>
                <w:noProof/>
                <w:color w:val="auto"/>
              </w:rPr>
              <w:tab/>
            </w:r>
            <w:r w:rsidR="00DB5179" w:rsidRPr="00DA2186">
              <w:rPr>
                <w:rStyle w:val="Hyperlink"/>
                <w:noProof/>
              </w:rPr>
              <w:t xml:space="preserve">To-Be </w:t>
            </w:r>
            <w:r w:rsidR="00DB5179" w:rsidRPr="00DA2186">
              <w:rPr>
                <w:rStyle w:val="Hyperlink"/>
                <w:i/>
                <w:iCs/>
                <w:noProof/>
              </w:rPr>
              <w:t>Process</w:t>
            </w:r>
            <w:r w:rsidR="00DB5179" w:rsidRPr="00DA2186">
              <w:rPr>
                <w:rStyle w:val="Hyperlink"/>
                <w:noProof/>
              </w:rPr>
              <w:t xml:space="preserve"> Details</w:t>
            </w:r>
            <w:r w:rsidR="00DB5179">
              <w:rPr>
                <w:noProof/>
                <w:webHidden/>
              </w:rPr>
              <w:tab/>
            </w:r>
            <w:r w:rsidR="00DB5179">
              <w:rPr>
                <w:noProof/>
                <w:webHidden/>
              </w:rPr>
              <w:fldChar w:fldCharType="begin"/>
            </w:r>
            <w:r w:rsidR="00DB5179">
              <w:rPr>
                <w:noProof/>
                <w:webHidden/>
              </w:rPr>
              <w:instrText xml:space="preserve"> PAGEREF _Toc62677284 \h </w:instrText>
            </w:r>
            <w:r w:rsidR="00DB5179">
              <w:rPr>
                <w:noProof/>
                <w:webHidden/>
              </w:rPr>
            </w:r>
            <w:r w:rsidR="00DB5179">
              <w:rPr>
                <w:noProof/>
                <w:webHidden/>
              </w:rPr>
              <w:fldChar w:fldCharType="separate"/>
            </w:r>
            <w:r w:rsidR="00D71929">
              <w:rPr>
                <w:noProof/>
                <w:webHidden/>
              </w:rPr>
              <w:t>11</w:t>
            </w:r>
            <w:r w:rsidR="00DB5179">
              <w:rPr>
                <w:noProof/>
                <w:webHidden/>
              </w:rPr>
              <w:fldChar w:fldCharType="end"/>
            </w:r>
          </w:hyperlink>
        </w:p>
        <w:p w14:paraId="24E283D5" w14:textId="40BD9462"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5" w:history="1">
            <w:r w:rsidR="00DB5179" w:rsidRPr="00DA2186">
              <w:rPr>
                <w:rStyle w:val="Hyperlink"/>
                <w:i/>
                <w:iCs/>
                <w:noProof/>
              </w:rPr>
              <w:t>3.3</w:t>
            </w:r>
            <w:r w:rsidR="00DB5179">
              <w:rPr>
                <w:rFonts w:asciiTheme="minorHAnsi" w:eastAsiaTheme="minorEastAsia" w:hAnsiTheme="minorHAnsi" w:cstheme="minorBidi"/>
                <w:noProof/>
                <w:color w:val="auto"/>
              </w:rPr>
              <w:tab/>
            </w:r>
            <w:r w:rsidR="00DB5179" w:rsidRPr="00DA2186">
              <w:rPr>
                <w:rStyle w:val="Hyperlink"/>
                <w:i/>
                <w:iCs/>
                <w:noProof/>
              </w:rPr>
              <w:t>To-Be Process Steps</w:t>
            </w:r>
            <w:r w:rsidR="00DB5179">
              <w:rPr>
                <w:noProof/>
                <w:webHidden/>
              </w:rPr>
              <w:tab/>
            </w:r>
            <w:r w:rsidR="00DB5179">
              <w:rPr>
                <w:noProof/>
                <w:webHidden/>
              </w:rPr>
              <w:fldChar w:fldCharType="begin"/>
            </w:r>
            <w:r w:rsidR="00DB5179">
              <w:rPr>
                <w:noProof/>
                <w:webHidden/>
              </w:rPr>
              <w:instrText xml:space="preserve"> PAGEREF _Toc62677285 \h </w:instrText>
            </w:r>
            <w:r w:rsidR="00DB5179">
              <w:rPr>
                <w:noProof/>
                <w:webHidden/>
              </w:rPr>
            </w:r>
            <w:r w:rsidR="00DB5179">
              <w:rPr>
                <w:noProof/>
                <w:webHidden/>
              </w:rPr>
              <w:fldChar w:fldCharType="separate"/>
            </w:r>
            <w:r w:rsidR="00D71929">
              <w:rPr>
                <w:noProof/>
                <w:webHidden/>
              </w:rPr>
              <w:t>11</w:t>
            </w:r>
            <w:r w:rsidR="00DB5179">
              <w:rPr>
                <w:noProof/>
                <w:webHidden/>
              </w:rPr>
              <w:fldChar w:fldCharType="end"/>
            </w:r>
          </w:hyperlink>
        </w:p>
        <w:p w14:paraId="20E838C7" w14:textId="43F24BDE" w:rsidR="00DB5179" w:rsidRDefault="002F122C">
          <w:pPr>
            <w:pStyle w:val="TOC3"/>
            <w:tabs>
              <w:tab w:val="left" w:pos="1320"/>
              <w:tab w:val="right" w:pos="9530"/>
            </w:tabs>
            <w:rPr>
              <w:rFonts w:asciiTheme="minorHAnsi" w:eastAsiaTheme="minorEastAsia" w:hAnsiTheme="minorHAnsi" w:cstheme="minorBidi"/>
              <w:noProof/>
              <w:color w:val="auto"/>
            </w:rPr>
          </w:pPr>
          <w:hyperlink w:anchor="_Toc62677286" w:history="1">
            <w:r w:rsidR="00DB5179" w:rsidRPr="00DA2186">
              <w:rPr>
                <w:rStyle w:val="Hyperlink"/>
                <w:i/>
                <w:iCs/>
                <w:noProof/>
              </w:rPr>
              <w:t>3.3.1</w:t>
            </w:r>
            <w:r w:rsidR="00DB5179">
              <w:rPr>
                <w:rFonts w:asciiTheme="minorHAnsi" w:eastAsiaTheme="minorEastAsia" w:hAnsiTheme="minorHAnsi" w:cstheme="minorBidi"/>
                <w:noProof/>
                <w:color w:val="auto"/>
              </w:rPr>
              <w:tab/>
            </w:r>
            <w:r w:rsidR="00DB5179" w:rsidRPr="00DA2186">
              <w:rPr>
                <w:rStyle w:val="Hyperlink"/>
                <w:i/>
                <w:iCs/>
                <w:noProof/>
              </w:rPr>
              <w:t>Change/Improvement details</w:t>
            </w:r>
            <w:r w:rsidR="00DB5179">
              <w:rPr>
                <w:noProof/>
                <w:webHidden/>
              </w:rPr>
              <w:tab/>
            </w:r>
            <w:r w:rsidR="00DB5179">
              <w:rPr>
                <w:noProof/>
                <w:webHidden/>
              </w:rPr>
              <w:fldChar w:fldCharType="begin"/>
            </w:r>
            <w:r w:rsidR="00DB5179">
              <w:rPr>
                <w:noProof/>
                <w:webHidden/>
              </w:rPr>
              <w:instrText xml:space="preserve"> PAGEREF _Toc62677286 \h </w:instrText>
            </w:r>
            <w:r w:rsidR="00DB5179">
              <w:rPr>
                <w:noProof/>
                <w:webHidden/>
              </w:rPr>
            </w:r>
            <w:r w:rsidR="00DB5179">
              <w:rPr>
                <w:noProof/>
                <w:webHidden/>
              </w:rPr>
              <w:fldChar w:fldCharType="separate"/>
            </w:r>
            <w:r w:rsidR="00D71929">
              <w:rPr>
                <w:noProof/>
                <w:webHidden/>
              </w:rPr>
              <w:t>14</w:t>
            </w:r>
            <w:r w:rsidR="00DB5179">
              <w:rPr>
                <w:noProof/>
                <w:webHidden/>
              </w:rPr>
              <w:fldChar w:fldCharType="end"/>
            </w:r>
          </w:hyperlink>
        </w:p>
        <w:p w14:paraId="07D6FF31" w14:textId="41555C70" w:rsidR="00DB5179" w:rsidRDefault="002F122C">
          <w:pPr>
            <w:pStyle w:val="TOC3"/>
            <w:tabs>
              <w:tab w:val="left" w:pos="1320"/>
              <w:tab w:val="right" w:pos="9530"/>
            </w:tabs>
            <w:rPr>
              <w:rFonts w:asciiTheme="minorHAnsi" w:eastAsiaTheme="minorEastAsia" w:hAnsiTheme="minorHAnsi" w:cstheme="minorBidi"/>
              <w:noProof/>
              <w:color w:val="auto"/>
            </w:rPr>
          </w:pPr>
          <w:hyperlink w:anchor="_Toc62677287" w:history="1">
            <w:r w:rsidR="00DB5179" w:rsidRPr="00DA2186">
              <w:rPr>
                <w:rStyle w:val="Hyperlink"/>
                <w:i/>
                <w:iCs/>
                <w:noProof/>
              </w:rPr>
              <w:t>3.3.2</w:t>
            </w:r>
            <w:r w:rsidR="00DB5179">
              <w:rPr>
                <w:rFonts w:asciiTheme="minorHAnsi" w:eastAsiaTheme="minorEastAsia" w:hAnsiTheme="minorHAnsi" w:cstheme="minorBidi"/>
                <w:noProof/>
                <w:color w:val="auto"/>
              </w:rPr>
              <w:tab/>
            </w:r>
            <w:r w:rsidR="00DB5179" w:rsidRPr="00DA2186">
              <w:rPr>
                <w:rStyle w:val="Hyperlink"/>
                <w:i/>
                <w:iCs/>
                <w:noProof/>
              </w:rPr>
              <w:t>Areas already automated</w:t>
            </w:r>
            <w:r w:rsidR="00DB5179">
              <w:rPr>
                <w:noProof/>
                <w:webHidden/>
              </w:rPr>
              <w:tab/>
            </w:r>
            <w:r w:rsidR="00DB5179">
              <w:rPr>
                <w:noProof/>
                <w:webHidden/>
              </w:rPr>
              <w:fldChar w:fldCharType="begin"/>
            </w:r>
            <w:r w:rsidR="00DB5179">
              <w:rPr>
                <w:noProof/>
                <w:webHidden/>
              </w:rPr>
              <w:instrText xml:space="preserve"> PAGEREF _Toc62677287 \h </w:instrText>
            </w:r>
            <w:r w:rsidR="00DB5179">
              <w:rPr>
                <w:noProof/>
                <w:webHidden/>
              </w:rPr>
            </w:r>
            <w:r w:rsidR="00DB5179">
              <w:rPr>
                <w:noProof/>
                <w:webHidden/>
              </w:rPr>
              <w:fldChar w:fldCharType="separate"/>
            </w:r>
            <w:r w:rsidR="00D71929">
              <w:rPr>
                <w:noProof/>
                <w:webHidden/>
              </w:rPr>
              <w:t>14</w:t>
            </w:r>
            <w:r w:rsidR="00DB5179">
              <w:rPr>
                <w:noProof/>
                <w:webHidden/>
              </w:rPr>
              <w:fldChar w:fldCharType="end"/>
            </w:r>
          </w:hyperlink>
        </w:p>
        <w:p w14:paraId="5E08A68F" w14:textId="02C817E6"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8" w:history="1">
            <w:r w:rsidR="00DB5179" w:rsidRPr="00DA2186">
              <w:rPr>
                <w:rStyle w:val="Hyperlink"/>
                <w:i/>
                <w:iCs/>
                <w:noProof/>
              </w:rPr>
              <w:t>3.4</w:t>
            </w:r>
            <w:r w:rsidR="00DB5179">
              <w:rPr>
                <w:rFonts w:asciiTheme="minorHAnsi" w:eastAsiaTheme="minorEastAsia" w:hAnsiTheme="minorHAnsi" w:cstheme="minorBidi"/>
                <w:noProof/>
                <w:color w:val="auto"/>
              </w:rPr>
              <w:tab/>
            </w:r>
            <w:r w:rsidR="00DB5179" w:rsidRPr="00DA2186">
              <w:rPr>
                <w:rStyle w:val="Hyperlink"/>
                <w:i/>
                <w:iCs/>
                <w:noProof/>
              </w:rPr>
              <w:t>In Scope for RPA</w:t>
            </w:r>
            <w:r w:rsidR="00DB5179">
              <w:rPr>
                <w:noProof/>
                <w:webHidden/>
              </w:rPr>
              <w:tab/>
            </w:r>
            <w:r w:rsidR="00DB5179">
              <w:rPr>
                <w:noProof/>
                <w:webHidden/>
              </w:rPr>
              <w:fldChar w:fldCharType="begin"/>
            </w:r>
            <w:r w:rsidR="00DB5179">
              <w:rPr>
                <w:noProof/>
                <w:webHidden/>
              </w:rPr>
              <w:instrText xml:space="preserve"> PAGEREF _Toc62677288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0CEA98CA" w14:textId="5149728C"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89" w:history="1">
            <w:r w:rsidR="00DB5179" w:rsidRPr="00DA2186">
              <w:rPr>
                <w:rStyle w:val="Hyperlink"/>
                <w:i/>
                <w:iCs/>
                <w:noProof/>
              </w:rPr>
              <w:t>3.5</w:t>
            </w:r>
            <w:r w:rsidR="00DB5179">
              <w:rPr>
                <w:rFonts w:asciiTheme="minorHAnsi" w:eastAsiaTheme="minorEastAsia" w:hAnsiTheme="minorHAnsi" w:cstheme="minorBidi"/>
                <w:noProof/>
                <w:color w:val="auto"/>
              </w:rPr>
              <w:tab/>
            </w:r>
            <w:r w:rsidR="00DB5179" w:rsidRPr="00DA2186">
              <w:rPr>
                <w:rStyle w:val="Hyperlink"/>
                <w:i/>
                <w:iCs/>
                <w:noProof/>
              </w:rPr>
              <w:t>Out of Scope for RPA</w:t>
            </w:r>
            <w:r w:rsidR="00DB5179">
              <w:rPr>
                <w:noProof/>
                <w:webHidden/>
              </w:rPr>
              <w:tab/>
            </w:r>
            <w:r w:rsidR="00DB5179">
              <w:rPr>
                <w:noProof/>
                <w:webHidden/>
              </w:rPr>
              <w:fldChar w:fldCharType="begin"/>
            </w:r>
            <w:r w:rsidR="00DB5179">
              <w:rPr>
                <w:noProof/>
                <w:webHidden/>
              </w:rPr>
              <w:instrText xml:space="preserve"> PAGEREF _Toc62677289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1EF432E2" w14:textId="09BC5435"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90" w:history="1">
            <w:r w:rsidR="00DB5179" w:rsidRPr="00DA2186">
              <w:rPr>
                <w:rStyle w:val="Hyperlink"/>
                <w:i/>
                <w:iCs/>
                <w:noProof/>
              </w:rPr>
              <w:t>3.6</w:t>
            </w:r>
            <w:r w:rsidR="00DB5179">
              <w:rPr>
                <w:rFonts w:asciiTheme="minorHAnsi" w:eastAsiaTheme="minorEastAsia" w:hAnsiTheme="minorHAnsi" w:cstheme="minorBidi"/>
                <w:noProof/>
                <w:color w:val="auto"/>
              </w:rPr>
              <w:tab/>
            </w:r>
            <w:r w:rsidR="00DB5179" w:rsidRPr="00DA2186">
              <w:rPr>
                <w:rStyle w:val="Hyperlink"/>
                <w:i/>
                <w:iCs/>
                <w:noProof/>
              </w:rPr>
              <w:t>Schedule the Bot</w:t>
            </w:r>
            <w:r w:rsidR="00DB5179">
              <w:rPr>
                <w:noProof/>
                <w:webHidden/>
              </w:rPr>
              <w:tab/>
            </w:r>
            <w:r w:rsidR="00DB5179">
              <w:rPr>
                <w:noProof/>
                <w:webHidden/>
              </w:rPr>
              <w:fldChar w:fldCharType="begin"/>
            </w:r>
            <w:r w:rsidR="00DB5179">
              <w:rPr>
                <w:noProof/>
                <w:webHidden/>
              </w:rPr>
              <w:instrText xml:space="preserve"> PAGEREF _Toc62677290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1950D61B" w14:textId="1A5E33BA"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91" w:history="1">
            <w:r w:rsidR="00DB5179" w:rsidRPr="00DA2186">
              <w:rPr>
                <w:rStyle w:val="Hyperlink"/>
                <w:i/>
                <w:iCs/>
                <w:noProof/>
              </w:rPr>
              <w:t>3.7</w:t>
            </w:r>
            <w:r w:rsidR="00DB5179">
              <w:rPr>
                <w:rFonts w:asciiTheme="minorHAnsi" w:eastAsiaTheme="minorEastAsia" w:hAnsiTheme="minorHAnsi" w:cstheme="minorBidi"/>
                <w:noProof/>
                <w:color w:val="auto"/>
              </w:rPr>
              <w:tab/>
            </w:r>
            <w:r w:rsidR="00DB5179" w:rsidRPr="00DA2186">
              <w:rPr>
                <w:rStyle w:val="Hyperlink"/>
                <w:i/>
                <w:iCs/>
                <w:noProof/>
              </w:rPr>
              <w:t>Business Exceptions Handling –</w:t>
            </w:r>
            <w:r w:rsidR="00DB5179">
              <w:rPr>
                <w:noProof/>
                <w:webHidden/>
              </w:rPr>
              <w:tab/>
            </w:r>
            <w:r w:rsidR="00DB5179">
              <w:rPr>
                <w:noProof/>
                <w:webHidden/>
              </w:rPr>
              <w:fldChar w:fldCharType="begin"/>
            </w:r>
            <w:r w:rsidR="00DB5179">
              <w:rPr>
                <w:noProof/>
                <w:webHidden/>
              </w:rPr>
              <w:instrText xml:space="preserve"> PAGEREF _Toc62677291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4D3280A8" w14:textId="2AF324FD"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92" w:history="1">
            <w:r w:rsidR="00DB5179" w:rsidRPr="00DA2186">
              <w:rPr>
                <w:rStyle w:val="Hyperlink"/>
                <w:rFonts w:cstheme="minorHAnsi"/>
                <w:i/>
                <w:iCs/>
                <w:noProof/>
              </w:rPr>
              <w:t>3.8</w:t>
            </w:r>
            <w:r w:rsidR="00DB5179">
              <w:rPr>
                <w:rFonts w:asciiTheme="minorHAnsi" w:eastAsiaTheme="minorEastAsia" w:hAnsiTheme="minorHAnsi" w:cstheme="minorBidi"/>
                <w:noProof/>
                <w:color w:val="auto"/>
              </w:rPr>
              <w:tab/>
            </w:r>
            <w:r w:rsidR="00DB5179" w:rsidRPr="00DA2186">
              <w:rPr>
                <w:rStyle w:val="Hyperlink"/>
                <w:rFonts w:cstheme="minorHAnsi"/>
                <w:i/>
                <w:iCs/>
                <w:noProof/>
              </w:rPr>
              <w:t xml:space="preserve">Email </w:t>
            </w:r>
            <w:r w:rsidR="00DB5179" w:rsidRPr="00DA2186">
              <w:rPr>
                <w:rStyle w:val="Hyperlink"/>
                <w:i/>
                <w:iCs/>
                <w:noProof/>
              </w:rPr>
              <w:t>distribution</w:t>
            </w:r>
            <w:r w:rsidR="00DB5179" w:rsidRPr="00DA2186">
              <w:rPr>
                <w:rStyle w:val="Hyperlink"/>
                <w:rFonts w:cstheme="minorHAnsi"/>
                <w:i/>
                <w:iCs/>
                <w:noProof/>
              </w:rPr>
              <w:t xml:space="preserve"> list:</w:t>
            </w:r>
            <w:r w:rsidR="00DB5179">
              <w:rPr>
                <w:noProof/>
                <w:webHidden/>
              </w:rPr>
              <w:tab/>
            </w:r>
            <w:r w:rsidR="00DB5179">
              <w:rPr>
                <w:noProof/>
                <w:webHidden/>
              </w:rPr>
              <w:fldChar w:fldCharType="begin"/>
            </w:r>
            <w:r w:rsidR="00DB5179">
              <w:rPr>
                <w:noProof/>
                <w:webHidden/>
              </w:rPr>
              <w:instrText xml:space="preserve"> PAGEREF _Toc62677292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257E8560" w14:textId="4CDEBD26" w:rsidR="00DB5179" w:rsidRDefault="002F122C">
          <w:pPr>
            <w:pStyle w:val="TOC3"/>
            <w:tabs>
              <w:tab w:val="left" w:pos="1100"/>
              <w:tab w:val="right" w:pos="9530"/>
            </w:tabs>
            <w:rPr>
              <w:rFonts w:asciiTheme="minorHAnsi" w:eastAsiaTheme="minorEastAsia" w:hAnsiTheme="minorHAnsi" w:cstheme="minorBidi"/>
              <w:noProof/>
              <w:color w:val="auto"/>
            </w:rPr>
          </w:pPr>
          <w:hyperlink w:anchor="_Toc62677293" w:history="1">
            <w:r w:rsidR="00DB5179" w:rsidRPr="00DA2186">
              <w:rPr>
                <w:rStyle w:val="Hyperlink"/>
                <w:i/>
                <w:iCs/>
                <w:noProof/>
              </w:rPr>
              <w:t>3.9</w:t>
            </w:r>
            <w:r w:rsidR="00DB5179">
              <w:rPr>
                <w:rFonts w:asciiTheme="minorHAnsi" w:eastAsiaTheme="minorEastAsia" w:hAnsiTheme="minorHAnsi" w:cstheme="minorBidi"/>
                <w:noProof/>
                <w:color w:val="auto"/>
              </w:rPr>
              <w:tab/>
            </w:r>
            <w:r w:rsidR="00DB5179" w:rsidRPr="00DA2186">
              <w:rPr>
                <w:rStyle w:val="Hyperlink"/>
                <w:i/>
                <w:iCs/>
                <w:noProof/>
              </w:rPr>
              <w:t>Application Error and Exception Handling</w:t>
            </w:r>
            <w:r w:rsidR="00DB5179">
              <w:rPr>
                <w:noProof/>
                <w:webHidden/>
              </w:rPr>
              <w:tab/>
            </w:r>
            <w:r w:rsidR="00DB5179">
              <w:rPr>
                <w:noProof/>
                <w:webHidden/>
              </w:rPr>
              <w:fldChar w:fldCharType="begin"/>
            </w:r>
            <w:r w:rsidR="00DB5179">
              <w:rPr>
                <w:noProof/>
                <w:webHidden/>
              </w:rPr>
              <w:instrText xml:space="preserve"> PAGEREF _Toc62677293 \h </w:instrText>
            </w:r>
            <w:r w:rsidR="00DB5179">
              <w:rPr>
                <w:noProof/>
                <w:webHidden/>
              </w:rPr>
            </w:r>
            <w:r w:rsidR="00DB5179">
              <w:rPr>
                <w:noProof/>
                <w:webHidden/>
              </w:rPr>
              <w:fldChar w:fldCharType="separate"/>
            </w:r>
            <w:r w:rsidR="00D71929">
              <w:rPr>
                <w:noProof/>
                <w:webHidden/>
              </w:rPr>
              <w:t>15</w:t>
            </w:r>
            <w:r w:rsidR="00DB5179">
              <w:rPr>
                <w:noProof/>
                <w:webHidden/>
              </w:rPr>
              <w:fldChar w:fldCharType="end"/>
            </w:r>
          </w:hyperlink>
        </w:p>
        <w:p w14:paraId="01CF6D46" w14:textId="76FC8C35" w:rsidR="00DB5179" w:rsidRDefault="002F122C">
          <w:pPr>
            <w:pStyle w:val="TOC4"/>
            <w:tabs>
              <w:tab w:val="left" w:pos="1540"/>
              <w:tab w:val="right" w:pos="9530"/>
            </w:tabs>
            <w:rPr>
              <w:rFonts w:asciiTheme="minorHAnsi" w:eastAsiaTheme="minorEastAsia" w:hAnsiTheme="minorHAnsi" w:cstheme="minorBidi"/>
              <w:noProof/>
              <w:color w:val="auto"/>
            </w:rPr>
          </w:pPr>
          <w:hyperlink w:anchor="_Toc62677294" w:history="1">
            <w:r w:rsidR="00DB5179" w:rsidRPr="00DA2186">
              <w:rPr>
                <w:rStyle w:val="Hyperlink"/>
                <w:iCs/>
                <w:noProof/>
              </w:rPr>
              <w:t>3.9.1</w:t>
            </w:r>
            <w:r w:rsidR="00DB5179">
              <w:rPr>
                <w:rFonts w:asciiTheme="minorHAnsi" w:eastAsiaTheme="minorEastAsia" w:hAnsiTheme="minorHAnsi" w:cstheme="minorBidi"/>
                <w:noProof/>
                <w:color w:val="auto"/>
              </w:rPr>
              <w:tab/>
            </w:r>
            <w:r w:rsidR="00DB5179" w:rsidRPr="00DA2186">
              <w:rPr>
                <w:rStyle w:val="Hyperlink"/>
                <w:iCs/>
                <w:noProof/>
              </w:rPr>
              <w:t>Known Errors or Exceptions</w:t>
            </w:r>
            <w:r w:rsidR="00DB5179">
              <w:rPr>
                <w:noProof/>
                <w:webHidden/>
              </w:rPr>
              <w:tab/>
            </w:r>
            <w:r w:rsidR="00DB5179">
              <w:rPr>
                <w:noProof/>
                <w:webHidden/>
              </w:rPr>
              <w:fldChar w:fldCharType="begin"/>
            </w:r>
            <w:r w:rsidR="00DB5179">
              <w:rPr>
                <w:noProof/>
                <w:webHidden/>
              </w:rPr>
              <w:instrText xml:space="preserve"> PAGEREF _Toc62677294 \h </w:instrText>
            </w:r>
            <w:r w:rsidR="00DB5179">
              <w:rPr>
                <w:noProof/>
                <w:webHidden/>
              </w:rPr>
            </w:r>
            <w:r w:rsidR="00DB5179">
              <w:rPr>
                <w:noProof/>
                <w:webHidden/>
              </w:rPr>
              <w:fldChar w:fldCharType="separate"/>
            </w:r>
            <w:r w:rsidR="00D71929">
              <w:rPr>
                <w:noProof/>
                <w:webHidden/>
              </w:rPr>
              <w:t>16</w:t>
            </w:r>
            <w:r w:rsidR="00DB5179">
              <w:rPr>
                <w:noProof/>
                <w:webHidden/>
              </w:rPr>
              <w:fldChar w:fldCharType="end"/>
            </w:r>
          </w:hyperlink>
        </w:p>
        <w:p w14:paraId="0D9FCF27" w14:textId="6025FED5" w:rsidR="00DB5179" w:rsidRDefault="002F122C">
          <w:pPr>
            <w:pStyle w:val="TOC4"/>
            <w:tabs>
              <w:tab w:val="left" w:pos="1540"/>
              <w:tab w:val="right" w:pos="9530"/>
            </w:tabs>
            <w:rPr>
              <w:rFonts w:asciiTheme="minorHAnsi" w:eastAsiaTheme="minorEastAsia" w:hAnsiTheme="minorHAnsi" w:cstheme="minorBidi"/>
              <w:noProof/>
              <w:color w:val="auto"/>
            </w:rPr>
          </w:pPr>
          <w:hyperlink w:anchor="_Toc62677295" w:history="1">
            <w:r w:rsidR="00DB5179" w:rsidRPr="00DA2186">
              <w:rPr>
                <w:rStyle w:val="Hyperlink"/>
                <w:iCs/>
                <w:noProof/>
              </w:rPr>
              <w:t>3.9.2</w:t>
            </w:r>
            <w:r w:rsidR="00DB5179">
              <w:rPr>
                <w:rFonts w:asciiTheme="minorHAnsi" w:eastAsiaTheme="minorEastAsia" w:hAnsiTheme="minorHAnsi" w:cstheme="minorBidi"/>
                <w:noProof/>
                <w:color w:val="auto"/>
              </w:rPr>
              <w:tab/>
            </w:r>
            <w:r w:rsidR="00DB5179" w:rsidRPr="00DA2186">
              <w:rPr>
                <w:rStyle w:val="Hyperlink"/>
                <w:iCs/>
                <w:noProof/>
              </w:rPr>
              <w:t>Unknown Errors and Exceptions</w:t>
            </w:r>
            <w:r w:rsidR="00DB5179">
              <w:rPr>
                <w:noProof/>
                <w:webHidden/>
              </w:rPr>
              <w:tab/>
            </w:r>
            <w:r w:rsidR="00DB5179">
              <w:rPr>
                <w:noProof/>
                <w:webHidden/>
              </w:rPr>
              <w:fldChar w:fldCharType="begin"/>
            </w:r>
            <w:r w:rsidR="00DB5179">
              <w:rPr>
                <w:noProof/>
                <w:webHidden/>
              </w:rPr>
              <w:instrText xml:space="preserve"> PAGEREF _Toc62677295 \h </w:instrText>
            </w:r>
            <w:r w:rsidR="00DB5179">
              <w:rPr>
                <w:noProof/>
                <w:webHidden/>
              </w:rPr>
            </w:r>
            <w:r w:rsidR="00DB5179">
              <w:rPr>
                <w:noProof/>
                <w:webHidden/>
              </w:rPr>
              <w:fldChar w:fldCharType="separate"/>
            </w:r>
            <w:r w:rsidR="00D71929">
              <w:rPr>
                <w:noProof/>
                <w:webHidden/>
              </w:rPr>
              <w:t>16</w:t>
            </w:r>
            <w:r w:rsidR="00DB5179">
              <w:rPr>
                <w:noProof/>
                <w:webHidden/>
              </w:rPr>
              <w:fldChar w:fldCharType="end"/>
            </w:r>
          </w:hyperlink>
        </w:p>
        <w:p w14:paraId="46DAD1E7" w14:textId="312F989F" w:rsidR="00DB5179" w:rsidRDefault="002F122C">
          <w:pPr>
            <w:pStyle w:val="TOC2"/>
            <w:tabs>
              <w:tab w:val="left" w:pos="660"/>
              <w:tab w:val="right" w:pos="9530"/>
            </w:tabs>
            <w:rPr>
              <w:rFonts w:asciiTheme="minorHAnsi" w:eastAsiaTheme="minorEastAsia" w:hAnsiTheme="minorHAnsi" w:cstheme="minorBidi"/>
              <w:noProof/>
              <w:color w:val="auto"/>
            </w:rPr>
          </w:pPr>
          <w:hyperlink w:anchor="_Toc62677296" w:history="1">
            <w:r w:rsidR="00DB5179" w:rsidRPr="00DA2186">
              <w:rPr>
                <w:rStyle w:val="Hyperlink"/>
                <w:i/>
                <w:iCs/>
                <w:noProof/>
              </w:rPr>
              <w:t>4.</w:t>
            </w:r>
            <w:r w:rsidR="00DB5179">
              <w:rPr>
                <w:rFonts w:asciiTheme="minorHAnsi" w:eastAsiaTheme="minorEastAsia" w:hAnsiTheme="minorHAnsi" w:cstheme="minorBidi"/>
                <w:noProof/>
                <w:color w:val="auto"/>
              </w:rPr>
              <w:tab/>
            </w:r>
            <w:r w:rsidR="00DB5179" w:rsidRPr="00DA2186">
              <w:rPr>
                <w:rStyle w:val="Hyperlink"/>
                <w:i/>
                <w:iCs/>
                <w:noProof/>
              </w:rPr>
              <w:t>Other Requirements and Observations</w:t>
            </w:r>
            <w:r w:rsidR="00DB5179">
              <w:rPr>
                <w:noProof/>
                <w:webHidden/>
              </w:rPr>
              <w:tab/>
            </w:r>
            <w:r w:rsidR="00DB5179">
              <w:rPr>
                <w:noProof/>
                <w:webHidden/>
              </w:rPr>
              <w:fldChar w:fldCharType="begin"/>
            </w:r>
            <w:r w:rsidR="00DB5179">
              <w:rPr>
                <w:noProof/>
                <w:webHidden/>
              </w:rPr>
              <w:instrText xml:space="preserve"> PAGEREF _Toc62677296 \h </w:instrText>
            </w:r>
            <w:r w:rsidR="00DB5179">
              <w:rPr>
                <w:noProof/>
                <w:webHidden/>
              </w:rPr>
            </w:r>
            <w:r w:rsidR="00DB5179">
              <w:rPr>
                <w:noProof/>
                <w:webHidden/>
              </w:rPr>
              <w:fldChar w:fldCharType="separate"/>
            </w:r>
            <w:r w:rsidR="00D71929">
              <w:rPr>
                <w:noProof/>
                <w:webHidden/>
              </w:rPr>
              <w:t>16</w:t>
            </w:r>
            <w:r w:rsidR="00DB5179">
              <w:rPr>
                <w:noProof/>
                <w:webHidden/>
              </w:rPr>
              <w:fldChar w:fldCharType="end"/>
            </w:r>
          </w:hyperlink>
        </w:p>
        <w:p w14:paraId="53B36761" w14:textId="02AFDB71" w:rsidR="00DB5179" w:rsidRDefault="002F122C">
          <w:pPr>
            <w:pStyle w:val="TOC4"/>
            <w:tabs>
              <w:tab w:val="left" w:pos="1540"/>
              <w:tab w:val="right" w:pos="9530"/>
            </w:tabs>
            <w:rPr>
              <w:rFonts w:asciiTheme="minorHAnsi" w:eastAsiaTheme="minorEastAsia" w:hAnsiTheme="minorHAnsi" w:cstheme="minorBidi"/>
              <w:noProof/>
              <w:color w:val="auto"/>
            </w:rPr>
          </w:pPr>
          <w:hyperlink w:anchor="_Toc62677297" w:history="1">
            <w:r w:rsidR="00DB5179" w:rsidRPr="00DA2186">
              <w:rPr>
                <w:rStyle w:val="Hyperlink"/>
                <w:noProof/>
              </w:rPr>
              <w:t>4.1.1</w:t>
            </w:r>
            <w:r w:rsidR="00DB5179">
              <w:rPr>
                <w:rFonts w:asciiTheme="minorHAnsi" w:eastAsiaTheme="minorEastAsia" w:hAnsiTheme="minorHAnsi" w:cstheme="minorBidi"/>
                <w:noProof/>
                <w:color w:val="auto"/>
              </w:rPr>
              <w:tab/>
            </w:r>
            <w:r w:rsidR="00DB5179" w:rsidRPr="00DA2186">
              <w:rPr>
                <w:rStyle w:val="Hyperlink"/>
                <w:iCs/>
                <w:noProof/>
              </w:rPr>
              <w:t>Assumptions</w:t>
            </w:r>
            <w:r w:rsidR="00DB5179">
              <w:rPr>
                <w:noProof/>
                <w:webHidden/>
              </w:rPr>
              <w:tab/>
            </w:r>
            <w:r w:rsidR="00DB5179">
              <w:rPr>
                <w:noProof/>
                <w:webHidden/>
              </w:rPr>
              <w:fldChar w:fldCharType="begin"/>
            </w:r>
            <w:r w:rsidR="00DB5179">
              <w:rPr>
                <w:noProof/>
                <w:webHidden/>
              </w:rPr>
              <w:instrText xml:space="preserve"> PAGEREF _Toc62677297 \h </w:instrText>
            </w:r>
            <w:r w:rsidR="00DB5179">
              <w:rPr>
                <w:noProof/>
                <w:webHidden/>
              </w:rPr>
            </w:r>
            <w:r w:rsidR="00DB5179">
              <w:rPr>
                <w:noProof/>
                <w:webHidden/>
              </w:rPr>
              <w:fldChar w:fldCharType="separate"/>
            </w:r>
            <w:r w:rsidR="00D71929">
              <w:rPr>
                <w:noProof/>
                <w:webHidden/>
              </w:rPr>
              <w:t>16</w:t>
            </w:r>
            <w:r w:rsidR="00DB5179">
              <w:rPr>
                <w:noProof/>
                <w:webHidden/>
              </w:rPr>
              <w:fldChar w:fldCharType="end"/>
            </w:r>
          </w:hyperlink>
        </w:p>
        <w:p w14:paraId="2491D3A0" w14:textId="75558527" w:rsidR="00DB5179" w:rsidRDefault="002F122C">
          <w:pPr>
            <w:pStyle w:val="TOC2"/>
            <w:tabs>
              <w:tab w:val="left" w:pos="660"/>
              <w:tab w:val="right" w:pos="9530"/>
            </w:tabs>
            <w:rPr>
              <w:rFonts w:asciiTheme="minorHAnsi" w:eastAsiaTheme="minorEastAsia" w:hAnsiTheme="minorHAnsi" w:cstheme="minorBidi"/>
              <w:noProof/>
              <w:color w:val="auto"/>
            </w:rPr>
          </w:pPr>
          <w:hyperlink w:anchor="_Toc62677298" w:history="1">
            <w:r w:rsidR="00DB5179" w:rsidRPr="00DA2186">
              <w:rPr>
                <w:rStyle w:val="Hyperlink"/>
                <w:i/>
                <w:iCs/>
                <w:noProof/>
              </w:rPr>
              <w:t>5.</w:t>
            </w:r>
            <w:r w:rsidR="00DB5179">
              <w:rPr>
                <w:rFonts w:asciiTheme="minorHAnsi" w:eastAsiaTheme="minorEastAsia" w:hAnsiTheme="minorHAnsi" w:cstheme="minorBidi"/>
                <w:noProof/>
                <w:color w:val="auto"/>
              </w:rPr>
              <w:tab/>
            </w:r>
            <w:r w:rsidR="00DB5179" w:rsidRPr="00DA2186">
              <w:rPr>
                <w:rStyle w:val="Hyperlink"/>
                <w:i/>
                <w:iCs/>
                <w:noProof/>
              </w:rPr>
              <w:t>Document Approval</w:t>
            </w:r>
            <w:r w:rsidR="00DB5179">
              <w:rPr>
                <w:noProof/>
                <w:webHidden/>
              </w:rPr>
              <w:tab/>
            </w:r>
            <w:r w:rsidR="00DB5179">
              <w:rPr>
                <w:noProof/>
                <w:webHidden/>
              </w:rPr>
              <w:fldChar w:fldCharType="begin"/>
            </w:r>
            <w:r w:rsidR="00DB5179">
              <w:rPr>
                <w:noProof/>
                <w:webHidden/>
              </w:rPr>
              <w:instrText xml:space="preserve"> PAGEREF _Toc62677298 \h </w:instrText>
            </w:r>
            <w:r w:rsidR="00DB5179">
              <w:rPr>
                <w:noProof/>
                <w:webHidden/>
              </w:rPr>
            </w:r>
            <w:r w:rsidR="00DB5179">
              <w:rPr>
                <w:noProof/>
                <w:webHidden/>
              </w:rPr>
              <w:fldChar w:fldCharType="separate"/>
            </w:r>
            <w:r w:rsidR="00D71929">
              <w:rPr>
                <w:noProof/>
                <w:webHidden/>
              </w:rPr>
              <w:t>16</w:t>
            </w:r>
            <w:r w:rsidR="00DB5179">
              <w:rPr>
                <w:noProof/>
                <w:webHidden/>
              </w:rPr>
              <w:fldChar w:fldCharType="end"/>
            </w:r>
          </w:hyperlink>
        </w:p>
        <w:p w14:paraId="492B7382" w14:textId="09705D5F" w:rsidR="00E23715" w:rsidRPr="00941564" w:rsidRDefault="00B446D5">
          <w:pPr>
            <w:tabs>
              <w:tab w:val="left" w:pos="660"/>
              <w:tab w:val="right" w:pos="9016"/>
            </w:tabs>
            <w:spacing w:after="100"/>
            <w:ind w:left="220"/>
            <w:rPr>
              <w:i/>
              <w:iCs/>
              <w:color w:val="000000"/>
            </w:rPr>
          </w:pPr>
          <w:r w:rsidRPr="00941564">
            <w:rPr>
              <w:i/>
              <w:iCs/>
            </w:rPr>
            <w:fldChar w:fldCharType="end"/>
          </w:r>
        </w:p>
      </w:sdtContent>
    </w:sdt>
    <w:p w14:paraId="22FB1FF7" w14:textId="77777777" w:rsidR="00E23715" w:rsidRPr="00941564" w:rsidRDefault="00E23715">
      <w:pPr>
        <w:rPr>
          <w:i/>
          <w:iCs/>
        </w:rPr>
      </w:pPr>
    </w:p>
    <w:p w14:paraId="17060320" w14:textId="77777777" w:rsidR="00F176E0" w:rsidRPr="00941564" w:rsidRDefault="00B446D5">
      <w:pPr>
        <w:rPr>
          <w:i/>
          <w:iCs/>
        </w:rPr>
      </w:pPr>
      <w:r w:rsidRPr="00941564">
        <w:rPr>
          <w:i/>
          <w:iCs/>
        </w:rPr>
        <w:br w:type="page"/>
      </w:r>
    </w:p>
    <w:p w14:paraId="5CB2A589" w14:textId="77777777" w:rsidR="00E23715" w:rsidRPr="00941564" w:rsidRDefault="00B446D5" w:rsidP="006C7496">
      <w:pPr>
        <w:pStyle w:val="Heading2"/>
        <w:numPr>
          <w:ilvl w:val="0"/>
          <w:numId w:val="2"/>
        </w:numPr>
        <w:ind w:hanging="360"/>
        <w:rPr>
          <w:i/>
          <w:iCs/>
        </w:rPr>
      </w:pPr>
      <w:bookmarkStart w:id="0" w:name="_Toc62677271"/>
      <w:r w:rsidRPr="00941564">
        <w:rPr>
          <w:i/>
          <w:iCs/>
        </w:rPr>
        <w:lastRenderedPageBreak/>
        <w:t>Introduction</w:t>
      </w:r>
      <w:bookmarkEnd w:id="0"/>
    </w:p>
    <w:p w14:paraId="4C855A7A" w14:textId="77777777" w:rsidR="00E23715" w:rsidRPr="00941564" w:rsidRDefault="00E23715">
      <w:pPr>
        <w:rPr>
          <w:i/>
          <w:iCs/>
        </w:rPr>
      </w:pPr>
    </w:p>
    <w:p w14:paraId="32ECCEC4" w14:textId="77777777" w:rsidR="00E23715" w:rsidRPr="00941564" w:rsidRDefault="00B446D5" w:rsidP="006C7496">
      <w:pPr>
        <w:pStyle w:val="Heading3"/>
        <w:numPr>
          <w:ilvl w:val="1"/>
          <w:numId w:val="2"/>
        </w:numPr>
        <w:ind w:hanging="720"/>
        <w:rPr>
          <w:i/>
          <w:iCs/>
        </w:rPr>
      </w:pPr>
      <w:bookmarkStart w:id="1" w:name="_Toc62677272"/>
      <w:r w:rsidRPr="00941564">
        <w:rPr>
          <w:i/>
          <w:iCs/>
        </w:rPr>
        <w:t>Purpose of the document</w:t>
      </w:r>
      <w:bookmarkEnd w:id="1"/>
    </w:p>
    <w:p w14:paraId="41C503E1" w14:textId="1BA2B10B" w:rsidR="00E23715" w:rsidRPr="005057F4" w:rsidRDefault="00FE5434">
      <w:r w:rsidRPr="005057F4">
        <w:t xml:space="preserve">Business Requirement Document (BRD) </w:t>
      </w:r>
      <w:r w:rsidR="00B446D5" w:rsidRPr="005057F4">
        <w:t xml:space="preserve">outlines the </w:t>
      </w:r>
      <w:r w:rsidRPr="005057F4">
        <w:t xml:space="preserve">existing and proposed </w:t>
      </w:r>
      <w:r w:rsidR="00B446D5" w:rsidRPr="005057F4">
        <w:t xml:space="preserve">business process automation </w:t>
      </w:r>
      <w:r w:rsidRPr="005057F4">
        <w:t xml:space="preserve">for PCR activity, </w:t>
      </w:r>
      <w:r w:rsidR="00B446D5" w:rsidRPr="005057F4">
        <w:t xml:space="preserve">using UiPath Robotic Process Automation (RPA) technology. </w:t>
      </w:r>
    </w:p>
    <w:p w14:paraId="36E1D9CD" w14:textId="47337CFF" w:rsidR="00E23715" w:rsidRPr="005057F4" w:rsidRDefault="00B446D5" w:rsidP="00EE469C">
      <w:r w:rsidRPr="005057F4">
        <w:t xml:space="preserve">The document describes the sequence of steps performed as part of the business process, the </w:t>
      </w:r>
      <w:r w:rsidR="00F944A0" w:rsidRPr="005057F4">
        <w:t>conditions,</w:t>
      </w:r>
      <w:r w:rsidRPr="005057F4">
        <w:t xml:space="preserve"> and rules of the process prior to automation and how they are envisioned to work </w:t>
      </w:r>
      <w:r w:rsidR="00324C55" w:rsidRPr="005057F4">
        <w:t xml:space="preserve">post automation, </w:t>
      </w:r>
      <w:r w:rsidRPr="005057F4">
        <w:t>partly or entirely. This specification document serves as a base for developers, providing them the details required for applying robotic automation to the selected business process.</w:t>
      </w:r>
    </w:p>
    <w:p w14:paraId="116D709B" w14:textId="77777777" w:rsidR="00E23715" w:rsidRPr="00941564" w:rsidRDefault="00B446D5" w:rsidP="006C7496">
      <w:pPr>
        <w:pStyle w:val="Heading3"/>
        <w:numPr>
          <w:ilvl w:val="1"/>
          <w:numId w:val="2"/>
        </w:numPr>
        <w:ind w:hanging="720"/>
        <w:rPr>
          <w:i/>
          <w:iCs/>
        </w:rPr>
      </w:pPr>
      <w:bookmarkStart w:id="2" w:name="_Toc62677273"/>
      <w:r w:rsidRPr="00941564">
        <w:rPr>
          <w:i/>
          <w:iCs/>
        </w:rPr>
        <w:t>Objectives</w:t>
      </w:r>
      <w:bookmarkEnd w:id="2"/>
    </w:p>
    <w:p w14:paraId="2E85A9B3" w14:textId="44EFCB49" w:rsidR="00342FB5" w:rsidRPr="009F1A38" w:rsidRDefault="00CE3B34" w:rsidP="00CE3B34">
      <w:r w:rsidRPr="009F1A38">
        <w:t xml:space="preserve">The process that has been selected for </w:t>
      </w:r>
      <w:r w:rsidR="005A29D8" w:rsidRPr="009F1A38">
        <w:t>automation</w:t>
      </w:r>
      <w:r w:rsidRPr="009F1A38">
        <w:t xml:space="preserve"> </w:t>
      </w:r>
      <w:r w:rsidR="0099576D" w:rsidRPr="009F1A38">
        <w:t>i</w:t>
      </w:r>
      <w:r w:rsidR="0065078F" w:rsidRPr="009F1A38">
        <w:t>s the PCR process</w:t>
      </w:r>
      <w:r w:rsidR="00342FB5" w:rsidRPr="009F1A38">
        <w:t>.</w:t>
      </w:r>
    </w:p>
    <w:p w14:paraId="58CC0521" w14:textId="2E7CFCFA" w:rsidR="00CE3B34" w:rsidRPr="009F1A38" w:rsidRDefault="00CE3B34" w:rsidP="00C064E9">
      <w:pPr>
        <w:spacing w:line="240" w:lineRule="auto"/>
      </w:pPr>
      <w:r w:rsidRPr="009F1A38">
        <w:t xml:space="preserve">The business objective and benefits expected by the Business Process Owner </w:t>
      </w:r>
      <w:r w:rsidR="00324C55" w:rsidRPr="009F1A38">
        <w:t>post</w:t>
      </w:r>
      <w:r w:rsidRPr="009F1A38">
        <w:t xml:space="preserve"> automation of the selected business process are:  </w:t>
      </w:r>
    </w:p>
    <w:p w14:paraId="0C01C715" w14:textId="4EFF6BE5" w:rsidR="00C064E9" w:rsidRPr="009F1A38" w:rsidRDefault="00C064E9" w:rsidP="00C064E9">
      <w:pPr>
        <w:spacing w:after="0" w:line="240" w:lineRule="auto"/>
      </w:pPr>
      <w:r w:rsidRPr="009F1A38">
        <w:t>Objective:</w:t>
      </w:r>
    </w:p>
    <w:p w14:paraId="1603E219" w14:textId="682691BA" w:rsidR="00935E8B" w:rsidRPr="009F1A38" w:rsidRDefault="00FD4C0A" w:rsidP="00AB66CD">
      <w:pPr>
        <w:pStyle w:val="m-6502851603077289896msolistparagraph"/>
        <w:numPr>
          <w:ilvl w:val="0"/>
          <w:numId w:val="22"/>
        </w:numPr>
        <w:shd w:val="clear" w:color="auto" w:fill="FFFFFF"/>
        <w:spacing w:before="0" w:beforeAutospacing="0" w:after="240" w:afterAutospacing="0"/>
        <w:rPr>
          <w:rFonts w:ascii="Calibri" w:eastAsia="Calibri" w:hAnsi="Calibri" w:cs="Calibri"/>
          <w:color w:val="7F7F7F"/>
          <w:sz w:val="22"/>
          <w:szCs w:val="22"/>
        </w:rPr>
      </w:pPr>
      <w:r w:rsidRPr="009F1A38">
        <w:rPr>
          <w:rFonts w:ascii="Calibri" w:eastAsia="Calibri" w:hAnsi="Calibri" w:cs="Calibri"/>
          <w:color w:val="7F7F7F"/>
          <w:sz w:val="22"/>
          <w:szCs w:val="22"/>
        </w:rPr>
        <w:t xml:space="preserve">Automate the </w:t>
      </w:r>
      <w:r w:rsidR="00935E8B" w:rsidRPr="009F1A38">
        <w:rPr>
          <w:rFonts w:ascii="Calibri" w:eastAsia="Calibri" w:hAnsi="Calibri" w:cs="Calibri"/>
          <w:color w:val="7F7F7F"/>
          <w:sz w:val="22"/>
          <w:szCs w:val="22"/>
        </w:rPr>
        <w:t xml:space="preserve">current manual </w:t>
      </w:r>
      <w:r w:rsidRPr="009F1A38">
        <w:rPr>
          <w:rFonts w:ascii="Calibri" w:eastAsia="Calibri" w:hAnsi="Calibri" w:cs="Calibri"/>
          <w:color w:val="7F7F7F"/>
          <w:sz w:val="22"/>
          <w:szCs w:val="22"/>
        </w:rPr>
        <w:t>PCR proces</w:t>
      </w:r>
      <w:r w:rsidR="00FA6E3C" w:rsidRPr="009F1A38">
        <w:rPr>
          <w:rFonts w:ascii="Calibri" w:eastAsia="Calibri" w:hAnsi="Calibri" w:cs="Calibri"/>
          <w:color w:val="7F7F7F"/>
          <w:sz w:val="22"/>
          <w:szCs w:val="22"/>
        </w:rPr>
        <w:t xml:space="preserve">s </w:t>
      </w:r>
    </w:p>
    <w:p w14:paraId="0AE0A0CA" w14:textId="2E437450" w:rsidR="00C064E9" w:rsidRPr="009F1A38" w:rsidRDefault="00C064E9" w:rsidP="00C064E9">
      <w:pPr>
        <w:pStyle w:val="m-6502851603077289896msolistparagraph"/>
        <w:shd w:val="clear" w:color="auto" w:fill="FFFFFF"/>
        <w:spacing w:before="0" w:beforeAutospacing="0" w:after="0" w:afterAutospacing="0"/>
        <w:rPr>
          <w:rFonts w:ascii="Calibri" w:eastAsia="Calibri" w:hAnsi="Calibri" w:cs="Calibri"/>
          <w:color w:val="7F7F7F"/>
          <w:sz w:val="22"/>
          <w:szCs w:val="22"/>
        </w:rPr>
      </w:pPr>
      <w:r w:rsidRPr="009F1A38">
        <w:rPr>
          <w:rFonts w:ascii="Calibri" w:eastAsia="Calibri" w:hAnsi="Calibri" w:cs="Calibri"/>
          <w:color w:val="7F7F7F"/>
          <w:sz w:val="22"/>
          <w:szCs w:val="22"/>
        </w:rPr>
        <w:t>Benefits:</w:t>
      </w:r>
    </w:p>
    <w:p w14:paraId="7CA855E1" w14:textId="2AB17A58" w:rsidR="00FA6E3C" w:rsidRDefault="00C064E9" w:rsidP="00AB66CD">
      <w:pPr>
        <w:pStyle w:val="m-6502851603077289896msolistparagraph"/>
        <w:numPr>
          <w:ilvl w:val="0"/>
          <w:numId w:val="21"/>
        </w:numPr>
        <w:shd w:val="clear" w:color="auto" w:fill="FFFFFF"/>
        <w:spacing w:before="0" w:beforeAutospacing="0" w:after="120" w:afterAutospacing="0"/>
        <w:rPr>
          <w:rFonts w:ascii="Calibri" w:eastAsia="Calibri" w:hAnsi="Calibri" w:cs="Calibri"/>
          <w:color w:val="7F7F7F"/>
          <w:sz w:val="22"/>
          <w:szCs w:val="22"/>
        </w:rPr>
      </w:pPr>
      <w:r w:rsidRPr="009F1A38">
        <w:rPr>
          <w:rFonts w:ascii="Calibri" w:eastAsia="Calibri" w:hAnsi="Calibri" w:cs="Calibri"/>
          <w:color w:val="7F7F7F"/>
          <w:sz w:val="22"/>
          <w:szCs w:val="22"/>
        </w:rPr>
        <w:t>Several stages of the process such as – Review, Preparation and Approvals are all automated</w:t>
      </w:r>
      <w:r w:rsidR="00E806F0" w:rsidRPr="009F1A38">
        <w:rPr>
          <w:rFonts w:ascii="Calibri" w:eastAsia="Calibri" w:hAnsi="Calibri" w:cs="Calibri"/>
          <w:color w:val="7F7F7F"/>
          <w:sz w:val="22"/>
          <w:szCs w:val="22"/>
        </w:rPr>
        <w:t xml:space="preserve"> resulting </w:t>
      </w:r>
      <w:r w:rsidR="009F1A38">
        <w:rPr>
          <w:rFonts w:ascii="Calibri" w:eastAsia="Calibri" w:hAnsi="Calibri" w:cs="Calibri"/>
          <w:color w:val="7F7F7F"/>
          <w:sz w:val="22"/>
          <w:szCs w:val="22"/>
        </w:rPr>
        <w:t xml:space="preserve">in </w:t>
      </w:r>
      <w:r w:rsidR="00E806F0" w:rsidRPr="009F1A38">
        <w:rPr>
          <w:rFonts w:ascii="Calibri" w:eastAsia="Calibri" w:hAnsi="Calibri" w:cs="Calibri"/>
          <w:color w:val="7F7F7F"/>
          <w:sz w:val="22"/>
          <w:szCs w:val="22"/>
        </w:rPr>
        <w:t>time savings (roughly 2000 hours per year)</w:t>
      </w:r>
    </w:p>
    <w:p w14:paraId="75AF396A" w14:textId="6AF4BB8B" w:rsidR="009F1A38" w:rsidRDefault="005A4C26" w:rsidP="00AB66CD">
      <w:pPr>
        <w:pStyle w:val="m-6502851603077289896msolistparagraph"/>
        <w:numPr>
          <w:ilvl w:val="0"/>
          <w:numId w:val="21"/>
        </w:numPr>
        <w:shd w:val="clear" w:color="auto" w:fill="FFFFFF"/>
        <w:spacing w:before="0" w:beforeAutospacing="0" w:after="120" w:afterAutospacing="0"/>
        <w:rPr>
          <w:rFonts w:ascii="Calibri" w:eastAsia="Calibri" w:hAnsi="Calibri" w:cs="Calibri"/>
          <w:color w:val="7F7F7F"/>
          <w:sz w:val="22"/>
          <w:szCs w:val="22"/>
        </w:rPr>
      </w:pPr>
      <w:r>
        <w:rPr>
          <w:rFonts w:ascii="Calibri" w:eastAsia="Calibri" w:hAnsi="Calibri" w:cs="Calibri"/>
          <w:color w:val="7F7F7F"/>
          <w:sz w:val="22"/>
          <w:szCs w:val="22"/>
        </w:rPr>
        <w:t>Track the approvals and documents collected in a centralized location</w:t>
      </w:r>
    </w:p>
    <w:p w14:paraId="49CBA700" w14:textId="592A8A11" w:rsidR="005A4C26" w:rsidRDefault="00070503" w:rsidP="00AB66CD">
      <w:pPr>
        <w:pStyle w:val="m-6502851603077289896msolistparagraph"/>
        <w:numPr>
          <w:ilvl w:val="0"/>
          <w:numId w:val="21"/>
        </w:numPr>
        <w:shd w:val="clear" w:color="auto" w:fill="FFFFFF"/>
        <w:spacing w:before="0" w:beforeAutospacing="0" w:after="120" w:afterAutospacing="0"/>
        <w:rPr>
          <w:rFonts w:ascii="Calibri" w:eastAsia="Calibri" w:hAnsi="Calibri" w:cs="Calibri"/>
          <w:color w:val="7F7F7F"/>
          <w:sz w:val="22"/>
          <w:szCs w:val="22"/>
        </w:rPr>
      </w:pPr>
      <w:r>
        <w:rPr>
          <w:rFonts w:ascii="Calibri" w:eastAsia="Calibri" w:hAnsi="Calibri" w:cs="Calibri"/>
          <w:color w:val="7F7F7F"/>
          <w:sz w:val="22"/>
          <w:szCs w:val="22"/>
        </w:rPr>
        <w:t>Save the data abstracted from PCR in a database to allow for easy reference, reporting and predictive capabilities</w:t>
      </w:r>
    </w:p>
    <w:p w14:paraId="4FFF9979" w14:textId="03D50591" w:rsidR="00EA3E8D" w:rsidRDefault="00EA3E8D" w:rsidP="00AB66CD">
      <w:pPr>
        <w:pStyle w:val="m-6502851603077289896msolistparagraph"/>
        <w:numPr>
          <w:ilvl w:val="0"/>
          <w:numId w:val="21"/>
        </w:numPr>
        <w:shd w:val="clear" w:color="auto" w:fill="FFFFFF"/>
        <w:spacing w:before="0" w:beforeAutospacing="0" w:after="120" w:afterAutospacing="0"/>
        <w:rPr>
          <w:rFonts w:ascii="Calibri" w:eastAsia="Calibri" w:hAnsi="Calibri" w:cs="Calibri"/>
          <w:color w:val="7F7F7F"/>
          <w:sz w:val="22"/>
          <w:szCs w:val="22"/>
        </w:rPr>
      </w:pPr>
      <w:r>
        <w:rPr>
          <w:rFonts w:ascii="Calibri" w:eastAsia="Calibri" w:hAnsi="Calibri" w:cs="Calibri"/>
          <w:color w:val="7F7F7F"/>
          <w:sz w:val="22"/>
          <w:szCs w:val="22"/>
        </w:rPr>
        <w:t xml:space="preserve">Connect to the proposed </w:t>
      </w:r>
      <w:r w:rsidR="00AB66CD">
        <w:rPr>
          <w:rFonts w:ascii="Calibri" w:eastAsia="Calibri" w:hAnsi="Calibri" w:cs="Calibri"/>
          <w:color w:val="7F7F7F"/>
          <w:sz w:val="22"/>
          <w:szCs w:val="22"/>
        </w:rPr>
        <w:t xml:space="preserve">Source2Book project to streamline the entire PCR activity </w:t>
      </w:r>
      <w:r w:rsidR="006E70E7">
        <w:rPr>
          <w:rFonts w:ascii="Calibri" w:eastAsia="Calibri" w:hAnsi="Calibri" w:cs="Calibri"/>
          <w:color w:val="7F7F7F"/>
          <w:sz w:val="22"/>
          <w:szCs w:val="22"/>
        </w:rPr>
        <w:t>(future phase)</w:t>
      </w:r>
    </w:p>
    <w:p w14:paraId="5D149300" w14:textId="77777777" w:rsidR="009F1A38" w:rsidRPr="009F1A38" w:rsidRDefault="009F1A38" w:rsidP="00C064E9">
      <w:pPr>
        <w:pStyle w:val="m-6502851603077289896msolistparagraph"/>
        <w:shd w:val="clear" w:color="auto" w:fill="FFFFFF"/>
        <w:spacing w:before="0" w:beforeAutospacing="0" w:after="240" w:afterAutospacing="0"/>
        <w:ind w:left="90"/>
        <w:rPr>
          <w:rFonts w:ascii="Calibri" w:eastAsia="Calibri" w:hAnsi="Calibri" w:cs="Calibri"/>
          <w:color w:val="7F7F7F"/>
          <w:sz w:val="22"/>
          <w:szCs w:val="22"/>
        </w:rPr>
      </w:pPr>
    </w:p>
    <w:p w14:paraId="5E631982" w14:textId="77777777" w:rsidR="00E23715" w:rsidRPr="00941564" w:rsidRDefault="00B446D5" w:rsidP="006C7496">
      <w:pPr>
        <w:pStyle w:val="Heading3"/>
        <w:numPr>
          <w:ilvl w:val="1"/>
          <w:numId w:val="2"/>
        </w:numPr>
        <w:ind w:hanging="720"/>
        <w:rPr>
          <w:i/>
          <w:iCs/>
        </w:rPr>
      </w:pPr>
      <w:bookmarkStart w:id="3" w:name="_Toc62677274"/>
      <w:r w:rsidRPr="00941564">
        <w:rPr>
          <w:i/>
          <w:iCs/>
        </w:rPr>
        <w:t>Process key contacts</w:t>
      </w:r>
      <w:bookmarkEnd w:id="3"/>
    </w:p>
    <w:p w14:paraId="1AD66C8A" w14:textId="77777777" w:rsidR="00E23715" w:rsidRPr="005057F4" w:rsidRDefault="00B446D5">
      <w:r w:rsidRPr="005057F4">
        <w:t>The specifications document includes concise and complete requirements</w:t>
      </w:r>
      <w:r w:rsidR="006971CB" w:rsidRPr="005057F4">
        <w:t xml:space="preserve"> of the business process and </w:t>
      </w:r>
      <w:r w:rsidRPr="005057F4">
        <w:t xml:space="preserve">is built based on the inputs provided by the </w:t>
      </w:r>
      <w:r w:rsidRPr="005057F4">
        <w:rPr>
          <w:b/>
        </w:rPr>
        <w:t>process</w:t>
      </w:r>
      <w:r w:rsidRPr="005057F4">
        <w:t xml:space="preserve"> </w:t>
      </w:r>
      <w:r w:rsidRPr="005057F4">
        <w:rPr>
          <w:b/>
        </w:rPr>
        <w:t>Subject Matter Expert (SME)/ Process Owner.</w:t>
      </w:r>
    </w:p>
    <w:p w14:paraId="2F0EBB95" w14:textId="51658F0F" w:rsidR="00E23715" w:rsidRPr="005057F4" w:rsidRDefault="00B446D5">
      <w:r w:rsidRPr="005057F4">
        <w:t xml:space="preserve">The </w:t>
      </w:r>
      <w:r w:rsidRPr="005057F4">
        <w:rPr>
          <w:b/>
        </w:rPr>
        <w:t>Process Owner</w:t>
      </w:r>
      <w:r w:rsidRPr="005057F4">
        <w:t xml:space="preserve"> is expected </w:t>
      </w:r>
      <w:r w:rsidR="00324C55" w:rsidRPr="005057F4">
        <w:rPr>
          <w:b/>
        </w:rPr>
        <w:t>to review</w:t>
      </w:r>
      <w:r w:rsidRPr="005057F4">
        <w:rPr>
          <w:b/>
        </w:rPr>
        <w:t xml:space="preserve"> and provide signoff for accuracy</w:t>
      </w:r>
      <w:r w:rsidRPr="005057F4">
        <w:t xml:space="preserve"> and completion of the steps, context, </w:t>
      </w:r>
      <w:r w:rsidR="00F93781" w:rsidRPr="005057F4">
        <w:t>impact,</w:t>
      </w:r>
      <w:r w:rsidRPr="005057F4">
        <w:t xml:space="preserve"> and complete set of process exceptions.</w:t>
      </w:r>
    </w:p>
    <w:tbl>
      <w:tblPr>
        <w:tblStyle w:val="11"/>
        <w:tblW w:w="10100"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4070"/>
        <w:gridCol w:w="2070"/>
        <w:gridCol w:w="3960"/>
      </w:tblGrid>
      <w:tr w:rsidR="00F85B44" w:rsidRPr="00941564" w14:paraId="26C76A44" w14:textId="77777777" w:rsidTr="00F85B44">
        <w:trPr>
          <w:trHeight w:val="566"/>
        </w:trPr>
        <w:tc>
          <w:tcPr>
            <w:tcW w:w="4070" w:type="dxa"/>
            <w:shd w:val="clear" w:color="auto" w:fill="308DC6"/>
          </w:tcPr>
          <w:p w14:paraId="633F079D" w14:textId="77777777" w:rsidR="00F85B44" w:rsidRPr="00941564" w:rsidRDefault="00F85B44" w:rsidP="005D2CC8">
            <w:pPr>
              <w:contextualSpacing w:val="0"/>
              <w:rPr>
                <w:i/>
                <w:iCs/>
                <w:color w:val="FFFFFF"/>
              </w:rPr>
            </w:pPr>
            <w:r w:rsidRPr="00941564">
              <w:rPr>
                <w:i/>
                <w:iCs/>
                <w:color w:val="FFFFFF"/>
              </w:rPr>
              <w:t>Role</w:t>
            </w:r>
          </w:p>
        </w:tc>
        <w:tc>
          <w:tcPr>
            <w:tcW w:w="2070" w:type="dxa"/>
            <w:shd w:val="clear" w:color="auto" w:fill="308DC6"/>
          </w:tcPr>
          <w:p w14:paraId="0413ECA1" w14:textId="77777777" w:rsidR="00F85B44" w:rsidRPr="00941564" w:rsidRDefault="00F85B44" w:rsidP="005D2CC8">
            <w:pPr>
              <w:contextualSpacing w:val="0"/>
              <w:rPr>
                <w:i/>
                <w:iCs/>
                <w:color w:val="FFFFFF"/>
              </w:rPr>
            </w:pPr>
            <w:r w:rsidRPr="00941564">
              <w:rPr>
                <w:i/>
                <w:iCs/>
                <w:color w:val="FFFFFF"/>
              </w:rPr>
              <w:t>Name</w:t>
            </w:r>
          </w:p>
        </w:tc>
        <w:tc>
          <w:tcPr>
            <w:tcW w:w="3960" w:type="dxa"/>
            <w:shd w:val="clear" w:color="auto" w:fill="308DC6"/>
          </w:tcPr>
          <w:p w14:paraId="0B6980C2" w14:textId="77777777" w:rsidR="00F85B44" w:rsidRPr="00941564" w:rsidRDefault="00F85B44" w:rsidP="005D2CC8">
            <w:pPr>
              <w:contextualSpacing w:val="0"/>
              <w:rPr>
                <w:i/>
                <w:iCs/>
                <w:color w:val="FFFFFF"/>
              </w:rPr>
            </w:pPr>
            <w:r w:rsidRPr="00941564">
              <w:rPr>
                <w:i/>
                <w:iCs/>
                <w:color w:val="FFFFFF"/>
              </w:rPr>
              <w:t>Contact details</w:t>
            </w:r>
          </w:p>
          <w:p w14:paraId="697D42A7" w14:textId="77777777" w:rsidR="00F85B44" w:rsidRPr="00941564" w:rsidRDefault="00F85B44" w:rsidP="005D2CC8">
            <w:pPr>
              <w:contextualSpacing w:val="0"/>
              <w:rPr>
                <w:i/>
                <w:iCs/>
                <w:color w:val="FFFFFF"/>
              </w:rPr>
            </w:pPr>
            <w:r w:rsidRPr="00941564">
              <w:rPr>
                <w:i/>
                <w:iCs/>
                <w:color w:val="FFFFFF"/>
              </w:rPr>
              <w:t>(</w:t>
            </w:r>
            <w:proofErr w:type="gramStart"/>
            <w:r w:rsidRPr="00941564">
              <w:rPr>
                <w:i/>
                <w:iCs/>
                <w:color w:val="FFFFFF"/>
              </w:rPr>
              <w:t>email</w:t>
            </w:r>
            <w:proofErr w:type="gramEnd"/>
            <w:r w:rsidRPr="00941564">
              <w:rPr>
                <w:i/>
                <w:iCs/>
                <w:color w:val="FFFFFF"/>
              </w:rPr>
              <w:t>, phone number)</w:t>
            </w:r>
          </w:p>
        </w:tc>
      </w:tr>
      <w:tr w:rsidR="00F85B44" w:rsidRPr="00941564" w14:paraId="511B7DCE" w14:textId="77777777" w:rsidTr="00F85B44">
        <w:trPr>
          <w:trHeight w:val="219"/>
        </w:trPr>
        <w:tc>
          <w:tcPr>
            <w:tcW w:w="4070" w:type="dxa"/>
          </w:tcPr>
          <w:p w14:paraId="4B447072" w14:textId="61ADD8EC" w:rsidR="00F85B44" w:rsidRPr="00805E23" w:rsidRDefault="00F85B44" w:rsidP="005D2CC8">
            <w:pPr>
              <w:contextualSpacing w:val="0"/>
              <w:rPr>
                <w:b/>
                <w:color w:val="808080"/>
              </w:rPr>
            </w:pPr>
            <w:r w:rsidRPr="00805E23">
              <w:rPr>
                <w:b/>
                <w:color w:val="808080"/>
              </w:rPr>
              <w:t xml:space="preserve">Process SME </w:t>
            </w:r>
            <w:r>
              <w:rPr>
                <w:b/>
                <w:color w:val="808080"/>
              </w:rPr>
              <w:t>/ Business Champion</w:t>
            </w:r>
          </w:p>
        </w:tc>
        <w:tc>
          <w:tcPr>
            <w:tcW w:w="2070" w:type="dxa"/>
          </w:tcPr>
          <w:p w14:paraId="1B9A92AB" w14:textId="757E666F" w:rsidR="00F85B44" w:rsidRPr="00805E23" w:rsidRDefault="00F85B44" w:rsidP="005D2CC8">
            <w:pPr>
              <w:pStyle w:val="ListParagraph"/>
              <w:numPr>
                <w:ilvl w:val="0"/>
                <w:numId w:val="3"/>
              </w:numPr>
              <w:ind w:left="60" w:hanging="120"/>
              <w:rPr>
                <w:color w:val="auto"/>
              </w:rPr>
            </w:pPr>
            <w:r w:rsidRPr="00805E23">
              <w:rPr>
                <w:color w:val="auto"/>
              </w:rPr>
              <w:t>May Pham</w:t>
            </w:r>
          </w:p>
        </w:tc>
        <w:tc>
          <w:tcPr>
            <w:tcW w:w="3960" w:type="dxa"/>
          </w:tcPr>
          <w:p w14:paraId="13F96804" w14:textId="63684F5E" w:rsidR="00F85B44" w:rsidRPr="00805E23" w:rsidRDefault="00F85B44" w:rsidP="005D2CC8">
            <w:pPr>
              <w:pStyle w:val="NormalWeb"/>
              <w:pBdr>
                <w:top w:val="nil"/>
                <w:left w:val="nil"/>
                <w:bottom w:val="nil"/>
                <w:right w:val="nil"/>
                <w:between w:val="nil"/>
              </w:pBdr>
              <w:shd w:val="clear" w:color="auto" w:fill="FFFFFF"/>
              <w:spacing w:after="160" w:afterAutospacing="0"/>
              <w:rPr>
                <w:rStyle w:val="Hyperlink"/>
              </w:rPr>
            </w:pPr>
            <w:r w:rsidRPr="00805E23">
              <w:rPr>
                <w:rStyle w:val="Hyperlink"/>
              </w:rPr>
              <w:t>mpham@realtyincome.com</w:t>
            </w:r>
          </w:p>
        </w:tc>
      </w:tr>
      <w:tr w:rsidR="00F85B44" w:rsidRPr="00941564" w14:paraId="30797F8C" w14:textId="77777777" w:rsidTr="00F85B44">
        <w:trPr>
          <w:trHeight w:val="255"/>
        </w:trPr>
        <w:tc>
          <w:tcPr>
            <w:tcW w:w="4070" w:type="dxa"/>
          </w:tcPr>
          <w:p w14:paraId="26B623C6" w14:textId="0A25303D" w:rsidR="00F85B44" w:rsidRPr="00805E23" w:rsidRDefault="00F85B44" w:rsidP="005D2CC8">
            <w:pPr>
              <w:contextualSpacing w:val="0"/>
              <w:rPr>
                <w:b/>
                <w:color w:val="808080"/>
              </w:rPr>
            </w:pPr>
            <w:r w:rsidRPr="00805E23">
              <w:rPr>
                <w:b/>
                <w:color w:val="808080"/>
              </w:rPr>
              <w:t>Process Reviewer</w:t>
            </w:r>
            <w:r>
              <w:rPr>
                <w:b/>
                <w:color w:val="808080"/>
              </w:rPr>
              <w:t xml:space="preserve"> / Business Sponsor</w:t>
            </w:r>
          </w:p>
        </w:tc>
        <w:tc>
          <w:tcPr>
            <w:tcW w:w="2070" w:type="dxa"/>
          </w:tcPr>
          <w:p w14:paraId="348737E6" w14:textId="6169B716" w:rsidR="00F85B44" w:rsidRPr="00805E23" w:rsidRDefault="00F85B44" w:rsidP="005D2CC8">
            <w:pPr>
              <w:pStyle w:val="ListParagraph"/>
              <w:numPr>
                <w:ilvl w:val="0"/>
                <w:numId w:val="3"/>
              </w:numPr>
              <w:ind w:left="60" w:hanging="120"/>
              <w:rPr>
                <w:color w:val="auto"/>
              </w:rPr>
            </w:pPr>
            <w:r w:rsidRPr="00805E23">
              <w:rPr>
                <w:color w:val="auto"/>
              </w:rPr>
              <w:t>Andrew Thompson</w:t>
            </w:r>
          </w:p>
        </w:tc>
        <w:tc>
          <w:tcPr>
            <w:tcW w:w="3960" w:type="dxa"/>
          </w:tcPr>
          <w:p w14:paraId="1BFAD1A9" w14:textId="1EB96744" w:rsidR="00F85B44" w:rsidRPr="00805E23" w:rsidRDefault="00F85B44" w:rsidP="005D2CC8">
            <w:pPr>
              <w:pStyle w:val="NormalWeb"/>
              <w:pBdr>
                <w:top w:val="nil"/>
                <w:left w:val="nil"/>
                <w:bottom w:val="nil"/>
                <w:right w:val="nil"/>
                <w:between w:val="nil"/>
              </w:pBdr>
              <w:shd w:val="clear" w:color="auto" w:fill="FFFFFF"/>
              <w:spacing w:after="160" w:afterAutospacing="0" w:line="75" w:lineRule="atLeast"/>
              <w:rPr>
                <w:rStyle w:val="Hyperlink"/>
              </w:rPr>
            </w:pPr>
            <w:r w:rsidRPr="00805E23">
              <w:rPr>
                <w:rStyle w:val="Hyperlink"/>
              </w:rPr>
              <w:t>athompson@realtyincome.com</w:t>
            </w:r>
          </w:p>
        </w:tc>
      </w:tr>
      <w:tr w:rsidR="00F85B44" w:rsidRPr="00941564" w14:paraId="0BE314C5" w14:textId="77777777" w:rsidTr="00F85B44">
        <w:trPr>
          <w:trHeight w:val="381"/>
        </w:trPr>
        <w:tc>
          <w:tcPr>
            <w:tcW w:w="4070" w:type="dxa"/>
          </w:tcPr>
          <w:p w14:paraId="401EE677" w14:textId="326E7E6A" w:rsidR="00F85B44" w:rsidRPr="00805E23" w:rsidRDefault="00F85B44" w:rsidP="005D2CC8">
            <w:pPr>
              <w:contextualSpacing w:val="0"/>
              <w:rPr>
                <w:b/>
                <w:color w:val="808080"/>
              </w:rPr>
            </w:pPr>
            <w:r w:rsidRPr="00805E23">
              <w:rPr>
                <w:b/>
                <w:color w:val="808080"/>
              </w:rPr>
              <w:t>Process Owner</w:t>
            </w:r>
          </w:p>
        </w:tc>
        <w:tc>
          <w:tcPr>
            <w:tcW w:w="2070" w:type="dxa"/>
          </w:tcPr>
          <w:p w14:paraId="7C7C4BD4" w14:textId="5F92D557" w:rsidR="00F85B44" w:rsidRPr="00805E23" w:rsidRDefault="00F85B44" w:rsidP="005D2CC8">
            <w:pPr>
              <w:pStyle w:val="ListParagraph"/>
              <w:numPr>
                <w:ilvl w:val="0"/>
                <w:numId w:val="3"/>
              </w:numPr>
              <w:ind w:left="60" w:hanging="120"/>
              <w:rPr>
                <w:color w:val="auto"/>
              </w:rPr>
            </w:pPr>
            <w:r w:rsidRPr="00805E23">
              <w:rPr>
                <w:color w:val="auto"/>
              </w:rPr>
              <w:t>Andrew Thompson</w:t>
            </w:r>
          </w:p>
        </w:tc>
        <w:tc>
          <w:tcPr>
            <w:tcW w:w="3960" w:type="dxa"/>
          </w:tcPr>
          <w:p w14:paraId="4775F3BC" w14:textId="14ADADC4" w:rsidR="00F85B44" w:rsidRPr="00805E23" w:rsidRDefault="00F85B44" w:rsidP="005D2CC8">
            <w:pPr>
              <w:pStyle w:val="NormalWeb"/>
              <w:pBdr>
                <w:top w:val="nil"/>
                <w:left w:val="nil"/>
                <w:bottom w:val="nil"/>
                <w:right w:val="nil"/>
                <w:between w:val="nil"/>
              </w:pBdr>
              <w:shd w:val="clear" w:color="auto" w:fill="FFFFFF"/>
              <w:spacing w:after="160" w:afterAutospacing="0" w:line="75" w:lineRule="atLeast"/>
              <w:ind w:left="36"/>
              <w:rPr>
                <w:color w:val="0563C1" w:themeColor="hyperlink"/>
                <w:u w:val="single"/>
              </w:rPr>
            </w:pPr>
            <w:r w:rsidRPr="00805E23">
              <w:rPr>
                <w:rStyle w:val="Hyperlink"/>
              </w:rPr>
              <w:t>athompson@realtyincome.com</w:t>
            </w:r>
          </w:p>
        </w:tc>
      </w:tr>
    </w:tbl>
    <w:p w14:paraId="742C7F8B" w14:textId="77777777" w:rsidR="003B2DD5" w:rsidRDefault="003B2DD5" w:rsidP="003B2DD5">
      <w:pPr>
        <w:pStyle w:val="Heading3"/>
        <w:ind w:firstLine="0"/>
        <w:rPr>
          <w:i/>
          <w:iCs/>
        </w:rPr>
      </w:pPr>
      <w:bookmarkStart w:id="4" w:name="_Toc62677275"/>
    </w:p>
    <w:p w14:paraId="5D7012A4" w14:textId="3C8923BB" w:rsidR="00E23715" w:rsidRPr="00941564" w:rsidRDefault="00B446D5" w:rsidP="005D2CC8">
      <w:pPr>
        <w:pStyle w:val="Heading3"/>
        <w:numPr>
          <w:ilvl w:val="1"/>
          <w:numId w:val="2"/>
        </w:numPr>
        <w:spacing w:after="240"/>
        <w:ind w:hanging="720"/>
        <w:rPr>
          <w:i/>
          <w:iCs/>
        </w:rPr>
      </w:pPr>
      <w:r w:rsidRPr="00941564">
        <w:rPr>
          <w:i/>
          <w:iCs/>
        </w:rPr>
        <w:t>Minimum Pre-requisites for automation</w:t>
      </w:r>
      <w:bookmarkEnd w:id="4"/>
    </w:p>
    <w:p w14:paraId="0D84DD0C" w14:textId="77777777" w:rsidR="00E23715" w:rsidRPr="00E911DD" w:rsidRDefault="00B446D5" w:rsidP="006C7496">
      <w:pPr>
        <w:numPr>
          <w:ilvl w:val="0"/>
          <w:numId w:val="1"/>
        </w:numPr>
        <w:spacing w:after="0"/>
        <w:ind w:hanging="360"/>
        <w:contextualSpacing/>
      </w:pPr>
      <w:r w:rsidRPr="00E911DD">
        <w:t xml:space="preserve">Filled in Process </w:t>
      </w:r>
      <w:r w:rsidR="00973E3F" w:rsidRPr="00E911DD">
        <w:t>D</w:t>
      </w:r>
      <w:r w:rsidR="00FC1F1B" w:rsidRPr="00E911DD">
        <w:t>efinition</w:t>
      </w:r>
      <w:r w:rsidR="00973E3F" w:rsidRPr="00E911DD">
        <w:t xml:space="preserve"> </w:t>
      </w:r>
      <w:r w:rsidRPr="00E911DD">
        <w:t>Document</w:t>
      </w:r>
      <w:r w:rsidR="00673AFD" w:rsidRPr="00E911DD">
        <w:t xml:space="preserve"> </w:t>
      </w:r>
      <w:r w:rsidR="008C4A1F" w:rsidRPr="00E911DD">
        <w:t>(PDD)</w:t>
      </w:r>
    </w:p>
    <w:p w14:paraId="3D20D13A" w14:textId="63D0601E" w:rsidR="00E23715" w:rsidRPr="00E911DD" w:rsidRDefault="00C064E9" w:rsidP="006C7496">
      <w:pPr>
        <w:numPr>
          <w:ilvl w:val="0"/>
          <w:numId w:val="1"/>
        </w:numPr>
        <w:spacing w:after="0"/>
        <w:ind w:hanging="360"/>
        <w:contextualSpacing/>
      </w:pPr>
      <w:r w:rsidRPr="00E911DD">
        <w:t xml:space="preserve">Bot </w:t>
      </w:r>
      <w:r w:rsidR="00B446D5" w:rsidRPr="00E911DD">
        <w:t>Credentials (user I</w:t>
      </w:r>
      <w:r w:rsidR="00D07916" w:rsidRPr="00E911DD">
        <w:t>D and password) required to logi</w:t>
      </w:r>
      <w:r w:rsidR="00B446D5" w:rsidRPr="00E911DD">
        <w:t xml:space="preserve">n to </w:t>
      </w:r>
      <w:r w:rsidR="002E18F3" w:rsidRPr="00E911DD">
        <w:t>Site Lynx</w:t>
      </w:r>
      <w:r w:rsidR="007B3FB6" w:rsidRPr="00E911DD">
        <w:t xml:space="preserve"> </w:t>
      </w:r>
      <w:r w:rsidR="002E18F3" w:rsidRPr="00E911DD">
        <w:t>and Outlook application</w:t>
      </w:r>
    </w:p>
    <w:p w14:paraId="2F077CEE" w14:textId="77777777" w:rsidR="00E23715" w:rsidRPr="00E911DD" w:rsidRDefault="00F830DB" w:rsidP="006C7496">
      <w:pPr>
        <w:numPr>
          <w:ilvl w:val="0"/>
          <w:numId w:val="1"/>
        </w:numPr>
        <w:ind w:hanging="360"/>
        <w:contextualSpacing/>
      </w:pPr>
      <w:r w:rsidRPr="00E911DD">
        <w:t>Relevant test d</w:t>
      </w:r>
      <w:r w:rsidR="00D07916" w:rsidRPr="00E911DD">
        <w:t>ata to support development</w:t>
      </w:r>
    </w:p>
    <w:p w14:paraId="4D508EA7" w14:textId="798BC616" w:rsidR="006A77E4" w:rsidRPr="00E911DD" w:rsidRDefault="002E18F3" w:rsidP="006C7496">
      <w:pPr>
        <w:numPr>
          <w:ilvl w:val="0"/>
          <w:numId w:val="1"/>
        </w:numPr>
        <w:ind w:hanging="360"/>
        <w:contextualSpacing/>
      </w:pPr>
      <w:r w:rsidRPr="00E911DD">
        <w:t>A</w:t>
      </w:r>
      <w:r w:rsidR="008C4A1F" w:rsidRPr="00E911DD">
        <w:t>ccess to all the r</w:t>
      </w:r>
      <w:r w:rsidR="006A77E4" w:rsidRPr="00E911DD">
        <w:t>equi</w:t>
      </w:r>
      <w:r w:rsidR="00D07916" w:rsidRPr="00E911DD">
        <w:t>red applications</w:t>
      </w:r>
      <w:r w:rsidRPr="00E911DD">
        <w:t xml:space="preserve"> of the process (</w:t>
      </w:r>
      <w:proofErr w:type="spellStart"/>
      <w:r w:rsidRPr="00E911DD">
        <w:t>SiteLynx</w:t>
      </w:r>
      <w:proofErr w:type="spellEnd"/>
      <w:r w:rsidRPr="00E911DD">
        <w:t>, MS excel, Outlook</w:t>
      </w:r>
      <w:r w:rsidR="00E911DD">
        <w:t xml:space="preserve">, </w:t>
      </w:r>
      <w:proofErr w:type="spellStart"/>
      <w:r w:rsidR="00E911DD">
        <w:t>Sharepoint</w:t>
      </w:r>
      <w:proofErr w:type="spellEnd"/>
      <w:r w:rsidRPr="00E911DD">
        <w:t>)</w:t>
      </w:r>
      <w:r w:rsidR="00D07916" w:rsidRPr="00E911DD">
        <w:t xml:space="preserve"> </w:t>
      </w:r>
    </w:p>
    <w:p w14:paraId="0D912D9C" w14:textId="733AC151" w:rsidR="00DC75DB" w:rsidRPr="00E911DD" w:rsidRDefault="002E18F3" w:rsidP="005D2CC8">
      <w:pPr>
        <w:numPr>
          <w:ilvl w:val="0"/>
          <w:numId w:val="1"/>
        </w:numPr>
        <w:ind w:hanging="360"/>
        <w:contextualSpacing/>
      </w:pPr>
      <w:r w:rsidRPr="00E911DD">
        <w:t>Access to UiPath</w:t>
      </w:r>
    </w:p>
    <w:p w14:paraId="0C6450A6" w14:textId="05A45D05" w:rsidR="00E23715" w:rsidRPr="00941564" w:rsidRDefault="00A57D51" w:rsidP="006C7496">
      <w:pPr>
        <w:pStyle w:val="Heading2"/>
        <w:numPr>
          <w:ilvl w:val="0"/>
          <w:numId w:val="2"/>
        </w:numPr>
        <w:ind w:hanging="360"/>
        <w:rPr>
          <w:i/>
          <w:iCs/>
        </w:rPr>
      </w:pPr>
      <w:bookmarkStart w:id="5" w:name="_Toc62677276"/>
      <w:r w:rsidRPr="00941564">
        <w:rPr>
          <w:i/>
          <w:iCs/>
        </w:rPr>
        <w:t>As Is</w:t>
      </w:r>
      <w:r w:rsidR="00B446D5" w:rsidRPr="00941564">
        <w:rPr>
          <w:i/>
          <w:iCs/>
        </w:rPr>
        <w:t xml:space="preserve"> process description</w:t>
      </w:r>
      <w:bookmarkEnd w:id="5"/>
    </w:p>
    <w:p w14:paraId="0376585A" w14:textId="77777777" w:rsidR="00E23715" w:rsidRPr="00941564" w:rsidRDefault="00B446D5" w:rsidP="006C7496">
      <w:pPr>
        <w:pStyle w:val="Heading3"/>
        <w:numPr>
          <w:ilvl w:val="1"/>
          <w:numId w:val="2"/>
        </w:numPr>
        <w:ind w:hanging="720"/>
        <w:rPr>
          <w:i/>
          <w:iCs/>
        </w:rPr>
      </w:pPr>
      <w:bookmarkStart w:id="6" w:name="_Toc62677277"/>
      <w:r w:rsidRPr="00941564">
        <w:rPr>
          <w:i/>
          <w:iCs/>
        </w:rPr>
        <w:t>Process Overview</w:t>
      </w:r>
      <w:bookmarkEnd w:id="6"/>
    </w:p>
    <w:p w14:paraId="6E282C5D" w14:textId="77777777" w:rsidR="00E23715" w:rsidRPr="00941564" w:rsidRDefault="00B446D5">
      <w:pPr>
        <w:rPr>
          <w:i/>
          <w:iCs/>
        </w:rPr>
      </w:pPr>
      <w:r w:rsidRPr="00941564">
        <w:rPr>
          <w:i/>
          <w:iCs/>
        </w:rPr>
        <w:t>General information about the process selected for RPA prior to automation.</w:t>
      </w:r>
    </w:p>
    <w:tbl>
      <w:tblPr>
        <w:tblStyle w:val="10"/>
        <w:tblW w:w="9466"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535"/>
        <w:gridCol w:w="4345"/>
        <w:gridCol w:w="4586"/>
      </w:tblGrid>
      <w:tr w:rsidR="00E23715" w:rsidRPr="00941564" w14:paraId="4282BF37" w14:textId="77777777" w:rsidTr="003B2DD5">
        <w:tc>
          <w:tcPr>
            <w:tcW w:w="535" w:type="dxa"/>
            <w:shd w:val="clear" w:color="auto" w:fill="308DC6"/>
          </w:tcPr>
          <w:p w14:paraId="163AEA6B" w14:textId="77777777" w:rsidR="00E23715" w:rsidRPr="00941564" w:rsidRDefault="00B446D5">
            <w:pPr>
              <w:contextualSpacing w:val="0"/>
              <w:rPr>
                <w:i/>
                <w:iCs/>
                <w:color w:val="FFFFFF"/>
              </w:rPr>
            </w:pPr>
            <w:r w:rsidRPr="00941564">
              <w:rPr>
                <w:i/>
                <w:iCs/>
                <w:color w:val="FFFFFF"/>
              </w:rPr>
              <w:t>#</w:t>
            </w:r>
          </w:p>
        </w:tc>
        <w:tc>
          <w:tcPr>
            <w:tcW w:w="4345" w:type="dxa"/>
            <w:shd w:val="clear" w:color="auto" w:fill="308DC6"/>
          </w:tcPr>
          <w:p w14:paraId="6D3FBD72" w14:textId="77777777" w:rsidR="00E23715" w:rsidRPr="00941564" w:rsidRDefault="00B446D5">
            <w:pPr>
              <w:contextualSpacing w:val="0"/>
              <w:rPr>
                <w:i/>
                <w:iCs/>
                <w:color w:val="FFFFFF"/>
              </w:rPr>
            </w:pPr>
            <w:r w:rsidRPr="00941564">
              <w:rPr>
                <w:i/>
                <w:iCs/>
                <w:color w:val="FFFFFF"/>
              </w:rPr>
              <w:t>Item</w:t>
            </w:r>
          </w:p>
        </w:tc>
        <w:tc>
          <w:tcPr>
            <w:tcW w:w="4586" w:type="dxa"/>
            <w:shd w:val="clear" w:color="auto" w:fill="308DC6"/>
          </w:tcPr>
          <w:p w14:paraId="4153AF8E" w14:textId="77777777" w:rsidR="00E23715" w:rsidRPr="00941564" w:rsidRDefault="00B446D5">
            <w:pPr>
              <w:contextualSpacing w:val="0"/>
              <w:rPr>
                <w:i/>
                <w:iCs/>
                <w:color w:val="FFFFFF"/>
              </w:rPr>
            </w:pPr>
            <w:r w:rsidRPr="00941564">
              <w:rPr>
                <w:i/>
                <w:iCs/>
                <w:color w:val="FFFFFF"/>
              </w:rPr>
              <w:t>Description</w:t>
            </w:r>
          </w:p>
        </w:tc>
      </w:tr>
      <w:tr w:rsidR="00E23715" w:rsidRPr="00941564" w14:paraId="3A3A9BD2" w14:textId="77777777" w:rsidTr="003B2DD5">
        <w:tc>
          <w:tcPr>
            <w:tcW w:w="535" w:type="dxa"/>
          </w:tcPr>
          <w:p w14:paraId="2CEE78A6" w14:textId="77777777" w:rsidR="00E23715" w:rsidRPr="00941564" w:rsidRDefault="00B446D5">
            <w:pPr>
              <w:contextualSpacing w:val="0"/>
              <w:rPr>
                <w:i/>
                <w:iCs/>
              </w:rPr>
            </w:pPr>
            <w:r w:rsidRPr="00941564">
              <w:rPr>
                <w:i/>
                <w:iCs/>
              </w:rPr>
              <w:t>1</w:t>
            </w:r>
          </w:p>
        </w:tc>
        <w:tc>
          <w:tcPr>
            <w:tcW w:w="4345" w:type="dxa"/>
          </w:tcPr>
          <w:p w14:paraId="53973FB6" w14:textId="77777777" w:rsidR="00E23715" w:rsidRPr="00941564" w:rsidRDefault="00B446D5">
            <w:pPr>
              <w:contextualSpacing w:val="0"/>
              <w:rPr>
                <w:b/>
                <w:i/>
                <w:iCs/>
              </w:rPr>
            </w:pPr>
            <w:r w:rsidRPr="00941564">
              <w:rPr>
                <w:b/>
                <w:i/>
                <w:iCs/>
              </w:rPr>
              <w:t>Process full name</w:t>
            </w:r>
          </w:p>
        </w:tc>
        <w:tc>
          <w:tcPr>
            <w:tcW w:w="4586" w:type="dxa"/>
          </w:tcPr>
          <w:p w14:paraId="6C7406ED" w14:textId="2E68FDD8" w:rsidR="00E23715" w:rsidRPr="00941564" w:rsidRDefault="002E18F3">
            <w:pPr>
              <w:contextualSpacing w:val="0"/>
              <w:rPr>
                <w:i/>
                <w:iCs/>
              </w:rPr>
            </w:pPr>
            <w:r>
              <w:rPr>
                <w:i/>
                <w:iCs/>
              </w:rPr>
              <w:t>PCR</w:t>
            </w:r>
            <w:r w:rsidR="009769B3" w:rsidRPr="009769B3">
              <w:rPr>
                <w:i/>
                <w:iCs/>
              </w:rPr>
              <w:t xml:space="preserve"> </w:t>
            </w:r>
            <w:r w:rsidR="006D5CEC" w:rsidRPr="00941564">
              <w:rPr>
                <w:i/>
                <w:iCs/>
              </w:rPr>
              <w:t>Process</w:t>
            </w:r>
            <w:r w:rsidR="008B1ADE">
              <w:rPr>
                <w:i/>
                <w:iCs/>
              </w:rPr>
              <w:t xml:space="preserve"> Phase 1</w:t>
            </w:r>
          </w:p>
        </w:tc>
      </w:tr>
      <w:tr w:rsidR="00E23715" w:rsidRPr="00941564" w14:paraId="2EF287CF" w14:textId="77777777" w:rsidTr="003B2DD5">
        <w:tc>
          <w:tcPr>
            <w:tcW w:w="535" w:type="dxa"/>
          </w:tcPr>
          <w:p w14:paraId="7578AC84" w14:textId="77777777" w:rsidR="00E23715" w:rsidRPr="00941564" w:rsidRDefault="00B446D5">
            <w:pPr>
              <w:contextualSpacing w:val="0"/>
              <w:rPr>
                <w:i/>
                <w:iCs/>
              </w:rPr>
            </w:pPr>
            <w:r w:rsidRPr="00941564">
              <w:rPr>
                <w:i/>
                <w:iCs/>
              </w:rPr>
              <w:t>2</w:t>
            </w:r>
          </w:p>
        </w:tc>
        <w:tc>
          <w:tcPr>
            <w:tcW w:w="4345" w:type="dxa"/>
          </w:tcPr>
          <w:p w14:paraId="317F2D01" w14:textId="77777777" w:rsidR="00E23715" w:rsidRPr="00941564" w:rsidRDefault="00B446D5">
            <w:pPr>
              <w:contextualSpacing w:val="0"/>
              <w:rPr>
                <w:b/>
                <w:i/>
                <w:iCs/>
              </w:rPr>
            </w:pPr>
            <w:r w:rsidRPr="00941564">
              <w:rPr>
                <w:b/>
                <w:i/>
                <w:iCs/>
              </w:rPr>
              <w:t>Process Area</w:t>
            </w:r>
          </w:p>
        </w:tc>
        <w:tc>
          <w:tcPr>
            <w:tcW w:w="4586" w:type="dxa"/>
          </w:tcPr>
          <w:p w14:paraId="76EE4C50" w14:textId="70A2BD95" w:rsidR="00E23715" w:rsidRPr="00941564" w:rsidRDefault="00555F3A">
            <w:pPr>
              <w:contextualSpacing w:val="0"/>
              <w:rPr>
                <w:i/>
                <w:iCs/>
              </w:rPr>
            </w:pPr>
            <w:r>
              <w:rPr>
                <w:i/>
                <w:iCs/>
              </w:rPr>
              <w:t>Property condition Reporting</w:t>
            </w:r>
          </w:p>
        </w:tc>
      </w:tr>
      <w:tr w:rsidR="00E23715" w:rsidRPr="00941564" w14:paraId="38C266A5" w14:textId="77777777" w:rsidTr="003B2DD5">
        <w:tc>
          <w:tcPr>
            <w:tcW w:w="535" w:type="dxa"/>
          </w:tcPr>
          <w:p w14:paraId="2950D5A9" w14:textId="77777777" w:rsidR="00E23715" w:rsidRPr="00941564" w:rsidRDefault="00B446D5">
            <w:pPr>
              <w:contextualSpacing w:val="0"/>
              <w:rPr>
                <w:i/>
                <w:iCs/>
              </w:rPr>
            </w:pPr>
            <w:r w:rsidRPr="00941564">
              <w:rPr>
                <w:i/>
                <w:iCs/>
              </w:rPr>
              <w:t>3</w:t>
            </w:r>
          </w:p>
        </w:tc>
        <w:tc>
          <w:tcPr>
            <w:tcW w:w="4345" w:type="dxa"/>
          </w:tcPr>
          <w:p w14:paraId="1D21767C" w14:textId="77777777" w:rsidR="00E23715" w:rsidRPr="00941564" w:rsidRDefault="00B446D5">
            <w:pPr>
              <w:contextualSpacing w:val="0"/>
              <w:rPr>
                <w:b/>
                <w:i/>
                <w:iCs/>
              </w:rPr>
            </w:pPr>
            <w:r w:rsidRPr="00941564">
              <w:rPr>
                <w:b/>
                <w:i/>
                <w:iCs/>
              </w:rPr>
              <w:t>Department</w:t>
            </w:r>
          </w:p>
        </w:tc>
        <w:tc>
          <w:tcPr>
            <w:tcW w:w="4586" w:type="dxa"/>
          </w:tcPr>
          <w:p w14:paraId="27CB2E78" w14:textId="7A07CE10" w:rsidR="00E23715" w:rsidRPr="00941564" w:rsidRDefault="00E23715">
            <w:pPr>
              <w:contextualSpacing w:val="0"/>
              <w:rPr>
                <w:i/>
                <w:iCs/>
              </w:rPr>
            </w:pPr>
          </w:p>
        </w:tc>
      </w:tr>
      <w:tr w:rsidR="00E23715" w:rsidRPr="00941564" w14:paraId="602C3BB4" w14:textId="77777777" w:rsidTr="003B2DD5">
        <w:tc>
          <w:tcPr>
            <w:tcW w:w="535" w:type="dxa"/>
          </w:tcPr>
          <w:p w14:paraId="14E8927F" w14:textId="77777777" w:rsidR="00E23715" w:rsidRPr="00941564" w:rsidRDefault="00B446D5">
            <w:pPr>
              <w:contextualSpacing w:val="0"/>
              <w:rPr>
                <w:i/>
                <w:iCs/>
              </w:rPr>
            </w:pPr>
            <w:r w:rsidRPr="00941564">
              <w:rPr>
                <w:i/>
                <w:iCs/>
              </w:rPr>
              <w:t>4</w:t>
            </w:r>
          </w:p>
        </w:tc>
        <w:tc>
          <w:tcPr>
            <w:tcW w:w="4345" w:type="dxa"/>
          </w:tcPr>
          <w:p w14:paraId="3948E1B6" w14:textId="77777777" w:rsidR="00E23715" w:rsidRPr="00941564" w:rsidRDefault="00B446D5">
            <w:pPr>
              <w:contextualSpacing w:val="0"/>
              <w:rPr>
                <w:b/>
                <w:i/>
                <w:iCs/>
              </w:rPr>
            </w:pPr>
            <w:r w:rsidRPr="00941564">
              <w:rPr>
                <w:b/>
                <w:i/>
                <w:iCs/>
              </w:rPr>
              <w:t xml:space="preserve">Process short description </w:t>
            </w:r>
          </w:p>
          <w:p w14:paraId="3C07D936" w14:textId="77777777" w:rsidR="00E23715" w:rsidRPr="00941564" w:rsidRDefault="00B446D5">
            <w:pPr>
              <w:contextualSpacing w:val="0"/>
              <w:rPr>
                <w:i/>
                <w:iCs/>
              </w:rPr>
            </w:pPr>
            <w:r w:rsidRPr="00941564">
              <w:rPr>
                <w:i/>
                <w:iCs/>
              </w:rPr>
              <w:t>(</w:t>
            </w:r>
            <w:proofErr w:type="gramStart"/>
            <w:r w:rsidR="00D07916" w:rsidRPr="00941564">
              <w:rPr>
                <w:i/>
                <w:iCs/>
                <w:color w:val="808080"/>
              </w:rPr>
              <w:t>operation</w:t>
            </w:r>
            <w:proofErr w:type="gramEnd"/>
            <w:r w:rsidR="00D07916" w:rsidRPr="00941564">
              <w:rPr>
                <w:i/>
                <w:iCs/>
                <w:color w:val="808080"/>
              </w:rPr>
              <w:t xml:space="preserve">, </w:t>
            </w:r>
            <w:r w:rsidRPr="00941564">
              <w:rPr>
                <w:i/>
                <w:iCs/>
                <w:color w:val="808080"/>
              </w:rPr>
              <w:t>activity, outcome)</w:t>
            </w:r>
          </w:p>
        </w:tc>
        <w:tc>
          <w:tcPr>
            <w:tcW w:w="4586" w:type="dxa"/>
          </w:tcPr>
          <w:p w14:paraId="1424BB25" w14:textId="7529E38B" w:rsidR="00273968" w:rsidRPr="00941564" w:rsidRDefault="00EB0D7E" w:rsidP="00B00920">
            <w:pPr>
              <w:contextualSpacing w:val="0"/>
              <w:rPr>
                <w:i/>
                <w:iCs/>
              </w:rPr>
            </w:pPr>
            <w:r>
              <w:rPr>
                <w:i/>
                <w:iCs/>
              </w:rPr>
              <w:t xml:space="preserve">This process is </w:t>
            </w:r>
            <w:r w:rsidR="00E904C4">
              <w:rPr>
                <w:i/>
                <w:iCs/>
              </w:rPr>
              <w:t>utilized</w:t>
            </w:r>
            <w:r>
              <w:rPr>
                <w:i/>
                <w:iCs/>
              </w:rPr>
              <w:t xml:space="preserve"> to </w:t>
            </w:r>
            <w:r w:rsidR="00555F3A">
              <w:rPr>
                <w:i/>
                <w:iCs/>
              </w:rPr>
              <w:t>verify the immediate and long-term costs of a property and the data is collected in an excel sheet which is maintained in the shared folder.</w:t>
            </w:r>
          </w:p>
        </w:tc>
      </w:tr>
      <w:tr w:rsidR="00E86235" w:rsidRPr="00941564" w14:paraId="695A2472" w14:textId="77777777" w:rsidTr="003B2DD5">
        <w:tc>
          <w:tcPr>
            <w:tcW w:w="535" w:type="dxa"/>
          </w:tcPr>
          <w:p w14:paraId="1BFB4A40" w14:textId="77777777" w:rsidR="00E86235" w:rsidRPr="00941564" w:rsidRDefault="00E86235" w:rsidP="00E86235">
            <w:pPr>
              <w:contextualSpacing w:val="0"/>
              <w:rPr>
                <w:i/>
                <w:iCs/>
              </w:rPr>
            </w:pPr>
            <w:r w:rsidRPr="00941564">
              <w:rPr>
                <w:i/>
                <w:iCs/>
              </w:rPr>
              <w:t>5</w:t>
            </w:r>
          </w:p>
        </w:tc>
        <w:tc>
          <w:tcPr>
            <w:tcW w:w="4345" w:type="dxa"/>
          </w:tcPr>
          <w:p w14:paraId="125C3545" w14:textId="77777777" w:rsidR="00E86235" w:rsidRPr="00D43AA4" w:rsidRDefault="00E86235" w:rsidP="00E86235">
            <w:pPr>
              <w:contextualSpacing w:val="0"/>
              <w:rPr>
                <w:b/>
                <w:i/>
                <w:iCs/>
              </w:rPr>
            </w:pPr>
            <w:r w:rsidRPr="00D43AA4">
              <w:rPr>
                <w:b/>
                <w:i/>
                <w:iCs/>
              </w:rPr>
              <w:t>Role(s) required for performing the process</w:t>
            </w:r>
          </w:p>
        </w:tc>
        <w:tc>
          <w:tcPr>
            <w:tcW w:w="4586" w:type="dxa"/>
          </w:tcPr>
          <w:p w14:paraId="76745E7F" w14:textId="55C9C4C6" w:rsidR="00E86235" w:rsidRPr="00941564" w:rsidRDefault="00E86235" w:rsidP="00E86235">
            <w:pPr>
              <w:contextualSpacing w:val="0"/>
              <w:rPr>
                <w:i/>
                <w:iCs/>
                <w:color w:val="FF0000"/>
              </w:rPr>
            </w:pPr>
          </w:p>
        </w:tc>
      </w:tr>
      <w:tr w:rsidR="00E86235" w:rsidRPr="00941564" w14:paraId="22566839" w14:textId="77777777" w:rsidTr="003B2DD5">
        <w:tc>
          <w:tcPr>
            <w:tcW w:w="535" w:type="dxa"/>
          </w:tcPr>
          <w:p w14:paraId="4235226C" w14:textId="77777777" w:rsidR="00E86235" w:rsidRPr="00941564" w:rsidRDefault="00E86235" w:rsidP="00E86235">
            <w:pPr>
              <w:contextualSpacing w:val="0"/>
              <w:rPr>
                <w:i/>
                <w:iCs/>
              </w:rPr>
            </w:pPr>
            <w:r w:rsidRPr="00941564">
              <w:rPr>
                <w:i/>
                <w:iCs/>
              </w:rPr>
              <w:t>6</w:t>
            </w:r>
          </w:p>
        </w:tc>
        <w:tc>
          <w:tcPr>
            <w:tcW w:w="4345" w:type="dxa"/>
          </w:tcPr>
          <w:p w14:paraId="0B76707D" w14:textId="77777777" w:rsidR="00E86235" w:rsidRPr="00D43AA4" w:rsidRDefault="00E86235" w:rsidP="00E86235">
            <w:pPr>
              <w:contextualSpacing w:val="0"/>
              <w:rPr>
                <w:b/>
                <w:i/>
                <w:iCs/>
              </w:rPr>
            </w:pPr>
            <w:r w:rsidRPr="00D43AA4">
              <w:rPr>
                <w:b/>
                <w:i/>
                <w:iCs/>
              </w:rPr>
              <w:t>Process schedule and frequency</w:t>
            </w:r>
          </w:p>
        </w:tc>
        <w:tc>
          <w:tcPr>
            <w:tcW w:w="4586" w:type="dxa"/>
          </w:tcPr>
          <w:p w14:paraId="59C62A6C" w14:textId="2A0EFF58" w:rsidR="00E86235" w:rsidRPr="00941564" w:rsidRDefault="0059108C" w:rsidP="00E86235">
            <w:pPr>
              <w:contextualSpacing w:val="0"/>
              <w:rPr>
                <w:i/>
                <w:iCs/>
              </w:rPr>
            </w:pPr>
            <w:r>
              <w:rPr>
                <w:i/>
                <w:iCs/>
              </w:rPr>
              <w:t xml:space="preserve">Five times </w:t>
            </w:r>
            <w:r w:rsidR="004F7204">
              <w:rPr>
                <w:i/>
                <w:iCs/>
              </w:rPr>
              <w:t>a day</w:t>
            </w:r>
          </w:p>
        </w:tc>
      </w:tr>
      <w:tr w:rsidR="00E86235" w:rsidRPr="00941564" w14:paraId="274380D3" w14:textId="77777777" w:rsidTr="003B2DD5">
        <w:tc>
          <w:tcPr>
            <w:tcW w:w="535" w:type="dxa"/>
          </w:tcPr>
          <w:p w14:paraId="67E91744" w14:textId="77777777" w:rsidR="00E86235" w:rsidRPr="00941564" w:rsidRDefault="00E86235" w:rsidP="00E86235">
            <w:pPr>
              <w:contextualSpacing w:val="0"/>
              <w:rPr>
                <w:i/>
                <w:iCs/>
              </w:rPr>
            </w:pPr>
            <w:r w:rsidRPr="00941564">
              <w:rPr>
                <w:i/>
                <w:iCs/>
              </w:rPr>
              <w:t>7</w:t>
            </w:r>
          </w:p>
        </w:tc>
        <w:tc>
          <w:tcPr>
            <w:tcW w:w="4345" w:type="dxa"/>
          </w:tcPr>
          <w:p w14:paraId="742E6D42" w14:textId="04C346E1" w:rsidR="00E86235" w:rsidRPr="00D43AA4" w:rsidRDefault="00E86235" w:rsidP="00E86235">
            <w:pPr>
              <w:contextualSpacing w:val="0"/>
              <w:rPr>
                <w:b/>
                <w:i/>
                <w:iCs/>
              </w:rPr>
            </w:pPr>
            <w:r w:rsidRPr="00D43AA4">
              <w:rPr>
                <w:b/>
                <w:i/>
                <w:iCs/>
              </w:rPr>
              <w:t xml:space="preserve"># </w:t>
            </w:r>
            <w:proofErr w:type="gramStart"/>
            <w:r w:rsidRPr="00D43AA4">
              <w:rPr>
                <w:b/>
                <w:i/>
                <w:iCs/>
              </w:rPr>
              <w:t>of</w:t>
            </w:r>
            <w:proofErr w:type="gramEnd"/>
            <w:r w:rsidRPr="00D43AA4">
              <w:rPr>
                <w:b/>
                <w:i/>
                <w:iCs/>
              </w:rPr>
              <w:t xml:space="preserve"> items </w:t>
            </w:r>
            <w:r w:rsidR="003B42A2" w:rsidRPr="00D43AA4">
              <w:rPr>
                <w:b/>
                <w:i/>
                <w:iCs/>
              </w:rPr>
              <w:t>processes/</w:t>
            </w:r>
            <w:r w:rsidR="005E603C" w:rsidRPr="00D43AA4">
              <w:rPr>
                <w:b/>
                <w:i/>
                <w:iCs/>
              </w:rPr>
              <w:t xml:space="preserve"> </w:t>
            </w:r>
            <w:r w:rsidR="00A34994" w:rsidRPr="00D43AA4">
              <w:rPr>
                <w:b/>
                <w:i/>
                <w:iCs/>
              </w:rPr>
              <w:t>Monthly?</w:t>
            </w:r>
          </w:p>
        </w:tc>
        <w:tc>
          <w:tcPr>
            <w:tcW w:w="4586" w:type="dxa"/>
          </w:tcPr>
          <w:p w14:paraId="342269D9" w14:textId="352B0DD2" w:rsidR="00E86235" w:rsidRPr="00941564" w:rsidRDefault="004F7204" w:rsidP="00E86235">
            <w:pPr>
              <w:contextualSpacing w:val="0"/>
              <w:rPr>
                <w:i/>
                <w:iCs/>
              </w:rPr>
            </w:pPr>
            <w:r>
              <w:rPr>
                <w:i/>
                <w:iCs/>
              </w:rPr>
              <w:t>Approx. 80 items</w:t>
            </w:r>
          </w:p>
        </w:tc>
      </w:tr>
      <w:tr w:rsidR="00E86235" w:rsidRPr="00941564" w14:paraId="480D0A19" w14:textId="77777777" w:rsidTr="003B2DD5">
        <w:tc>
          <w:tcPr>
            <w:tcW w:w="535" w:type="dxa"/>
          </w:tcPr>
          <w:p w14:paraId="63B1F412" w14:textId="77777777" w:rsidR="00E86235" w:rsidRPr="00941564" w:rsidRDefault="00E86235" w:rsidP="00E86235">
            <w:pPr>
              <w:contextualSpacing w:val="0"/>
              <w:rPr>
                <w:i/>
                <w:iCs/>
              </w:rPr>
            </w:pPr>
            <w:r w:rsidRPr="00941564">
              <w:rPr>
                <w:i/>
                <w:iCs/>
              </w:rPr>
              <w:t>8</w:t>
            </w:r>
          </w:p>
        </w:tc>
        <w:tc>
          <w:tcPr>
            <w:tcW w:w="4345" w:type="dxa"/>
          </w:tcPr>
          <w:p w14:paraId="3CED3313" w14:textId="77777777" w:rsidR="00E86235" w:rsidRPr="00D43AA4" w:rsidRDefault="00E86235" w:rsidP="00E86235">
            <w:pPr>
              <w:contextualSpacing w:val="0"/>
              <w:rPr>
                <w:b/>
                <w:i/>
                <w:iCs/>
              </w:rPr>
            </w:pPr>
            <w:r w:rsidRPr="00D43AA4">
              <w:rPr>
                <w:b/>
                <w:i/>
                <w:iCs/>
              </w:rPr>
              <w:t>Average handling time per item</w:t>
            </w:r>
            <w:r w:rsidR="0061034E" w:rsidRPr="00D43AA4">
              <w:rPr>
                <w:b/>
                <w:i/>
                <w:iCs/>
              </w:rPr>
              <w:t xml:space="preserve"> (approx.)</w:t>
            </w:r>
          </w:p>
        </w:tc>
        <w:tc>
          <w:tcPr>
            <w:tcW w:w="4586" w:type="dxa"/>
          </w:tcPr>
          <w:p w14:paraId="53166BD9" w14:textId="77777777" w:rsidR="00E86235" w:rsidRDefault="0088744E" w:rsidP="00E86235">
            <w:pPr>
              <w:contextualSpacing w:val="0"/>
              <w:rPr>
                <w:b/>
                <w:bCs/>
                <w:i/>
                <w:iCs/>
                <w:color w:val="FF0000"/>
              </w:rPr>
            </w:pPr>
            <w:r w:rsidRPr="00F72764">
              <w:rPr>
                <w:i/>
                <w:iCs/>
                <w:color w:val="767171" w:themeColor="background2" w:themeShade="80"/>
              </w:rPr>
              <w:t>1</w:t>
            </w:r>
            <w:r w:rsidRPr="00F72764">
              <w:rPr>
                <w:b/>
                <w:bCs/>
                <w:i/>
                <w:iCs/>
                <w:color w:val="767171" w:themeColor="background2" w:themeShade="80"/>
              </w:rPr>
              <w:t xml:space="preserve"> </w:t>
            </w:r>
            <w:r w:rsidRPr="00F72764">
              <w:rPr>
                <w:i/>
                <w:iCs/>
                <w:color w:val="767171" w:themeColor="background2" w:themeShade="80"/>
              </w:rPr>
              <w:t>minute</w:t>
            </w:r>
          </w:p>
          <w:p w14:paraId="72CD4640" w14:textId="11F08476" w:rsidR="0088744E" w:rsidRPr="008B1ADE" w:rsidRDefault="0088744E" w:rsidP="00E86235">
            <w:pPr>
              <w:contextualSpacing w:val="0"/>
              <w:rPr>
                <w:b/>
                <w:bCs/>
                <w:i/>
                <w:iCs/>
                <w:color w:val="FF0000"/>
              </w:rPr>
            </w:pPr>
          </w:p>
        </w:tc>
      </w:tr>
      <w:tr w:rsidR="00E86235" w:rsidRPr="00941564" w14:paraId="16E7E77C" w14:textId="77777777" w:rsidTr="003B2DD5">
        <w:tc>
          <w:tcPr>
            <w:tcW w:w="535" w:type="dxa"/>
          </w:tcPr>
          <w:p w14:paraId="37493CDF" w14:textId="77777777" w:rsidR="00E86235" w:rsidRPr="00941564" w:rsidRDefault="00E86235" w:rsidP="00E86235">
            <w:pPr>
              <w:contextualSpacing w:val="0"/>
              <w:rPr>
                <w:i/>
                <w:iCs/>
              </w:rPr>
            </w:pPr>
            <w:r w:rsidRPr="00941564">
              <w:rPr>
                <w:i/>
                <w:iCs/>
              </w:rPr>
              <w:t>9</w:t>
            </w:r>
          </w:p>
        </w:tc>
        <w:tc>
          <w:tcPr>
            <w:tcW w:w="4345" w:type="dxa"/>
          </w:tcPr>
          <w:p w14:paraId="0FB0FE0C" w14:textId="77777777" w:rsidR="00E86235" w:rsidRPr="00D43AA4" w:rsidRDefault="00E86235" w:rsidP="00E86235">
            <w:pPr>
              <w:contextualSpacing w:val="0"/>
              <w:rPr>
                <w:b/>
                <w:i/>
                <w:iCs/>
              </w:rPr>
            </w:pPr>
            <w:r w:rsidRPr="00D43AA4">
              <w:rPr>
                <w:b/>
                <w:i/>
                <w:iCs/>
              </w:rPr>
              <w:t>Peak period (s)</w:t>
            </w:r>
          </w:p>
        </w:tc>
        <w:tc>
          <w:tcPr>
            <w:tcW w:w="4586" w:type="dxa"/>
          </w:tcPr>
          <w:p w14:paraId="140ECD55" w14:textId="1C3BEE3A" w:rsidR="00E86235" w:rsidRPr="00941564" w:rsidRDefault="00555F3A" w:rsidP="00E86235">
            <w:pPr>
              <w:contextualSpacing w:val="0"/>
              <w:rPr>
                <w:i/>
                <w:iCs/>
              </w:rPr>
            </w:pPr>
            <w:r>
              <w:rPr>
                <w:i/>
                <w:iCs/>
              </w:rPr>
              <w:t>TBD</w:t>
            </w:r>
          </w:p>
        </w:tc>
      </w:tr>
      <w:tr w:rsidR="00E86235" w:rsidRPr="00941564" w14:paraId="5DB866C4" w14:textId="77777777" w:rsidTr="003B2DD5">
        <w:tc>
          <w:tcPr>
            <w:tcW w:w="535" w:type="dxa"/>
          </w:tcPr>
          <w:p w14:paraId="59A83CF6" w14:textId="77777777" w:rsidR="00E86235" w:rsidRPr="00941564" w:rsidRDefault="00E86235" w:rsidP="00E86235">
            <w:pPr>
              <w:contextualSpacing w:val="0"/>
              <w:rPr>
                <w:i/>
                <w:iCs/>
              </w:rPr>
            </w:pPr>
            <w:r w:rsidRPr="00941564">
              <w:rPr>
                <w:i/>
                <w:iCs/>
              </w:rPr>
              <w:t>10</w:t>
            </w:r>
          </w:p>
        </w:tc>
        <w:tc>
          <w:tcPr>
            <w:tcW w:w="4345" w:type="dxa"/>
          </w:tcPr>
          <w:p w14:paraId="26379D0F" w14:textId="77777777" w:rsidR="00E86235" w:rsidRPr="00D43AA4" w:rsidRDefault="00E86235" w:rsidP="00E86235">
            <w:pPr>
              <w:contextualSpacing w:val="0"/>
              <w:rPr>
                <w:b/>
                <w:i/>
                <w:iCs/>
              </w:rPr>
            </w:pPr>
            <w:r w:rsidRPr="00D43AA4">
              <w:rPr>
                <w:b/>
                <w:i/>
                <w:iCs/>
              </w:rPr>
              <w:t>Total # of FTEs supporting this activity</w:t>
            </w:r>
          </w:p>
        </w:tc>
        <w:tc>
          <w:tcPr>
            <w:tcW w:w="4586" w:type="dxa"/>
          </w:tcPr>
          <w:p w14:paraId="3E910D4F" w14:textId="4A4A4B8D" w:rsidR="00E86235" w:rsidRPr="00941564" w:rsidRDefault="008B1ADE" w:rsidP="00E86235">
            <w:pPr>
              <w:contextualSpacing w:val="0"/>
              <w:rPr>
                <w:i/>
                <w:iCs/>
                <w:color w:val="BFBFBF"/>
              </w:rPr>
            </w:pPr>
            <w:r>
              <w:rPr>
                <w:i/>
                <w:iCs/>
              </w:rPr>
              <w:t>TBD</w:t>
            </w:r>
          </w:p>
        </w:tc>
      </w:tr>
      <w:tr w:rsidR="000F4E4E" w:rsidRPr="00941564" w14:paraId="4759DDB5" w14:textId="77777777" w:rsidTr="003B2DD5">
        <w:tc>
          <w:tcPr>
            <w:tcW w:w="535" w:type="dxa"/>
          </w:tcPr>
          <w:p w14:paraId="064B4998" w14:textId="77777777" w:rsidR="000F4E4E" w:rsidRPr="00941564" w:rsidRDefault="000F4E4E" w:rsidP="000F4E4E">
            <w:pPr>
              <w:contextualSpacing w:val="0"/>
              <w:rPr>
                <w:i/>
                <w:iCs/>
              </w:rPr>
            </w:pPr>
            <w:r w:rsidRPr="00941564">
              <w:rPr>
                <w:i/>
                <w:iCs/>
              </w:rPr>
              <w:t>11</w:t>
            </w:r>
          </w:p>
        </w:tc>
        <w:tc>
          <w:tcPr>
            <w:tcW w:w="4345" w:type="dxa"/>
          </w:tcPr>
          <w:p w14:paraId="1152FE46" w14:textId="77777777" w:rsidR="000F4E4E" w:rsidRPr="00D43AA4" w:rsidRDefault="000F4E4E" w:rsidP="000F4E4E">
            <w:pPr>
              <w:contextualSpacing w:val="0"/>
              <w:rPr>
                <w:b/>
                <w:i/>
                <w:iCs/>
              </w:rPr>
            </w:pPr>
            <w:r w:rsidRPr="00D43AA4">
              <w:rPr>
                <w:b/>
                <w:i/>
                <w:iCs/>
              </w:rPr>
              <w:t>Level of exception rate</w:t>
            </w:r>
          </w:p>
        </w:tc>
        <w:tc>
          <w:tcPr>
            <w:tcW w:w="4586" w:type="dxa"/>
          </w:tcPr>
          <w:p w14:paraId="37F183CB" w14:textId="0C626726" w:rsidR="000F4E4E" w:rsidRPr="00941564" w:rsidRDefault="00555F3A" w:rsidP="000F4E4E">
            <w:pPr>
              <w:contextualSpacing w:val="0"/>
              <w:rPr>
                <w:i/>
                <w:iCs/>
              </w:rPr>
            </w:pPr>
            <w:r>
              <w:rPr>
                <w:i/>
                <w:iCs/>
              </w:rPr>
              <w:t>TBD</w:t>
            </w:r>
          </w:p>
        </w:tc>
      </w:tr>
      <w:tr w:rsidR="000F4E4E" w:rsidRPr="00941564" w14:paraId="599E5DB1" w14:textId="77777777" w:rsidTr="003B2DD5">
        <w:tc>
          <w:tcPr>
            <w:tcW w:w="535" w:type="dxa"/>
          </w:tcPr>
          <w:p w14:paraId="5D9B5639" w14:textId="77777777" w:rsidR="000F4E4E" w:rsidRPr="00941564" w:rsidRDefault="000F4E4E" w:rsidP="000F4E4E">
            <w:pPr>
              <w:contextualSpacing w:val="0"/>
              <w:rPr>
                <w:i/>
                <w:iCs/>
              </w:rPr>
            </w:pPr>
            <w:r w:rsidRPr="00941564">
              <w:rPr>
                <w:i/>
                <w:iCs/>
              </w:rPr>
              <w:t>12</w:t>
            </w:r>
          </w:p>
        </w:tc>
        <w:tc>
          <w:tcPr>
            <w:tcW w:w="4345" w:type="dxa"/>
          </w:tcPr>
          <w:p w14:paraId="2B47B102" w14:textId="77777777" w:rsidR="000F4E4E" w:rsidRPr="00D43AA4" w:rsidRDefault="000F4E4E" w:rsidP="000F4E4E">
            <w:pPr>
              <w:keepNext/>
              <w:spacing w:line="360" w:lineRule="auto"/>
              <w:contextualSpacing w:val="0"/>
              <w:rPr>
                <w:b/>
                <w:i/>
                <w:iCs/>
              </w:rPr>
            </w:pPr>
            <w:r w:rsidRPr="00D43AA4">
              <w:rPr>
                <w:b/>
                <w:i/>
                <w:iCs/>
              </w:rPr>
              <w:t>Input data</w:t>
            </w:r>
          </w:p>
        </w:tc>
        <w:tc>
          <w:tcPr>
            <w:tcW w:w="4586" w:type="dxa"/>
          </w:tcPr>
          <w:p w14:paraId="785E6D91" w14:textId="44DED600" w:rsidR="000F4E4E" w:rsidRPr="00555F3A" w:rsidRDefault="008B1ADE" w:rsidP="00C333FB">
            <w:pPr>
              <w:contextualSpacing w:val="0"/>
              <w:rPr>
                <w:i/>
                <w:iCs/>
                <w:color w:val="auto"/>
              </w:rPr>
            </w:pPr>
            <w:r>
              <w:rPr>
                <w:i/>
                <w:iCs/>
              </w:rPr>
              <w:t xml:space="preserve">Excel sheet downloaded from </w:t>
            </w:r>
            <w:proofErr w:type="spellStart"/>
            <w:r>
              <w:rPr>
                <w:i/>
                <w:iCs/>
              </w:rPr>
              <w:t>SiteLynx</w:t>
            </w:r>
            <w:proofErr w:type="spellEnd"/>
          </w:p>
        </w:tc>
      </w:tr>
      <w:tr w:rsidR="000F4E4E" w:rsidRPr="00941564" w14:paraId="6DDD2635" w14:textId="77777777" w:rsidTr="003B2DD5">
        <w:tc>
          <w:tcPr>
            <w:tcW w:w="535" w:type="dxa"/>
          </w:tcPr>
          <w:p w14:paraId="2B7D3F9F" w14:textId="77777777" w:rsidR="000F4E4E" w:rsidRPr="00941564" w:rsidRDefault="000F4E4E" w:rsidP="000F4E4E">
            <w:pPr>
              <w:contextualSpacing w:val="0"/>
              <w:rPr>
                <w:i/>
                <w:iCs/>
              </w:rPr>
            </w:pPr>
            <w:r w:rsidRPr="00941564">
              <w:rPr>
                <w:i/>
                <w:iCs/>
              </w:rPr>
              <w:t>13</w:t>
            </w:r>
          </w:p>
        </w:tc>
        <w:tc>
          <w:tcPr>
            <w:tcW w:w="4345" w:type="dxa"/>
          </w:tcPr>
          <w:p w14:paraId="7EFE74F3" w14:textId="77777777" w:rsidR="000F4E4E" w:rsidRPr="00D43AA4" w:rsidRDefault="000F4E4E" w:rsidP="000F4E4E">
            <w:pPr>
              <w:keepNext/>
              <w:spacing w:line="360" w:lineRule="auto"/>
              <w:contextualSpacing w:val="0"/>
              <w:rPr>
                <w:b/>
                <w:i/>
                <w:iCs/>
              </w:rPr>
            </w:pPr>
            <w:r w:rsidRPr="00D43AA4">
              <w:rPr>
                <w:b/>
                <w:i/>
                <w:iCs/>
              </w:rPr>
              <w:t>Output data</w:t>
            </w:r>
          </w:p>
        </w:tc>
        <w:tc>
          <w:tcPr>
            <w:tcW w:w="4586" w:type="dxa"/>
          </w:tcPr>
          <w:p w14:paraId="02D98558" w14:textId="267F3253" w:rsidR="000F4E4E" w:rsidRPr="00941564" w:rsidRDefault="00555F3A" w:rsidP="000F4E4E">
            <w:pPr>
              <w:contextualSpacing w:val="0"/>
              <w:rPr>
                <w:i/>
                <w:iCs/>
              </w:rPr>
            </w:pPr>
            <w:r>
              <w:rPr>
                <w:i/>
                <w:iCs/>
              </w:rPr>
              <w:t xml:space="preserve">Excel sheet with </w:t>
            </w:r>
            <w:r w:rsidR="00CA5617">
              <w:rPr>
                <w:i/>
                <w:iCs/>
              </w:rPr>
              <w:t>the</w:t>
            </w:r>
            <w:r>
              <w:rPr>
                <w:i/>
                <w:iCs/>
              </w:rPr>
              <w:t xml:space="preserve"> costs </w:t>
            </w:r>
            <w:r w:rsidR="00CA5617">
              <w:rPr>
                <w:i/>
                <w:iCs/>
              </w:rPr>
              <w:t>data</w:t>
            </w:r>
          </w:p>
        </w:tc>
      </w:tr>
      <w:tr w:rsidR="000F4E4E" w:rsidRPr="00941564" w14:paraId="5915D096" w14:textId="77777777" w:rsidTr="003B2DD5">
        <w:tc>
          <w:tcPr>
            <w:tcW w:w="535" w:type="dxa"/>
          </w:tcPr>
          <w:p w14:paraId="580FA3A9" w14:textId="77777777" w:rsidR="000F4E4E" w:rsidRPr="00941564" w:rsidRDefault="000F4E4E" w:rsidP="000F4E4E">
            <w:pPr>
              <w:contextualSpacing w:val="0"/>
              <w:rPr>
                <w:i/>
                <w:iCs/>
              </w:rPr>
            </w:pPr>
            <w:r w:rsidRPr="00941564">
              <w:rPr>
                <w:i/>
                <w:iCs/>
              </w:rPr>
              <w:t>14</w:t>
            </w:r>
          </w:p>
        </w:tc>
        <w:tc>
          <w:tcPr>
            <w:tcW w:w="4345" w:type="dxa"/>
          </w:tcPr>
          <w:p w14:paraId="6B06643B" w14:textId="77777777" w:rsidR="000F4E4E" w:rsidRPr="00D43AA4" w:rsidRDefault="000F4E4E" w:rsidP="000F4E4E">
            <w:pPr>
              <w:contextualSpacing w:val="0"/>
              <w:rPr>
                <w:b/>
                <w:i/>
                <w:iCs/>
              </w:rPr>
            </w:pPr>
            <w:r w:rsidRPr="00D43AA4">
              <w:rPr>
                <w:b/>
                <w:i/>
                <w:iCs/>
              </w:rPr>
              <w:t>Dependencies</w:t>
            </w:r>
          </w:p>
          <w:p w14:paraId="6F402377" w14:textId="76E81867" w:rsidR="000F4E4E" w:rsidRPr="00D43AA4" w:rsidRDefault="000F4E4E" w:rsidP="000F4E4E">
            <w:pPr>
              <w:contextualSpacing w:val="0"/>
              <w:rPr>
                <w:i/>
                <w:iCs/>
              </w:rPr>
            </w:pPr>
            <w:r w:rsidRPr="00D43AA4">
              <w:rPr>
                <w:i/>
                <w:iCs/>
              </w:rPr>
              <w:t>(</w:t>
            </w:r>
            <w:r w:rsidR="005D2CC8" w:rsidRPr="00D43AA4">
              <w:rPr>
                <w:i/>
                <w:iCs/>
              </w:rPr>
              <w:t>Upstream</w:t>
            </w:r>
            <w:r w:rsidRPr="00D43AA4">
              <w:rPr>
                <w:i/>
                <w:iCs/>
              </w:rPr>
              <w:t>, downstream)</w:t>
            </w:r>
          </w:p>
        </w:tc>
        <w:tc>
          <w:tcPr>
            <w:tcW w:w="4586" w:type="dxa"/>
          </w:tcPr>
          <w:p w14:paraId="0A9D8C23" w14:textId="68962E89" w:rsidR="000F4E4E" w:rsidRPr="00941564" w:rsidRDefault="004F7204" w:rsidP="000F4E4E">
            <w:pPr>
              <w:contextualSpacing w:val="0"/>
              <w:rPr>
                <w:i/>
                <w:iCs/>
              </w:rPr>
            </w:pPr>
            <w:r>
              <w:rPr>
                <w:i/>
                <w:iCs/>
              </w:rPr>
              <w:t xml:space="preserve">Reports should be available on </w:t>
            </w:r>
            <w:proofErr w:type="spellStart"/>
            <w:r>
              <w:rPr>
                <w:i/>
                <w:iCs/>
              </w:rPr>
              <w:t>sitelynx</w:t>
            </w:r>
            <w:proofErr w:type="spellEnd"/>
          </w:p>
        </w:tc>
      </w:tr>
    </w:tbl>
    <w:p w14:paraId="6BD24782" w14:textId="45FEE30A" w:rsidR="00E23715" w:rsidRPr="00941564" w:rsidRDefault="00B446D5" w:rsidP="006C7496">
      <w:pPr>
        <w:pStyle w:val="Heading3"/>
        <w:numPr>
          <w:ilvl w:val="1"/>
          <w:numId w:val="2"/>
        </w:numPr>
        <w:ind w:hanging="720"/>
        <w:rPr>
          <w:i/>
          <w:iCs/>
        </w:rPr>
      </w:pPr>
      <w:bookmarkStart w:id="7" w:name="_Toc62677278"/>
      <w:r w:rsidRPr="00941564">
        <w:rPr>
          <w:i/>
          <w:iCs/>
        </w:rPr>
        <w:t>Applications used in the process</w:t>
      </w:r>
      <w:bookmarkEnd w:id="7"/>
    </w:p>
    <w:p w14:paraId="7D0E315F" w14:textId="77777777" w:rsidR="00E23715" w:rsidRPr="00941564" w:rsidRDefault="00B446D5" w:rsidP="008F1581">
      <w:pPr>
        <w:spacing w:after="0" w:line="256" w:lineRule="auto"/>
        <w:ind w:left="720"/>
        <w:rPr>
          <w:i/>
          <w:iCs/>
        </w:rPr>
      </w:pPr>
      <w:r w:rsidRPr="00941564">
        <w:rPr>
          <w:i/>
          <w:iCs/>
        </w:rPr>
        <w:t xml:space="preserve">The table includes a comprehensive list all the applications that are </w:t>
      </w:r>
      <w:r w:rsidR="00591A50" w:rsidRPr="00941564">
        <w:rPr>
          <w:i/>
          <w:iCs/>
        </w:rPr>
        <w:t>required as part of the process automation</w:t>
      </w:r>
      <w:r w:rsidRPr="00941564">
        <w:rPr>
          <w:i/>
          <w:iCs/>
        </w:rPr>
        <w:t xml:space="preserve">, at various steps in the flow. </w:t>
      </w:r>
    </w:p>
    <w:tbl>
      <w:tblPr>
        <w:tblStyle w:val="9"/>
        <w:tblW w:w="9943"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443"/>
        <w:gridCol w:w="1741"/>
        <w:gridCol w:w="1076"/>
        <w:gridCol w:w="961"/>
        <w:gridCol w:w="1739"/>
        <w:gridCol w:w="1530"/>
        <w:gridCol w:w="2453"/>
      </w:tblGrid>
      <w:tr w:rsidR="00E23715" w:rsidRPr="00941564" w14:paraId="0CE84796" w14:textId="77777777" w:rsidTr="005A5026">
        <w:trPr>
          <w:trHeight w:val="673"/>
        </w:trPr>
        <w:tc>
          <w:tcPr>
            <w:tcW w:w="443" w:type="dxa"/>
            <w:shd w:val="clear" w:color="auto" w:fill="308DC6"/>
          </w:tcPr>
          <w:p w14:paraId="24890020" w14:textId="77777777" w:rsidR="00E23715" w:rsidRPr="00941564" w:rsidRDefault="00B446D5">
            <w:pPr>
              <w:contextualSpacing w:val="0"/>
              <w:rPr>
                <w:i/>
                <w:iCs/>
                <w:color w:val="FFFFFF"/>
                <w:sz w:val="20"/>
                <w:szCs w:val="20"/>
              </w:rPr>
            </w:pPr>
            <w:r w:rsidRPr="00941564">
              <w:rPr>
                <w:i/>
                <w:iCs/>
                <w:color w:val="FFFFFF"/>
                <w:sz w:val="20"/>
                <w:szCs w:val="20"/>
              </w:rPr>
              <w:t>#</w:t>
            </w:r>
          </w:p>
        </w:tc>
        <w:tc>
          <w:tcPr>
            <w:tcW w:w="1741" w:type="dxa"/>
            <w:shd w:val="clear" w:color="auto" w:fill="308DC6"/>
          </w:tcPr>
          <w:p w14:paraId="36D693C8" w14:textId="77777777" w:rsidR="00E23715" w:rsidRPr="00941564" w:rsidRDefault="00B446D5">
            <w:pPr>
              <w:contextualSpacing w:val="0"/>
              <w:rPr>
                <w:i/>
                <w:iCs/>
                <w:color w:val="FFFFFF"/>
                <w:sz w:val="20"/>
                <w:szCs w:val="20"/>
              </w:rPr>
            </w:pPr>
            <w:r w:rsidRPr="00941564">
              <w:rPr>
                <w:i/>
                <w:iCs/>
                <w:color w:val="FFFFFF"/>
                <w:sz w:val="20"/>
                <w:szCs w:val="20"/>
              </w:rPr>
              <w:t>Application name &amp; version</w:t>
            </w:r>
          </w:p>
        </w:tc>
        <w:tc>
          <w:tcPr>
            <w:tcW w:w="1076" w:type="dxa"/>
            <w:shd w:val="clear" w:color="auto" w:fill="308DC6"/>
          </w:tcPr>
          <w:p w14:paraId="60F0366C" w14:textId="77777777" w:rsidR="00E23715" w:rsidRPr="00941564" w:rsidRDefault="00B446D5">
            <w:pPr>
              <w:contextualSpacing w:val="0"/>
              <w:rPr>
                <w:i/>
                <w:iCs/>
                <w:color w:val="FFFFFF"/>
                <w:sz w:val="20"/>
                <w:szCs w:val="20"/>
              </w:rPr>
            </w:pPr>
            <w:r w:rsidRPr="00941564">
              <w:rPr>
                <w:i/>
                <w:iCs/>
                <w:color w:val="FFFFFF"/>
                <w:sz w:val="20"/>
                <w:szCs w:val="20"/>
              </w:rPr>
              <w:t>System</w:t>
            </w:r>
          </w:p>
          <w:p w14:paraId="7A64B41C" w14:textId="77777777" w:rsidR="00E23715" w:rsidRPr="00941564" w:rsidRDefault="00B446D5">
            <w:pPr>
              <w:contextualSpacing w:val="0"/>
              <w:rPr>
                <w:i/>
                <w:iCs/>
                <w:color w:val="FFFFFF"/>
                <w:sz w:val="20"/>
                <w:szCs w:val="20"/>
              </w:rPr>
            </w:pPr>
            <w:r w:rsidRPr="00941564">
              <w:rPr>
                <w:i/>
                <w:iCs/>
                <w:color w:val="FFFFFF"/>
                <w:sz w:val="20"/>
                <w:szCs w:val="20"/>
              </w:rPr>
              <w:t>Language</w:t>
            </w:r>
          </w:p>
        </w:tc>
        <w:tc>
          <w:tcPr>
            <w:tcW w:w="961" w:type="dxa"/>
            <w:shd w:val="clear" w:color="auto" w:fill="308DC6"/>
          </w:tcPr>
          <w:p w14:paraId="045E7F13" w14:textId="77777777" w:rsidR="00E23715" w:rsidRPr="00941564" w:rsidRDefault="00B446D5">
            <w:pPr>
              <w:contextualSpacing w:val="0"/>
              <w:rPr>
                <w:i/>
                <w:iCs/>
                <w:color w:val="FFFFFF"/>
                <w:sz w:val="20"/>
                <w:szCs w:val="20"/>
              </w:rPr>
            </w:pPr>
            <w:r w:rsidRPr="00941564">
              <w:rPr>
                <w:i/>
                <w:iCs/>
                <w:color w:val="FFFFFF"/>
                <w:sz w:val="20"/>
                <w:szCs w:val="20"/>
              </w:rPr>
              <w:t>Login Module</w:t>
            </w:r>
          </w:p>
        </w:tc>
        <w:tc>
          <w:tcPr>
            <w:tcW w:w="1739" w:type="dxa"/>
            <w:shd w:val="clear" w:color="auto" w:fill="308DC6"/>
          </w:tcPr>
          <w:p w14:paraId="383DBAC5" w14:textId="77777777" w:rsidR="00E23715" w:rsidRPr="00941564" w:rsidRDefault="00B446D5">
            <w:pPr>
              <w:contextualSpacing w:val="0"/>
              <w:rPr>
                <w:i/>
                <w:iCs/>
                <w:color w:val="FFFFFF"/>
                <w:sz w:val="20"/>
                <w:szCs w:val="20"/>
              </w:rPr>
            </w:pPr>
            <w:r w:rsidRPr="00941564">
              <w:rPr>
                <w:i/>
                <w:iCs/>
                <w:color w:val="FFFFFF"/>
                <w:sz w:val="20"/>
                <w:szCs w:val="20"/>
              </w:rPr>
              <w:t>Interface</w:t>
            </w:r>
          </w:p>
        </w:tc>
        <w:tc>
          <w:tcPr>
            <w:tcW w:w="1530" w:type="dxa"/>
            <w:shd w:val="clear" w:color="auto" w:fill="308DC6"/>
          </w:tcPr>
          <w:p w14:paraId="3332DA41" w14:textId="77777777" w:rsidR="00E23715" w:rsidRPr="00941564" w:rsidRDefault="00B446D5">
            <w:pPr>
              <w:contextualSpacing w:val="0"/>
              <w:rPr>
                <w:i/>
                <w:iCs/>
                <w:color w:val="FFFFFF"/>
                <w:sz w:val="20"/>
                <w:szCs w:val="20"/>
              </w:rPr>
            </w:pPr>
            <w:r w:rsidRPr="00941564">
              <w:rPr>
                <w:i/>
                <w:iCs/>
                <w:color w:val="FFFFFF"/>
                <w:sz w:val="20"/>
                <w:szCs w:val="20"/>
              </w:rPr>
              <w:t>Environment/</w:t>
            </w:r>
          </w:p>
          <w:p w14:paraId="40EBBC6A" w14:textId="77777777" w:rsidR="00E23715" w:rsidRPr="00941564" w:rsidRDefault="00B446D5">
            <w:pPr>
              <w:contextualSpacing w:val="0"/>
              <w:rPr>
                <w:i/>
                <w:iCs/>
                <w:color w:val="FFFFFF"/>
                <w:sz w:val="20"/>
                <w:szCs w:val="20"/>
              </w:rPr>
            </w:pPr>
            <w:r w:rsidRPr="00941564">
              <w:rPr>
                <w:i/>
                <w:iCs/>
                <w:color w:val="FFFFFF"/>
                <w:sz w:val="20"/>
                <w:szCs w:val="20"/>
              </w:rPr>
              <w:t>Access method</w:t>
            </w:r>
          </w:p>
        </w:tc>
        <w:tc>
          <w:tcPr>
            <w:tcW w:w="2453" w:type="dxa"/>
            <w:shd w:val="clear" w:color="auto" w:fill="308DC6"/>
          </w:tcPr>
          <w:p w14:paraId="006063FB" w14:textId="6AFC91E6" w:rsidR="00973E3F" w:rsidRPr="00941564" w:rsidRDefault="00B446D5" w:rsidP="005A5026">
            <w:pPr>
              <w:contextualSpacing w:val="0"/>
              <w:rPr>
                <w:i/>
                <w:iCs/>
                <w:color w:val="FFFFFF"/>
                <w:sz w:val="20"/>
                <w:szCs w:val="20"/>
              </w:rPr>
            </w:pPr>
            <w:r w:rsidRPr="00941564">
              <w:rPr>
                <w:i/>
                <w:iCs/>
                <w:color w:val="FFFFFF"/>
                <w:sz w:val="20"/>
                <w:szCs w:val="20"/>
              </w:rPr>
              <w:t>Comments</w:t>
            </w:r>
            <w:r w:rsidR="005A5026">
              <w:rPr>
                <w:i/>
                <w:iCs/>
                <w:color w:val="FFFFFF"/>
                <w:sz w:val="20"/>
                <w:szCs w:val="20"/>
              </w:rPr>
              <w:t xml:space="preserve"> </w:t>
            </w:r>
            <w:r w:rsidR="00973E3F" w:rsidRPr="00941564">
              <w:rPr>
                <w:i/>
                <w:iCs/>
                <w:color w:val="FFFFFF"/>
                <w:sz w:val="20"/>
                <w:szCs w:val="20"/>
              </w:rPr>
              <w:t>(Include URLs)</w:t>
            </w:r>
          </w:p>
        </w:tc>
      </w:tr>
      <w:tr w:rsidR="00CA5617" w:rsidRPr="00941564" w14:paraId="2817A2DA" w14:textId="77777777" w:rsidTr="005A5026">
        <w:trPr>
          <w:trHeight w:val="327"/>
        </w:trPr>
        <w:tc>
          <w:tcPr>
            <w:tcW w:w="443" w:type="dxa"/>
          </w:tcPr>
          <w:p w14:paraId="57DFB27E" w14:textId="2DCF5B37" w:rsidR="00CA5617" w:rsidRPr="00941564" w:rsidRDefault="00CA5617" w:rsidP="0001610C">
            <w:pPr>
              <w:rPr>
                <w:i/>
                <w:iCs/>
              </w:rPr>
            </w:pPr>
            <w:r>
              <w:rPr>
                <w:i/>
                <w:iCs/>
              </w:rPr>
              <w:t>1</w:t>
            </w:r>
          </w:p>
        </w:tc>
        <w:tc>
          <w:tcPr>
            <w:tcW w:w="1741" w:type="dxa"/>
          </w:tcPr>
          <w:p w14:paraId="3BCF744D" w14:textId="21775342" w:rsidR="00CA5617" w:rsidRDefault="00CA5617" w:rsidP="0001610C">
            <w:pPr>
              <w:rPr>
                <w:i/>
                <w:iCs/>
              </w:rPr>
            </w:pPr>
            <w:proofErr w:type="spellStart"/>
            <w:r>
              <w:rPr>
                <w:i/>
                <w:iCs/>
              </w:rPr>
              <w:t>SiteLynx</w:t>
            </w:r>
            <w:proofErr w:type="spellEnd"/>
          </w:p>
        </w:tc>
        <w:tc>
          <w:tcPr>
            <w:tcW w:w="1076" w:type="dxa"/>
          </w:tcPr>
          <w:p w14:paraId="20AD705D" w14:textId="1D90E1D1" w:rsidR="00CA5617" w:rsidRPr="00941564" w:rsidRDefault="00CA5617" w:rsidP="0001610C">
            <w:pPr>
              <w:rPr>
                <w:i/>
                <w:iCs/>
              </w:rPr>
            </w:pPr>
            <w:r>
              <w:rPr>
                <w:i/>
                <w:iCs/>
              </w:rPr>
              <w:t>EN</w:t>
            </w:r>
          </w:p>
        </w:tc>
        <w:tc>
          <w:tcPr>
            <w:tcW w:w="961" w:type="dxa"/>
          </w:tcPr>
          <w:p w14:paraId="38BC50B7" w14:textId="2C845788" w:rsidR="00CA5617" w:rsidRPr="00941564" w:rsidRDefault="00CA5617" w:rsidP="0001610C">
            <w:pPr>
              <w:rPr>
                <w:i/>
                <w:iCs/>
              </w:rPr>
            </w:pPr>
            <w:r>
              <w:rPr>
                <w:i/>
                <w:iCs/>
              </w:rPr>
              <w:t>Direct</w:t>
            </w:r>
          </w:p>
        </w:tc>
        <w:tc>
          <w:tcPr>
            <w:tcW w:w="1739" w:type="dxa"/>
          </w:tcPr>
          <w:p w14:paraId="2B714769" w14:textId="7491F850" w:rsidR="00CA5617" w:rsidRDefault="00CA5617" w:rsidP="0001610C">
            <w:pPr>
              <w:rPr>
                <w:i/>
                <w:iCs/>
              </w:rPr>
            </w:pPr>
            <w:r>
              <w:rPr>
                <w:i/>
                <w:iCs/>
              </w:rPr>
              <w:t>Web Application</w:t>
            </w:r>
          </w:p>
        </w:tc>
        <w:tc>
          <w:tcPr>
            <w:tcW w:w="1530" w:type="dxa"/>
          </w:tcPr>
          <w:p w14:paraId="33CD5333" w14:textId="77777777" w:rsidR="00CA5617" w:rsidRPr="00941564" w:rsidRDefault="00CA5617" w:rsidP="0001610C">
            <w:pPr>
              <w:rPr>
                <w:i/>
                <w:iCs/>
              </w:rPr>
            </w:pPr>
          </w:p>
        </w:tc>
        <w:tc>
          <w:tcPr>
            <w:tcW w:w="2453" w:type="dxa"/>
          </w:tcPr>
          <w:p w14:paraId="66FD8D03" w14:textId="706B6E0C" w:rsidR="00CA5617" w:rsidRPr="00941564" w:rsidRDefault="002F122C" w:rsidP="0001610C">
            <w:pPr>
              <w:pStyle w:val="Brdtekst1"/>
              <w:tabs>
                <w:tab w:val="clear" w:pos="567"/>
              </w:tabs>
              <w:spacing w:after="60" w:line="240" w:lineRule="auto"/>
              <w:rPr>
                <w:i/>
                <w:iCs/>
              </w:rPr>
            </w:pPr>
            <w:hyperlink r:id="rId12" w:history="1">
              <w:r w:rsidR="00CA5617" w:rsidRPr="003E526B">
                <w:rPr>
                  <w:rStyle w:val="Hyperlink"/>
                  <w:i/>
                  <w:iCs/>
                </w:rPr>
                <w:t>www.sitelynx.net</w:t>
              </w:r>
            </w:hyperlink>
          </w:p>
        </w:tc>
      </w:tr>
      <w:tr w:rsidR="0001610C" w:rsidRPr="00941564" w14:paraId="1A74D149" w14:textId="77777777" w:rsidTr="005A5026">
        <w:trPr>
          <w:trHeight w:val="327"/>
        </w:trPr>
        <w:tc>
          <w:tcPr>
            <w:tcW w:w="443" w:type="dxa"/>
          </w:tcPr>
          <w:p w14:paraId="460F1032" w14:textId="037FB785" w:rsidR="0001610C" w:rsidRPr="00941564" w:rsidRDefault="00CA5617" w:rsidP="0001610C">
            <w:pPr>
              <w:rPr>
                <w:i/>
                <w:iCs/>
              </w:rPr>
            </w:pPr>
            <w:r>
              <w:rPr>
                <w:i/>
                <w:iCs/>
              </w:rPr>
              <w:t>2</w:t>
            </w:r>
          </w:p>
        </w:tc>
        <w:tc>
          <w:tcPr>
            <w:tcW w:w="1741" w:type="dxa"/>
          </w:tcPr>
          <w:p w14:paraId="4AED3A0D" w14:textId="793FD708" w:rsidR="0001610C" w:rsidRPr="00941564" w:rsidRDefault="00CA5617" w:rsidP="0001610C">
            <w:pPr>
              <w:rPr>
                <w:i/>
                <w:iCs/>
              </w:rPr>
            </w:pPr>
            <w:r>
              <w:rPr>
                <w:i/>
                <w:iCs/>
              </w:rPr>
              <w:t xml:space="preserve">Outlook </w:t>
            </w:r>
          </w:p>
        </w:tc>
        <w:tc>
          <w:tcPr>
            <w:tcW w:w="1076" w:type="dxa"/>
          </w:tcPr>
          <w:p w14:paraId="09D8E4DC" w14:textId="77777777" w:rsidR="0001610C" w:rsidRPr="00941564" w:rsidRDefault="0001610C" w:rsidP="0001610C">
            <w:pPr>
              <w:rPr>
                <w:i/>
                <w:iCs/>
              </w:rPr>
            </w:pPr>
            <w:r w:rsidRPr="00941564">
              <w:rPr>
                <w:i/>
                <w:iCs/>
              </w:rPr>
              <w:t>EN</w:t>
            </w:r>
          </w:p>
        </w:tc>
        <w:tc>
          <w:tcPr>
            <w:tcW w:w="961" w:type="dxa"/>
          </w:tcPr>
          <w:p w14:paraId="60D0811F" w14:textId="7D0FED79" w:rsidR="0001610C" w:rsidRPr="00941564" w:rsidRDefault="0001610C" w:rsidP="0001610C">
            <w:pPr>
              <w:rPr>
                <w:i/>
                <w:iCs/>
              </w:rPr>
            </w:pPr>
          </w:p>
        </w:tc>
        <w:tc>
          <w:tcPr>
            <w:tcW w:w="1739" w:type="dxa"/>
          </w:tcPr>
          <w:p w14:paraId="39F65AC1" w14:textId="2E9B249E" w:rsidR="0001610C" w:rsidRPr="00941564" w:rsidRDefault="00CA5617" w:rsidP="0001610C">
            <w:pPr>
              <w:rPr>
                <w:i/>
                <w:iCs/>
              </w:rPr>
            </w:pPr>
            <w:r>
              <w:rPr>
                <w:i/>
                <w:iCs/>
              </w:rPr>
              <w:t>Desktop Application</w:t>
            </w:r>
          </w:p>
        </w:tc>
        <w:tc>
          <w:tcPr>
            <w:tcW w:w="1530" w:type="dxa"/>
          </w:tcPr>
          <w:p w14:paraId="3B046572" w14:textId="450CA8C9" w:rsidR="0001610C" w:rsidRPr="00941564" w:rsidRDefault="0001610C" w:rsidP="0001610C">
            <w:pPr>
              <w:rPr>
                <w:i/>
                <w:iCs/>
              </w:rPr>
            </w:pPr>
          </w:p>
        </w:tc>
        <w:tc>
          <w:tcPr>
            <w:tcW w:w="2453" w:type="dxa"/>
          </w:tcPr>
          <w:p w14:paraId="5601B475" w14:textId="77777777" w:rsidR="0001610C" w:rsidRPr="00941564" w:rsidRDefault="0001610C" w:rsidP="0001610C">
            <w:pPr>
              <w:pStyle w:val="Brdtekst1"/>
              <w:tabs>
                <w:tab w:val="clear" w:pos="567"/>
              </w:tabs>
              <w:spacing w:after="60" w:line="240" w:lineRule="auto"/>
              <w:rPr>
                <w:i/>
                <w:iCs/>
              </w:rPr>
            </w:pPr>
          </w:p>
        </w:tc>
      </w:tr>
      <w:tr w:rsidR="00657F32" w:rsidRPr="00941564" w14:paraId="2DFEDCDC" w14:textId="77777777" w:rsidTr="005A5026">
        <w:trPr>
          <w:trHeight w:val="327"/>
        </w:trPr>
        <w:tc>
          <w:tcPr>
            <w:tcW w:w="443" w:type="dxa"/>
          </w:tcPr>
          <w:p w14:paraId="1AEAE07C" w14:textId="61729C3A" w:rsidR="00657F32" w:rsidRPr="00941564" w:rsidRDefault="00CA5617" w:rsidP="00657F32">
            <w:pPr>
              <w:rPr>
                <w:i/>
                <w:iCs/>
              </w:rPr>
            </w:pPr>
            <w:r>
              <w:rPr>
                <w:i/>
                <w:iCs/>
              </w:rPr>
              <w:t>3</w:t>
            </w:r>
          </w:p>
        </w:tc>
        <w:tc>
          <w:tcPr>
            <w:tcW w:w="1741" w:type="dxa"/>
          </w:tcPr>
          <w:p w14:paraId="3FB2C0BA" w14:textId="25958925" w:rsidR="00657F32" w:rsidRDefault="00657F32" w:rsidP="00657F32">
            <w:pPr>
              <w:rPr>
                <w:i/>
                <w:iCs/>
              </w:rPr>
            </w:pPr>
            <w:r>
              <w:rPr>
                <w:i/>
                <w:iCs/>
              </w:rPr>
              <w:t>MS Excel</w:t>
            </w:r>
          </w:p>
        </w:tc>
        <w:tc>
          <w:tcPr>
            <w:tcW w:w="1076" w:type="dxa"/>
          </w:tcPr>
          <w:p w14:paraId="47986494" w14:textId="0FDC05A3" w:rsidR="00657F32" w:rsidRPr="00941564" w:rsidRDefault="00657F32" w:rsidP="00657F32">
            <w:pPr>
              <w:rPr>
                <w:i/>
                <w:iCs/>
              </w:rPr>
            </w:pPr>
            <w:r>
              <w:rPr>
                <w:i/>
                <w:iCs/>
              </w:rPr>
              <w:t>EN</w:t>
            </w:r>
          </w:p>
        </w:tc>
        <w:tc>
          <w:tcPr>
            <w:tcW w:w="961" w:type="dxa"/>
          </w:tcPr>
          <w:p w14:paraId="3C5766C5" w14:textId="2BAC793C" w:rsidR="00657F32" w:rsidRPr="00941564" w:rsidRDefault="00657F32" w:rsidP="00657F32">
            <w:pPr>
              <w:rPr>
                <w:i/>
                <w:iCs/>
              </w:rPr>
            </w:pPr>
          </w:p>
        </w:tc>
        <w:tc>
          <w:tcPr>
            <w:tcW w:w="1739" w:type="dxa"/>
          </w:tcPr>
          <w:p w14:paraId="000E67B7" w14:textId="06D10387" w:rsidR="00657F32" w:rsidRDefault="00657F32" w:rsidP="00657F32">
            <w:pPr>
              <w:rPr>
                <w:i/>
                <w:iCs/>
              </w:rPr>
            </w:pPr>
            <w:r>
              <w:rPr>
                <w:i/>
                <w:iCs/>
              </w:rPr>
              <w:t>Desktop Application</w:t>
            </w:r>
          </w:p>
        </w:tc>
        <w:tc>
          <w:tcPr>
            <w:tcW w:w="1530" w:type="dxa"/>
          </w:tcPr>
          <w:p w14:paraId="43AD8A48" w14:textId="1E28031D" w:rsidR="00657F32" w:rsidRPr="00941564" w:rsidRDefault="00657F32" w:rsidP="00657F32">
            <w:pPr>
              <w:rPr>
                <w:i/>
                <w:iCs/>
              </w:rPr>
            </w:pPr>
          </w:p>
        </w:tc>
        <w:tc>
          <w:tcPr>
            <w:tcW w:w="2453" w:type="dxa"/>
          </w:tcPr>
          <w:p w14:paraId="739ECBD7" w14:textId="77777777" w:rsidR="00657F32" w:rsidRPr="00941564" w:rsidRDefault="00657F32" w:rsidP="00657F32">
            <w:pPr>
              <w:pStyle w:val="Brdtekst1"/>
              <w:tabs>
                <w:tab w:val="clear" w:pos="567"/>
              </w:tabs>
              <w:spacing w:after="60" w:line="240" w:lineRule="auto"/>
              <w:rPr>
                <w:i/>
                <w:iCs/>
              </w:rPr>
            </w:pPr>
          </w:p>
        </w:tc>
      </w:tr>
      <w:tr w:rsidR="00657F32" w:rsidRPr="00941564" w14:paraId="79E11188" w14:textId="77777777" w:rsidTr="005A5026">
        <w:trPr>
          <w:trHeight w:val="327"/>
        </w:trPr>
        <w:tc>
          <w:tcPr>
            <w:tcW w:w="443" w:type="dxa"/>
          </w:tcPr>
          <w:p w14:paraId="60CD43FC" w14:textId="40054E3C" w:rsidR="00657F32" w:rsidRPr="00941564" w:rsidRDefault="004F7204" w:rsidP="00657F32">
            <w:pPr>
              <w:rPr>
                <w:i/>
                <w:iCs/>
              </w:rPr>
            </w:pPr>
            <w:r>
              <w:rPr>
                <w:i/>
                <w:iCs/>
              </w:rPr>
              <w:t>4</w:t>
            </w:r>
          </w:p>
        </w:tc>
        <w:tc>
          <w:tcPr>
            <w:tcW w:w="1741" w:type="dxa"/>
          </w:tcPr>
          <w:p w14:paraId="3DB6114F" w14:textId="0C98832E" w:rsidR="00657F32" w:rsidRDefault="00CA5617" w:rsidP="00657F32">
            <w:pPr>
              <w:rPr>
                <w:i/>
                <w:iCs/>
              </w:rPr>
            </w:pPr>
            <w:r>
              <w:rPr>
                <w:i/>
                <w:iCs/>
              </w:rPr>
              <w:t>Internet Browser</w:t>
            </w:r>
          </w:p>
        </w:tc>
        <w:tc>
          <w:tcPr>
            <w:tcW w:w="1076" w:type="dxa"/>
          </w:tcPr>
          <w:p w14:paraId="0CC2D9B8" w14:textId="5DBC639F" w:rsidR="00657F32" w:rsidRPr="00941564" w:rsidRDefault="00657F32" w:rsidP="00657F32">
            <w:pPr>
              <w:rPr>
                <w:i/>
                <w:iCs/>
              </w:rPr>
            </w:pPr>
            <w:r>
              <w:rPr>
                <w:i/>
                <w:iCs/>
              </w:rPr>
              <w:t>EN</w:t>
            </w:r>
          </w:p>
        </w:tc>
        <w:tc>
          <w:tcPr>
            <w:tcW w:w="961" w:type="dxa"/>
          </w:tcPr>
          <w:p w14:paraId="2A272F67" w14:textId="142658C4" w:rsidR="00657F32" w:rsidRPr="00941564" w:rsidRDefault="00657F32" w:rsidP="00657F32">
            <w:pPr>
              <w:rPr>
                <w:i/>
                <w:iCs/>
              </w:rPr>
            </w:pPr>
          </w:p>
        </w:tc>
        <w:tc>
          <w:tcPr>
            <w:tcW w:w="1739" w:type="dxa"/>
          </w:tcPr>
          <w:p w14:paraId="7858893F" w14:textId="77777777" w:rsidR="00657F32" w:rsidRDefault="00657F32" w:rsidP="00657F32">
            <w:pPr>
              <w:rPr>
                <w:i/>
                <w:iCs/>
              </w:rPr>
            </w:pPr>
            <w:r>
              <w:rPr>
                <w:i/>
                <w:iCs/>
              </w:rPr>
              <w:t>Web</w:t>
            </w:r>
          </w:p>
          <w:p w14:paraId="3C5247CD" w14:textId="77962EE5" w:rsidR="00657F32" w:rsidRDefault="00657F32" w:rsidP="00657F32">
            <w:pPr>
              <w:rPr>
                <w:i/>
                <w:iCs/>
              </w:rPr>
            </w:pPr>
            <w:r>
              <w:rPr>
                <w:i/>
                <w:iCs/>
              </w:rPr>
              <w:t>Application</w:t>
            </w:r>
          </w:p>
        </w:tc>
        <w:tc>
          <w:tcPr>
            <w:tcW w:w="1530" w:type="dxa"/>
          </w:tcPr>
          <w:p w14:paraId="3B9964F4" w14:textId="6F319E88" w:rsidR="00657F32" w:rsidRPr="00941564" w:rsidRDefault="00657F32" w:rsidP="00657F32">
            <w:pPr>
              <w:rPr>
                <w:i/>
                <w:iCs/>
              </w:rPr>
            </w:pPr>
          </w:p>
        </w:tc>
        <w:tc>
          <w:tcPr>
            <w:tcW w:w="2453" w:type="dxa"/>
          </w:tcPr>
          <w:p w14:paraId="06C2CA8C" w14:textId="77777777" w:rsidR="00657F32" w:rsidRPr="00941564" w:rsidRDefault="00657F32" w:rsidP="00657F32">
            <w:pPr>
              <w:pStyle w:val="Brdtekst1"/>
              <w:tabs>
                <w:tab w:val="clear" w:pos="567"/>
              </w:tabs>
              <w:spacing w:after="60" w:line="240" w:lineRule="auto"/>
              <w:rPr>
                <w:i/>
                <w:iCs/>
              </w:rPr>
            </w:pPr>
          </w:p>
        </w:tc>
      </w:tr>
    </w:tbl>
    <w:p w14:paraId="22E81FAC" w14:textId="3409CE28" w:rsidR="00E23715" w:rsidRPr="00941564" w:rsidRDefault="00D07916" w:rsidP="006C7496">
      <w:pPr>
        <w:pStyle w:val="Heading3"/>
        <w:numPr>
          <w:ilvl w:val="1"/>
          <w:numId w:val="2"/>
        </w:numPr>
        <w:spacing w:before="360"/>
        <w:ind w:hanging="720"/>
        <w:rPr>
          <w:i/>
          <w:iCs/>
        </w:rPr>
      </w:pPr>
      <w:bookmarkStart w:id="8" w:name="_Toc62677279"/>
      <w:r w:rsidRPr="00941564">
        <w:rPr>
          <w:i/>
          <w:iCs/>
        </w:rPr>
        <w:lastRenderedPageBreak/>
        <w:t>As Is</w:t>
      </w:r>
      <w:r w:rsidR="00B446D5" w:rsidRPr="00941564">
        <w:rPr>
          <w:i/>
          <w:iCs/>
        </w:rPr>
        <w:t xml:space="preserve"> </w:t>
      </w:r>
      <w:r w:rsidR="006315B7" w:rsidRPr="00941564">
        <w:rPr>
          <w:i/>
          <w:iCs/>
        </w:rPr>
        <w:t>Process M</w:t>
      </w:r>
      <w:r w:rsidR="00B446D5" w:rsidRPr="00941564">
        <w:rPr>
          <w:i/>
          <w:iCs/>
        </w:rPr>
        <w:t>ap</w:t>
      </w:r>
      <w:bookmarkEnd w:id="8"/>
    </w:p>
    <w:p w14:paraId="480AC04D" w14:textId="236E0777" w:rsidR="00CF7BBB" w:rsidRDefault="00B21FB6" w:rsidP="008F1581">
      <w:pPr>
        <w:spacing w:after="0"/>
        <w:ind w:left="1080"/>
        <w:rPr>
          <w:i/>
          <w:iCs/>
        </w:rPr>
      </w:pPr>
      <w:r w:rsidRPr="00941564">
        <w:rPr>
          <w:i/>
          <w:iCs/>
        </w:rPr>
        <w:t>This section of the document defines or explains how the process is currently being performed.</w:t>
      </w:r>
    </w:p>
    <w:p w14:paraId="19447883" w14:textId="2288151D" w:rsidR="004E66FB" w:rsidRDefault="007B5BF7" w:rsidP="008F1581">
      <w:pPr>
        <w:spacing w:after="0"/>
        <w:ind w:left="1080"/>
        <w:rPr>
          <w:i/>
          <w:iCs/>
        </w:rPr>
      </w:pPr>
      <w:bookmarkStart w:id="9" w:name="_Hlk32856818"/>
      <w:r w:rsidRPr="00941564">
        <w:rPr>
          <w:i/>
          <w:iCs/>
        </w:rPr>
        <w:t xml:space="preserve">Below </w:t>
      </w:r>
      <w:r w:rsidR="004E66FB" w:rsidRPr="00941564">
        <w:rPr>
          <w:i/>
          <w:iCs/>
        </w:rPr>
        <w:t xml:space="preserve">is the </w:t>
      </w:r>
      <w:r w:rsidR="00523A87" w:rsidRPr="00941564">
        <w:rPr>
          <w:i/>
          <w:iCs/>
        </w:rPr>
        <w:t>high-level</w:t>
      </w:r>
      <w:r w:rsidR="004E66FB" w:rsidRPr="00941564">
        <w:rPr>
          <w:i/>
          <w:iCs/>
        </w:rPr>
        <w:t xml:space="preserve"> process map of the As Is process.</w:t>
      </w:r>
    </w:p>
    <w:p w14:paraId="79A3FF4D" w14:textId="64B91994" w:rsidR="004819CC" w:rsidRDefault="00826856" w:rsidP="008F1581">
      <w:pPr>
        <w:spacing w:after="0"/>
        <w:ind w:left="-720"/>
        <w:jc w:val="center"/>
        <w:rPr>
          <w:i/>
          <w:iCs/>
        </w:rPr>
      </w:pPr>
      <w:r>
        <w:rPr>
          <w:i/>
          <w:iCs/>
        </w:rPr>
        <w:object w:dxaOrig="1121" w:dyaOrig="726" w14:anchorId="4FC6F5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25pt;height:36pt" o:ole="">
            <v:imagedata r:id="rId13" o:title=""/>
          </v:shape>
          <o:OLEObject Type="Embed" ProgID="AcroExch.Document.DC" ShapeID="_x0000_i1025" DrawAspect="Icon" ObjectID="_1709131457" r:id="rId14"/>
        </w:object>
      </w:r>
    </w:p>
    <w:p w14:paraId="5BC49648" w14:textId="4D52573C" w:rsidR="00D833E8" w:rsidRDefault="00D833E8" w:rsidP="008F1581">
      <w:pPr>
        <w:spacing w:after="0"/>
        <w:ind w:left="-720"/>
        <w:jc w:val="center"/>
        <w:rPr>
          <w:i/>
          <w:iCs/>
        </w:rPr>
      </w:pPr>
      <w:r>
        <w:rPr>
          <w:noProof/>
        </w:rPr>
        <w:drawing>
          <wp:inline distT="0" distB="0" distL="0" distR="0" wp14:anchorId="0D38AE7B" wp14:editId="12B0E0E0">
            <wp:extent cx="6705512" cy="5064981"/>
            <wp:effectExtent l="0" t="0" r="635" b="254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09498" cy="5067992"/>
                    </a:xfrm>
                    <a:prstGeom prst="rect">
                      <a:avLst/>
                    </a:prstGeom>
                    <a:noFill/>
                    <a:ln>
                      <a:noFill/>
                    </a:ln>
                  </pic:spPr>
                </pic:pic>
              </a:graphicData>
            </a:graphic>
          </wp:inline>
        </w:drawing>
      </w:r>
    </w:p>
    <w:p w14:paraId="6AE97FD2" w14:textId="1AD99221" w:rsidR="00113437" w:rsidRDefault="00113437" w:rsidP="008F1581">
      <w:pPr>
        <w:spacing w:after="0"/>
        <w:ind w:left="-720"/>
        <w:jc w:val="center"/>
        <w:rPr>
          <w:i/>
          <w:iCs/>
        </w:rPr>
      </w:pPr>
    </w:p>
    <w:p w14:paraId="27C7B2C3" w14:textId="625B69D8" w:rsidR="00113437" w:rsidRDefault="00113437" w:rsidP="008F1581">
      <w:pPr>
        <w:spacing w:after="0"/>
        <w:ind w:left="-720"/>
        <w:jc w:val="center"/>
        <w:rPr>
          <w:i/>
          <w:iCs/>
        </w:rPr>
      </w:pPr>
    </w:p>
    <w:p w14:paraId="67F87415" w14:textId="6DA903C8" w:rsidR="00113437" w:rsidRDefault="00113437" w:rsidP="008F1581">
      <w:pPr>
        <w:spacing w:after="0"/>
        <w:ind w:left="-720"/>
        <w:jc w:val="center"/>
        <w:rPr>
          <w:i/>
          <w:iCs/>
        </w:rPr>
      </w:pPr>
    </w:p>
    <w:p w14:paraId="0803055F" w14:textId="657EF88C" w:rsidR="00113437" w:rsidRDefault="00113437" w:rsidP="008F1581">
      <w:pPr>
        <w:spacing w:after="0"/>
        <w:ind w:left="-720"/>
        <w:jc w:val="center"/>
        <w:rPr>
          <w:i/>
          <w:iCs/>
        </w:rPr>
      </w:pPr>
    </w:p>
    <w:p w14:paraId="53120D97" w14:textId="19D93C1D" w:rsidR="00113437" w:rsidRDefault="00113437" w:rsidP="008F1581">
      <w:pPr>
        <w:spacing w:after="0"/>
        <w:ind w:left="-720"/>
        <w:jc w:val="center"/>
        <w:rPr>
          <w:i/>
          <w:iCs/>
        </w:rPr>
      </w:pPr>
    </w:p>
    <w:p w14:paraId="3DE3E4E6" w14:textId="7221AE9B" w:rsidR="00113437" w:rsidRDefault="00113437" w:rsidP="008F1581">
      <w:pPr>
        <w:spacing w:after="0"/>
        <w:ind w:left="-720"/>
        <w:jc w:val="center"/>
        <w:rPr>
          <w:i/>
          <w:iCs/>
        </w:rPr>
      </w:pPr>
    </w:p>
    <w:p w14:paraId="11347190" w14:textId="208592E4" w:rsidR="00113437" w:rsidRDefault="00113437" w:rsidP="008F1581">
      <w:pPr>
        <w:spacing w:after="0"/>
        <w:ind w:left="-720"/>
        <w:jc w:val="center"/>
        <w:rPr>
          <w:i/>
          <w:iCs/>
        </w:rPr>
      </w:pPr>
    </w:p>
    <w:p w14:paraId="3F60F604" w14:textId="44660A3B" w:rsidR="00113437" w:rsidRDefault="00113437" w:rsidP="008F1581">
      <w:pPr>
        <w:spacing w:after="0"/>
        <w:ind w:left="-720"/>
        <w:jc w:val="center"/>
        <w:rPr>
          <w:i/>
          <w:iCs/>
        </w:rPr>
      </w:pPr>
    </w:p>
    <w:p w14:paraId="19A34CE8" w14:textId="41C7EABB" w:rsidR="00113437" w:rsidRDefault="00113437" w:rsidP="008F1581">
      <w:pPr>
        <w:spacing w:after="0"/>
        <w:ind w:left="-720"/>
        <w:jc w:val="center"/>
        <w:rPr>
          <w:i/>
          <w:iCs/>
        </w:rPr>
      </w:pPr>
    </w:p>
    <w:p w14:paraId="2D84F28F" w14:textId="20E2BF59" w:rsidR="00113437" w:rsidRDefault="00113437" w:rsidP="008F1581">
      <w:pPr>
        <w:spacing w:after="0"/>
        <w:ind w:left="-720"/>
        <w:jc w:val="center"/>
        <w:rPr>
          <w:i/>
          <w:iCs/>
        </w:rPr>
      </w:pPr>
    </w:p>
    <w:p w14:paraId="35D38F0D" w14:textId="77777777" w:rsidR="003B2DD5" w:rsidRDefault="003B2DD5" w:rsidP="008F1581">
      <w:pPr>
        <w:spacing w:after="0"/>
        <w:ind w:left="-720"/>
        <w:jc w:val="center"/>
        <w:rPr>
          <w:i/>
          <w:iCs/>
        </w:rPr>
      </w:pPr>
    </w:p>
    <w:p w14:paraId="3923BE01" w14:textId="5E3A1B6C" w:rsidR="00113437" w:rsidRDefault="00113437" w:rsidP="008F1581">
      <w:pPr>
        <w:spacing w:after="0"/>
        <w:ind w:left="-720"/>
        <w:jc w:val="center"/>
        <w:rPr>
          <w:i/>
          <w:iCs/>
        </w:rPr>
      </w:pPr>
    </w:p>
    <w:p w14:paraId="1A7D8487" w14:textId="3B93E808" w:rsidR="0005477B" w:rsidRPr="0005477B" w:rsidRDefault="0005477B" w:rsidP="001E5463">
      <w:pPr>
        <w:pStyle w:val="Heading3"/>
        <w:numPr>
          <w:ilvl w:val="1"/>
          <w:numId w:val="2"/>
        </w:numPr>
        <w:spacing w:before="0"/>
        <w:ind w:hanging="720"/>
        <w:rPr>
          <w:i/>
          <w:iCs/>
        </w:rPr>
      </w:pPr>
      <w:bookmarkStart w:id="10" w:name="_Toc62677280"/>
      <w:r>
        <w:rPr>
          <w:i/>
          <w:iCs/>
        </w:rPr>
        <w:lastRenderedPageBreak/>
        <w:t xml:space="preserve">As-Is Process </w:t>
      </w:r>
      <w:r w:rsidR="0077777B">
        <w:rPr>
          <w:i/>
          <w:iCs/>
        </w:rPr>
        <w:t>Step</w:t>
      </w:r>
      <w:bookmarkEnd w:id="10"/>
    </w:p>
    <w:tbl>
      <w:tblPr>
        <w:tblStyle w:val="GridTable1Light-Accent31"/>
        <w:tblW w:w="9892" w:type="dxa"/>
        <w:tblInd w:w="-455" w:type="dxa"/>
        <w:tblLayout w:type="fixed"/>
        <w:tblLook w:val="04A0" w:firstRow="1" w:lastRow="0" w:firstColumn="1" w:lastColumn="0" w:noHBand="0" w:noVBand="1"/>
      </w:tblPr>
      <w:tblGrid>
        <w:gridCol w:w="548"/>
        <w:gridCol w:w="2564"/>
        <w:gridCol w:w="4986"/>
        <w:gridCol w:w="1794"/>
      </w:tblGrid>
      <w:tr w:rsidR="00DD51B5" w:rsidRPr="00941564" w14:paraId="0AEEAE87" w14:textId="77777777" w:rsidTr="00347721">
        <w:trPr>
          <w:cnfStyle w:val="100000000000" w:firstRow="1" w:lastRow="0" w:firstColumn="0" w:lastColumn="0" w:oddVBand="0" w:evenVBand="0" w:oddHBand="0"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548" w:type="dxa"/>
            <w:shd w:val="clear" w:color="auto" w:fill="308DC6"/>
            <w:tcMar>
              <w:left w:w="115" w:type="dxa"/>
              <w:right w:w="43" w:type="dxa"/>
            </w:tcMar>
          </w:tcPr>
          <w:p w14:paraId="52F92D21" w14:textId="77777777" w:rsidR="00DD51B5" w:rsidRPr="000D366E" w:rsidRDefault="00DD51B5" w:rsidP="003D6B7E">
            <w:pPr>
              <w:pStyle w:val="Brdtekst1"/>
              <w:spacing w:after="0" w:line="240" w:lineRule="auto"/>
              <w:rPr>
                <w:rFonts w:asciiTheme="minorHAnsi" w:eastAsia="Calibri" w:hAnsiTheme="minorHAnsi" w:cs="Calibri"/>
                <w:i/>
                <w:iCs/>
                <w:color w:val="7F7F7F"/>
                <w:sz w:val="22"/>
                <w:szCs w:val="22"/>
                <w:lang w:val="en-US" w:eastAsia="en-US"/>
              </w:rPr>
            </w:pPr>
            <w:bookmarkStart w:id="11" w:name="_Hlk487065440"/>
            <w:bookmarkEnd w:id="9"/>
            <w:r w:rsidRPr="000D366E">
              <w:rPr>
                <w:rFonts w:ascii="Calibri" w:eastAsia="Calibri" w:hAnsi="Calibri" w:cs="Calibri"/>
                <w:i/>
                <w:iCs/>
                <w:color w:val="FFFFFF"/>
                <w:lang w:val="en-US" w:eastAsia="en-US"/>
              </w:rPr>
              <w:t>Step</w:t>
            </w:r>
          </w:p>
        </w:tc>
        <w:tc>
          <w:tcPr>
            <w:tcW w:w="2564" w:type="dxa"/>
            <w:shd w:val="clear" w:color="auto" w:fill="308DC6"/>
          </w:tcPr>
          <w:p w14:paraId="3C4534A3" w14:textId="77777777" w:rsidR="00DD51B5" w:rsidRPr="00941564" w:rsidRDefault="00DD51B5" w:rsidP="003D6B7E">
            <w:pPr>
              <w:pStyle w:val="Brdtekst1"/>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Detail</w:t>
            </w:r>
          </w:p>
        </w:tc>
        <w:tc>
          <w:tcPr>
            <w:tcW w:w="4986" w:type="dxa"/>
            <w:shd w:val="clear" w:color="auto" w:fill="308DC6"/>
          </w:tcPr>
          <w:p w14:paraId="46012F66" w14:textId="77777777" w:rsidR="00DD51B5" w:rsidRPr="00941564" w:rsidRDefault="00DD51B5" w:rsidP="003D6B7E">
            <w:pPr>
              <w:pStyle w:val="Brdtekst1"/>
              <w:spacing w:after="0" w:line="36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Screen / Document</w:t>
            </w:r>
          </w:p>
        </w:tc>
        <w:tc>
          <w:tcPr>
            <w:tcW w:w="1794" w:type="dxa"/>
            <w:shd w:val="clear" w:color="auto" w:fill="308DC6"/>
          </w:tcPr>
          <w:p w14:paraId="36844242" w14:textId="77777777" w:rsidR="00DD51B5" w:rsidRPr="00941564" w:rsidRDefault="00DD51B5" w:rsidP="003D6B7E">
            <w:pPr>
              <w:pStyle w:val="Brdtekst1"/>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Exception Handling</w:t>
            </w:r>
          </w:p>
        </w:tc>
      </w:tr>
      <w:tr w:rsidR="00D9359E" w:rsidRPr="00941564" w14:paraId="4AD41126"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7E040A94" w14:textId="77777777" w:rsidR="00D9359E" w:rsidRPr="000D366E" w:rsidRDefault="00D9359E"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bookmarkStart w:id="12" w:name="_Hlk57115673"/>
          </w:p>
        </w:tc>
        <w:tc>
          <w:tcPr>
            <w:tcW w:w="2564" w:type="dxa"/>
            <w:shd w:val="clear" w:color="auto" w:fill="auto"/>
          </w:tcPr>
          <w:p w14:paraId="470C634A" w14:textId="0BDC11AE" w:rsidR="00CA5617" w:rsidRPr="000B1D0B" w:rsidRDefault="005A5026"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bookmarkStart w:id="13" w:name="_Hlk62687104"/>
            <w:r>
              <w:rPr>
                <w:rFonts w:asciiTheme="minorHAnsi" w:eastAsia="Calibri" w:hAnsiTheme="minorHAnsi" w:cstheme="minorHAnsi"/>
                <w:i/>
                <w:iCs/>
                <w:color w:val="7F7F7F"/>
                <w:sz w:val="22"/>
                <w:szCs w:val="22"/>
                <w:lang w:val="en-US" w:eastAsia="en-US"/>
              </w:rPr>
              <w:t xml:space="preserve">Launch </w:t>
            </w:r>
            <w:bookmarkEnd w:id="13"/>
            <w:r w:rsidR="00CA5617">
              <w:rPr>
                <w:rFonts w:asciiTheme="minorHAnsi" w:eastAsia="Calibri" w:hAnsiTheme="minorHAnsi" w:cstheme="minorHAnsi"/>
                <w:b/>
                <w:bCs/>
                <w:i/>
                <w:iCs/>
                <w:color w:val="7F7F7F"/>
                <w:sz w:val="22"/>
                <w:szCs w:val="22"/>
                <w:lang w:val="en-US" w:eastAsia="en-US"/>
              </w:rPr>
              <w:t>Outlook application</w:t>
            </w:r>
          </w:p>
          <w:p w14:paraId="76E016A3" w14:textId="25FE4F00" w:rsidR="000B1D0B" w:rsidRDefault="00CA5617" w:rsidP="00D145D2">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Process triggered by email from Legal</w:t>
            </w:r>
            <w:r w:rsidR="00347721">
              <w:rPr>
                <w:rFonts w:asciiTheme="minorHAnsi" w:eastAsia="Calibri" w:hAnsiTheme="minorHAnsi" w:cstheme="minorHAnsi"/>
                <w:i/>
                <w:iCs/>
                <w:color w:val="7F7F7F"/>
                <w:sz w:val="22"/>
                <w:szCs w:val="22"/>
                <w:lang w:val="en-US" w:eastAsia="en-US"/>
              </w:rPr>
              <w:t xml:space="preserve"> or an email from </w:t>
            </w:r>
            <w:proofErr w:type="spellStart"/>
            <w:r w:rsidR="00347721">
              <w:rPr>
                <w:rFonts w:asciiTheme="minorHAnsi" w:eastAsia="Calibri" w:hAnsiTheme="minorHAnsi" w:cstheme="minorHAnsi"/>
                <w:i/>
                <w:iCs/>
                <w:color w:val="7F7F7F"/>
                <w:sz w:val="22"/>
                <w:szCs w:val="22"/>
                <w:lang w:val="en-US" w:eastAsia="en-US"/>
              </w:rPr>
              <w:t>SiteLynx</w:t>
            </w:r>
            <w:proofErr w:type="spellEnd"/>
            <w:r w:rsidR="00347721">
              <w:rPr>
                <w:rFonts w:asciiTheme="minorHAnsi" w:eastAsia="Calibri" w:hAnsiTheme="minorHAnsi" w:cstheme="minorHAnsi"/>
                <w:i/>
                <w:iCs/>
                <w:color w:val="7F7F7F"/>
                <w:sz w:val="22"/>
                <w:szCs w:val="22"/>
                <w:lang w:val="en-US" w:eastAsia="en-US"/>
              </w:rPr>
              <w:t xml:space="preserve"> admin.</w:t>
            </w:r>
          </w:p>
          <w:p w14:paraId="28297EAE" w14:textId="7E0A1559" w:rsidR="00643226" w:rsidRDefault="00643226" w:rsidP="00D145D2">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Legal mentions if the deal is part of portfolio. (For bulk deals)</w:t>
            </w:r>
          </w:p>
          <w:p w14:paraId="7C16CE77" w14:textId="25526ECB" w:rsidR="00CA5617" w:rsidRPr="000B1D0B" w:rsidRDefault="00CA5617" w:rsidP="00097AA0">
            <w:pPr>
              <w:pStyle w:val="Brdtekst1"/>
              <w:tabs>
                <w:tab w:val="clear" w:pos="567"/>
              </w:tabs>
              <w:spacing w:after="0" w:line="240" w:lineRule="auto"/>
              <w:ind w:left="202"/>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p>
        </w:tc>
        <w:tc>
          <w:tcPr>
            <w:tcW w:w="4986" w:type="dxa"/>
          </w:tcPr>
          <w:p w14:paraId="11F22240" w14:textId="149EED65" w:rsidR="00B07DD9" w:rsidRDefault="00B07DD9" w:rsidP="008960C5">
            <w:pPr>
              <w:cnfStyle w:val="000000000000" w:firstRow="0" w:lastRow="0" w:firstColumn="0" w:lastColumn="0" w:oddVBand="0" w:evenVBand="0" w:oddHBand="0" w:evenHBand="0" w:firstRowFirstColumn="0" w:firstRowLastColumn="0" w:lastRowFirstColumn="0" w:lastRowLastColumn="0"/>
              <w:rPr>
                <w:i/>
                <w:iCs/>
                <w:noProof/>
              </w:rPr>
            </w:pPr>
          </w:p>
          <w:p w14:paraId="1FAE1775" w14:textId="536D3761" w:rsidR="00B07DD9" w:rsidRDefault="00CA5617"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4F0B3AB8" wp14:editId="7CD894B5">
                  <wp:extent cx="2976245" cy="1039495"/>
                  <wp:effectExtent l="0" t="0" r="0" b="825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pic:cNvPicPr>
                        </pic:nvPicPr>
                        <pic:blipFill>
                          <a:blip r:embed="rId16"/>
                          <a:stretch>
                            <a:fillRect/>
                          </a:stretch>
                        </pic:blipFill>
                        <pic:spPr>
                          <a:xfrm>
                            <a:off x="0" y="0"/>
                            <a:ext cx="2976245" cy="1039495"/>
                          </a:xfrm>
                          <a:prstGeom prst="rect">
                            <a:avLst/>
                          </a:prstGeom>
                        </pic:spPr>
                      </pic:pic>
                    </a:graphicData>
                  </a:graphic>
                </wp:inline>
              </w:drawing>
            </w:r>
          </w:p>
          <w:p w14:paraId="1FF273A9" w14:textId="334BD1B1" w:rsidR="00347721" w:rsidRDefault="00347721" w:rsidP="008960C5">
            <w:pPr>
              <w:cnfStyle w:val="000000000000" w:firstRow="0" w:lastRow="0" w:firstColumn="0" w:lastColumn="0" w:oddVBand="0" w:evenVBand="0" w:oddHBand="0" w:evenHBand="0" w:firstRowFirstColumn="0" w:firstRowLastColumn="0" w:lastRowFirstColumn="0" w:lastRowLastColumn="0"/>
              <w:rPr>
                <w:noProof/>
              </w:rPr>
            </w:pPr>
          </w:p>
          <w:p w14:paraId="7EB84F16" w14:textId="77777777" w:rsidR="00347721" w:rsidRDefault="00347721" w:rsidP="008960C5">
            <w:pPr>
              <w:cnfStyle w:val="000000000000" w:firstRow="0" w:lastRow="0" w:firstColumn="0" w:lastColumn="0" w:oddVBand="0" w:evenVBand="0" w:oddHBand="0" w:evenHBand="0" w:firstRowFirstColumn="0" w:firstRowLastColumn="0" w:lastRowFirstColumn="0" w:lastRowLastColumn="0"/>
              <w:rPr>
                <w:noProof/>
              </w:rPr>
            </w:pPr>
          </w:p>
          <w:p w14:paraId="50A1E064" w14:textId="2F65C709" w:rsidR="00347721" w:rsidRDefault="00347721" w:rsidP="008960C5">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0A6C5EC4" wp14:editId="7A7C4484">
                  <wp:extent cx="2976245" cy="1434465"/>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7"/>
                          <a:stretch>
                            <a:fillRect/>
                          </a:stretch>
                        </pic:blipFill>
                        <pic:spPr>
                          <a:xfrm>
                            <a:off x="0" y="0"/>
                            <a:ext cx="2976245" cy="1434465"/>
                          </a:xfrm>
                          <a:prstGeom prst="rect">
                            <a:avLst/>
                          </a:prstGeom>
                        </pic:spPr>
                      </pic:pic>
                    </a:graphicData>
                  </a:graphic>
                </wp:inline>
              </w:drawing>
            </w:r>
          </w:p>
          <w:p w14:paraId="6E918333" w14:textId="77777777" w:rsidR="00347721" w:rsidRDefault="00347721" w:rsidP="008960C5">
            <w:pPr>
              <w:cnfStyle w:val="000000000000" w:firstRow="0" w:lastRow="0" w:firstColumn="0" w:lastColumn="0" w:oddVBand="0" w:evenVBand="0" w:oddHBand="0" w:evenHBand="0" w:firstRowFirstColumn="0" w:firstRowLastColumn="0" w:lastRowFirstColumn="0" w:lastRowLastColumn="0"/>
              <w:rPr>
                <w:i/>
                <w:iCs/>
                <w:noProof/>
              </w:rPr>
            </w:pPr>
          </w:p>
          <w:p w14:paraId="11FBB16E" w14:textId="3F8ADAE0" w:rsidR="00346AC5" w:rsidRDefault="00346AC5" w:rsidP="008960C5">
            <w:pPr>
              <w:cnfStyle w:val="000000000000" w:firstRow="0" w:lastRow="0" w:firstColumn="0" w:lastColumn="0" w:oddVBand="0" w:evenVBand="0" w:oddHBand="0" w:evenHBand="0" w:firstRowFirstColumn="0" w:firstRowLastColumn="0" w:lastRowFirstColumn="0" w:lastRowLastColumn="0"/>
              <w:rPr>
                <w:i/>
                <w:iCs/>
                <w:noProof/>
              </w:rPr>
            </w:pPr>
          </w:p>
        </w:tc>
        <w:tc>
          <w:tcPr>
            <w:tcW w:w="1794" w:type="dxa"/>
            <w:shd w:val="clear" w:color="auto" w:fill="auto"/>
          </w:tcPr>
          <w:p w14:paraId="7FD288B9" w14:textId="77777777" w:rsidR="00D9359E" w:rsidRPr="00941564" w:rsidRDefault="00D9359E"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097AA0" w:rsidRPr="00941564" w14:paraId="5B981425"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7F5BB689" w14:textId="77777777" w:rsidR="00097AA0" w:rsidRPr="000D366E" w:rsidRDefault="00097AA0"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77D90DC6" w14:textId="25A925BB" w:rsidR="00097AA0" w:rsidRDefault="00097AA0"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Access </w:t>
            </w:r>
            <w:proofErr w:type="spellStart"/>
            <w:r>
              <w:rPr>
                <w:rFonts w:asciiTheme="minorHAnsi" w:eastAsia="Calibri" w:hAnsiTheme="minorHAnsi" w:cstheme="minorHAnsi"/>
                <w:i/>
                <w:iCs/>
                <w:color w:val="7F7F7F"/>
                <w:sz w:val="22"/>
                <w:szCs w:val="22"/>
                <w:lang w:val="en-US" w:eastAsia="en-US"/>
              </w:rPr>
              <w:t>SiteLynx</w:t>
            </w:r>
            <w:proofErr w:type="spellEnd"/>
            <w:r>
              <w:rPr>
                <w:rFonts w:asciiTheme="minorHAnsi" w:eastAsia="Calibri" w:hAnsiTheme="minorHAnsi" w:cstheme="minorHAnsi"/>
                <w:i/>
                <w:iCs/>
                <w:color w:val="7F7F7F"/>
                <w:sz w:val="22"/>
                <w:szCs w:val="22"/>
                <w:lang w:val="en-US" w:eastAsia="en-US"/>
              </w:rPr>
              <w:t xml:space="preserve"> and Login using developer’s credentials</w:t>
            </w:r>
          </w:p>
          <w:p w14:paraId="15288E58" w14:textId="77777777" w:rsidR="00097AA0" w:rsidRDefault="00097AA0"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Look for the reports mentioned in </w:t>
            </w:r>
            <w:proofErr w:type="gramStart"/>
            <w:r>
              <w:rPr>
                <w:rFonts w:asciiTheme="minorHAnsi" w:eastAsia="Calibri" w:hAnsiTheme="minorHAnsi" w:cstheme="minorHAnsi"/>
                <w:i/>
                <w:iCs/>
                <w:color w:val="7F7F7F"/>
                <w:sz w:val="22"/>
                <w:szCs w:val="22"/>
                <w:lang w:val="en-US" w:eastAsia="en-US"/>
              </w:rPr>
              <w:t>Email</w:t>
            </w:r>
            <w:proofErr w:type="gramEnd"/>
          </w:p>
          <w:p w14:paraId="7C769197" w14:textId="7ABE09CF" w:rsidR="00BE4C43" w:rsidRDefault="00BE4C43" w:rsidP="00AD37EC">
            <w:pPr>
              <w:pStyle w:val="Brdtekst1"/>
              <w:tabs>
                <w:tab w:val="clear" w:pos="567"/>
              </w:tabs>
              <w:spacing w:after="0" w:line="240" w:lineRule="auto"/>
              <w:ind w:left="44"/>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p>
        </w:tc>
        <w:tc>
          <w:tcPr>
            <w:tcW w:w="4986" w:type="dxa"/>
          </w:tcPr>
          <w:p w14:paraId="6BBC3661" w14:textId="7B0B5DDB" w:rsidR="00097AA0" w:rsidRDefault="00097AA0" w:rsidP="008960C5">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7E1CA339" wp14:editId="2BAECDE6">
                  <wp:extent cx="2976245" cy="93472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pic:cNvPicPr>
                        </pic:nvPicPr>
                        <pic:blipFill>
                          <a:blip r:embed="rId18"/>
                          <a:stretch>
                            <a:fillRect/>
                          </a:stretch>
                        </pic:blipFill>
                        <pic:spPr>
                          <a:xfrm>
                            <a:off x="0" y="0"/>
                            <a:ext cx="2976245" cy="934720"/>
                          </a:xfrm>
                          <a:prstGeom prst="rect">
                            <a:avLst/>
                          </a:prstGeom>
                        </pic:spPr>
                      </pic:pic>
                    </a:graphicData>
                  </a:graphic>
                </wp:inline>
              </w:drawing>
            </w:r>
          </w:p>
        </w:tc>
        <w:tc>
          <w:tcPr>
            <w:tcW w:w="1794" w:type="dxa"/>
            <w:shd w:val="clear" w:color="auto" w:fill="auto"/>
          </w:tcPr>
          <w:p w14:paraId="2E7F1010" w14:textId="77777777" w:rsidR="00097AA0" w:rsidRPr="00941564" w:rsidRDefault="00097AA0"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AD37EC" w:rsidRPr="00941564" w14:paraId="1EFA93A5"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31350660" w14:textId="77777777" w:rsidR="00AD37EC" w:rsidRPr="000D366E" w:rsidRDefault="00AD37EC"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5A4256EF" w14:textId="69C8AC37" w:rsidR="00AD37EC" w:rsidRPr="00AD37EC" w:rsidRDefault="00AD37EC" w:rsidP="00AD37EC">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Download the available reports in </w:t>
            </w:r>
            <w:r w:rsidR="00037AF2">
              <w:rPr>
                <w:rFonts w:asciiTheme="minorHAnsi" w:eastAsia="Calibri" w:hAnsiTheme="minorHAnsi" w:cstheme="minorHAnsi"/>
                <w:i/>
                <w:iCs/>
                <w:color w:val="7F7F7F"/>
                <w:sz w:val="22"/>
                <w:szCs w:val="22"/>
                <w:lang w:val="en-US" w:eastAsia="en-US"/>
              </w:rPr>
              <w:t>cost table</w:t>
            </w:r>
            <w:r>
              <w:rPr>
                <w:rFonts w:asciiTheme="minorHAnsi" w:eastAsia="Calibri" w:hAnsiTheme="minorHAnsi" w:cstheme="minorHAnsi"/>
                <w:i/>
                <w:iCs/>
                <w:color w:val="7F7F7F"/>
                <w:sz w:val="22"/>
                <w:szCs w:val="22"/>
                <w:lang w:val="en-US" w:eastAsia="en-US"/>
              </w:rPr>
              <w:t xml:space="preserve"> format by clicking the </w:t>
            </w:r>
            <w:r w:rsidR="0065266A">
              <w:rPr>
                <w:rFonts w:asciiTheme="minorHAnsi" w:eastAsia="Calibri" w:hAnsiTheme="minorHAnsi" w:cstheme="minorHAnsi"/>
                <w:i/>
                <w:iCs/>
                <w:color w:val="7F7F7F"/>
                <w:sz w:val="22"/>
                <w:szCs w:val="22"/>
                <w:lang w:val="en-US" w:eastAsia="en-US"/>
              </w:rPr>
              <w:t>cost link for PCA report</w:t>
            </w:r>
          </w:p>
        </w:tc>
        <w:tc>
          <w:tcPr>
            <w:tcW w:w="4986" w:type="dxa"/>
          </w:tcPr>
          <w:p w14:paraId="13F1C7F7" w14:textId="77777777" w:rsidR="00AD37EC" w:rsidRDefault="00AD37EC" w:rsidP="008960C5">
            <w:pPr>
              <w:cnfStyle w:val="000000000000" w:firstRow="0" w:lastRow="0" w:firstColumn="0" w:lastColumn="0" w:oddVBand="0" w:evenVBand="0" w:oddHBand="0" w:evenHBand="0" w:firstRowFirstColumn="0" w:firstRowLastColumn="0" w:lastRowFirstColumn="0" w:lastRowLastColumn="0"/>
              <w:rPr>
                <w:noProof/>
              </w:rPr>
            </w:pPr>
          </w:p>
          <w:p w14:paraId="3E0DE24B" w14:textId="545337A6" w:rsidR="00AD37EC" w:rsidRDefault="0065266A" w:rsidP="008960C5">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75648" behindDoc="0" locked="0" layoutInCell="1" allowOverlap="1" wp14:anchorId="178AB6CC" wp14:editId="7629CC2C">
                      <wp:simplePos x="0" y="0"/>
                      <wp:positionH relativeFrom="column">
                        <wp:posOffset>1651000</wp:posOffset>
                      </wp:positionH>
                      <wp:positionV relativeFrom="paragraph">
                        <wp:posOffset>664845</wp:posOffset>
                      </wp:positionV>
                      <wp:extent cx="114300" cy="85725"/>
                      <wp:effectExtent l="0" t="0" r="19050" b="28575"/>
                      <wp:wrapNone/>
                      <wp:docPr id="39" name="Rectangle 39"/>
                      <wp:cNvGraphicFramePr/>
                      <a:graphic xmlns:a="http://schemas.openxmlformats.org/drawingml/2006/main">
                        <a:graphicData uri="http://schemas.microsoft.com/office/word/2010/wordprocessingShape">
                          <wps:wsp>
                            <wps:cNvSpPr/>
                            <wps:spPr>
                              <a:xfrm>
                                <a:off x="0" y="0"/>
                                <a:ext cx="114300" cy="85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5C61F0" id="Rectangle 39" o:spid="_x0000_s1026" style="position:absolute;margin-left:130pt;margin-top:52.35pt;width:9pt;height:6.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" filled="f" strokecolor="red" strokeweight="1pt"/>
                  </w:pict>
                </mc:Fallback>
              </mc:AlternateContent>
            </w:r>
            <w:r>
              <w:rPr>
                <w:noProof/>
              </w:rPr>
              <w:drawing>
                <wp:inline distT="0" distB="0" distL="0" distR="0" wp14:anchorId="3E4FFF00" wp14:editId="1DF67CEB">
                  <wp:extent cx="2969260" cy="932180"/>
                  <wp:effectExtent l="0" t="0" r="2540" b="127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pic:cNvPicPr>
                        </pic:nvPicPr>
                        <pic:blipFill>
                          <a:blip r:embed="rId18"/>
                          <a:stretch>
                            <a:fillRect/>
                          </a:stretch>
                        </pic:blipFill>
                        <pic:spPr>
                          <a:xfrm>
                            <a:off x="0" y="0"/>
                            <a:ext cx="2969260" cy="932180"/>
                          </a:xfrm>
                          <a:prstGeom prst="rect">
                            <a:avLst/>
                          </a:prstGeom>
                        </pic:spPr>
                      </pic:pic>
                    </a:graphicData>
                  </a:graphic>
                </wp:inline>
              </w:drawing>
            </w:r>
          </w:p>
        </w:tc>
        <w:tc>
          <w:tcPr>
            <w:tcW w:w="1794" w:type="dxa"/>
            <w:shd w:val="clear" w:color="auto" w:fill="auto"/>
          </w:tcPr>
          <w:p w14:paraId="35AF3E6C" w14:textId="77777777" w:rsidR="00AD37EC" w:rsidRPr="00941564" w:rsidRDefault="00AD37EC"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AD37EC" w:rsidRPr="00941564" w14:paraId="0F32EB6F"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1689A588" w14:textId="77777777" w:rsidR="00AD37EC" w:rsidRPr="000D366E" w:rsidRDefault="00AD37EC"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1E20F1C5" w14:textId="2E7CDFC5" w:rsidR="00AD37EC" w:rsidRDefault="00AD37EC" w:rsidP="00AD37EC">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Go to </w:t>
            </w:r>
            <w:r w:rsidR="003B2DD5">
              <w:rPr>
                <w:rFonts w:asciiTheme="minorHAnsi" w:eastAsia="Calibri" w:hAnsiTheme="minorHAnsi" w:cstheme="minorHAnsi"/>
                <w:i/>
                <w:iCs/>
                <w:color w:val="7F7F7F"/>
                <w:sz w:val="22"/>
                <w:szCs w:val="22"/>
                <w:lang w:val="en-US" w:eastAsia="en-US"/>
              </w:rPr>
              <w:t>‘Immediate and Short term’ tab</w:t>
            </w:r>
            <w:r>
              <w:rPr>
                <w:rFonts w:asciiTheme="minorHAnsi" w:eastAsia="Calibri" w:hAnsiTheme="minorHAnsi" w:cstheme="minorHAnsi"/>
                <w:i/>
                <w:iCs/>
                <w:color w:val="7F7F7F"/>
                <w:sz w:val="22"/>
                <w:szCs w:val="22"/>
                <w:lang w:val="en-US" w:eastAsia="en-US"/>
              </w:rPr>
              <w:t xml:space="preserve"> for immediate expenses and tab </w:t>
            </w:r>
            <w:r w:rsidR="0065266A">
              <w:rPr>
                <w:rFonts w:asciiTheme="minorHAnsi" w:eastAsia="Calibri" w:hAnsiTheme="minorHAnsi" w:cstheme="minorHAnsi"/>
                <w:i/>
                <w:iCs/>
                <w:color w:val="7F7F7F"/>
                <w:sz w:val="22"/>
                <w:szCs w:val="22"/>
                <w:lang w:val="en-US" w:eastAsia="en-US"/>
              </w:rPr>
              <w:t xml:space="preserve">‘Capital Reserve’ </w:t>
            </w:r>
            <w:r>
              <w:rPr>
                <w:rFonts w:asciiTheme="minorHAnsi" w:eastAsia="Calibri" w:hAnsiTheme="minorHAnsi" w:cstheme="minorHAnsi"/>
                <w:i/>
                <w:iCs/>
                <w:color w:val="7F7F7F"/>
                <w:sz w:val="22"/>
                <w:szCs w:val="22"/>
                <w:lang w:val="en-US" w:eastAsia="en-US"/>
              </w:rPr>
              <w:t>for long term expenses</w:t>
            </w:r>
          </w:p>
          <w:p w14:paraId="39A000DD" w14:textId="1D424143" w:rsidR="00AD37EC" w:rsidRDefault="00AD37EC" w:rsidP="00AD37EC">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The tables can be exported in Excel format by clicking the </w:t>
            </w:r>
            <w:r w:rsidR="0065266A">
              <w:rPr>
                <w:rFonts w:asciiTheme="minorHAnsi" w:eastAsia="Calibri" w:hAnsiTheme="minorHAnsi" w:cstheme="minorHAnsi"/>
                <w:i/>
                <w:iCs/>
                <w:color w:val="7F7F7F"/>
                <w:sz w:val="22"/>
                <w:szCs w:val="22"/>
                <w:lang w:val="en-US" w:eastAsia="en-US"/>
              </w:rPr>
              <w:t>download</w:t>
            </w:r>
            <w:r>
              <w:rPr>
                <w:rFonts w:asciiTheme="minorHAnsi" w:eastAsia="Calibri" w:hAnsiTheme="minorHAnsi" w:cstheme="minorHAnsi"/>
                <w:i/>
                <w:iCs/>
                <w:color w:val="7F7F7F"/>
                <w:sz w:val="22"/>
                <w:szCs w:val="22"/>
                <w:lang w:val="en-US" w:eastAsia="en-US"/>
              </w:rPr>
              <w:t xml:space="preserve"> icon</w:t>
            </w:r>
          </w:p>
        </w:tc>
        <w:tc>
          <w:tcPr>
            <w:tcW w:w="4986" w:type="dxa"/>
          </w:tcPr>
          <w:p w14:paraId="4A4DE970" w14:textId="415E7278" w:rsidR="00AD37EC" w:rsidRDefault="0065266A" w:rsidP="008960C5">
            <w:pPr>
              <w:cnfStyle w:val="000000000000" w:firstRow="0" w:lastRow="0" w:firstColumn="0" w:lastColumn="0" w:oddVBand="0" w:evenVBand="0" w:oddHBand="0" w:evenHBand="0" w:firstRowFirstColumn="0" w:firstRowLastColumn="0" w:lastRowFirstColumn="0" w:lastRowLastColumn="0"/>
              <w:rPr>
                <w:noProof/>
              </w:rPr>
            </w:pPr>
            <w:r w:rsidRPr="0065266A">
              <w:rPr>
                <w:noProof/>
              </w:rPr>
              <w:drawing>
                <wp:anchor distT="0" distB="0" distL="114300" distR="114300" simplePos="0" relativeHeight="251677696" behindDoc="1" locked="0" layoutInCell="1" allowOverlap="1" wp14:anchorId="5F5A2DC0" wp14:editId="2199F585">
                  <wp:simplePos x="0" y="0"/>
                  <wp:positionH relativeFrom="column">
                    <wp:posOffset>-7620</wp:posOffset>
                  </wp:positionH>
                  <wp:positionV relativeFrom="paragraph">
                    <wp:posOffset>6985</wp:posOffset>
                  </wp:positionV>
                  <wp:extent cx="2969260" cy="1352550"/>
                  <wp:effectExtent l="0" t="0" r="254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9260" cy="1352550"/>
                          </a:xfrm>
                          <a:prstGeom prst="rect">
                            <a:avLst/>
                          </a:prstGeom>
                        </pic:spPr>
                      </pic:pic>
                    </a:graphicData>
                  </a:graphic>
                  <wp14:sizeRelH relativeFrom="page">
                    <wp14:pctWidth>0</wp14:pctWidth>
                  </wp14:sizeRelH>
                  <wp14:sizeRelV relativeFrom="page">
                    <wp14:pctHeight>0</wp14:pctHeight>
                  </wp14:sizeRelV>
                </wp:anchor>
              </w:drawing>
            </w:r>
            <w:r w:rsidRPr="0065266A">
              <w:rPr>
                <w:noProof/>
              </w:rPr>
              <mc:AlternateContent>
                <mc:Choice Requires="wps">
                  <w:drawing>
                    <wp:anchor distT="0" distB="0" distL="114300" distR="114300" simplePos="0" relativeHeight="251678720" behindDoc="0" locked="0" layoutInCell="1" allowOverlap="1" wp14:anchorId="2A6CAFD5" wp14:editId="26A240EB">
                      <wp:simplePos x="0" y="0"/>
                      <wp:positionH relativeFrom="column">
                        <wp:posOffset>13970</wp:posOffset>
                      </wp:positionH>
                      <wp:positionV relativeFrom="paragraph">
                        <wp:posOffset>553720</wp:posOffset>
                      </wp:positionV>
                      <wp:extent cx="325677" cy="104383"/>
                      <wp:effectExtent l="0" t="0" r="17780" b="10160"/>
                      <wp:wrapNone/>
                      <wp:docPr id="40" name="Rectangle 40"/>
                      <wp:cNvGraphicFramePr/>
                      <a:graphic xmlns:a="http://schemas.openxmlformats.org/drawingml/2006/main">
                        <a:graphicData uri="http://schemas.microsoft.com/office/word/2010/wordprocessingShape">
                          <wps:wsp>
                            <wps:cNvSpPr/>
                            <wps:spPr>
                              <a:xfrm>
                                <a:off x="0" y="0"/>
                                <a:ext cx="325677" cy="1043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0CC376" id="Rectangle 40" o:spid="_x0000_s1026" style="position:absolute;margin-left:1.1pt;margin-top:43.6pt;width:25.65pt;height:8.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" filled="f" strokecolor="red" strokeweight="1pt"/>
                  </w:pict>
                </mc:Fallback>
              </mc:AlternateContent>
            </w:r>
            <w:r w:rsidRPr="0065266A">
              <w:rPr>
                <w:noProof/>
              </w:rPr>
              <mc:AlternateContent>
                <mc:Choice Requires="wps">
                  <w:drawing>
                    <wp:anchor distT="0" distB="0" distL="114300" distR="114300" simplePos="0" relativeHeight="251679744" behindDoc="0" locked="0" layoutInCell="1" allowOverlap="1" wp14:anchorId="39A1363D" wp14:editId="78AA84D8">
                      <wp:simplePos x="0" y="0"/>
                      <wp:positionH relativeFrom="column">
                        <wp:posOffset>18415</wp:posOffset>
                      </wp:positionH>
                      <wp:positionV relativeFrom="paragraph">
                        <wp:posOffset>683260</wp:posOffset>
                      </wp:positionV>
                      <wp:extent cx="275573" cy="54280"/>
                      <wp:effectExtent l="0" t="0" r="10795" b="22225"/>
                      <wp:wrapNone/>
                      <wp:docPr id="43" name="Rectangle 43"/>
                      <wp:cNvGraphicFramePr/>
                      <a:graphic xmlns:a="http://schemas.openxmlformats.org/drawingml/2006/main">
                        <a:graphicData uri="http://schemas.microsoft.com/office/word/2010/wordprocessingShape">
                          <wps:wsp>
                            <wps:cNvSpPr/>
                            <wps:spPr>
                              <a:xfrm>
                                <a:off x="0" y="0"/>
                                <a:ext cx="275573" cy="542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5C568E" id="Rectangle 43" o:spid="_x0000_s1026" style="position:absolute;margin-left:1.45pt;margin-top:53.8pt;width:21.7pt;height:4.2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" filled="f" strokecolor="red" strokeweight="1pt"/>
                  </w:pict>
                </mc:Fallback>
              </mc:AlternateContent>
            </w:r>
          </w:p>
        </w:tc>
        <w:tc>
          <w:tcPr>
            <w:tcW w:w="1794" w:type="dxa"/>
            <w:shd w:val="clear" w:color="auto" w:fill="auto"/>
          </w:tcPr>
          <w:p w14:paraId="2A014EA5" w14:textId="77777777" w:rsidR="00AD37EC" w:rsidRPr="00941564" w:rsidRDefault="00AD37EC"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097AA0" w:rsidRPr="00941564" w14:paraId="5E960CD9"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714C52E3" w14:textId="77777777" w:rsidR="00097AA0" w:rsidRPr="000D366E" w:rsidRDefault="00097AA0"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1814C2C2" w14:textId="58D8D283" w:rsidR="00097AA0" w:rsidRDefault="00097AA0"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If reports not found</w:t>
            </w:r>
            <w:r w:rsidR="00BE4C43">
              <w:rPr>
                <w:rFonts w:asciiTheme="minorHAnsi" w:eastAsia="Calibri" w:hAnsiTheme="minorHAnsi" w:cstheme="minorHAnsi"/>
                <w:i/>
                <w:iCs/>
                <w:color w:val="7F7F7F"/>
                <w:sz w:val="22"/>
                <w:szCs w:val="22"/>
                <w:lang w:val="en-US" w:eastAsia="en-US"/>
              </w:rPr>
              <w:t xml:space="preserve"> on </w:t>
            </w:r>
            <w:proofErr w:type="spellStart"/>
            <w:r w:rsidR="00BE4C43">
              <w:rPr>
                <w:rFonts w:asciiTheme="minorHAnsi" w:eastAsia="Calibri" w:hAnsiTheme="minorHAnsi" w:cstheme="minorHAnsi"/>
                <w:i/>
                <w:iCs/>
                <w:color w:val="7F7F7F"/>
                <w:sz w:val="22"/>
                <w:szCs w:val="22"/>
                <w:lang w:val="en-US" w:eastAsia="en-US"/>
              </w:rPr>
              <w:t>sitelynx</w:t>
            </w:r>
            <w:proofErr w:type="spellEnd"/>
            <w:r>
              <w:rPr>
                <w:rFonts w:asciiTheme="minorHAnsi" w:eastAsia="Calibri" w:hAnsiTheme="minorHAnsi" w:cstheme="minorHAnsi"/>
                <w:i/>
                <w:iCs/>
                <w:color w:val="7F7F7F"/>
                <w:sz w:val="22"/>
                <w:szCs w:val="22"/>
                <w:lang w:val="en-US" w:eastAsia="en-US"/>
              </w:rPr>
              <w:t xml:space="preserve">, </w:t>
            </w:r>
            <w:r w:rsidR="00A453B9">
              <w:rPr>
                <w:rFonts w:asciiTheme="minorHAnsi" w:eastAsia="Calibri" w:hAnsiTheme="minorHAnsi" w:cstheme="minorHAnsi"/>
                <w:i/>
                <w:iCs/>
                <w:color w:val="7F7F7F"/>
                <w:sz w:val="22"/>
                <w:szCs w:val="22"/>
                <w:lang w:val="en-US" w:eastAsia="en-US"/>
              </w:rPr>
              <w:t>documents received by email from Partner contacts</w:t>
            </w:r>
          </w:p>
        </w:tc>
        <w:tc>
          <w:tcPr>
            <w:tcW w:w="4986" w:type="dxa"/>
          </w:tcPr>
          <w:p w14:paraId="6F803C5A" w14:textId="177130CB" w:rsidR="00097AA0" w:rsidRDefault="00A453B9"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6C69A0E7" wp14:editId="2B4EB0DC">
                  <wp:extent cx="2976245" cy="150876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pic:cNvPicPr>
                        </pic:nvPicPr>
                        <pic:blipFill>
                          <a:blip r:embed="rId20"/>
                          <a:stretch>
                            <a:fillRect/>
                          </a:stretch>
                        </pic:blipFill>
                        <pic:spPr>
                          <a:xfrm>
                            <a:off x="0" y="0"/>
                            <a:ext cx="2976245" cy="1508760"/>
                          </a:xfrm>
                          <a:prstGeom prst="rect">
                            <a:avLst/>
                          </a:prstGeom>
                        </pic:spPr>
                      </pic:pic>
                    </a:graphicData>
                  </a:graphic>
                </wp:inline>
              </w:drawing>
            </w:r>
          </w:p>
        </w:tc>
        <w:tc>
          <w:tcPr>
            <w:tcW w:w="1794" w:type="dxa"/>
            <w:shd w:val="clear" w:color="auto" w:fill="auto"/>
          </w:tcPr>
          <w:p w14:paraId="25984B86" w14:textId="77777777" w:rsidR="00097AA0" w:rsidRPr="00941564" w:rsidRDefault="00097AA0"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A453B9" w:rsidRPr="00941564" w14:paraId="52D9E3B0"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4AE447DE" w14:textId="77777777" w:rsidR="00A453B9" w:rsidRPr="000D366E" w:rsidRDefault="00A453B9"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3A3F7267" w14:textId="77777777" w:rsidR="00A453B9" w:rsidRDefault="00A453B9"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To make sure costs match, May’s team looks for PCR, </w:t>
            </w:r>
            <w:proofErr w:type="gramStart"/>
            <w:r>
              <w:rPr>
                <w:rFonts w:asciiTheme="minorHAnsi" w:eastAsia="Calibri" w:hAnsiTheme="minorHAnsi" w:cstheme="minorHAnsi"/>
                <w:i/>
                <w:iCs/>
                <w:color w:val="7F7F7F"/>
                <w:sz w:val="22"/>
                <w:szCs w:val="22"/>
                <w:lang w:val="en-US" w:eastAsia="en-US"/>
              </w:rPr>
              <w:t>ADA</w:t>
            </w:r>
            <w:proofErr w:type="gramEnd"/>
            <w:r>
              <w:rPr>
                <w:rFonts w:asciiTheme="minorHAnsi" w:eastAsia="Calibri" w:hAnsiTheme="minorHAnsi" w:cstheme="minorHAnsi"/>
                <w:i/>
                <w:iCs/>
                <w:color w:val="7F7F7F"/>
                <w:sz w:val="22"/>
                <w:szCs w:val="22"/>
                <w:lang w:val="en-US" w:eastAsia="en-US"/>
              </w:rPr>
              <w:t xml:space="preserve"> and roof reports.</w:t>
            </w:r>
          </w:p>
          <w:p w14:paraId="6D3E739A" w14:textId="77777777" w:rsidR="00A453B9" w:rsidRDefault="00A453B9"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Reports are ordered by </w:t>
            </w:r>
            <w:proofErr w:type="gramStart"/>
            <w:r>
              <w:rPr>
                <w:rFonts w:asciiTheme="minorHAnsi" w:eastAsia="Calibri" w:hAnsiTheme="minorHAnsi" w:cstheme="minorHAnsi"/>
                <w:i/>
                <w:iCs/>
                <w:color w:val="7F7F7F"/>
                <w:sz w:val="22"/>
                <w:szCs w:val="22"/>
                <w:lang w:val="en-US" w:eastAsia="en-US"/>
              </w:rPr>
              <w:t>legal</w:t>
            </w:r>
            <w:proofErr w:type="gramEnd"/>
            <w:r>
              <w:rPr>
                <w:rFonts w:asciiTheme="minorHAnsi" w:eastAsia="Calibri" w:hAnsiTheme="minorHAnsi" w:cstheme="minorHAnsi"/>
                <w:i/>
                <w:iCs/>
                <w:color w:val="7F7F7F"/>
                <w:sz w:val="22"/>
                <w:szCs w:val="22"/>
                <w:lang w:val="en-US" w:eastAsia="en-US"/>
              </w:rPr>
              <w:t xml:space="preserve"> and May’s team gets to know how many reports to expect only when they get the email</w:t>
            </w:r>
            <w:r w:rsidR="00542648">
              <w:rPr>
                <w:rFonts w:asciiTheme="minorHAnsi" w:eastAsia="Calibri" w:hAnsiTheme="minorHAnsi" w:cstheme="minorHAnsi"/>
                <w:i/>
                <w:iCs/>
                <w:color w:val="7F7F7F"/>
                <w:sz w:val="22"/>
                <w:szCs w:val="22"/>
                <w:lang w:val="en-US" w:eastAsia="en-US"/>
              </w:rPr>
              <w:t xml:space="preserve"> from legal</w:t>
            </w:r>
          </w:p>
          <w:p w14:paraId="32A5F58D" w14:textId="0D781FC8" w:rsidR="00542648" w:rsidRDefault="00542648"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If reports are uploaded later, or reports are revised, May’s team gets an email.</w:t>
            </w:r>
          </w:p>
        </w:tc>
        <w:tc>
          <w:tcPr>
            <w:tcW w:w="4986" w:type="dxa"/>
          </w:tcPr>
          <w:p w14:paraId="23C9FD43" w14:textId="75EAB7E9" w:rsidR="00A453B9" w:rsidRDefault="00542648"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489E5882" wp14:editId="7DB65E98">
                  <wp:extent cx="2976245" cy="143446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7"/>
                          <a:stretch>
                            <a:fillRect/>
                          </a:stretch>
                        </pic:blipFill>
                        <pic:spPr>
                          <a:xfrm>
                            <a:off x="0" y="0"/>
                            <a:ext cx="2976245" cy="1434465"/>
                          </a:xfrm>
                          <a:prstGeom prst="rect">
                            <a:avLst/>
                          </a:prstGeom>
                        </pic:spPr>
                      </pic:pic>
                    </a:graphicData>
                  </a:graphic>
                </wp:inline>
              </w:drawing>
            </w:r>
          </w:p>
        </w:tc>
        <w:tc>
          <w:tcPr>
            <w:tcW w:w="1794" w:type="dxa"/>
            <w:shd w:val="clear" w:color="auto" w:fill="auto"/>
          </w:tcPr>
          <w:p w14:paraId="1705C16B" w14:textId="77777777" w:rsidR="00A453B9" w:rsidRPr="00941564" w:rsidRDefault="00A453B9"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A453B9" w:rsidRPr="00941564" w14:paraId="7A9F467A"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6745997C" w14:textId="77777777" w:rsidR="00A453B9" w:rsidRPr="000D366E" w:rsidRDefault="00A453B9"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76B07BC2" w14:textId="16813256" w:rsidR="00A453B9" w:rsidRDefault="00542648"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May’s team goes through costs table, segregates immediate and </w:t>
            </w:r>
            <w:r w:rsidR="004663C8">
              <w:rPr>
                <w:rFonts w:asciiTheme="minorHAnsi" w:eastAsia="Calibri" w:hAnsiTheme="minorHAnsi" w:cstheme="minorHAnsi"/>
                <w:i/>
                <w:iCs/>
                <w:color w:val="7F7F7F"/>
                <w:sz w:val="22"/>
                <w:szCs w:val="22"/>
                <w:lang w:val="en-US" w:eastAsia="en-US"/>
              </w:rPr>
              <w:t>long-term</w:t>
            </w:r>
            <w:r>
              <w:rPr>
                <w:rFonts w:asciiTheme="minorHAnsi" w:eastAsia="Calibri" w:hAnsiTheme="minorHAnsi" w:cstheme="minorHAnsi"/>
                <w:i/>
                <w:iCs/>
                <w:color w:val="7F7F7F"/>
                <w:sz w:val="22"/>
                <w:szCs w:val="22"/>
                <w:lang w:val="en-US" w:eastAsia="en-US"/>
              </w:rPr>
              <w:t xml:space="preserve"> costs</w:t>
            </w:r>
          </w:p>
          <w:p w14:paraId="3F1EBC72" w14:textId="77777777" w:rsidR="00542648" w:rsidRDefault="00542648" w:rsidP="0054264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Below rules are followed:</w:t>
            </w:r>
          </w:p>
          <w:p w14:paraId="113AB00A" w14:textId="77777777" w:rsidR="00542648" w:rsidRPr="00542648" w:rsidRDefault="00542648" w:rsidP="00542648">
            <w:pPr>
              <w:pStyle w:val="Brdtekst1"/>
              <w:numPr>
                <w:ilvl w:val="0"/>
                <w:numId w:val="1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sidRPr="00542648">
              <w:rPr>
                <w:rFonts w:asciiTheme="minorHAnsi" w:eastAsia="Calibri" w:hAnsiTheme="minorHAnsi" w:cstheme="minorHAnsi"/>
                <w:i/>
                <w:iCs/>
                <w:color w:val="7F7F7F"/>
                <w:sz w:val="22"/>
                <w:szCs w:val="22"/>
                <w:lang w:val="en-US" w:eastAsia="en-US"/>
              </w:rPr>
              <w:t xml:space="preserve">Any cost below $1000 is removed </w:t>
            </w:r>
          </w:p>
          <w:p w14:paraId="13801FD1" w14:textId="77777777" w:rsidR="00542648" w:rsidRPr="00542648" w:rsidRDefault="00542648" w:rsidP="00542648">
            <w:pPr>
              <w:pStyle w:val="Brdtekst1"/>
              <w:numPr>
                <w:ilvl w:val="0"/>
                <w:numId w:val="1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sidRPr="00542648">
              <w:rPr>
                <w:rFonts w:asciiTheme="minorHAnsi" w:eastAsia="Calibri" w:hAnsiTheme="minorHAnsi" w:cstheme="minorHAnsi"/>
                <w:i/>
                <w:iCs/>
                <w:color w:val="7F7F7F"/>
                <w:sz w:val="22"/>
                <w:szCs w:val="22"/>
                <w:lang w:val="en-US" w:eastAsia="en-US"/>
              </w:rPr>
              <w:t>Years 9 and above are removed</w:t>
            </w:r>
          </w:p>
          <w:p w14:paraId="35514089" w14:textId="77777777" w:rsidR="00542648" w:rsidRPr="00542648" w:rsidRDefault="00542648" w:rsidP="00542648">
            <w:pPr>
              <w:pStyle w:val="Brdtekst1"/>
              <w:numPr>
                <w:ilvl w:val="0"/>
                <w:numId w:val="1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sidRPr="00542648">
              <w:rPr>
                <w:rFonts w:asciiTheme="minorHAnsi" w:eastAsia="Calibri" w:hAnsiTheme="minorHAnsi" w:cstheme="minorHAnsi"/>
                <w:i/>
                <w:iCs/>
                <w:color w:val="7F7F7F"/>
                <w:sz w:val="22"/>
                <w:szCs w:val="22"/>
                <w:lang w:val="en-US" w:eastAsia="en-US"/>
              </w:rPr>
              <w:t xml:space="preserve">Year 6,7 and 8 – anything below $ 10k is removed. </w:t>
            </w:r>
          </w:p>
          <w:p w14:paraId="092596AC" w14:textId="77777777" w:rsidR="00542648" w:rsidRPr="00542648" w:rsidRDefault="00542648" w:rsidP="00542648">
            <w:pPr>
              <w:pStyle w:val="Brdtekst1"/>
              <w:numPr>
                <w:ilvl w:val="0"/>
                <w:numId w:val="1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sidRPr="00542648">
              <w:rPr>
                <w:rFonts w:asciiTheme="minorHAnsi" w:eastAsia="Calibri" w:hAnsiTheme="minorHAnsi" w:cstheme="minorHAnsi"/>
                <w:i/>
                <w:iCs/>
                <w:color w:val="7F7F7F"/>
                <w:sz w:val="22"/>
                <w:szCs w:val="22"/>
                <w:lang w:val="en-US" w:eastAsia="en-US"/>
              </w:rPr>
              <w:t>Costs that recur for the entire 12 years are left out (example – Roof maintenance)</w:t>
            </w:r>
          </w:p>
          <w:p w14:paraId="454DD66F" w14:textId="77777777" w:rsidR="00542648" w:rsidRDefault="00542648" w:rsidP="00542648">
            <w:pPr>
              <w:pStyle w:val="Brdtekst1"/>
              <w:numPr>
                <w:ilvl w:val="0"/>
                <w:numId w:val="1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sidRPr="00542648">
              <w:rPr>
                <w:rFonts w:asciiTheme="minorHAnsi" w:eastAsia="Calibri" w:hAnsiTheme="minorHAnsi" w:cstheme="minorHAnsi"/>
                <w:i/>
                <w:iCs/>
                <w:color w:val="7F7F7F"/>
                <w:sz w:val="22"/>
                <w:szCs w:val="22"/>
                <w:lang w:val="en-US" w:eastAsia="en-US"/>
              </w:rPr>
              <w:t xml:space="preserve">Landlord or Tenant responsibility – Legal must be giving this data, but sometimes it is not </w:t>
            </w:r>
            <w:proofErr w:type="gramStart"/>
            <w:r w:rsidRPr="00542648">
              <w:rPr>
                <w:rFonts w:asciiTheme="minorHAnsi" w:eastAsia="Calibri" w:hAnsiTheme="minorHAnsi" w:cstheme="minorHAnsi"/>
                <w:i/>
                <w:iCs/>
                <w:color w:val="7F7F7F"/>
                <w:sz w:val="22"/>
                <w:szCs w:val="22"/>
                <w:lang w:val="en-US" w:eastAsia="en-US"/>
              </w:rPr>
              <w:t>received</w:t>
            </w:r>
            <w:proofErr w:type="gramEnd"/>
            <w:r w:rsidRPr="00542648">
              <w:rPr>
                <w:rFonts w:asciiTheme="minorHAnsi" w:eastAsia="Calibri" w:hAnsiTheme="minorHAnsi" w:cstheme="minorHAnsi"/>
                <w:i/>
                <w:iCs/>
                <w:color w:val="7F7F7F"/>
                <w:sz w:val="22"/>
                <w:szCs w:val="22"/>
                <w:lang w:val="en-US" w:eastAsia="en-US"/>
              </w:rPr>
              <w:t xml:space="preserve"> and May is able to find the details from New deal email</w:t>
            </w:r>
          </w:p>
          <w:p w14:paraId="741E2740" w14:textId="1023B7C6" w:rsidR="003B2DD5" w:rsidRPr="00542648" w:rsidRDefault="003B2DD5" w:rsidP="003B2DD5">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p>
        </w:tc>
        <w:tc>
          <w:tcPr>
            <w:tcW w:w="4986" w:type="dxa"/>
          </w:tcPr>
          <w:p w14:paraId="43D4B018" w14:textId="096EDDC8" w:rsidR="00A453B9" w:rsidRDefault="00542648"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D3EF055" wp14:editId="7296F34C">
                  <wp:extent cx="2976245" cy="1567815"/>
                  <wp:effectExtent l="0" t="0" r="0" b="0"/>
                  <wp:docPr id="6" name="Picture 6"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76245" cy="1567815"/>
                          </a:xfrm>
                          <a:prstGeom prst="rect">
                            <a:avLst/>
                          </a:prstGeom>
                        </pic:spPr>
                      </pic:pic>
                    </a:graphicData>
                  </a:graphic>
                </wp:inline>
              </w:drawing>
            </w:r>
          </w:p>
        </w:tc>
        <w:tc>
          <w:tcPr>
            <w:tcW w:w="1794" w:type="dxa"/>
            <w:shd w:val="clear" w:color="auto" w:fill="auto"/>
          </w:tcPr>
          <w:p w14:paraId="51746DA5" w14:textId="77777777" w:rsidR="00A453B9" w:rsidRPr="00941564" w:rsidRDefault="00A453B9"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643226" w:rsidRPr="00941564" w14:paraId="61B6F865"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0FA3DCCA" w14:textId="77777777" w:rsidR="00643226" w:rsidRPr="000D366E" w:rsidRDefault="00643226"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1C59F259" w14:textId="724171B9" w:rsidR="00643226" w:rsidRDefault="00643226"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For </w:t>
            </w:r>
            <w:r w:rsidR="00C513D5">
              <w:rPr>
                <w:rFonts w:asciiTheme="minorHAnsi" w:eastAsia="Calibri" w:hAnsiTheme="minorHAnsi" w:cstheme="minorHAnsi"/>
                <w:i/>
                <w:iCs/>
                <w:color w:val="7F7F7F"/>
                <w:sz w:val="22"/>
                <w:szCs w:val="22"/>
                <w:lang w:val="en-US" w:eastAsia="en-US"/>
              </w:rPr>
              <w:t xml:space="preserve">single deals, summary of costs is prepared in a separate excel file. For bulk deals, the properties in the deal are appended in a </w:t>
            </w:r>
            <w:proofErr w:type="spellStart"/>
            <w:r w:rsidR="00C513D5">
              <w:rPr>
                <w:rFonts w:asciiTheme="minorHAnsi" w:eastAsia="Calibri" w:hAnsiTheme="minorHAnsi" w:cstheme="minorHAnsi"/>
                <w:i/>
                <w:iCs/>
                <w:color w:val="7F7F7F"/>
                <w:sz w:val="22"/>
                <w:szCs w:val="22"/>
                <w:lang w:val="en-US" w:eastAsia="en-US"/>
              </w:rPr>
              <w:t>singe</w:t>
            </w:r>
            <w:proofErr w:type="spellEnd"/>
            <w:r w:rsidR="00C513D5">
              <w:rPr>
                <w:rFonts w:asciiTheme="minorHAnsi" w:eastAsia="Calibri" w:hAnsiTheme="minorHAnsi" w:cstheme="minorHAnsi"/>
                <w:i/>
                <w:iCs/>
                <w:color w:val="7F7F7F"/>
                <w:sz w:val="22"/>
                <w:szCs w:val="22"/>
                <w:lang w:val="en-US" w:eastAsia="en-US"/>
              </w:rPr>
              <w:t xml:space="preserve"> excel sheet</w:t>
            </w:r>
            <w:r w:rsidR="000768C1">
              <w:rPr>
                <w:rFonts w:asciiTheme="minorHAnsi" w:eastAsia="Calibri" w:hAnsiTheme="minorHAnsi" w:cstheme="minorHAnsi"/>
                <w:i/>
                <w:iCs/>
                <w:color w:val="7F7F7F"/>
                <w:sz w:val="22"/>
                <w:szCs w:val="22"/>
                <w:lang w:val="en-US" w:eastAsia="en-US"/>
              </w:rPr>
              <w:t>.</w:t>
            </w:r>
          </w:p>
        </w:tc>
        <w:tc>
          <w:tcPr>
            <w:tcW w:w="4986" w:type="dxa"/>
          </w:tcPr>
          <w:p w14:paraId="41B30651" w14:textId="77777777" w:rsidR="00643226" w:rsidRDefault="00643226" w:rsidP="008960C5">
            <w:pPr>
              <w:cnfStyle w:val="000000000000" w:firstRow="0" w:lastRow="0" w:firstColumn="0" w:lastColumn="0" w:oddVBand="0" w:evenVBand="0" w:oddHBand="0" w:evenHBand="0" w:firstRowFirstColumn="0" w:firstRowLastColumn="0" w:lastRowFirstColumn="0" w:lastRowLastColumn="0"/>
              <w:rPr>
                <w:noProof/>
              </w:rPr>
            </w:pPr>
          </w:p>
        </w:tc>
        <w:tc>
          <w:tcPr>
            <w:tcW w:w="1794" w:type="dxa"/>
            <w:shd w:val="clear" w:color="auto" w:fill="auto"/>
          </w:tcPr>
          <w:p w14:paraId="0C061DEE" w14:textId="77777777" w:rsidR="00643226" w:rsidRPr="00941564" w:rsidRDefault="00643226"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542648" w:rsidRPr="00941564" w14:paraId="040454BD" w14:textId="77777777" w:rsidTr="00347721">
        <w:trPr>
          <w:trHeight w:val="632"/>
        </w:trPr>
        <w:tc>
          <w:tcPr>
            <w:cnfStyle w:val="001000000000" w:firstRow="0" w:lastRow="0" w:firstColumn="1" w:lastColumn="0" w:oddVBand="0" w:evenVBand="0" w:oddHBand="0" w:evenHBand="0" w:firstRowFirstColumn="0" w:firstRowLastColumn="0" w:lastRowFirstColumn="0" w:lastRowLastColumn="0"/>
            <w:tcW w:w="548" w:type="dxa"/>
          </w:tcPr>
          <w:p w14:paraId="6EBBAF02" w14:textId="77777777" w:rsidR="00542648" w:rsidRPr="000D366E" w:rsidRDefault="00542648" w:rsidP="006C7496">
            <w:pPr>
              <w:pStyle w:val="Brdtekst1"/>
              <w:numPr>
                <w:ilvl w:val="0"/>
                <w:numId w:val="6"/>
              </w:numPr>
              <w:spacing w:after="0" w:line="240" w:lineRule="auto"/>
              <w:rPr>
                <w:rFonts w:asciiTheme="minorHAnsi" w:eastAsia="Calibri" w:hAnsiTheme="minorHAnsi" w:cstheme="minorHAnsi"/>
                <w:i/>
                <w:iCs/>
                <w:color w:val="7F7F7F"/>
                <w:sz w:val="18"/>
                <w:szCs w:val="18"/>
                <w:lang w:val="en-US" w:eastAsia="en-US"/>
              </w:rPr>
            </w:pPr>
          </w:p>
        </w:tc>
        <w:tc>
          <w:tcPr>
            <w:tcW w:w="2564" w:type="dxa"/>
            <w:shd w:val="clear" w:color="auto" w:fill="auto"/>
          </w:tcPr>
          <w:p w14:paraId="7526826E" w14:textId="77777777" w:rsidR="00542648" w:rsidRDefault="00792CE5"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 xml:space="preserve">Once the review is over, an email is sent to deal captain, paralegal, </w:t>
            </w:r>
            <w:proofErr w:type="gramStart"/>
            <w:r>
              <w:rPr>
                <w:rFonts w:asciiTheme="minorHAnsi" w:eastAsia="Calibri" w:hAnsiTheme="minorHAnsi" w:cstheme="minorHAnsi"/>
                <w:i/>
                <w:iCs/>
                <w:color w:val="7F7F7F"/>
                <w:sz w:val="22"/>
                <w:szCs w:val="22"/>
                <w:lang w:val="en-US" w:eastAsia="en-US"/>
              </w:rPr>
              <w:t>attorney</w:t>
            </w:r>
            <w:proofErr w:type="gramEnd"/>
            <w:r>
              <w:rPr>
                <w:rFonts w:asciiTheme="minorHAnsi" w:eastAsia="Calibri" w:hAnsiTheme="minorHAnsi" w:cstheme="minorHAnsi"/>
                <w:i/>
                <w:iCs/>
                <w:color w:val="7F7F7F"/>
                <w:sz w:val="22"/>
                <w:szCs w:val="22"/>
                <w:lang w:val="en-US" w:eastAsia="en-US"/>
              </w:rPr>
              <w:t xml:space="preserve"> and May’s team</w:t>
            </w:r>
          </w:p>
          <w:p w14:paraId="761F643E" w14:textId="37F3E600" w:rsidR="00792CE5" w:rsidRDefault="00792CE5"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Acquisition signs off in the second tab of summary of costs and replies in email</w:t>
            </w:r>
          </w:p>
          <w:p w14:paraId="22CB5E2D" w14:textId="77777777" w:rsidR="004663C8" w:rsidRDefault="004663C8" w:rsidP="004663C8">
            <w:pPr>
              <w:pStyle w:val="Brdtekst1"/>
              <w:tabs>
                <w:tab w:val="clear" w:pos="567"/>
              </w:tabs>
              <w:spacing w:after="0" w:line="240" w:lineRule="auto"/>
              <w:ind w:left="202"/>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p>
          <w:p w14:paraId="3135DFC8" w14:textId="77777777" w:rsidR="00792CE5" w:rsidRDefault="00792CE5" w:rsidP="00CA5617">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i/>
                <w:iCs/>
                <w:color w:val="7F7F7F"/>
                <w:sz w:val="22"/>
                <w:szCs w:val="22"/>
                <w:lang w:val="en-US" w:eastAsia="en-US"/>
              </w:rPr>
            </w:pPr>
            <w:r>
              <w:rPr>
                <w:rFonts w:asciiTheme="minorHAnsi" w:eastAsia="Calibri" w:hAnsiTheme="minorHAnsi" w:cstheme="minorHAnsi"/>
                <w:i/>
                <w:iCs/>
                <w:color w:val="7F7F7F"/>
                <w:sz w:val="22"/>
                <w:szCs w:val="22"/>
                <w:lang w:val="en-US" w:eastAsia="en-US"/>
              </w:rPr>
              <w:t>If there are no changes pointed out, then the process ends at this point</w:t>
            </w:r>
          </w:p>
        </w:tc>
        <w:tc>
          <w:tcPr>
            <w:tcW w:w="4986" w:type="dxa"/>
          </w:tcPr>
          <w:p w14:paraId="287D3BF1" w14:textId="79F39789" w:rsidR="004663C8" w:rsidRDefault="004663C8"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10956B0" wp14:editId="37F333D2">
                  <wp:extent cx="2956124" cy="1741017"/>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a:picLocks noChangeAspect="1"/>
                          </pic:cNvPicPr>
                        </pic:nvPicPr>
                        <pic:blipFill rotWithShape="1">
                          <a:blip r:embed="rId22"/>
                          <a:srcRect l="8305" t="6551" r="3492" b="36507"/>
                          <a:stretch/>
                        </pic:blipFill>
                        <pic:spPr bwMode="auto">
                          <a:xfrm>
                            <a:off x="0" y="0"/>
                            <a:ext cx="3107270" cy="1830035"/>
                          </a:xfrm>
                          <a:prstGeom prst="rect">
                            <a:avLst/>
                          </a:prstGeom>
                          <a:ln>
                            <a:noFill/>
                          </a:ln>
                          <a:extLst>
                            <a:ext uri="{53640926-AAD7-44D8-BBD7-CCE9431645EC}">
                              <a14:shadowObscured xmlns:a14="http://schemas.microsoft.com/office/drawing/2010/main"/>
                            </a:ext>
                          </a:extLst>
                        </pic:spPr>
                      </pic:pic>
                    </a:graphicData>
                  </a:graphic>
                </wp:inline>
              </w:drawing>
            </w:r>
          </w:p>
          <w:p w14:paraId="6B350559" w14:textId="25989AFC" w:rsidR="004663C8" w:rsidRDefault="004663C8" w:rsidP="008960C5">
            <w:pPr>
              <w:cnfStyle w:val="000000000000" w:firstRow="0" w:lastRow="0" w:firstColumn="0" w:lastColumn="0" w:oddVBand="0" w:evenVBand="0" w:oddHBand="0" w:evenHBand="0" w:firstRowFirstColumn="0" w:firstRowLastColumn="0" w:lastRowFirstColumn="0" w:lastRowLastColumn="0"/>
              <w:rPr>
                <w:noProof/>
              </w:rPr>
            </w:pPr>
          </w:p>
          <w:p w14:paraId="7AD6BF77" w14:textId="5FD8B0AE" w:rsidR="00792CE5" w:rsidRDefault="00792CE5" w:rsidP="008960C5">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5446A4DD" wp14:editId="2FE42102">
                  <wp:extent cx="3185136" cy="1141171"/>
                  <wp:effectExtent l="0" t="0" r="0" b="190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pic:cNvPicPr>
                        </pic:nvPicPr>
                        <pic:blipFill rotWithShape="1">
                          <a:blip r:embed="rId23"/>
                          <a:srcRect t="14795"/>
                          <a:stretch/>
                        </pic:blipFill>
                        <pic:spPr bwMode="auto">
                          <a:xfrm>
                            <a:off x="0" y="0"/>
                            <a:ext cx="3215408" cy="1152017"/>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76419BE" wp14:editId="363C6265">
                  <wp:extent cx="2976245" cy="2539365"/>
                  <wp:effectExtent l="0" t="0" r="0"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pic:cNvPicPr>
                        </pic:nvPicPr>
                        <pic:blipFill>
                          <a:blip r:embed="rId24"/>
                          <a:stretch>
                            <a:fillRect/>
                          </a:stretch>
                        </pic:blipFill>
                        <pic:spPr>
                          <a:xfrm>
                            <a:off x="0" y="0"/>
                            <a:ext cx="2976245" cy="2539365"/>
                          </a:xfrm>
                          <a:prstGeom prst="rect">
                            <a:avLst/>
                          </a:prstGeom>
                        </pic:spPr>
                      </pic:pic>
                    </a:graphicData>
                  </a:graphic>
                </wp:inline>
              </w:drawing>
            </w:r>
          </w:p>
        </w:tc>
        <w:tc>
          <w:tcPr>
            <w:tcW w:w="1794" w:type="dxa"/>
            <w:shd w:val="clear" w:color="auto" w:fill="auto"/>
          </w:tcPr>
          <w:p w14:paraId="1B7C20D5" w14:textId="77777777" w:rsidR="00542648" w:rsidRPr="00941564" w:rsidRDefault="00542648" w:rsidP="003D6B7E">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bl>
    <w:p w14:paraId="693F4D29" w14:textId="3C7FFC9B" w:rsidR="00347721" w:rsidRDefault="00347721" w:rsidP="00347721">
      <w:pPr>
        <w:pStyle w:val="Heading3"/>
        <w:ind w:firstLine="0"/>
        <w:rPr>
          <w:i/>
          <w:iCs/>
        </w:rPr>
      </w:pPr>
      <w:bookmarkStart w:id="14" w:name="_Toc62677281"/>
      <w:bookmarkEnd w:id="11"/>
      <w:bookmarkEnd w:id="12"/>
    </w:p>
    <w:p w14:paraId="150A9091" w14:textId="5158BE60" w:rsidR="00347721" w:rsidRDefault="00347721" w:rsidP="00347721"/>
    <w:p w14:paraId="548C4F73" w14:textId="25D0E22B" w:rsidR="00347721" w:rsidRDefault="00347721" w:rsidP="00347721"/>
    <w:p w14:paraId="59815AF8" w14:textId="528BC3A5" w:rsidR="00347721" w:rsidRDefault="00347721" w:rsidP="00347721"/>
    <w:p w14:paraId="56DD6BD4" w14:textId="077E8A85" w:rsidR="00347721" w:rsidRDefault="00347721" w:rsidP="00347721"/>
    <w:p w14:paraId="1C94D660" w14:textId="14F0F459" w:rsidR="00347721" w:rsidRDefault="00347721" w:rsidP="00347721"/>
    <w:p w14:paraId="7ADABB24" w14:textId="77777777" w:rsidR="00347721" w:rsidRPr="00347721" w:rsidRDefault="00347721" w:rsidP="00347721"/>
    <w:p w14:paraId="7E0DE0EE" w14:textId="3B69E9E8" w:rsidR="00E23715" w:rsidRPr="00941564" w:rsidRDefault="00B446D5" w:rsidP="006C7496">
      <w:pPr>
        <w:pStyle w:val="Heading3"/>
        <w:numPr>
          <w:ilvl w:val="1"/>
          <w:numId w:val="2"/>
        </w:numPr>
        <w:ind w:hanging="720"/>
        <w:rPr>
          <w:i/>
          <w:iCs/>
        </w:rPr>
      </w:pPr>
      <w:r w:rsidRPr="00941564">
        <w:rPr>
          <w:i/>
          <w:iCs/>
        </w:rPr>
        <w:lastRenderedPageBreak/>
        <w:t>Additional sources of process documentation</w:t>
      </w:r>
      <w:bookmarkEnd w:id="14"/>
    </w:p>
    <w:p w14:paraId="109F946B" w14:textId="04E517A0" w:rsidR="00BF7248" w:rsidRDefault="00B446D5" w:rsidP="008F0335">
      <w:pPr>
        <w:spacing w:after="0"/>
        <w:ind w:left="720"/>
        <w:rPr>
          <w:i/>
          <w:iCs/>
        </w:rPr>
      </w:pPr>
      <w:r w:rsidRPr="00941564">
        <w:rPr>
          <w:i/>
          <w:iCs/>
        </w:rPr>
        <w:t>If there is additional material created to support the process automation please mention it here, along with the supported documentation provided.</w:t>
      </w:r>
    </w:p>
    <w:tbl>
      <w:tblPr>
        <w:tblStyle w:val="7"/>
        <w:tblpPr w:leftFromText="180" w:rightFromText="180" w:vertAnchor="text" w:horzAnchor="margin" w:tblpX="-455" w:tblpY="193"/>
        <w:tblW w:w="9471"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4050"/>
        <w:gridCol w:w="4500"/>
        <w:gridCol w:w="921"/>
      </w:tblGrid>
      <w:tr w:rsidR="00662936" w:rsidRPr="00941564" w14:paraId="7EF8DD5B" w14:textId="77777777" w:rsidTr="00197950">
        <w:tc>
          <w:tcPr>
            <w:tcW w:w="9471" w:type="dxa"/>
            <w:gridSpan w:val="3"/>
            <w:shd w:val="clear" w:color="auto" w:fill="308DC6"/>
          </w:tcPr>
          <w:p w14:paraId="455C3F65" w14:textId="77777777" w:rsidR="00662936" w:rsidRPr="00941564" w:rsidRDefault="00662936" w:rsidP="00197950">
            <w:pPr>
              <w:contextualSpacing w:val="0"/>
              <w:jc w:val="center"/>
              <w:rPr>
                <w:i/>
                <w:iCs/>
                <w:color w:val="FFFFFF"/>
              </w:rPr>
            </w:pPr>
            <w:r w:rsidRPr="00941564">
              <w:rPr>
                <w:i/>
                <w:iCs/>
                <w:color w:val="FFFFFF"/>
              </w:rPr>
              <w:t>Additional Process Documentation</w:t>
            </w:r>
          </w:p>
        </w:tc>
      </w:tr>
      <w:tr w:rsidR="00662936" w:rsidRPr="00941564" w14:paraId="2F52E0EB" w14:textId="77777777" w:rsidTr="00197950">
        <w:tc>
          <w:tcPr>
            <w:tcW w:w="4050" w:type="dxa"/>
          </w:tcPr>
          <w:p w14:paraId="741181E6" w14:textId="549695B8" w:rsidR="00662936" w:rsidRPr="00941564" w:rsidRDefault="00662936" w:rsidP="00197950">
            <w:pPr>
              <w:rPr>
                <w:b/>
                <w:i/>
                <w:iCs/>
              </w:rPr>
            </w:pPr>
            <w:bookmarkStart w:id="15" w:name="_Hlk29889643"/>
            <w:r w:rsidRPr="00941564">
              <w:rPr>
                <w:b/>
                <w:i/>
                <w:iCs/>
              </w:rPr>
              <w:t>List of supporting documents</w:t>
            </w:r>
            <w:bookmarkEnd w:id="15"/>
          </w:p>
        </w:tc>
        <w:tc>
          <w:tcPr>
            <w:tcW w:w="4500" w:type="dxa"/>
          </w:tcPr>
          <w:p w14:paraId="5EB14F49" w14:textId="44491923" w:rsidR="00662936" w:rsidRPr="00941564" w:rsidRDefault="002F122C" w:rsidP="00197950">
            <w:pPr>
              <w:contextualSpacing w:val="0"/>
              <w:rPr>
                <w:i/>
                <w:iCs/>
              </w:rPr>
            </w:pPr>
            <w:hyperlink r:id="rId25" w:history="1">
              <w:r w:rsidR="009105EA" w:rsidRPr="003E526B">
                <w:rPr>
                  <w:rStyle w:val="Hyperlink"/>
                  <w:i/>
                  <w:iCs/>
                </w:rPr>
                <w:t>https://realtyincomeo365.sharepoint.com/:f:/r/sites/Research/Shared%20Documents/General/UiPath/Realty%20Income_Use%20Cases/Use%20Case%20%232_May%20Pham?csf=1&amp;web=1&amp;e=PBENSO</w:t>
              </w:r>
            </w:hyperlink>
            <w:r w:rsidR="009105EA">
              <w:rPr>
                <w:i/>
                <w:iCs/>
              </w:rPr>
              <w:t xml:space="preserve"> </w:t>
            </w:r>
          </w:p>
        </w:tc>
        <w:tc>
          <w:tcPr>
            <w:tcW w:w="921" w:type="dxa"/>
          </w:tcPr>
          <w:p w14:paraId="533B91BD" w14:textId="77777777" w:rsidR="00662936" w:rsidRPr="00941564" w:rsidRDefault="00662936" w:rsidP="00197950">
            <w:pPr>
              <w:contextualSpacing w:val="0"/>
              <w:rPr>
                <w:i/>
                <w:iCs/>
              </w:rPr>
            </w:pPr>
          </w:p>
        </w:tc>
      </w:tr>
    </w:tbl>
    <w:p w14:paraId="24AD381C" w14:textId="223A4D7A" w:rsidR="0052628E" w:rsidRDefault="0052628E" w:rsidP="008B1ADE"/>
    <w:p w14:paraId="31BB152B" w14:textId="77777777" w:rsidR="0052628E" w:rsidRDefault="0052628E">
      <w:r>
        <w:br w:type="page"/>
      </w:r>
    </w:p>
    <w:p w14:paraId="5CC9FCBF" w14:textId="49C96D7C" w:rsidR="00E23715" w:rsidRPr="00941564" w:rsidRDefault="00F90345" w:rsidP="006C7496">
      <w:pPr>
        <w:pStyle w:val="Heading2"/>
        <w:numPr>
          <w:ilvl w:val="0"/>
          <w:numId w:val="2"/>
        </w:numPr>
        <w:ind w:hanging="360"/>
        <w:rPr>
          <w:i/>
          <w:iCs/>
        </w:rPr>
      </w:pPr>
      <w:bookmarkStart w:id="16" w:name="_Toc62677282"/>
      <w:r w:rsidRPr="00941564">
        <w:rPr>
          <w:i/>
          <w:iCs/>
        </w:rPr>
        <w:lastRenderedPageBreak/>
        <w:t>To Be</w:t>
      </w:r>
      <w:r w:rsidR="00B446D5" w:rsidRPr="00941564">
        <w:rPr>
          <w:i/>
          <w:iCs/>
        </w:rPr>
        <w:t xml:space="preserve"> Process Description</w:t>
      </w:r>
      <w:bookmarkEnd w:id="16"/>
    </w:p>
    <w:p w14:paraId="14BBBE63" w14:textId="0B10A68A" w:rsidR="00D05E74" w:rsidRDefault="00B446D5" w:rsidP="008F1581">
      <w:pPr>
        <w:spacing w:after="0"/>
        <w:rPr>
          <w:i/>
          <w:iCs/>
        </w:rPr>
      </w:pPr>
      <w:r w:rsidRPr="00941564">
        <w:rPr>
          <w:i/>
          <w:iCs/>
        </w:rPr>
        <w:t>This chapter highlights the expected design of the business process after automation.</w:t>
      </w:r>
    </w:p>
    <w:p w14:paraId="57ADDE91" w14:textId="6B53AFC7" w:rsidR="00E23715" w:rsidRPr="00941564" w:rsidRDefault="00B446D5" w:rsidP="006C7496">
      <w:pPr>
        <w:pStyle w:val="Heading3"/>
        <w:numPr>
          <w:ilvl w:val="1"/>
          <w:numId w:val="2"/>
        </w:numPr>
        <w:ind w:hanging="720"/>
        <w:rPr>
          <w:i/>
          <w:iCs/>
        </w:rPr>
      </w:pPr>
      <w:bookmarkStart w:id="17" w:name="_Toc62677283"/>
      <w:r w:rsidRPr="00941564">
        <w:rPr>
          <w:i/>
          <w:iCs/>
        </w:rPr>
        <w:t>T</w:t>
      </w:r>
      <w:r w:rsidR="00F90345" w:rsidRPr="00941564">
        <w:rPr>
          <w:i/>
          <w:iCs/>
        </w:rPr>
        <w:t>o Be</w:t>
      </w:r>
      <w:r w:rsidRPr="00941564">
        <w:rPr>
          <w:i/>
          <w:iCs/>
        </w:rPr>
        <w:t xml:space="preserve"> Process Map</w:t>
      </w:r>
      <w:bookmarkEnd w:id="17"/>
    </w:p>
    <w:p w14:paraId="28E10A2E" w14:textId="74577257" w:rsidR="00C311F3" w:rsidRDefault="00C311F3" w:rsidP="008F1581">
      <w:pPr>
        <w:spacing w:after="0"/>
        <w:ind w:left="1080"/>
        <w:rPr>
          <w:i/>
          <w:iCs/>
        </w:rPr>
      </w:pPr>
      <w:r w:rsidRPr="00941564">
        <w:rPr>
          <w:i/>
          <w:iCs/>
        </w:rPr>
        <w:t xml:space="preserve">Below is the high-level process map of the </w:t>
      </w:r>
      <w:r>
        <w:rPr>
          <w:i/>
          <w:iCs/>
        </w:rPr>
        <w:t xml:space="preserve">To- Be </w:t>
      </w:r>
      <w:r w:rsidRPr="00941564">
        <w:rPr>
          <w:i/>
          <w:iCs/>
        </w:rPr>
        <w:t>process.</w:t>
      </w:r>
    </w:p>
    <w:p w14:paraId="7CD944E7" w14:textId="05105530" w:rsidR="006221AF" w:rsidRDefault="00F80F14" w:rsidP="008F1581">
      <w:pPr>
        <w:spacing w:after="0"/>
        <w:ind w:left="-450"/>
        <w:jc w:val="center"/>
        <w:rPr>
          <w:i/>
          <w:iCs/>
        </w:rPr>
      </w:pPr>
      <w:r>
        <w:rPr>
          <w:i/>
          <w:iCs/>
        </w:rPr>
        <w:object w:dxaOrig="1530" w:dyaOrig="991" w14:anchorId="28AAF0F0">
          <v:shape id="_x0000_i1026" type="#_x0000_t75" style="width:76.5pt;height:49.5pt" o:ole="">
            <v:imagedata r:id="rId26" o:title=""/>
          </v:shape>
          <o:OLEObject Type="Embed" ProgID="AcroExch.Document.DC" ShapeID="_x0000_i1026" DrawAspect="Icon" ObjectID="_1709131458" r:id="rId27"/>
        </w:object>
      </w:r>
      <w:r w:rsidR="006F3E05">
        <w:rPr>
          <w:noProof/>
        </w:rPr>
        <w:drawing>
          <wp:inline distT="0" distB="0" distL="0" distR="0" wp14:anchorId="5EA0D74C" wp14:editId="460EA8D0">
            <wp:extent cx="6758940" cy="4733925"/>
            <wp:effectExtent l="0" t="0" r="3810" b="952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8"/>
                    <a:stretch>
                      <a:fillRect/>
                    </a:stretch>
                  </pic:blipFill>
                  <pic:spPr>
                    <a:xfrm>
                      <a:off x="0" y="0"/>
                      <a:ext cx="6761830" cy="4735949"/>
                    </a:xfrm>
                    <a:prstGeom prst="rect">
                      <a:avLst/>
                    </a:prstGeom>
                  </pic:spPr>
                </pic:pic>
              </a:graphicData>
            </a:graphic>
          </wp:inline>
        </w:drawing>
      </w:r>
    </w:p>
    <w:p w14:paraId="15DBD522" w14:textId="295CD715" w:rsidR="00D833E8" w:rsidRDefault="00D833E8" w:rsidP="008F1581">
      <w:pPr>
        <w:spacing w:after="0"/>
        <w:ind w:left="-450"/>
        <w:jc w:val="center"/>
        <w:rPr>
          <w:i/>
          <w:iCs/>
        </w:rPr>
      </w:pPr>
    </w:p>
    <w:p w14:paraId="532033B2" w14:textId="156C282E" w:rsidR="0035365B" w:rsidRDefault="0035365B" w:rsidP="008F1581">
      <w:pPr>
        <w:spacing w:after="0"/>
        <w:ind w:left="-450"/>
        <w:jc w:val="center"/>
        <w:rPr>
          <w:i/>
          <w:iCs/>
        </w:rPr>
      </w:pPr>
    </w:p>
    <w:p w14:paraId="714E317E" w14:textId="57489B3F" w:rsidR="0035365B" w:rsidRDefault="0035365B" w:rsidP="008F1581">
      <w:pPr>
        <w:spacing w:after="0"/>
        <w:ind w:left="-450"/>
        <w:jc w:val="center"/>
        <w:rPr>
          <w:i/>
          <w:iCs/>
        </w:rPr>
      </w:pPr>
    </w:p>
    <w:p w14:paraId="1778A604" w14:textId="3B6F0682" w:rsidR="0035365B" w:rsidRDefault="0035365B" w:rsidP="008F1581">
      <w:pPr>
        <w:spacing w:after="0"/>
        <w:ind w:left="-450"/>
        <w:jc w:val="center"/>
        <w:rPr>
          <w:i/>
          <w:iCs/>
        </w:rPr>
      </w:pPr>
    </w:p>
    <w:p w14:paraId="2D5985FD" w14:textId="5E760FCD" w:rsidR="006F3E05" w:rsidRDefault="006F3E05" w:rsidP="008F1581">
      <w:pPr>
        <w:spacing w:after="0"/>
        <w:ind w:left="-450"/>
        <w:jc w:val="center"/>
        <w:rPr>
          <w:i/>
          <w:iCs/>
        </w:rPr>
      </w:pPr>
    </w:p>
    <w:p w14:paraId="724923F4" w14:textId="77777777" w:rsidR="006F3E05" w:rsidRDefault="006F3E05" w:rsidP="008F1581">
      <w:pPr>
        <w:spacing w:after="0"/>
        <w:ind w:left="-450"/>
        <w:jc w:val="center"/>
        <w:rPr>
          <w:i/>
          <w:iCs/>
        </w:rPr>
      </w:pPr>
    </w:p>
    <w:p w14:paraId="12ED9E11" w14:textId="3B4FF70E" w:rsidR="0035365B" w:rsidRDefault="0035365B" w:rsidP="008F1581">
      <w:pPr>
        <w:spacing w:after="0"/>
        <w:ind w:left="-450"/>
        <w:jc w:val="center"/>
        <w:rPr>
          <w:i/>
          <w:iCs/>
        </w:rPr>
      </w:pPr>
    </w:p>
    <w:p w14:paraId="05C59940" w14:textId="4AFB5144" w:rsidR="0035365B" w:rsidRDefault="0035365B" w:rsidP="008F1581">
      <w:pPr>
        <w:spacing w:after="0"/>
        <w:ind w:left="-450"/>
        <w:jc w:val="center"/>
        <w:rPr>
          <w:i/>
          <w:iCs/>
        </w:rPr>
      </w:pPr>
    </w:p>
    <w:p w14:paraId="26697658" w14:textId="526D2612" w:rsidR="0035365B" w:rsidRDefault="0035365B" w:rsidP="008F1581">
      <w:pPr>
        <w:spacing w:after="0"/>
        <w:ind w:left="-450"/>
        <w:jc w:val="center"/>
        <w:rPr>
          <w:i/>
          <w:iCs/>
        </w:rPr>
      </w:pPr>
    </w:p>
    <w:p w14:paraId="405A5E46" w14:textId="2D4A921F" w:rsidR="0035365B" w:rsidRDefault="0035365B" w:rsidP="008F1581">
      <w:pPr>
        <w:spacing w:after="0"/>
        <w:ind w:left="-450"/>
        <w:jc w:val="center"/>
        <w:rPr>
          <w:i/>
          <w:iCs/>
        </w:rPr>
      </w:pPr>
    </w:p>
    <w:p w14:paraId="20D487AE" w14:textId="77777777" w:rsidR="006460D8" w:rsidRDefault="006460D8" w:rsidP="008F1581">
      <w:pPr>
        <w:spacing w:after="0"/>
        <w:ind w:left="-450"/>
        <w:jc w:val="center"/>
        <w:rPr>
          <w:i/>
          <w:iCs/>
        </w:rPr>
      </w:pPr>
    </w:p>
    <w:p w14:paraId="71C0DE13" w14:textId="7BF2661A" w:rsidR="0035365B" w:rsidRDefault="0035365B" w:rsidP="008F1581">
      <w:pPr>
        <w:spacing w:after="0"/>
        <w:ind w:left="-450"/>
        <w:jc w:val="center"/>
        <w:rPr>
          <w:i/>
          <w:iCs/>
        </w:rPr>
      </w:pPr>
    </w:p>
    <w:p w14:paraId="3ACFA24C" w14:textId="34F1417D" w:rsidR="003B1E96" w:rsidRDefault="003B1E96" w:rsidP="001E5463">
      <w:pPr>
        <w:pStyle w:val="Heading3"/>
        <w:numPr>
          <w:ilvl w:val="1"/>
          <w:numId w:val="2"/>
        </w:numPr>
        <w:spacing w:before="0"/>
        <w:ind w:hanging="720"/>
      </w:pPr>
      <w:bookmarkStart w:id="18" w:name="_Toc62677284"/>
      <w:r>
        <w:lastRenderedPageBreak/>
        <w:t xml:space="preserve">To-Be </w:t>
      </w:r>
      <w:r w:rsidRPr="00C9065C">
        <w:rPr>
          <w:i/>
          <w:iCs/>
        </w:rPr>
        <w:t>Process</w:t>
      </w:r>
      <w:r>
        <w:t xml:space="preserve"> Details</w:t>
      </w:r>
      <w:bookmarkEnd w:id="18"/>
      <w:r w:rsidR="00C573F1">
        <w:t xml:space="preserve"> (Proposed)</w:t>
      </w:r>
    </w:p>
    <w:p w14:paraId="74079B11" w14:textId="57C2FC67" w:rsidR="00D145D2" w:rsidRDefault="00640506" w:rsidP="00980F1B">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Bot will l</w:t>
      </w:r>
      <w:r w:rsidR="00D145D2">
        <w:t xml:space="preserve">aunch </w:t>
      </w:r>
      <w:r w:rsidR="009105EA">
        <w:t>Outlook application</w:t>
      </w:r>
      <w:r w:rsidR="00980F1B">
        <w:t xml:space="preserve"> and </w:t>
      </w:r>
      <w:r w:rsidR="009105EA">
        <w:t xml:space="preserve">Read emails from </w:t>
      </w:r>
      <w:r w:rsidR="00E97E57">
        <w:t>Site lynx</w:t>
      </w:r>
      <w:r w:rsidR="00D145D2">
        <w:t>.</w:t>
      </w:r>
    </w:p>
    <w:p w14:paraId="62D4CA71" w14:textId="22ABAF2B" w:rsidR="00D145D2" w:rsidRDefault="009105EA" w:rsidP="00D145D2">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Take note of </w:t>
      </w:r>
      <w:r w:rsidR="00916AC4">
        <w:t>project number</w:t>
      </w:r>
      <w:r>
        <w:t xml:space="preserve"> available</w:t>
      </w:r>
      <w:r w:rsidR="00957329">
        <w:t>, along with Tenant name and City</w:t>
      </w:r>
      <w:r w:rsidR="00D145D2">
        <w:t>.</w:t>
      </w:r>
    </w:p>
    <w:p w14:paraId="5F0A094F" w14:textId="51990A5B" w:rsidR="00AE6C10" w:rsidRDefault="00AE6C10" w:rsidP="00AE6C10">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If </w:t>
      </w:r>
      <w:r w:rsidR="002D4D40">
        <w:t>project number</w:t>
      </w:r>
      <w:r w:rsidR="009105EA">
        <w:t xml:space="preserve"> is</w:t>
      </w:r>
      <w:r>
        <w:t xml:space="preserve"> empty, report it as Exception.</w:t>
      </w:r>
    </w:p>
    <w:p w14:paraId="18674737" w14:textId="36D3D3DB" w:rsidR="00D145D2" w:rsidRDefault="00D145D2" w:rsidP="00D145D2">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Open </w:t>
      </w:r>
      <w:r w:rsidR="00E97E57">
        <w:t>Site Lynx</w:t>
      </w:r>
      <w:r w:rsidR="009105EA">
        <w:t xml:space="preserve"> web application</w:t>
      </w:r>
      <w:r w:rsidR="00372A5B">
        <w:t xml:space="preserve"> and login</w:t>
      </w:r>
      <w:r>
        <w:t>.</w:t>
      </w:r>
    </w:p>
    <w:p w14:paraId="7ECCCE3D" w14:textId="44787F59" w:rsidR="00AE6C10" w:rsidRDefault="00AE6C10" w:rsidP="00AE6C10">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If </w:t>
      </w:r>
      <w:r w:rsidR="009105EA">
        <w:t xml:space="preserve">site </w:t>
      </w:r>
      <w:r>
        <w:t>is not opened, report it as Exception.</w:t>
      </w:r>
    </w:p>
    <w:p w14:paraId="5337E433" w14:textId="42F96D97" w:rsidR="003E5BD3" w:rsidRDefault="009105EA" w:rsidP="003E5BD3">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If login error, report it as exception</w:t>
      </w:r>
    </w:p>
    <w:p w14:paraId="465FE8E7" w14:textId="4D7C3B0B" w:rsidR="003E5BD3" w:rsidRPr="00FE2EFB" w:rsidRDefault="003E5BD3" w:rsidP="00D145D2">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rsidRPr="00FE2EFB">
        <w:t>Go to Portfolios</w:t>
      </w:r>
      <w:r w:rsidR="00D15F1E">
        <w:t xml:space="preserve"> tab</w:t>
      </w:r>
      <w:r w:rsidRPr="00FE2EFB">
        <w:t xml:space="preserve">, </w:t>
      </w:r>
      <w:r w:rsidR="00D15F1E">
        <w:t>search with project number</w:t>
      </w:r>
      <w:r w:rsidRPr="00FE2EFB">
        <w:t xml:space="preserve"> to see if the project number is part of a bulk deal.</w:t>
      </w:r>
    </w:p>
    <w:p w14:paraId="7FA19F33" w14:textId="370A2E73" w:rsidR="003E5BD3" w:rsidRPr="00FE2EFB" w:rsidRDefault="003E5BD3" w:rsidP="003E5BD3">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rsidRPr="00FE2EFB">
        <w:t xml:space="preserve">If yes, </w:t>
      </w:r>
      <w:r w:rsidR="00957329">
        <w:t>download cost tables from portfolio</w:t>
      </w:r>
      <w:r w:rsidRPr="00FE2EFB">
        <w:t xml:space="preserve">. </w:t>
      </w:r>
    </w:p>
    <w:p w14:paraId="4243E107" w14:textId="01C1FE74" w:rsidR="003E5BD3" w:rsidRPr="00FE2EFB" w:rsidRDefault="003E5BD3" w:rsidP="003E5BD3">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rsidRPr="00FE2EFB">
        <w:t>If not, proceed with processing the single deals</w:t>
      </w:r>
    </w:p>
    <w:p w14:paraId="1AFCF8B1" w14:textId="2E24C68C" w:rsidR="00DA4E27" w:rsidRPr="00FE2EFB" w:rsidRDefault="00DA4E27" w:rsidP="00D145D2">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rsidRPr="00FE2EFB">
        <w:t>Navigate back to Dashboard</w:t>
      </w:r>
    </w:p>
    <w:p w14:paraId="4D23CD9D" w14:textId="3F15CBE4" w:rsidR="00D145D2" w:rsidRDefault="009105EA" w:rsidP="00D145D2">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Search for the appropriate reports by looking up project </w:t>
      </w:r>
      <w:r w:rsidR="00AC2B48">
        <w:t>number</w:t>
      </w:r>
      <w:r>
        <w:t xml:space="preserve"> from email</w:t>
      </w:r>
    </w:p>
    <w:p w14:paraId="52972336" w14:textId="025F3D2D" w:rsidR="00AE6C10" w:rsidRDefault="00AE6C10" w:rsidP="00AE6C10">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If </w:t>
      </w:r>
      <w:r w:rsidR="009105EA">
        <w:t>data not found</w:t>
      </w:r>
      <w:r w:rsidR="004B329B">
        <w:t>,</w:t>
      </w:r>
      <w:r w:rsidR="009105EA">
        <w:t xml:space="preserve"> send </w:t>
      </w:r>
      <w:r w:rsidR="00AC2B48">
        <w:t>an email,</w:t>
      </w:r>
      <w:r w:rsidR="009105EA">
        <w:t xml:space="preserve"> and</w:t>
      </w:r>
      <w:r w:rsidR="004B329B">
        <w:t xml:space="preserve"> report it as Exception.</w:t>
      </w:r>
    </w:p>
    <w:p w14:paraId="1EDE4209" w14:textId="7C56A40B" w:rsidR="004B329B" w:rsidRDefault="00D145D2" w:rsidP="004B329B">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Click</w:t>
      </w:r>
      <w:r w:rsidR="009105EA">
        <w:t xml:space="preserve"> </w:t>
      </w:r>
      <w:r w:rsidR="00AC2B48">
        <w:t xml:space="preserve">on the </w:t>
      </w:r>
      <w:r w:rsidR="00DA4E27">
        <w:t>cost link</w:t>
      </w:r>
      <w:r w:rsidR="00E97E57">
        <w:t xml:space="preserve"> and download excel by navigating to appropriate tables</w:t>
      </w:r>
    </w:p>
    <w:p w14:paraId="0B079AB3" w14:textId="51035522" w:rsidR="00AC2B48" w:rsidRDefault="00AC2B48" w:rsidP="00AC2B48">
      <w:pPr>
        <w:pStyle w:val="ListParagraph"/>
        <w:widowControl/>
        <w:numPr>
          <w:ilvl w:val="1"/>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If cost link not found, send an </w:t>
      </w:r>
      <w:proofErr w:type="gramStart"/>
      <w:r>
        <w:t>email</w:t>
      </w:r>
      <w:proofErr w:type="gramEnd"/>
      <w:r>
        <w:t xml:space="preserve"> and report it as exception</w:t>
      </w:r>
    </w:p>
    <w:p w14:paraId="7A2F920A" w14:textId="7CC68C2A" w:rsidR="00957329" w:rsidRDefault="00957329" w:rsidP="00AE6C10">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For Reports download, search for project number</w:t>
      </w:r>
      <w:r w:rsidR="00EF6BD4">
        <w:t xml:space="preserve"> in dashboard and download all available attachments</w:t>
      </w:r>
    </w:p>
    <w:p w14:paraId="79367FBE" w14:textId="1CA4D296" w:rsidR="003B1E96" w:rsidRDefault="00CD46F2" w:rsidP="00AE6C10">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Compute summary of costs by incorporating the set of rules used by May’s team</w:t>
      </w:r>
      <w:r w:rsidR="004B329B">
        <w:t>.</w:t>
      </w:r>
    </w:p>
    <w:p w14:paraId="5DD7B9B6" w14:textId="44BA55C4" w:rsidR="00E97E57" w:rsidRDefault="00E97E57" w:rsidP="00AE6C10">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Upload </w:t>
      </w:r>
      <w:r w:rsidR="00EF6BD4">
        <w:t>PDF Reports, Zip file Reports, Cost tables and Summary of Cost</w:t>
      </w:r>
      <w:r>
        <w:t xml:space="preserve"> to SharePoint</w:t>
      </w:r>
    </w:p>
    <w:p w14:paraId="234860AA" w14:textId="348E5502" w:rsidR="00CD46F2" w:rsidRDefault="00CD46F2" w:rsidP="00AC2B48">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spacing w:after="0" w:line="240" w:lineRule="auto"/>
        <w:jc w:val="left"/>
      </w:pPr>
      <w:r>
        <w:t xml:space="preserve">Attach </w:t>
      </w:r>
      <w:r w:rsidR="00EF6BD4">
        <w:t>the project folder’s</w:t>
      </w:r>
      <w:r w:rsidR="00E97E57">
        <w:t xml:space="preserve"> SharePoint link</w:t>
      </w:r>
      <w:r>
        <w:t xml:space="preserve"> and send email to </w:t>
      </w:r>
      <w:r w:rsidR="00AC2B48">
        <w:t>May and team</w:t>
      </w:r>
    </w:p>
    <w:p w14:paraId="2D45F217" w14:textId="77777777" w:rsidR="004B329B" w:rsidRPr="003B1E96" w:rsidRDefault="004B329B" w:rsidP="004B329B">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left"/>
      </w:pPr>
    </w:p>
    <w:p w14:paraId="61D21FD1" w14:textId="341DE066" w:rsidR="004D76D5" w:rsidRDefault="00C311F3" w:rsidP="00657F32">
      <w:pPr>
        <w:pStyle w:val="Heading3"/>
        <w:numPr>
          <w:ilvl w:val="1"/>
          <w:numId w:val="2"/>
        </w:numPr>
        <w:spacing w:before="0"/>
        <w:ind w:hanging="720"/>
        <w:rPr>
          <w:i/>
          <w:iCs/>
        </w:rPr>
      </w:pPr>
      <w:bookmarkStart w:id="19" w:name="_Toc62677285"/>
      <w:r>
        <w:rPr>
          <w:i/>
          <w:iCs/>
        </w:rPr>
        <w:t xml:space="preserve">To-Be Process </w:t>
      </w:r>
      <w:r w:rsidR="006221AF">
        <w:rPr>
          <w:i/>
          <w:iCs/>
        </w:rPr>
        <w:t>Steps</w:t>
      </w:r>
      <w:bookmarkEnd w:id="19"/>
    </w:p>
    <w:tbl>
      <w:tblPr>
        <w:tblStyle w:val="GridTable1Light-Accent31"/>
        <w:tblW w:w="10530" w:type="dxa"/>
        <w:tblInd w:w="-455" w:type="dxa"/>
        <w:tblLayout w:type="fixed"/>
        <w:tblLook w:val="04A0" w:firstRow="1" w:lastRow="0" w:firstColumn="1" w:lastColumn="0" w:noHBand="0" w:noVBand="1"/>
      </w:tblPr>
      <w:tblGrid>
        <w:gridCol w:w="1350"/>
        <w:gridCol w:w="2430"/>
        <w:gridCol w:w="4860"/>
        <w:gridCol w:w="32"/>
        <w:gridCol w:w="1843"/>
        <w:gridCol w:w="15"/>
      </w:tblGrid>
      <w:tr w:rsidR="0052628E" w:rsidRPr="00941564" w14:paraId="749E1884" w14:textId="77777777" w:rsidTr="000F59F7">
        <w:trPr>
          <w:cnfStyle w:val="100000000000" w:firstRow="1" w:lastRow="0" w:firstColumn="0" w:lastColumn="0" w:oddVBand="0" w:evenVBand="0" w:oddHBand="0" w:evenHBand="0" w:firstRowFirstColumn="0" w:firstRowLastColumn="0" w:lastRowFirstColumn="0" w:lastRowLastColumn="0"/>
          <w:trHeight w:val="24"/>
        </w:trPr>
        <w:tc>
          <w:tcPr>
            <w:cnfStyle w:val="001000000000" w:firstRow="0" w:lastRow="0" w:firstColumn="1" w:lastColumn="0" w:oddVBand="0" w:evenVBand="0" w:oddHBand="0" w:evenHBand="0" w:firstRowFirstColumn="0" w:firstRowLastColumn="0" w:lastRowFirstColumn="0" w:lastRowLastColumn="0"/>
            <w:tcW w:w="1350" w:type="dxa"/>
            <w:shd w:val="clear" w:color="auto" w:fill="308DC6"/>
            <w:tcMar>
              <w:left w:w="115" w:type="dxa"/>
              <w:right w:w="43" w:type="dxa"/>
            </w:tcMar>
          </w:tcPr>
          <w:p w14:paraId="1A8BCED3" w14:textId="7DB8693A" w:rsidR="0052628E" w:rsidRPr="00C9065C" w:rsidRDefault="0052628E" w:rsidP="0052628E">
            <w:pPr>
              <w:pStyle w:val="Brdtekst1"/>
              <w:spacing w:before="0" w:after="0" w:line="240" w:lineRule="auto"/>
              <w:rPr>
                <w:rFonts w:asciiTheme="minorHAnsi" w:eastAsia="Calibri" w:hAnsiTheme="minorHAnsi" w:cs="Calibri"/>
                <w:bCs w:val="0"/>
                <w:i/>
                <w:iCs/>
                <w:color w:val="7F7F7F"/>
                <w:sz w:val="22"/>
                <w:szCs w:val="22"/>
                <w:lang w:val="en-US" w:eastAsia="en-US"/>
              </w:rPr>
            </w:pPr>
            <w:r w:rsidRPr="000D366E">
              <w:rPr>
                <w:rFonts w:ascii="Calibri" w:eastAsia="Calibri" w:hAnsi="Calibri" w:cs="Calibri"/>
                <w:i/>
                <w:iCs/>
                <w:color w:val="FFFFFF"/>
                <w:lang w:val="en-US" w:eastAsia="en-US"/>
              </w:rPr>
              <w:t>Step</w:t>
            </w:r>
          </w:p>
        </w:tc>
        <w:tc>
          <w:tcPr>
            <w:tcW w:w="2430" w:type="dxa"/>
            <w:shd w:val="clear" w:color="auto" w:fill="308DC6"/>
          </w:tcPr>
          <w:p w14:paraId="008A286F" w14:textId="5BCD75C4" w:rsidR="0052628E" w:rsidRPr="00941564" w:rsidRDefault="0052628E" w:rsidP="0052628E">
            <w:pPr>
              <w:pStyle w:val="Brdtekst1"/>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Detail</w:t>
            </w:r>
          </w:p>
        </w:tc>
        <w:tc>
          <w:tcPr>
            <w:tcW w:w="4860" w:type="dxa"/>
            <w:shd w:val="clear" w:color="auto" w:fill="308DC6"/>
          </w:tcPr>
          <w:p w14:paraId="4F3DCB24" w14:textId="4D9E1D62" w:rsidR="0052628E" w:rsidRPr="00941564" w:rsidRDefault="0052628E" w:rsidP="0052628E">
            <w:pPr>
              <w:pStyle w:val="Brdtekst1"/>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Screen / Document</w:t>
            </w:r>
          </w:p>
        </w:tc>
        <w:tc>
          <w:tcPr>
            <w:tcW w:w="1890" w:type="dxa"/>
            <w:gridSpan w:val="3"/>
            <w:shd w:val="clear" w:color="auto" w:fill="308DC6"/>
          </w:tcPr>
          <w:p w14:paraId="10A7135A" w14:textId="58C618F3" w:rsidR="0052628E" w:rsidRPr="00941564" w:rsidRDefault="0052628E" w:rsidP="0052628E">
            <w:pPr>
              <w:pStyle w:val="Brdtekst1"/>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i/>
                <w:iCs/>
                <w:color w:val="FFFFFF"/>
                <w:lang w:val="en-US" w:eastAsia="en-US"/>
              </w:rPr>
            </w:pPr>
            <w:r w:rsidRPr="00941564">
              <w:rPr>
                <w:rFonts w:ascii="Calibri" w:eastAsia="Calibri" w:hAnsi="Calibri" w:cs="Calibri"/>
                <w:i/>
                <w:iCs/>
                <w:color w:val="FFFFFF"/>
                <w:lang w:val="en-US" w:eastAsia="en-US"/>
              </w:rPr>
              <w:t>Exception Handling</w:t>
            </w:r>
          </w:p>
        </w:tc>
      </w:tr>
      <w:tr w:rsidR="00D145D2" w:rsidRPr="00941564" w14:paraId="7E7BEDF7"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3E6A3D04" w14:textId="77777777" w:rsidR="00D145D2" w:rsidRDefault="00D145D2"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bookmarkStart w:id="20" w:name="_Hlk62674345"/>
          </w:p>
        </w:tc>
        <w:tc>
          <w:tcPr>
            <w:tcW w:w="2430" w:type="dxa"/>
            <w:shd w:val="clear" w:color="auto" w:fill="auto"/>
          </w:tcPr>
          <w:p w14:paraId="0CB3896A" w14:textId="646B656B" w:rsidR="00D145D2" w:rsidRPr="00C00005" w:rsidRDefault="004B329B"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Launch </w:t>
            </w:r>
            <w:r w:rsidR="001D4388" w:rsidRPr="00C00005">
              <w:rPr>
                <w:rFonts w:asciiTheme="minorHAnsi" w:eastAsia="Calibri" w:hAnsiTheme="minorHAnsi" w:cstheme="minorHAnsi"/>
                <w:color w:val="7F7F7F"/>
                <w:sz w:val="22"/>
                <w:szCs w:val="22"/>
                <w:lang w:val="en-US" w:eastAsia="en-US"/>
              </w:rPr>
              <w:t xml:space="preserve">Outlook application and look for emails from </w:t>
            </w:r>
            <w:r w:rsidR="002D4D40" w:rsidRPr="00C00005">
              <w:rPr>
                <w:rFonts w:asciiTheme="minorHAnsi" w:eastAsia="Calibri" w:hAnsiTheme="minorHAnsi" w:cstheme="minorHAnsi"/>
                <w:color w:val="7F7F7F"/>
                <w:sz w:val="22"/>
                <w:szCs w:val="22"/>
                <w:lang w:val="en-US" w:eastAsia="en-US"/>
              </w:rPr>
              <w:t>admin@</w:t>
            </w:r>
            <w:r w:rsidR="00483D4C" w:rsidRPr="00C00005">
              <w:rPr>
                <w:rFonts w:asciiTheme="minorHAnsi" w:eastAsia="Calibri" w:hAnsiTheme="minorHAnsi" w:cstheme="minorHAnsi"/>
                <w:color w:val="7F7F7F"/>
                <w:sz w:val="22"/>
                <w:szCs w:val="22"/>
                <w:lang w:val="en-US" w:eastAsia="en-US"/>
              </w:rPr>
              <w:t>siteLynx</w:t>
            </w:r>
            <w:r w:rsidR="002D4D40" w:rsidRPr="00C00005">
              <w:rPr>
                <w:rFonts w:asciiTheme="minorHAnsi" w:eastAsia="Calibri" w:hAnsiTheme="minorHAnsi" w:cstheme="minorHAnsi"/>
                <w:color w:val="7F7F7F"/>
                <w:sz w:val="22"/>
                <w:szCs w:val="22"/>
                <w:lang w:val="en-US" w:eastAsia="en-US"/>
              </w:rPr>
              <w:t>.net</w:t>
            </w:r>
            <w:r w:rsidR="00483D4C" w:rsidRPr="00C00005">
              <w:rPr>
                <w:rFonts w:asciiTheme="minorHAnsi" w:eastAsia="Calibri" w:hAnsiTheme="minorHAnsi" w:cstheme="minorHAnsi"/>
                <w:color w:val="7F7F7F"/>
                <w:sz w:val="22"/>
                <w:szCs w:val="22"/>
                <w:lang w:val="en-US" w:eastAsia="en-US"/>
              </w:rPr>
              <w:t xml:space="preserve"> for reports available</w:t>
            </w:r>
          </w:p>
        </w:tc>
        <w:tc>
          <w:tcPr>
            <w:tcW w:w="4892" w:type="dxa"/>
            <w:gridSpan w:val="2"/>
          </w:tcPr>
          <w:p w14:paraId="52C32B35" w14:textId="1F3B2C4C" w:rsidR="00D145D2" w:rsidRDefault="00D145D2" w:rsidP="00D145D2">
            <w:pPr>
              <w:cnfStyle w:val="000000000000" w:firstRow="0" w:lastRow="0" w:firstColumn="0" w:lastColumn="0" w:oddVBand="0" w:evenVBand="0" w:oddHBand="0" w:evenHBand="0" w:firstRowFirstColumn="0" w:firstRowLastColumn="0" w:lastRowFirstColumn="0" w:lastRowLastColumn="0"/>
              <w:rPr>
                <w:i/>
                <w:iCs/>
                <w:noProof/>
              </w:rPr>
            </w:pPr>
          </w:p>
          <w:p w14:paraId="245D64A0" w14:textId="379BC785" w:rsidR="00D145D2" w:rsidRDefault="00483D4C" w:rsidP="00D145D2">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6E41FD20" wp14:editId="74989D39">
                  <wp:extent cx="2976245" cy="1434465"/>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7"/>
                          <a:stretch>
                            <a:fillRect/>
                          </a:stretch>
                        </pic:blipFill>
                        <pic:spPr>
                          <a:xfrm>
                            <a:off x="0" y="0"/>
                            <a:ext cx="2976245" cy="1434465"/>
                          </a:xfrm>
                          <a:prstGeom prst="rect">
                            <a:avLst/>
                          </a:prstGeom>
                        </pic:spPr>
                      </pic:pic>
                    </a:graphicData>
                  </a:graphic>
                </wp:inline>
              </w:drawing>
            </w:r>
          </w:p>
          <w:p w14:paraId="2DEA15D5" w14:textId="0F3A6405" w:rsidR="00D145D2" w:rsidRDefault="00D145D2" w:rsidP="00D145D2">
            <w:pPr>
              <w:cnfStyle w:val="000000000000" w:firstRow="0" w:lastRow="0" w:firstColumn="0" w:lastColumn="0" w:oddVBand="0" w:evenVBand="0" w:oddHBand="0" w:evenHBand="0" w:firstRowFirstColumn="0" w:firstRowLastColumn="0" w:lastRowFirstColumn="0" w:lastRowLastColumn="0"/>
              <w:rPr>
                <w:i/>
                <w:iCs/>
                <w:noProof/>
              </w:rPr>
            </w:pPr>
          </w:p>
          <w:p w14:paraId="08545FB4" w14:textId="4E1BD89A" w:rsidR="00D145D2" w:rsidRDefault="00D145D2" w:rsidP="00D145D2">
            <w:pPr>
              <w:cnfStyle w:val="000000000000" w:firstRow="0" w:lastRow="0" w:firstColumn="0" w:lastColumn="0" w:oddVBand="0" w:evenVBand="0" w:oddHBand="0" w:evenHBand="0" w:firstRowFirstColumn="0" w:firstRowLastColumn="0" w:lastRowFirstColumn="0" w:lastRowLastColumn="0"/>
              <w:rPr>
                <w:i/>
                <w:iCs/>
                <w:noProof/>
              </w:rPr>
            </w:pPr>
          </w:p>
          <w:p w14:paraId="27E82F45" w14:textId="1D515C0C" w:rsidR="00D145D2" w:rsidRDefault="00D145D2" w:rsidP="00D145D2">
            <w:pPr>
              <w:cnfStyle w:val="000000000000" w:firstRow="0" w:lastRow="0" w:firstColumn="0" w:lastColumn="0" w:oddVBand="0" w:evenVBand="0" w:oddHBand="0" w:evenHBand="0" w:firstRowFirstColumn="0" w:firstRowLastColumn="0" w:lastRowFirstColumn="0" w:lastRowLastColumn="0"/>
              <w:rPr>
                <w:i/>
                <w:iCs/>
                <w:noProof/>
              </w:rPr>
            </w:pPr>
          </w:p>
          <w:p w14:paraId="5EAB5B82" w14:textId="4A320582" w:rsidR="00D145D2" w:rsidRDefault="00D145D2" w:rsidP="00D145D2">
            <w:pPr>
              <w:cnfStyle w:val="000000000000" w:firstRow="0" w:lastRow="0" w:firstColumn="0" w:lastColumn="0" w:oddVBand="0" w:evenVBand="0" w:oddHBand="0" w:evenHBand="0" w:firstRowFirstColumn="0" w:firstRowLastColumn="0" w:lastRowFirstColumn="0" w:lastRowLastColumn="0"/>
              <w:rPr>
                <w:noProof/>
              </w:rPr>
            </w:pPr>
          </w:p>
        </w:tc>
        <w:tc>
          <w:tcPr>
            <w:tcW w:w="1843" w:type="dxa"/>
            <w:shd w:val="clear" w:color="auto" w:fill="auto"/>
          </w:tcPr>
          <w:p w14:paraId="6EE26650" w14:textId="77777777" w:rsidR="00D145D2" w:rsidRPr="00941564" w:rsidRDefault="00D145D2"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916AC4" w:rsidRPr="00941564" w14:paraId="5B9DF552"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16A0289E" w14:textId="77777777" w:rsidR="00916AC4" w:rsidRDefault="00916AC4"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2B5C254F" w14:textId="77777777" w:rsidR="00916AC4" w:rsidRPr="00C00005" w:rsidRDefault="00916AC4"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Read Emails </w:t>
            </w:r>
            <w:r w:rsidR="00483D4C" w:rsidRPr="00C00005">
              <w:rPr>
                <w:rFonts w:asciiTheme="minorHAnsi" w:eastAsia="Calibri" w:hAnsiTheme="minorHAnsi" w:cstheme="minorHAnsi"/>
                <w:color w:val="7F7F7F"/>
                <w:sz w:val="22"/>
                <w:szCs w:val="22"/>
                <w:lang w:val="en-US" w:eastAsia="en-US"/>
              </w:rPr>
              <w:t>and get the project number from the email, stripping the decimal value for the number of reports</w:t>
            </w:r>
          </w:p>
          <w:p w14:paraId="1942E1FC" w14:textId="3659E826" w:rsidR="00E97E57" w:rsidRPr="00C00005" w:rsidRDefault="00E97E57"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proofErr w:type="spellStart"/>
            <w:r w:rsidRPr="00C00005">
              <w:rPr>
                <w:rFonts w:asciiTheme="minorHAnsi" w:eastAsia="Calibri" w:hAnsiTheme="minorHAnsi" w:cstheme="minorHAnsi"/>
                <w:color w:val="7F7F7F"/>
                <w:sz w:val="22"/>
                <w:szCs w:val="22"/>
                <w:lang w:val="en-US" w:eastAsia="en-US"/>
              </w:rPr>
              <w:t>Eg</w:t>
            </w:r>
            <w:proofErr w:type="spellEnd"/>
            <w:r w:rsidRPr="00C00005">
              <w:rPr>
                <w:rFonts w:asciiTheme="minorHAnsi" w:eastAsia="Calibri" w:hAnsiTheme="minorHAnsi" w:cstheme="minorHAnsi"/>
                <w:color w:val="7F7F7F"/>
                <w:sz w:val="22"/>
                <w:szCs w:val="22"/>
                <w:lang w:val="en-US" w:eastAsia="en-US"/>
              </w:rPr>
              <w:t xml:space="preserve"> – </w:t>
            </w:r>
            <w:r w:rsidRPr="00C00005">
              <w:rPr>
                <w:rFonts w:asciiTheme="minorHAnsi" w:eastAsia="Calibri" w:hAnsiTheme="minorHAnsi" w:cstheme="minorHAnsi"/>
                <w:color w:val="7F7F7F"/>
                <w:sz w:val="22"/>
                <w:szCs w:val="22"/>
                <w:u w:val="single"/>
                <w:lang w:val="en-US" w:eastAsia="en-US"/>
              </w:rPr>
              <w:t>21.348983</w:t>
            </w:r>
          </w:p>
        </w:tc>
        <w:tc>
          <w:tcPr>
            <w:tcW w:w="4892" w:type="dxa"/>
            <w:gridSpan w:val="2"/>
          </w:tcPr>
          <w:p w14:paraId="35E436F2" w14:textId="7AA082DE" w:rsidR="00916AC4" w:rsidRDefault="00483D4C" w:rsidP="00D145D2">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7AC9733C" wp14:editId="1D56B6EA">
                  <wp:extent cx="2976245" cy="143446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7"/>
                          <a:stretch>
                            <a:fillRect/>
                          </a:stretch>
                        </pic:blipFill>
                        <pic:spPr>
                          <a:xfrm>
                            <a:off x="0" y="0"/>
                            <a:ext cx="2976245" cy="1434465"/>
                          </a:xfrm>
                          <a:prstGeom prst="rect">
                            <a:avLst/>
                          </a:prstGeom>
                        </pic:spPr>
                      </pic:pic>
                    </a:graphicData>
                  </a:graphic>
                </wp:inline>
              </w:drawing>
            </w:r>
          </w:p>
        </w:tc>
        <w:tc>
          <w:tcPr>
            <w:tcW w:w="1843" w:type="dxa"/>
            <w:shd w:val="clear" w:color="auto" w:fill="auto"/>
          </w:tcPr>
          <w:p w14:paraId="0F1CB6D0" w14:textId="77777777" w:rsidR="00916AC4" w:rsidRPr="00941564" w:rsidRDefault="00916AC4"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916AC4" w:rsidRPr="00941564" w14:paraId="40A4622B"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378EADF9" w14:textId="77777777" w:rsidR="00916AC4" w:rsidRDefault="00916AC4"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5F7C5712" w14:textId="77777777" w:rsidR="00916AC4" w:rsidRPr="00C00005" w:rsidRDefault="00372A5B"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Open </w:t>
            </w:r>
            <w:proofErr w:type="spellStart"/>
            <w:r w:rsidRPr="00C00005">
              <w:rPr>
                <w:rFonts w:asciiTheme="minorHAnsi" w:eastAsia="Calibri" w:hAnsiTheme="minorHAnsi" w:cstheme="minorHAnsi"/>
                <w:color w:val="7F7F7F"/>
                <w:sz w:val="22"/>
                <w:szCs w:val="22"/>
                <w:lang w:val="en-US" w:eastAsia="en-US"/>
              </w:rPr>
              <w:t>SiteLynx</w:t>
            </w:r>
            <w:proofErr w:type="spellEnd"/>
            <w:r w:rsidRPr="00C00005">
              <w:rPr>
                <w:rFonts w:asciiTheme="minorHAnsi" w:eastAsia="Calibri" w:hAnsiTheme="minorHAnsi" w:cstheme="minorHAnsi"/>
                <w:color w:val="7F7F7F"/>
                <w:sz w:val="22"/>
                <w:szCs w:val="22"/>
                <w:lang w:val="en-US" w:eastAsia="en-US"/>
              </w:rPr>
              <w:t xml:space="preserve"> Web application</w:t>
            </w:r>
          </w:p>
          <w:p w14:paraId="3E79843F" w14:textId="77777777" w:rsidR="00372A5B" w:rsidRPr="00C00005" w:rsidRDefault="00372A5B"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If site is not opening, stop and report error</w:t>
            </w:r>
          </w:p>
          <w:p w14:paraId="77B4FFB2" w14:textId="1B245796" w:rsidR="00372A5B" w:rsidRPr="00C00005" w:rsidRDefault="00372A5B"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If login error, stop</w:t>
            </w:r>
            <w:r w:rsidR="00AC2B48" w:rsidRPr="00C00005">
              <w:rPr>
                <w:rFonts w:asciiTheme="minorHAnsi" w:eastAsia="Calibri" w:hAnsiTheme="minorHAnsi" w:cstheme="minorHAnsi"/>
                <w:color w:val="7F7F7F"/>
                <w:sz w:val="22"/>
                <w:szCs w:val="22"/>
                <w:lang w:val="en-US" w:eastAsia="en-US"/>
              </w:rPr>
              <w:t xml:space="preserve"> bot</w:t>
            </w:r>
            <w:r w:rsidRPr="00C00005">
              <w:rPr>
                <w:rFonts w:asciiTheme="minorHAnsi" w:eastAsia="Calibri" w:hAnsiTheme="minorHAnsi" w:cstheme="minorHAnsi"/>
                <w:color w:val="7F7F7F"/>
                <w:sz w:val="22"/>
                <w:szCs w:val="22"/>
                <w:lang w:val="en-US" w:eastAsia="en-US"/>
              </w:rPr>
              <w:t xml:space="preserve"> and report error</w:t>
            </w:r>
          </w:p>
        </w:tc>
        <w:tc>
          <w:tcPr>
            <w:tcW w:w="4892" w:type="dxa"/>
            <w:gridSpan w:val="2"/>
          </w:tcPr>
          <w:p w14:paraId="75C2527C" w14:textId="4FB8CD36" w:rsidR="00916AC4" w:rsidRDefault="00372A5B" w:rsidP="00D145D2">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7FA56A61" wp14:editId="07EEFC4F">
                  <wp:extent cx="2969260" cy="12217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69260" cy="1221740"/>
                          </a:xfrm>
                          <a:prstGeom prst="rect">
                            <a:avLst/>
                          </a:prstGeom>
                        </pic:spPr>
                      </pic:pic>
                    </a:graphicData>
                  </a:graphic>
                </wp:inline>
              </w:drawing>
            </w:r>
          </w:p>
        </w:tc>
        <w:tc>
          <w:tcPr>
            <w:tcW w:w="1843" w:type="dxa"/>
            <w:shd w:val="clear" w:color="auto" w:fill="auto"/>
          </w:tcPr>
          <w:p w14:paraId="3AE364F2" w14:textId="77777777" w:rsidR="00916AC4" w:rsidRPr="00941564" w:rsidRDefault="00916AC4"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0A67E9" w:rsidRPr="00941564" w14:paraId="3408EB17"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411E3994" w14:textId="77777777" w:rsidR="000A67E9" w:rsidRDefault="000A67E9"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05593E0A" w14:textId="0C15DF93" w:rsidR="000A67E9" w:rsidRPr="00C00005" w:rsidRDefault="004821CC" w:rsidP="00980F1B">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Go to portfolios tab and search for the project number in the </w:t>
            </w:r>
            <w:r w:rsidR="00B651F6">
              <w:rPr>
                <w:rFonts w:asciiTheme="minorHAnsi" w:eastAsia="Calibri" w:hAnsiTheme="minorHAnsi" w:cstheme="minorHAnsi"/>
                <w:color w:val="7F7F7F"/>
                <w:sz w:val="22"/>
                <w:szCs w:val="22"/>
                <w:lang w:val="en-US" w:eastAsia="en-US"/>
              </w:rPr>
              <w:t>search bar</w:t>
            </w:r>
            <w:r w:rsidRPr="00C00005">
              <w:rPr>
                <w:rFonts w:asciiTheme="minorHAnsi" w:eastAsia="Calibri" w:hAnsiTheme="minorHAnsi" w:cstheme="minorHAnsi"/>
                <w:color w:val="7F7F7F"/>
                <w:sz w:val="22"/>
                <w:szCs w:val="22"/>
                <w:lang w:val="en-US" w:eastAsia="en-US"/>
              </w:rPr>
              <w:t>.</w:t>
            </w:r>
          </w:p>
          <w:p w14:paraId="5BA2C282" w14:textId="2633BDBA" w:rsidR="004821CC" w:rsidRPr="00C00005" w:rsidRDefault="004821CC" w:rsidP="004821CC">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If project number is found, the project is marked to be a portfolio and the portfolio name</w:t>
            </w:r>
            <w:r w:rsidR="00B651F6">
              <w:rPr>
                <w:rFonts w:asciiTheme="minorHAnsi" w:eastAsia="Calibri" w:hAnsiTheme="minorHAnsi" w:cstheme="minorHAnsi"/>
                <w:color w:val="7F7F7F"/>
                <w:sz w:val="22"/>
                <w:szCs w:val="22"/>
                <w:lang w:val="en-US" w:eastAsia="en-US"/>
              </w:rPr>
              <w:t xml:space="preserve"> and number of files</w:t>
            </w:r>
            <w:r w:rsidRPr="00C00005">
              <w:rPr>
                <w:rFonts w:asciiTheme="minorHAnsi" w:eastAsia="Calibri" w:hAnsiTheme="minorHAnsi" w:cstheme="minorHAnsi"/>
                <w:color w:val="7F7F7F"/>
                <w:sz w:val="22"/>
                <w:szCs w:val="22"/>
                <w:lang w:val="en-US" w:eastAsia="en-US"/>
              </w:rPr>
              <w:t xml:space="preserve"> is identified</w:t>
            </w:r>
          </w:p>
          <w:p w14:paraId="3F93ADFE" w14:textId="2102B890" w:rsidR="004821CC" w:rsidRPr="00C00005" w:rsidRDefault="004821CC" w:rsidP="004821CC">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If project number is not found in any of the portfolio, the project is not part of a portfolio</w:t>
            </w:r>
          </w:p>
        </w:tc>
        <w:tc>
          <w:tcPr>
            <w:tcW w:w="4892" w:type="dxa"/>
            <w:gridSpan w:val="2"/>
          </w:tcPr>
          <w:p w14:paraId="1F86D134" w14:textId="140B35E4" w:rsidR="000A67E9" w:rsidRDefault="000A67E9" w:rsidP="00D145D2">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0D1F1531" wp14:editId="7C7CB677">
                  <wp:extent cx="2969260" cy="11938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69260" cy="1193800"/>
                          </a:xfrm>
                          <a:prstGeom prst="rect">
                            <a:avLst/>
                          </a:prstGeom>
                        </pic:spPr>
                      </pic:pic>
                    </a:graphicData>
                  </a:graphic>
                </wp:inline>
              </w:drawing>
            </w:r>
          </w:p>
        </w:tc>
        <w:tc>
          <w:tcPr>
            <w:tcW w:w="1843" w:type="dxa"/>
            <w:shd w:val="clear" w:color="auto" w:fill="auto"/>
          </w:tcPr>
          <w:p w14:paraId="121468E6" w14:textId="77777777" w:rsidR="000A67E9" w:rsidRPr="00941564" w:rsidRDefault="000A67E9"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916AC4" w:rsidRPr="00941564" w14:paraId="677E230B"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66810E08" w14:textId="77777777" w:rsidR="00916AC4" w:rsidRDefault="00916AC4"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01DC3346" w14:textId="52E3B012" w:rsidR="00264A1A" w:rsidRPr="00C00005" w:rsidRDefault="00372A5B" w:rsidP="00264A1A">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Search for appropriate reports by using </w:t>
            </w:r>
            <w:r w:rsidR="00264A1A" w:rsidRPr="00C00005">
              <w:rPr>
                <w:rFonts w:asciiTheme="minorHAnsi" w:eastAsia="Calibri" w:hAnsiTheme="minorHAnsi" w:cstheme="minorHAnsi"/>
                <w:color w:val="7F7F7F"/>
                <w:sz w:val="22"/>
                <w:szCs w:val="22"/>
                <w:lang w:val="en-US" w:eastAsia="en-US"/>
              </w:rPr>
              <w:t>project number</w:t>
            </w:r>
            <w:r w:rsidR="00E707D5">
              <w:rPr>
                <w:rFonts w:asciiTheme="minorHAnsi" w:eastAsia="Calibri" w:hAnsiTheme="minorHAnsi" w:cstheme="minorHAnsi"/>
                <w:color w:val="7F7F7F"/>
                <w:sz w:val="22"/>
                <w:szCs w:val="22"/>
                <w:lang w:val="en-US" w:eastAsia="en-US"/>
              </w:rPr>
              <w:t xml:space="preserve"> without the extension</w:t>
            </w:r>
            <w:r w:rsidR="00264A1A" w:rsidRPr="00C00005">
              <w:rPr>
                <w:rFonts w:asciiTheme="minorHAnsi" w:eastAsia="Calibri" w:hAnsiTheme="minorHAnsi" w:cstheme="minorHAnsi"/>
                <w:color w:val="7F7F7F"/>
                <w:sz w:val="22"/>
                <w:szCs w:val="22"/>
                <w:lang w:val="en-US" w:eastAsia="en-US"/>
              </w:rPr>
              <w:t xml:space="preserve"> from </w:t>
            </w:r>
            <w:proofErr w:type="gramStart"/>
            <w:r w:rsidR="00264A1A" w:rsidRPr="00C00005">
              <w:rPr>
                <w:rFonts w:asciiTheme="minorHAnsi" w:eastAsia="Calibri" w:hAnsiTheme="minorHAnsi" w:cstheme="minorHAnsi"/>
                <w:color w:val="7F7F7F"/>
                <w:sz w:val="22"/>
                <w:szCs w:val="22"/>
                <w:lang w:val="en-US" w:eastAsia="en-US"/>
              </w:rPr>
              <w:t>email</w:t>
            </w:r>
            <w:r w:rsidRPr="00C00005">
              <w:rPr>
                <w:rFonts w:asciiTheme="minorHAnsi" w:eastAsia="Calibri" w:hAnsiTheme="minorHAnsi" w:cstheme="minorHAnsi"/>
                <w:color w:val="7F7F7F"/>
                <w:sz w:val="22"/>
                <w:szCs w:val="22"/>
                <w:lang w:val="en-US" w:eastAsia="en-US"/>
              </w:rPr>
              <w:t>.</w:t>
            </w:r>
            <w:r w:rsidR="00264A1A" w:rsidRPr="00C00005">
              <w:rPr>
                <w:rFonts w:asciiTheme="minorHAnsi" w:eastAsia="Calibri" w:hAnsiTheme="minorHAnsi" w:cstheme="minorHAnsi"/>
                <w:color w:val="7F7F7F"/>
                <w:sz w:val="22"/>
                <w:szCs w:val="22"/>
                <w:lang w:val="en-US" w:eastAsia="en-US"/>
              </w:rPr>
              <w:t>(</w:t>
            </w:r>
            <w:proofErr w:type="gramEnd"/>
            <w:r w:rsidR="00264A1A" w:rsidRPr="00C00005">
              <w:rPr>
                <w:rFonts w:asciiTheme="minorHAnsi" w:eastAsia="Calibri" w:hAnsiTheme="minorHAnsi" w:cstheme="minorHAnsi"/>
                <w:color w:val="7F7F7F"/>
                <w:sz w:val="22"/>
                <w:szCs w:val="22"/>
                <w:lang w:val="en-US" w:eastAsia="en-US"/>
              </w:rPr>
              <w:t xml:space="preserve"> </w:t>
            </w:r>
            <w:proofErr w:type="spellStart"/>
            <w:r w:rsidR="00264A1A" w:rsidRPr="00C00005">
              <w:rPr>
                <w:rFonts w:asciiTheme="minorHAnsi" w:eastAsia="Calibri" w:hAnsiTheme="minorHAnsi" w:cstheme="minorHAnsi"/>
                <w:color w:val="7F7F7F"/>
                <w:sz w:val="22"/>
                <w:szCs w:val="22"/>
                <w:lang w:val="en-US" w:eastAsia="en-US"/>
              </w:rPr>
              <w:t>Eg</w:t>
            </w:r>
            <w:proofErr w:type="spellEnd"/>
            <w:r w:rsidR="00264A1A" w:rsidRPr="00C00005">
              <w:rPr>
                <w:rFonts w:asciiTheme="minorHAnsi" w:eastAsia="Calibri" w:hAnsiTheme="minorHAnsi" w:cstheme="minorHAnsi"/>
                <w:color w:val="7F7F7F"/>
                <w:sz w:val="22"/>
                <w:szCs w:val="22"/>
                <w:lang w:val="en-US" w:eastAsia="en-US"/>
              </w:rPr>
              <w:t xml:space="preserve"> – 21.348983)</w:t>
            </w:r>
          </w:p>
          <w:p w14:paraId="79EB68CD" w14:textId="77777777" w:rsidR="00372A5B" w:rsidRDefault="00372A5B"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Project number lookup and look for the required reports</w:t>
            </w:r>
          </w:p>
          <w:p w14:paraId="0004242C" w14:textId="03E68B5E" w:rsidR="00E707D5" w:rsidRPr="00C00005" w:rsidRDefault="00E707D5"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There is one PCA report found for single deals and multiple for portfolio</w:t>
            </w:r>
          </w:p>
        </w:tc>
        <w:tc>
          <w:tcPr>
            <w:tcW w:w="4892" w:type="dxa"/>
            <w:gridSpan w:val="2"/>
          </w:tcPr>
          <w:p w14:paraId="39EC689A" w14:textId="0E2D64B6" w:rsidR="00916AC4" w:rsidRDefault="00372A5B" w:rsidP="00D145D2">
            <w:pPr>
              <w:cnfStyle w:val="000000000000" w:firstRow="0" w:lastRow="0" w:firstColumn="0" w:lastColumn="0" w:oddVBand="0" w:evenVBand="0" w:oddHBand="0" w:evenHBand="0" w:firstRowFirstColumn="0" w:firstRowLastColumn="0" w:lastRowFirstColumn="0" w:lastRowLastColumn="0"/>
              <w:rPr>
                <w:i/>
                <w:iCs/>
                <w:noProof/>
              </w:rPr>
            </w:pPr>
            <w:r>
              <w:rPr>
                <w:noProof/>
              </w:rPr>
              <w:drawing>
                <wp:inline distT="0" distB="0" distL="0" distR="0" wp14:anchorId="7E7D46C5" wp14:editId="7F295449">
                  <wp:extent cx="2969260" cy="932180"/>
                  <wp:effectExtent l="0" t="0" r="2540" b="127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pic:cNvPicPr>
                        </pic:nvPicPr>
                        <pic:blipFill>
                          <a:blip r:embed="rId18"/>
                          <a:stretch>
                            <a:fillRect/>
                          </a:stretch>
                        </pic:blipFill>
                        <pic:spPr>
                          <a:xfrm>
                            <a:off x="0" y="0"/>
                            <a:ext cx="2969260" cy="932180"/>
                          </a:xfrm>
                          <a:prstGeom prst="rect">
                            <a:avLst/>
                          </a:prstGeom>
                          <a:ln>
                            <a:noFill/>
                          </a:ln>
                        </pic:spPr>
                      </pic:pic>
                    </a:graphicData>
                  </a:graphic>
                </wp:inline>
              </w:drawing>
            </w:r>
          </w:p>
        </w:tc>
        <w:tc>
          <w:tcPr>
            <w:tcW w:w="1843" w:type="dxa"/>
            <w:shd w:val="clear" w:color="auto" w:fill="auto"/>
          </w:tcPr>
          <w:p w14:paraId="3D75B3C3" w14:textId="77777777" w:rsidR="00916AC4" w:rsidRPr="00941564" w:rsidRDefault="00916AC4"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372A5B" w:rsidRPr="00941564" w14:paraId="5E35A4B5"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6837E191" w14:textId="77777777" w:rsidR="00372A5B" w:rsidRDefault="00372A5B"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42D5758E" w14:textId="5D508F25" w:rsidR="00372A5B" w:rsidRPr="00C00005" w:rsidRDefault="00396599" w:rsidP="001D4388">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To d</w:t>
            </w:r>
            <w:r w:rsidR="00372A5B" w:rsidRPr="00C00005">
              <w:rPr>
                <w:rFonts w:asciiTheme="minorHAnsi" w:eastAsia="Calibri" w:hAnsiTheme="minorHAnsi" w:cstheme="minorHAnsi"/>
                <w:color w:val="7F7F7F"/>
                <w:sz w:val="22"/>
                <w:szCs w:val="22"/>
                <w:lang w:val="en-US" w:eastAsia="en-US"/>
              </w:rPr>
              <w:t>ownload the reports</w:t>
            </w:r>
            <w:r w:rsidRPr="00C00005">
              <w:rPr>
                <w:rFonts w:asciiTheme="minorHAnsi" w:eastAsia="Calibri" w:hAnsiTheme="minorHAnsi" w:cstheme="minorHAnsi"/>
                <w:color w:val="7F7F7F"/>
                <w:sz w:val="22"/>
                <w:szCs w:val="22"/>
                <w:lang w:val="en-US" w:eastAsia="en-US"/>
              </w:rPr>
              <w:t xml:space="preserve"> in excel format</w:t>
            </w:r>
            <w:r w:rsidR="00084688">
              <w:rPr>
                <w:rFonts w:asciiTheme="minorHAnsi" w:eastAsia="Calibri" w:hAnsiTheme="minorHAnsi" w:cstheme="minorHAnsi"/>
                <w:color w:val="7F7F7F"/>
                <w:sz w:val="22"/>
                <w:szCs w:val="22"/>
                <w:lang w:val="en-US" w:eastAsia="en-US"/>
              </w:rPr>
              <w:t xml:space="preserve"> for deals with one PCA report (single deal)</w:t>
            </w:r>
            <w:r w:rsidRPr="00C00005">
              <w:rPr>
                <w:rFonts w:asciiTheme="minorHAnsi" w:eastAsia="Calibri" w:hAnsiTheme="minorHAnsi" w:cstheme="minorHAnsi"/>
                <w:color w:val="7F7F7F"/>
                <w:sz w:val="22"/>
                <w:szCs w:val="22"/>
                <w:lang w:val="en-US" w:eastAsia="en-US"/>
              </w:rPr>
              <w:t xml:space="preserve">, click the </w:t>
            </w:r>
            <w:r w:rsidR="00E97E57" w:rsidRPr="00C00005">
              <w:rPr>
                <w:rFonts w:asciiTheme="minorHAnsi" w:eastAsia="Calibri" w:hAnsiTheme="minorHAnsi" w:cstheme="minorHAnsi"/>
                <w:color w:val="7F7F7F"/>
                <w:sz w:val="22"/>
                <w:szCs w:val="22"/>
                <w:lang w:val="en-US" w:eastAsia="en-US"/>
              </w:rPr>
              <w:t>cost link</w:t>
            </w:r>
          </w:p>
        </w:tc>
        <w:tc>
          <w:tcPr>
            <w:tcW w:w="4892" w:type="dxa"/>
            <w:gridSpan w:val="2"/>
          </w:tcPr>
          <w:p w14:paraId="120BA86C" w14:textId="1D7C39E0" w:rsidR="00372A5B" w:rsidRDefault="0016739C" w:rsidP="00D145D2">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62336" behindDoc="0" locked="0" layoutInCell="1" allowOverlap="1" wp14:anchorId="41C51905" wp14:editId="2B0ACEF1">
                      <wp:simplePos x="0" y="0"/>
                      <wp:positionH relativeFrom="column">
                        <wp:posOffset>1628958</wp:posOffset>
                      </wp:positionH>
                      <wp:positionV relativeFrom="paragraph">
                        <wp:posOffset>669412</wp:posOffset>
                      </wp:positionV>
                      <wp:extent cx="116909" cy="66805"/>
                      <wp:effectExtent l="0" t="0" r="16510" b="28575"/>
                      <wp:wrapNone/>
                      <wp:docPr id="31" name="Rectangle 31"/>
                      <wp:cNvGraphicFramePr/>
                      <a:graphic xmlns:a="http://schemas.openxmlformats.org/drawingml/2006/main">
                        <a:graphicData uri="http://schemas.microsoft.com/office/word/2010/wordprocessingShape">
                          <wps:wsp>
                            <wps:cNvSpPr/>
                            <wps:spPr>
                              <a:xfrm>
                                <a:off x="0" y="0"/>
                                <a:ext cx="116909" cy="668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833D3F" id="Rectangle 31" o:spid="_x0000_s1026" style="position:absolute;margin-left:128.25pt;margin-top:52.7pt;width:9.2pt;height:5.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" filled="f" strokecolor="red" strokeweight="1pt"/>
                  </w:pict>
                </mc:Fallback>
              </mc:AlternateContent>
            </w:r>
            <w:r w:rsidR="00077A35">
              <w:rPr>
                <w:noProof/>
              </w:rPr>
              <w:drawing>
                <wp:inline distT="0" distB="0" distL="0" distR="0" wp14:anchorId="16F57A5D" wp14:editId="626408BE">
                  <wp:extent cx="2969260" cy="932180"/>
                  <wp:effectExtent l="0" t="0" r="254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a:picLocks noChangeAspect="1"/>
                          </pic:cNvPicPr>
                        </pic:nvPicPr>
                        <pic:blipFill>
                          <a:blip r:embed="rId18"/>
                          <a:stretch>
                            <a:fillRect/>
                          </a:stretch>
                        </pic:blipFill>
                        <pic:spPr>
                          <a:xfrm>
                            <a:off x="0" y="0"/>
                            <a:ext cx="2969260" cy="932180"/>
                          </a:xfrm>
                          <a:prstGeom prst="rect">
                            <a:avLst/>
                          </a:prstGeom>
                        </pic:spPr>
                      </pic:pic>
                    </a:graphicData>
                  </a:graphic>
                </wp:inline>
              </w:drawing>
            </w:r>
          </w:p>
        </w:tc>
        <w:tc>
          <w:tcPr>
            <w:tcW w:w="1843" w:type="dxa"/>
            <w:shd w:val="clear" w:color="auto" w:fill="auto"/>
          </w:tcPr>
          <w:p w14:paraId="6448F6EC" w14:textId="77777777" w:rsidR="00372A5B" w:rsidRPr="00941564" w:rsidRDefault="00372A5B"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396599" w:rsidRPr="00941564" w14:paraId="74AD7EB4"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7FF24F7D" w14:textId="77777777" w:rsidR="00396599" w:rsidRDefault="00396599"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374EAC2A" w14:textId="09C65B52" w:rsidR="00396599" w:rsidRPr="00C00005" w:rsidRDefault="00396599" w:rsidP="00396599">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Go to tab </w:t>
            </w:r>
            <w:r w:rsidR="00077A35" w:rsidRPr="00C00005">
              <w:rPr>
                <w:rFonts w:asciiTheme="minorHAnsi" w:eastAsia="Calibri" w:hAnsiTheme="minorHAnsi" w:cstheme="minorHAnsi"/>
                <w:color w:val="7F7F7F"/>
                <w:sz w:val="22"/>
                <w:szCs w:val="22"/>
                <w:lang w:val="en-US" w:eastAsia="en-US"/>
              </w:rPr>
              <w:t>‘Immediate and short-term repairs’ for</w:t>
            </w:r>
            <w:r w:rsidRPr="00C00005">
              <w:rPr>
                <w:rFonts w:asciiTheme="minorHAnsi" w:eastAsia="Calibri" w:hAnsiTheme="minorHAnsi" w:cstheme="minorHAnsi"/>
                <w:color w:val="7F7F7F"/>
                <w:sz w:val="22"/>
                <w:szCs w:val="22"/>
                <w:lang w:val="en-US" w:eastAsia="en-US"/>
              </w:rPr>
              <w:t xml:space="preserve"> immediate expenses and tab </w:t>
            </w:r>
            <w:r w:rsidR="00077A35" w:rsidRPr="00C00005">
              <w:rPr>
                <w:rFonts w:asciiTheme="minorHAnsi" w:eastAsia="Calibri" w:hAnsiTheme="minorHAnsi" w:cstheme="minorHAnsi"/>
                <w:color w:val="7F7F7F"/>
                <w:sz w:val="22"/>
                <w:szCs w:val="22"/>
                <w:lang w:val="en-US" w:eastAsia="en-US"/>
              </w:rPr>
              <w:t xml:space="preserve">‘Capital Reserve’ </w:t>
            </w:r>
            <w:r w:rsidRPr="00C00005">
              <w:rPr>
                <w:rFonts w:asciiTheme="minorHAnsi" w:eastAsia="Calibri" w:hAnsiTheme="minorHAnsi" w:cstheme="minorHAnsi"/>
                <w:color w:val="7F7F7F"/>
                <w:sz w:val="22"/>
                <w:szCs w:val="22"/>
                <w:lang w:val="en-US" w:eastAsia="en-US"/>
              </w:rPr>
              <w:t>for long term expenses</w:t>
            </w:r>
          </w:p>
          <w:p w14:paraId="0DE07D74" w14:textId="03AE65DC" w:rsidR="00396599" w:rsidRPr="00C00005" w:rsidRDefault="00396599" w:rsidP="00DB56A6">
            <w:pPr>
              <w:pStyle w:val="Brdtekst1"/>
              <w:tabs>
                <w:tab w:val="clear" w:pos="567"/>
              </w:tabs>
              <w:spacing w:after="0" w:line="240" w:lineRule="auto"/>
              <w:ind w:left="202"/>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p>
        </w:tc>
        <w:tc>
          <w:tcPr>
            <w:tcW w:w="4892" w:type="dxa"/>
            <w:gridSpan w:val="2"/>
          </w:tcPr>
          <w:p w14:paraId="7839752C" w14:textId="65171A9C" w:rsidR="00396599" w:rsidRDefault="0016739C" w:rsidP="00D145D2">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61312" behindDoc="0" locked="0" layoutInCell="1" allowOverlap="1" wp14:anchorId="4264BC65" wp14:editId="42EFB497">
                      <wp:simplePos x="0" y="0"/>
                      <wp:positionH relativeFrom="column">
                        <wp:posOffset>25626</wp:posOffset>
                      </wp:positionH>
                      <wp:positionV relativeFrom="paragraph">
                        <wp:posOffset>673239</wp:posOffset>
                      </wp:positionV>
                      <wp:extent cx="275573" cy="54280"/>
                      <wp:effectExtent l="0" t="0" r="10795" b="22225"/>
                      <wp:wrapNone/>
                      <wp:docPr id="24" name="Rectangle 24"/>
                      <wp:cNvGraphicFramePr/>
                      <a:graphic xmlns:a="http://schemas.openxmlformats.org/drawingml/2006/main">
                        <a:graphicData uri="http://schemas.microsoft.com/office/word/2010/wordprocessingShape">
                          <wps:wsp>
                            <wps:cNvSpPr/>
                            <wps:spPr>
                              <a:xfrm>
                                <a:off x="0" y="0"/>
                                <a:ext cx="275573" cy="542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9FBFC8" id="Rectangle 24" o:spid="_x0000_s1026" style="position:absolute;margin-left:2pt;margin-top:53pt;width:21.7pt;height:4.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" filled="f" strokecolor="red" strokeweight="1pt"/>
                  </w:pict>
                </mc:Fallback>
              </mc:AlternateContent>
            </w:r>
            <w:r>
              <w:rPr>
                <w:noProof/>
              </w:rPr>
              <mc:AlternateContent>
                <mc:Choice Requires="wps">
                  <w:drawing>
                    <wp:anchor distT="0" distB="0" distL="114300" distR="114300" simplePos="0" relativeHeight="251660288" behindDoc="0" locked="0" layoutInCell="1" allowOverlap="1" wp14:anchorId="3F191595" wp14:editId="10EE1A5D">
                      <wp:simplePos x="0" y="0"/>
                      <wp:positionH relativeFrom="column">
                        <wp:posOffset>21451</wp:posOffset>
                      </wp:positionH>
                      <wp:positionV relativeFrom="paragraph">
                        <wp:posOffset>543804</wp:posOffset>
                      </wp:positionV>
                      <wp:extent cx="325677" cy="104383"/>
                      <wp:effectExtent l="0" t="0" r="17780" b="10160"/>
                      <wp:wrapNone/>
                      <wp:docPr id="22" name="Rectangle 22"/>
                      <wp:cNvGraphicFramePr/>
                      <a:graphic xmlns:a="http://schemas.openxmlformats.org/drawingml/2006/main">
                        <a:graphicData uri="http://schemas.microsoft.com/office/word/2010/wordprocessingShape">
                          <wps:wsp>
                            <wps:cNvSpPr/>
                            <wps:spPr>
                              <a:xfrm>
                                <a:off x="0" y="0"/>
                                <a:ext cx="325677" cy="1043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FC2421" id="Rectangle 22" o:spid="_x0000_s1026" style="position:absolute;margin-left:1.7pt;margin-top:42.8pt;width:25.65pt;height:8.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" filled="f" strokecolor="red" strokeweight="1pt"/>
                  </w:pict>
                </mc:Fallback>
              </mc:AlternateContent>
            </w:r>
            <w:r w:rsidR="00077A35">
              <w:rPr>
                <w:noProof/>
              </w:rPr>
              <w:drawing>
                <wp:anchor distT="0" distB="0" distL="114300" distR="114300" simplePos="0" relativeHeight="251659264" behindDoc="1" locked="0" layoutInCell="1" allowOverlap="1" wp14:anchorId="54303815" wp14:editId="313BFDDC">
                  <wp:simplePos x="0" y="0"/>
                  <wp:positionH relativeFrom="column">
                    <wp:posOffset>-864</wp:posOffset>
                  </wp:positionH>
                  <wp:positionV relativeFrom="paragraph">
                    <wp:posOffset>-3693</wp:posOffset>
                  </wp:positionV>
                  <wp:extent cx="2969260" cy="1352550"/>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9260" cy="1352550"/>
                          </a:xfrm>
                          <a:prstGeom prst="rect">
                            <a:avLst/>
                          </a:prstGeom>
                        </pic:spPr>
                      </pic:pic>
                    </a:graphicData>
                  </a:graphic>
                  <wp14:sizeRelH relativeFrom="page">
                    <wp14:pctWidth>0</wp14:pctWidth>
                  </wp14:sizeRelH>
                  <wp14:sizeRelV relativeFrom="page">
                    <wp14:pctHeight>0</wp14:pctHeight>
                  </wp14:sizeRelV>
                </wp:anchor>
              </w:drawing>
            </w:r>
          </w:p>
        </w:tc>
        <w:tc>
          <w:tcPr>
            <w:tcW w:w="1843" w:type="dxa"/>
            <w:shd w:val="clear" w:color="auto" w:fill="auto"/>
          </w:tcPr>
          <w:p w14:paraId="4F51155D" w14:textId="77777777" w:rsidR="00396599" w:rsidRPr="00941564" w:rsidRDefault="00396599"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372A5B" w:rsidRPr="00941564" w14:paraId="2117FD7D"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0C6A2D33" w14:textId="77777777" w:rsidR="00372A5B" w:rsidRDefault="00372A5B" w:rsidP="00D145D2">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0151E2F1" w14:textId="77777777" w:rsidR="00DB56A6" w:rsidRDefault="00DB56A6" w:rsidP="00EE26FB">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The tables can be exported in Excel format by clicking the download icon </w:t>
            </w:r>
          </w:p>
          <w:p w14:paraId="6054B2CD" w14:textId="4B1B441E" w:rsidR="005A144C" w:rsidRPr="00C00005" w:rsidRDefault="005A144C" w:rsidP="00EE26FB">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Once </w:t>
            </w:r>
            <w:r w:rsidR="006D483B">
              <w:rPr>
                <w:rFonts w:asciiTheme="minorHAnsi" w:eastAsia="Calibri" w:hAnsiTheme="minorHAnsi" w:cstheme="minorHAnsi"/>
                <w:color w:val="7F7F7F"/>
                <w:sz w:val="22"/>
                <w:szCs w:val="22"/>
                <w:lang w:val="en-US" w:eastAsia="en-US"/>
              </w:rPr>
              <w:t>both reports are available, proceed to download PDF reports</w:t>
            </w:r>
          </w:p>
        </w:tc>
        <w:tc>
          <w:tcPr>
            <w:tcW w:w="4892" w:type="dxa"/>
            <w:gridSpan w:val="2"/>
          </w:tcPr>
          <w:p w14:paraId="2C5C41EF" w14:textId="34081634" w:rsidR="00372A5B" w:rsidRDefault="0016739C" w:rsidP="00D145D2">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63360" behindDoc="0" locked="0" layoutInCell="1" allowOverlap="1" wp14:anchorId="3548AA4C" wp14:editId="10CC74FB">
                      <wp:simplePos x="0" y="0"/>
                      <wp:positionH relativeFrom="column">
                        <wp:posOffset>2814755</wp:posOffset>
                      </wp:positionH>
                      <wp:positionV relativeFrom="paragraph">
                        <wp:posOffset>284532</wp:posOffset>
                      </wp:positionV>
                      <wp:extent cx="108559" cy="116910"/>
                      <wp:effectExtent l="0" t="0" r="25400" b="16510"/>
                      <wp:wrapNone/>
                      <wp:docPr id="32" name="Rectangle 32"/>
                      <wp:cNvGraphicFramePr/>
                      <a:graphic xmlns:a="http://schemas.openxmlformats.org/drawingml/2006/main">
                        <a:graphicData uri="http://schemas.microsoft.com/office/word/2010/wordprocessingShape">
                          <wps:wsp>
                            <wps:cNvSpPr/>
                            <wps:spPr>
                              <a:xfrm>
                                <a:off x="0" y="0"/>
                                <a:ext cx="108559" cy="11691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8EFA82" id="Rectangle 32" o:spid="_x0000_s1026" style="position:absolute;margin-left:221.65pt;margin-top:22.4pt;width:8.55pt;height:9.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" filled="f" strokecolor="red" strokeweight="1pt"/>
                  </w:pict>
                </mc:Fallback>
              </mc:AlternateContent>
            </w:r>
            <w:r w:rsidR="00077A35">
              <w:rPr>
                <w:noProof/>
              </w:rPr>
              <w:drawing>
                <wp:inline distT="0" distB="0" distL="0" distR="0" wp14:anchorId="3CCBBFAF" wp14:editId="6F8578BC">
                  <wp:extent cx="2969260" cy="135255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9260" cy="1352550"/>
                          </a:xfrm>
                          <a:prstGeom prst="rect">
                            <a:avLst/>
                          </a:prstGeom>
                        </pic:spPr>
                      </pic:pic>
                    </a:graphicData>
                  </a:graphic>
                </wp:inline>
              </w:drawing>
            </w:r>
          </w:p>
        </w:tc>
        <w:tc>
          <w:tcPr>
            <w:tcW w:w="1843" w:type="dxa"/>
            <w:shd w:val="clear" w:color="auto" w:fill="auto"/>
          </w:tcPr>
          <w:p w14:paraId="6A5A3108" w14:textId="77777777" w:rsidR="00372A5B" w:rsidRPr="00941564" w:rsidRDefault="00372A5B" w:rsidP="00D145D2">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F53676" w:rsidRPr="00941564" w14:paraId="5415E161"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3AB57485" w14:textId="77777777" w:rsidR="00F53676" w:rsidRDefault="00F53676" w:rsidP="00F53676">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271C6282" w14:textId="77777777" w:rsidR="00F53676"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For portfolio, go to portfolios tab and click on link with portfolio name to get cost tables</w:t>
            </w:r>
          </w:p>
          <w:p w14:paraId="55BEC6F2" w14:textId="5A8D8FE9" w:rsidR="00F53676" w:rsidRDefault="00F53676" w:rsidP="00F53676">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Go to ‘Repairs’ for immediate costs</w:t>
            </w:r>
            <w:r w:rsidR="00A72B32">
              <w:rPr>
                <w:rFonts w:asciiTheme="minorHAnsi" w:eastAsia="Calibri" w:hAnsiTheme="minorHAnsi" w:cstheme="minorHAnsi"/>
                <w:color w:val="7F7F7F"/>
                <w:sz w:val="22"/>
                <w:szCs w:val="22"/>
                <w:lang w:val="en-US" w:eastAsia="en-US"/>
              </w:rPr>
              <w:t xml:space="preserve"> </w:t>
            </w:r>
            <w:r>
              <w:rPr>
                <w:rFonts w:asciiTheme="minorHAnsi" w:eastAsia="Calibri" w:hAnsiTheme="minorHAnsi" w:cstheme="minorHAnsi"/>
                <w:color w:val="7F7F7F"/>
                <w:sz w:val="22"/>
                <w:szCs w:val="22"/>
                <w:lang w:val="en-US" w:eastAsia="en-US"/>
              </w:rPr>
              <w:t>(short term expenses) and ‘Reserve’ for long term costs</w:t>
            </w:r>
          </w:p>
          <w:p w14:paraId="06C9C03C" w14:textId="77777777" w:rsidR="00F53676" w:rsidRDefault="00F53676" w:rsidP="00F53676">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The tables are downloaded to excel format with clicking the download icon</w:t>
            </w:r>
          </w:p>
          <w:p w14:paraId="5E43EF73" w14:textId="07F2329D" w:rsidR="006D483B" w:rsidRPr="00C00005" w:rsidRDefault="006D483B" w:rsidP="00F53676">
            <w:pPr>
              <w:pStyle w:val="Brdtekst1"/>
              <w:numPr>
                <w:ilvl w:val="0"/>
                <w:numId w:val="4"/>
              </w:numPr>
              <w:tabs>
                <w:tab w:val="clear" w:pos="567"/>
              </w:tabs>
              <w:spacing w:after="0" w:line="240" w:lineRule="auto"/>
              <w:ind w:left="202" w:hanging="158"/>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Move to dashboard to download PDF reports</w:t>
            </w:r>
          </w:p>
        </w:tc>
        <w:tc>
          <w:tcPr>
            <w:tcW w:w="4892" w:type="dxa"/>
            <w:gridSpan w:val="2"/>
          </w:tcPr>
          <w:p w14:paraId="6F460683" w14:textId="09E6F2A9" w:rsidR="00F53676" w:rsidRDefault="00F53676" w:rsidP="00F53676">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66432" behindDoc="0" locked="0" layoutInCell="1" allowOverlap="1" wp14:anchorId="7BF803C0" wp14:editId="74B4CC17">
                      <wp:simplePos x="0" y="0"/>
                      <wp:positionH relativeFrom="column">
                        <wp:posOffset>7620</wp:posOffset>
                      </wp:positionH>
                      <wp:positionV relativeFrom="paragraph">
                        <wp:posOffset>541020</wp:posOffset>
                      </wp:positionV>
                      <wp:extent cx="142875" cy="5715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142875" cy="57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5169E5" id="Rectangle 34" o:spid="_x0000_s1026" style="position:absolute;margin-left:.6pt;margin-top:42.6pt;width:11.25pt;height:4.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" filled="f" strokecolor="red" strokeweight="1pt"/>
                  </w:pict>
                </mc:Fallback>
              </mc:AlternateContent>
            </w:r>
            <w:r>
              <w:rPr>
                <w:noProof/>
              </w:rPr>
              <mc:AlternateContent>
                <mc:Choice Requires="wps">
                  <w:drawing>
                    <wp:anchor distT="0" distB="0" distL="114300" distR="114300" simplePos="0" relativeHeight="251665408" behindDoc="0" locked="0" layoutInCell="1" allowOverlap="1" wp14:anchorId="57068B8F" wp14:editId="3124DADF">
                      <wp:simplePos x="0" y="0"/>
                      <wp:positionH relativeFrom="column">
                        <wp:posOffset>-11430</wp:posOffset>
                      </wp:positionH>
                      <wp:positionV relativeFrom="paragraph">
                        <wp:posOffset>474345</wp:posOffset>
                      </wp:positionV>
                      <wp:extent cx="161925" cy="66675"/>
                      <wp:effectExtent l="0" t="0" r="28575" b="28575"/>
                      <wp:wrapNone/>
                      <wp:docPr id="28" name="Rectangle 28"/>
                      <wp:cNvGraphicFramePr/>
                      <a:graphic xmlns:a="http://schemas.openxmlformats.org/drawingml/2006/main">
                        <a:graphicData uri="http://schemas.microsoft.com/office/word/2010/wordprocessingShape">
                          <wps:wsp>
                            <wps:cNvSpPr/>
                            <wps:spPr>
                              <a:xfrm>
                                <a:off x="0" y="0"/>
                                <a:ext cx="161925" cy="666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4BB5F8" id="Rectangle 28" o:spid="_x0000_s1026" style="position:absolute;margin-left:-.9pt;margin-top:37.35pt;width:12.75pt;height:5.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" filled="f" strokecolor="red" strokeweight="1pt"/>
                  </w:pict>
                </mc:Fallback>
              </mc:AlternateContent>
            </w:r>
            <w:r>
              <w:rPr>
                <w:noProof/>
              </w:rPr>
              <w:drawing>
                <wp:inline distT="0" distB="0" distL="0" distR="0" wp14:anchorId="6DED6265" wp14:editId="38121761">
                  <wp:extent cx="2969260" cy="12388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69260" cy="1238885"/>
                          </a:xfrm>
                          <a:prstGeom prst="rect">
                            <a:avLst/>
                          </a:prstGeom>
                        </pic:spPr>
                      </pic:pic>
                    </a:graphicData>
                  </a:graphic>
                </wp:inline>
              </w:drawing>
            </w:r>
          </w:p>
        </w:tc>
        <w:tc>
          <w:tcPr>
            <w:tcW w:w="1843" w:type="dxa"/>
            <w:shd w:val="clear" w:color="auto" w:fill="auto"/>
          </w:tcPr>
          <w:p w14:paraId="6C74B378" w14:textId="77777777" w:rsidR="00F53676" w:rsidRPr="00941564" w:rsidRDefault="00F53676" w:rsidP="00F53676">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6D483B" w:rsidRPr="00941564" w14:paraId="2591C4D8"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1C856A75" w14:textId="77777777" w:rsidR="006D483B" w:rsidRDefault="006D483B" w:rsidP="00F53676">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4551CDF0" w14:textId="74C9D0BC" w:rsidR="006D483B" w:rsidRDefault="006D483B"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On dashboard, search with the project number</w:t>
            </w:r>
            <w:r w:rsidR="00B84547">
              <w:rPr>
                <w:rFonts w:asciiTheme="minorHAnsi" w:eastAsia="Calibri" w:hAnsiTheme="minorHAnsi" w:cstheme="minorHAnsi"/>
                <w:color w:val="7F7F7F"/>
                <w:sz w:val="22"/>
                <w:szCs w:val="22"/>
                <w:lang w:val="en-US" w:eastAsia="en-US"/>
              </w:rPr>
              <w:t xml:space="preserve"> and click each of the PDF icons to download the reports in the available format (expected formats are .zip and .pdf)</w:t>
            </w:r>
          </w:p>
        </w:tc>
        <w:tc>
          <w:tcPr>
            <w:tcW w:w="4892" w:type="dxa"/>
            <w:gridSpan w:val="2"/>
          </w:tcPr>
          <w:p w14:paraId="6E565C4E" w14:textId="01C1BD27" w:rsidR="006D483B" w:rsidRDefault="0050578C" w:rsidP="00F53676">
            <w:pPr>
              <w:cnfStyle w:val="000000000000" w:firstRow="0" w:lastRow="0" w:firstColumn="0" w:lastColumn="0" w:oddVBand="0" w:evenVBand="0" w:oddHBand="0" w:evenHBand="0" w:firstRowFirstColumn="0" w:firstRowLastColumn="0" w:lastRowFirstColumn="0" w:lastRowLastColumn="0"/>
              <w:rPr>
                <w:noProof/>
              </w:rPr>
            </w:pPr>
            <w:r>
              <w:rPr>
                <w:noProof/>
              </w:rPr>
              <mc:AlternateContent>
                <mc:Choice Requires="wps">
                  <w:drawing>
                    <wp:anchor distT="0" distB="0" distL="114300" distR="114300" simplePos="0" relativeHeight="251674624" behindDoc="0" locked="0" layoutInCell="1" allowOverlap="1" wp14:anchorId="00823FD0" wp14:editId="75EB0BFD">
                      <wp:simplePos x="0" y="0"/>
                      <wp:positionH relativeFrom="column">
                        <wp:posOffset>2755678</wp:posOffset>
                      </wp:positionH>
                      <wp:positionV relativeFrom="paragraph">
                        <wp:posOffset>1086057</wp:posOffset>
                      </wp:positionV>
                      <wp:extent cx="45719" cy="45719"/>
                      <wp:effectExtent l="0" t="0" r="12065" b="12065"/>
                      <wp:wrapNone/>
                      <wp:docPr id="45" name="Rectangle 45"/>
                      <wp:cNvGraphicFramePr/>
                      <a:graphic xmlns:a="http://schemas.openxmlformats.org/drawingml/2006/main">
                        <a:graphicData uri="http://schemas.microsoft.com/office/word/2010/wordprocessingShape">
                          <wps:wsp>
                            <wps:cNvSpPr/>
                            <wps:spPr>
                              <a:xfrm>
                                <a:off x="0" y="0"/>
                                <a:ext cx="45719"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88BF24" id="Rectangle 45" o:spid="_x0000_s1026" style="position:absolute;margin-left:217pt;margin-top:85.5pt;width:3.6pt;height:3.6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" filled="f" strokecolor="red" strokeweight="1pt"/>
                  </w:pict>
                </mc:Fallback>
              </mc:AlternateContent>
            </w:r>
            <w:r>
              <w:rPr>
                <w:noProof/>
              </w:rPr>
              <mc:AlternateContent>
                <mc:Choice Requires="wps">
                  <w:drawing>
                    <wp:anchor distT="0" distB="0" distL="114300" distR="114300" simplePos="0" relativeHeight="251673600" behindDoc="0" locked="0" layoutInCell="1" allowOverlap="1" wp14:anchorId="2A57B675" wp14:editId="32F0557E">
                      <wp:simplePos x="0" y="0"/>
                      <wp:positionH relativeFrom="column">
                        <wp:posOffset>2763538</wp:posOffset>
                      </wp:positionH>
                      <wp:positionV relativeFrom="paragraph">
                        <wp:posOffset>978635</wp:posOffset>
                      </wp:positionV>
                      <wp:extent cx="45719" cy="45719"/>
                      <wp:effectExtent l="0" t="0" r="12065" b="12065"/>
                      <wp:wrapNone/>
                      <wp:docPr id="44" name="Rectangle 44"/>
                      <wp:cNvGraphicFramePr/>
                      <a:graphic xmlns:a="http://schemas.openxmlformats.org/drawingml/2006/main">
                        <a:graphicData uri="http://schemas.microsoft.com/office/word/2010/wordprocessingShape">
                          <wps:wsp>
                            <wps:cNvSpPr/>
                            <wps:spPr>
                              <a:xfrm>
                                <a:off x="0" y="0"/>
                                <a:ext cx="45719"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16C23C" id="Rectangle 44" o:spid="_x0000_s1026" style="position:absolute;margin-left:217.6pt;margin-top:77.05pt;width:3.6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" filled="f" strokecolor="red" strokeweight="1pt"/>
                  </w:pict>
                </mc:Fallback>
              </mc:AlternateContent>
            </w:r>
            <w:r>
              <w:rPr>
                <w:noProof/>
              </w:rPr>
              <mc:AlternateContent>
                <mc:Choice Requires="wps">
                  <w:drawing>
                    <wp:anchor distT="0" distB="0" distL="114300" distR="114300" simplePos="0" relativeHeight="251672576" behindDoc="0" locked="0" layoutInCell="1" allowOverlap="1" wp14:anchorId="3F192415" wp14:editId="012FBB2D">
                      <wp:simplePos x="0" y="0"/>
                      <wp:positionH relativeFrom="column">
                        <wp:posOffset>2760918</wp:posOffset>
                      </wp:positionH>
                      <wp:positionV relativeFrom="paragraph">
                        <wp:posOffset>873833</wp:posOffset>
                      </wp:positionV>
                      <wp:extent cx="45719" cy="47161"/>
                      <wp:effectExtent l="0" t="0" r="12065" b="10160"/>
                      <wp:wrapNone/>
                      <wp:docPr id="42" name="Rectangle 42"/>
                      <wp:cNvGraphicFramePr/>
                      <a:graphic xmlns:a="http://schemas.openxmlformats.org/drawingml/2006/main">
                        <a:graphicData uri="http://schemas.microsoft.com/office/word/2010/wordprocessingShape">
                          <wps:wsp>
                            <wps:cNvSpPr/>
                            <wps:spPr>
                              <a:xfrm>
                                <a:off x="0" y="0"/>
                                <a:ext cx="45719" cy="4716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A9F8F" id="Rectangle 42" o:spid="_x0000_s1026" style="position:absolute;margin-left:217.4pt;margin-top:68.8pt;width:3.6pt;height:3.7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" filled="f" strokecolor="red" strokeweight="1pt"/>
                  </w:pict>
                </mc:Fallback>
              </mc:AlternateContent>
            </w:r>
            <w:r>
              <w:rPr>
                <w:noProof/>
              </w:rPr>
              <mc:AlternateContent>
                <mc:Choice Requires="wps">
                  <w:drawing>
                    <wp:anchor distT="0" distB="0" distL="114300" distR="114300" simplePos="0" relativeHeight="251671552" behindDoc="0" locked="0" layoutInCell="1" allowOverlap="1" wp14:anchorId="44337470" wp14:editId="7FB9104D">
                      <wp:simplePos x="0" y="0"/>
                      <wp:positionH relativeFrom="column">
                        <wp:posOffset>2753058</wp:posOffset>
                      </wp:positionH>
                      <wp:positionV relativeFrom="paragraph">
                        <wp:posOffset>774271</wp:posOffset>
                      </wp:positionV>
                      <wp:extent cx="52945" cy="45719"/>
                      <wp:effectExtent l="0" t="0" r="23495" b="12065"/>
                      <wp:wrapNone/>
                      <wp:docPr id="41" name="Rectangle 41"/>
                      <wp:cNvGraphicFramePr/>
                      <a:graphic xmlns:a="http://schemas.openxmlformats.org/drawingml/2006/main">
                        <a:graphicData uri="http://schemas.microsoft.com/office/word/2010/wordprocessingShape">
                          <wps:wsp>
                            <wps:cNvSpPr/>
                            <wps:spPr>
                              <a:xfrm>
                                <a:off x="0" y="0"/>
                                <a:ext cx="52945" cy="45719"/>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853619" id="Rectangle 41" o:spid="_x0000_s1026" style="position:absolute;margin-left:216.8pt;margin-top:60.95pt;width:4.15pt;height:3.6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" filled="f" strokecolor="red" strokeweight="1pt"/>
                  </w:pict>
                </mc:Fallback>
              </mc:AlternateContent>
            </w:r>
            <w:r>
              <w:rPr>
                <w:noProof/>
              </w:rPr>
              <mc:AlternateContent>
                <mc:Choice Requires="wps">
                  <w:drawing>
                    <wp:anchor distT="0" distB="0" distL="114300" distR="114300" simplePos="0" relativeHeight="251670528" behindDoc="0" locked="0" layoutInCell="1" allowOverlap="1" wp14:anchorId="54325D54" wp14:editId="419BFCF9">
                      <wp:simplePos x="0" y="0"/>
                      <wp:positionH relativeFrom="column">
                        <wp:posOffset>2758298</wp:posOffset>
                      </wp:positionH>
                      <wp:positionV relativeFrom="paragraph">
                        <wp:posOffset>575146</wp:posOffset>
                      </wp:positionV>
                      <wp:extent cx="45719" cy="45719"/>
                      <wp:effectExtent l="0" t="0" r="12065" b="12065"/>
                      <wp:wrapNone/>
                      <wp:docPr id="38" name="Rectangle 38"/>
                      <wp:cNvGraphicFramePr/>
                      <a:graphic xmlns:a="http://schemas.openxmlformats.org/drawingml/2006/main">
                        <a:graphicData uri="http://schemas.microsoft.com/office/word/2010/wordprocessingShape">
                          <wps:wsp>
                            <wps:cNvSpPr/>
                            <wps:spPr>
                              <a:xfrm>
                                <a:off x="0" y="0"/>
                                <a:ext cx="45719" cy="45719"/>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3C327D" id="Rectangle 38" o:spid="_x0000_s1026" style="position:absolute;margin-left:217.2pt;margin-top:45.3pt;width:3.6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" filled="f" strokecolor="red" strokeweight="1pt"/>
                  </w:pict>
                </mc:Fallback>
              </mc:AlternateContent>
            </w:r>
            <w:r>
              <w:rPr>
                <w:noProof/>
              </w:rPr>
              <mc:AlternateContent>
                <mc:Choice Requires="wps">
                  <w:drawing>
                    <wp:anchor distT="0" distB="0" distL="114300" distR="114300" simplePos="0" relativeHeight="251669504" behindDoc="0" locked="0" layoutInCell="1" allowOverlap="1" wp14:anchorId="0CFD911F" wp14:editId="2347DE6E">
                      <wp:simplePos x="0" y="0"/>
                      <wp:positionH relativeFrom="column">
                        <wp:posOffset>2760918</wp:posOffset>
                      </wp:positionH>
                      <wp:positionV relativeFrom="paragraph">
                        <wp:posOffset>690429</wp:posOffset>
                      </wp:positionV>
                      <wp:extent cx="45719" cy="45719"/>
                      <wp:effectExtent l="0" t="0" r="12065" b="12065"/>
                      <wp:wrapNone/>
                      <wp:docPr id="36" name="Rectangle 36"/>
                      <wp:cNvGraphicFramePr/>
                      <a:graphic xmlns:a="http://schemas.openxmlformats.org/drawingml/2006/main">
                        <a:graphicData uri="http://schemas.microsoft.com/office/word/2010/wordprocessingShape">
                          <wps:wsp>
                            <wps:cNvSpPr/>
                            <wps:spPr>
                              <a:xfrm>
                                <a:off x="0" y="0"/>
                                <a:ext cx="45719"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BFAE3" id="Rectangle 36" o:spid="_x0000_s1026" style="position:absolute;margin-left:217.4pt;margin-top:54.35pt;width:3.6pt;height:3.6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" filled="f" strokecolor="red" strokeweight="1pt"/>
                  </w:pict>
                </mc:Fallback>
              </mc:AlternateContent>
            </w:r>
            <w:r>
              <w:rPr>
                <w:noProof/>
              </w:rPr>
              <mc:AlternateContent>
                <mc:Choice Requires="wps">
                  <w:drawing>
                    <wp:anchor distT="0" distB="0" distL="114300" distR="114300" simplePos="0" relativeHeight="251668480" behindDoc="0" locked="0" layoutInCell="1" allowOverlap="1" wp14:anchorId="6A7BD582" wp14:editId="5CAD4B76">
                      <wp:simplePos x="0" y="0"/>
                      <wp:positionH relativeFrom="column">
                        <wp:posOffset>2755678</wp:posOffset>
                      </wp:positionH>
                      <wp:positionV relativeFrom="paragraph">
                        <wp:posOffset>478204</wp:posOffset>
                      </wp:positionV>
                      <wp:extent cx="45719" cy="45719"/>
                      <wp:effectExtent l="0" t="0" r="12065" b="12065"/>
                      <wp:wrapNone/>
                      <wp:docPr id="35" name="Rectangle 35"/>
                      <wp:cNvGraphicFramePr/>
                      <a:graphic xmlns:a="http://schemas.openxmlformats.org/drawingml/2006/main">
                        <a:graphicData uri="http://schemas.microsoft.com/office/word/2010/wordprocessingShape">
                          <wps:wsp>
                            <wps:cNvSpPr/>
                            <wps:spPr>
                              <a:xfrm>
                                <a:off x="0" y="0"/>
                                <a:ext cx="45719" cy="4571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AAB15B" id="Rectangle 35" o:spid="_x0000_s1026" style="position:absolute;margin-left:217pt;margin-top:37.65pt;width:3.6pt;height:3.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" filled="f" strokecolor="red" strokeweight="1pt"/>
                  </w:pict>
                </mc:Fallback>
              </mc:AlternateContent>
            </w:r>
            <w:r>
              <w:rPr>
                <w:noProof/>
              </w:rPr>
              <mc:AlternateContent>
                <mc:Choice Requires="wps">
                  <w:drawing>
                    <wp:anchor distT="0" distB="0" distL="114300" distR="114300" simplePos="0" relativeHeight="251667456" behindDoc="0" locked="0" layoutInCell="1" allowOverlap="1" wp14:anchorId="04E372CF" wp14:editId="6DAAD55A">
                      <wp:simplePos x="0" y="0"/>
                      <wp:positionH relativeFrom="column">
                        <wp:posOffset>2750438</wp:posOffset>
                      </wp:positionH>
                      <wp:positionV relativeFrom="paragraph">
                        <wp:posOffset>376022</wp:posOffset>
                      </wp:positionV>
                      <wp:extent cx="47161" cy="52401"/>
                      <wp:effectExtent l="0" t="0" r="10160" b="24130"/>
                      <wp:wrapNone/>
                      <wp:docPr id="30" name="Rectangle 30"/>
                      <wp:cNvGraphicFramePr/>
                      <a:graphic xmlns:a="http://schemas.openxmlformats.org/drawingml/2006/main">
                        <a:graphicData uri="http://schemas.microsoft.com/office/word/2010/wordprocessingShape">
                          <wps:wsp>
                            <wps:cNvSpPr/>
                            <wps:spPr>
                              <a:xfrm>
                                <a:off x="0" y="0"/>
                                <a:ext cx="47161" cy="52401"/>
                              </a:xfrm>
                              <a:prstGeom prst="rect">
                                <a:avLst/>
                              </a:prstGeom>
                              <a:noFill/>
                              <a:ln>
                                <a:solidFill>
                                  <a:srgbClr val="FF0000"/>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700AD6" id="Rectangle 30" o:spid="_x0000_s1026" style="position:absolute;margin-left:216.55pt;margin-top:29.6pt;width:3.7pt;height:4.1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" filled="f" strokecolor="red" strokeweight="1pt"/>
                  </w:pict>
                </mc:Fallback>
              </mc:AlternateContent>
            </w:r>
            <w:r>
              <w:rPr>
                <w:noProof/>
              </w:rPr>
              <w:drawing>
                <wp:inline distT="0" distB="0" distL="0" distR="0" wp14:anchorId="40ED5E47" wp14:editId="6D46A414">
                  <wp:extent cx="2969260" cy="11423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69260" cy="1142365"/>
                          </a:xfrm>
                          <a:prstGeom prst="rect">
                            <a:avLst/>
                          </a:prstGeom>
                        </pic:spPr>
                      </pic:pic>
                    </a:graphicData>
                  </a:graphic>
                </wp:inline>
              </w:drawing>
            </w:r>
          </w:p>
        </w:tc>
        <w:tc>
          <w:tcPr>
            <w:tcW w:w="1843" w:type="dxa"/>
            <w:shd w:val="clear" w:color="auto" w:fill="auto"/>
          </w:tcPr>
          <w:p w14:paraId="022020AA" w14:textId="77777777" w:rsidR="006D483B" w:rsidRPr="00941564" w:rsidRDefault="006D483B" w:rsidP="00F53676">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F53676" w:rsidRPr="00941564" w14:paraId="4485EC6C" w14:textId="77777777" w:rsidTr="000F59F7">
        <w:trPr>
          <w:gridAfter w:val="1"/>
          <w:wAfter w:w="15" w:type="dxa"/>
          <w:trHeight w:val="620"/>
        </w:trPr>
        <w:tc>
          <w:tcPr>
            <w:cnfStyle w:val="001000000000" w:firstRow="0" w:lastRow="0" w:firstColumn="1" w:lastColumn="0" w:oddVBand="0" w:evenVBand="0" w:oddHBand="0" w:evenHBand="0" w:firstRowFirstColumn="0" w:firstRowLastColumn="0" w:lastRowFirstColumn="0" w:lastRowLastColumn="0"/>
            <w:tcW w:w="1350" w:type="dxa"/>
          </w:tcPr>
          <w:p w14:paraId="0E0EE8BD" w14:textId="77777777" w:rsidR="00F53676" w:rsidRDefault="00F53676" w:rsidP="00F53676">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162B003A" w14:textId="14E526D6" w:rsidR="00F53676" w:rsidRPr="00C00005"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Compute the summary of costs by incorporating the set of rules used by May Pham’s team</w:t>
            </w:r>
          </w:p>
          <w:p w14:paraId="360FAD72" w14:textId="0AB23C75" w:rsidR="00F53676"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Columns in consideration are ‘Immediate costs’ from the immediate costs table and Year 1-</w:t>
            </w:r>
            <w:r>
              <w:rPr>
                <w:rFonts w:asciiTheme="minorHAnsi" w:eastAsia="Calibri" w:hAnsiTheme="minorHAnsi" w:cstheme="minorHAnsi"/>
                <w:color w:val="7F7F7F"/>
                <w:sz w:val="22"/>
                <w:szCs w:val="22"/>
                <w:lang w:val="en-US" w:eastAsia="en-US"/>
              </w:rPr>
              <w:t>8</w:t>
            </w:r>
            <w:r w:rsidRPr="00C00005">
              <w:rPr>
                <w:rFonts w:asciiTheme="minorHAnsi" w:eastAsia="Calibri" w:hAnsiTheme="minorHAnsi" w:cstheme="minorHAnsi"/>
                <w:color w:val="7F7F7F"/>
                <w:sz w:val="22"/>
                <w:szCs w:val="22"/>
                <w:lang w:val="en-US" w:eastAsia="en-US"/>
              </w:rPr>
              <w:t xml:space="preserve"> in Capital Reserve</w:t>
            </w:r>
          </w:p>
          <w:p w14:paraId="4237E6C9" w14:textId="23595037" w:rsidR="00F53676" w:rsidRPr="00E42F94"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Columns ‘Immediate’ and ‘short-term’ are combined into immediate costs</w:t>
            </w:r>
          </w:p>
          <w:p w14:paraId="264CFC1F" w14:textId="54427FBB" w:rsidR="00F53676" w:rsidRPr="00C00005"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lastRenderedPageBreak/>
              <w:t xml:space="preserve">Any cost below $1000 is removed </w:t>
            </w:r>
          </w:p>
          <w:p w14:paraId="7270EE7A" w14:textId="77777777" w:rsidR="00F53676" w:rsidRPr="00C00005"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Years 9 and above are removed</w:t>
            </w:r>
          </w:p>
          <w:p w14:paraId="7179A784" w14:textId="77777777" w:rsidR="00F53676" w:rsidRPr="00C00005"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Year 6,7 and 8 – anything below $ 10k is removed. </w:t>
            </w:r>
          </w:p>
          <w:p w14:paraId="72F12629" w14:textId="77777777" w:rsidR="00F53676"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Costs that recur</w:t>
            </w:r>
            <w:r>
              <w:rPr>
                <w:rFonts w:asciiTheme="minorHAnsi" w:eastAsia="Calibri" w:hAnsiTheme="minorHAnsi" w:cstheme="minorHAnsi"/>
                <w:color w:val="7F7F7F"/>
                <w:sz w:val="22"/>
                <w:szCs w:val="22"/>
                <w:lang w:val="en-US" w:eastAsia="en-US"/>
              </w:rPr>
              <w:t xml:space="preserve"> (number should be same)</w:t>
            </w:r>
            <w:r w:rsidRPr="00C00005">
              <w:rPr>
                <w:rFonts w:asciiTheme="minorHAnsi" w:eastAsia="Calibri" w:hAnsiTheme="minorHAnsi" w:cstheme="minorHAnsi"/>
                <w:color w:val="7F7F7F"/>
                <w:sz w:val="22"/>
                <w:szCs w:val="22"/>
                <w:lang w:val="en-US" w:eastAsia="en-US"/>
              </w:rPr>
              <w:t xml:space="preserve"> for </w:t>
            </w:r>
            <w:r>
              <w:rPr>
                <w:rFonts w:asciiTheme="minorHAnsi" w:eastAsia="Calibri" w:hAnsiTheme="minorHAnsi" w:cstheme="minorHAnsi"/>
                <w:color w:val="7F7F7F"/>
                <w:sz w:val="22"/>
                <w:szCs w:val="22"/>
                <w:lang w:val="en-US" w:eastAsia="en-US"/>
              </w:rPr>
              <w:t xml:space="preserve">2-8 </w:t>
            </w:r>
            <w:r w:rsidRPr="00C00005">
              <w:rPr>
                <w:rFonts w:asciiTheme="minorHAnsi" w:eastAsia="Calibri" w:hAnsiTheme="minorHAnsi" w:cstheme="minorHAnsi"/>
                <w:color w:val="7F7F7F"/>
                <w:sz w:val="22"/>
                <w:szCs w:val="22"/>
                <w:lang w:val="en-US" w:eastAsia="en-US"/>
              </w:rPr>
              <w:t xml:space="preserve">years are left </w:t>
            </w:r>
            <w:proofErr w:type="gramStart"/>
            <w:r w:rsidRPr="00C00005">
              <w:rPr>
                <w:rFonts w:asciiTheme="minorHAnsi" w:eastAsia="Calibri" w:hAnsiTheme="minorHAnsi" w:cstheme="minorHAnsi"/>
                <w:color w:val="7F7F7F"/>
                <w:sz w:val="22"/>
                <w:szCs w:val="22"/>
                <w:lang w:val="en-US" w:eastAsia="en-US"/>
              </w:rPr>
              <w:t>out(</w:t>
            </w:r>
            <w:proofErr w:type="gramEnd"/>
            <w:r w:rsidRPr="00C00005">
              <w:rPr>
                <w:rFonts w:asciiTheme="minorHAnsi" w:eastAsia="Calibri" w:hAnsiTheme="minorHAnsi" w:cstheme="minorHAnsi"/>
                <w:color w:val="7F7F7F"/>
                <w:sz w:val="22"/>
                <w:szCs w:val="22"/>
                <w:lang w:val="en-US" w:eastAsia="en-US"/>
              </w:rPr>
              <w:t>example – Roof maintenance)</w:t>
            </w:r>
          </w:p>
          <w:p w14:paraId="715229AF" w14:textId="1DD5C016" w:rsidR="00F53676"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 xml:space="preserve">Costs year 1 and year 2 are combined for output </w:t>
            </w:r>
            <w:proofErr w:type="gramStart"/>
            <w:r>
              <w:rPr>
                <w:rFonts w:asciiTheme="minorHAnsi" w:eastAsia="Calibri" w:hAnsiTheme="minorHAnsi" w:cstheme="minorHAnsi"/>
                <w:color w:val="7F7F7F"/>
                <w:sz w:val="22"/>
                <w:szCs w:val="22"/>
                <w:lang w:val="en-US" w:eastAsia="en-US"/>
              </w:rPr>
              <w:t xml:space="preserve">to </w:t>
            </w:r>
            <w:r w:rsidRPr="00841A6B">
              <w:rPr>
                <w:rFonts w:asciiTheme="minorHAnsi" w:eastAsia="Calibri" w:hAnsiTheme="minorHAnsi" w:cstheme="minorHAnsi"/>
                <w:color w:val="7F7F7F"/>
                <w:sz w:val="22"/>
                <w:szCs w:val="22"/>
                <w:lang w:val="en-US" w:eastAsia="en-US"/>
              </w:rPr>
              <w:t xml:space="preserve"> </w:t>
            </w:r>
            <w:r>
              <w:rPr>
                <w:rFonts w:asciiTheme="minorHAnsi" w:eastAsia="Calibri" w:hAnsiTheme="minorHAnsi" w:cstheme="minorHAnsi"/>
                <w:color w:val="7F7F7F"/>
                <w:sz w:val="22"/>
                <w:szCs w:val="22"/>
                <w:lang w:val="en-US" w:eastAsia="en-US"/>
              </w:rPr>
              <w:t>‘</w:t>
            </w:r>
            <w:proofErr w:type="gramEnd"/>
            <w:r w:rsidRPr="00841A6B">
              <w:rPr>
                <w:rFonts w:asciiTheme="minorHAnsi" w:eastAsia="Calibri" w:hAnsiTheme="minorHAnsi" w:cstheme="minorHAnsi"/>
                <w:color w:val="7F7F7F"/>
                <w:sz w:val="22"/>
                <w:szCs w:val="22"/>
                <w:lang w:val="en-US" w:eastAsia="en-US"/>
              </w:rPr>
              <w:t>Reserve (Years 1-2)</w:t>
            </w:r>
            <w:r>
              <w:rPr>
                <w:rFonts w:asciiTheme="minorHAnsi" w:eastAsia="Calibri" w:hAnsiTheme="minorHAnsi" w:cstheme="minorHAnsi"/>
                <w:color w:val="7F7F7F"/>
                <w:sz w:val="22"/>
                <w:szCs w:val="22"/>
                <w:lang w:val="en-US" w:eastAsia="en-US"/>
              </w:rPr>
              <w:t>’ column</w:t>
            </w:r>
          </w:p>
          <w:p w14:paraId="710A2BD3" w14:textId="45AAC87A" w:rsidR="00F53676"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 xml:space="preserve">Costs year 3, year 4 and year 5 are combined </w:t>
            </w:r>
            <w:proofErr w:type="gramStart"/>
            <w:r>
              <w:rPr>
                <w:rFonts w:asciiTheme="minorHAnsi" w:eastAsia="Calibri" w:hAnsiTheme="minorHAnsi" w:cstheme="minorHAnsi"/>
                <w:color w:val="7F7F7F"/>
                <w:sz w:val="22"/>
                <w:szCs w:val="22"/>
                <w:lang w:val="en-US" w:eastAsia="en-US"/>
              </w:rPr>
              <w:t xml:space="preserve">for </w:t>
            </w:r>
            <w:r w:rsidRPr="00841A6B">
              <w:rPr>
                <w:rFonts w:asciiTheme="minorHAnsi" w:eastAsia="Calibri" w:hAnsiTheme="minorHAnsi" w:cstheme="minorHAnsi"/>
                <w:color w:val="7F7F7F"/>
                <w:sz w:val="22"/>
                <w:szCs w:val="22"/>
                <w:lang w:val="en-US" w:eastAsia="en-US"/>
              </w:rPr>
              <w:t xml:space="preserve"> </w:t>
            </w:r>
            <w:r>
              <w:rPr>
                <w:rFonts w:asciiTheme="minorHAnsi" w:eastAsia="Calibri" w:hAnsiTheme="minorHAnsi" w:cstheme="minorHAnsi"/>
                <w:color w:val="7F7F7F"/>
                <w:sz w:val="22"/>
                <w:szCs w:val="22"/>
                <w:lang w:val="en-US" w:eastAsia="en-US"/>
              </w:rPr>
              <w:t>‘</w:t>
            </w:r>
            <w:proofErr w:type="gramEnd"/>
            <w:r w:rsidRPr="00841A6B">
              <w:rPr>
                <w:rFonts w:asciiTheme="minorHAnsi" w:eastAsia="Calibri" w:hAnsiTheme="minorHAnsi" w:cstheme="minorHAnsi"/>
                <w:color w:val="7F7F7F"/>
                <w:sz w:val="22"/>
                <w:szCs w:val="22"/>
                <w:lang w:val="en-US" w:eastAsia="en-US"/>
              </w:rPr>
              <w:t xml:space="preserve">Reserve (Years </w:t>
            </w:r>
            <w:r>
              <w:rPr>
                <w:rFonts w:asciiTheme="minorHAnsi" w:eastAsia="Calibri" w:hAnsiTheme="minorHAnsi" w:cstheme="minorHAnsi"/>
                <w:color w:val="7F7F7F"/>
                <w:sz w:val="22"/>
                <w:szCs w:val="22"/>
                <w:lang w:val="en-US" w:eastAsia="en-US"/>
              </w:rPr>
              <w:t>3</w:t>
            </w:r>
            <w:r w:rsidRPr="00841A6B">
              <w:rPr>
                <w:rFonts w:asciiTheme="minorHAnsi" w:eastAsia="Calibri" w:hAnsiTheme="minorHAnsi" w:cstheme="minorHAnsi"/>
                <w:color w:val="7F7F7F"/>
                <w:sz w:val="22"/>
                <w:szCs w:val="22"/>
                <w:lang w:val="en-US" w:eastAsia="en-US"/>
              </w:rPr>
              <w:t>-</w:t>
            </w:r>
            <w:r>
              <w:rPr>
                <w:rFonts w:asciiTheme="minorHAnsi" w:eastAsia="Calibri" w:hAnsiTheme="minorHAnsi" w:cstheme="minorHAnsi"/>
                <w:color w:val="7F7F7F"/>
                <w:sz w:val="22"/>
                <w:szCs w:val="22"/>
                <w:lang w:val="en-US" w:eastAsia="en-US"/>
              </w:rPr>
              <w:t>5</w:t>
            </w:r>
            <w:r w:rsidRPr="00841A6B">
              <w:rPr>
                <w:rFonts w:asciiTheme="minorHAnsi" w:eastAsia="Calibri" w:hAnsiTheme="minorHAnsi" w:cstheme="minorHAnsi"/>
                <w:color w:val="7F7F7F"/>
                <w:sz w:val="22"/>
                <w:szCs w:val="22"/>
                <w:lang w:val="en-US" w:eastAsia="en-US"/>
              </w:rPr>
              <w:t>)</w:t>
            </w:r>
            <w:r>
              <w:rPr>
                <w:rFonts w:asciiTheme="minorHAnsi" w:eastAsia="Calibri" w:hAnsiTheme="minorHAnsi" w:cstheme="minorHAnsi"/>
                <w:color w:val="7F7F7F"/>
                <w:sz w:val="22"/>
                <w:szCs w:val="22"/>
                <w:lang w:val="en-US" w:eastAsia="en-US"/>
              </w:rPr>
              <w:t>’ in output</w:t>
            </w:r>
          </w:p>
          <w:p w14:paraId="0E86A496" w14:textId="04A4C7FF" w:rsidR="00F53676" w:rsidRPr="00841A6B" w:rsidRDefault="00F53676" w:rsidP="00F53676">
            <w:pPr>
              <w:pStyle w:val="Brdtekst1"/>
              <w:numPr>
                <w:ilvl w:val="0"/>
                <w:numId w:val="15"/>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Costs year 6, year 7 and year 8 are combined for ‘</w:t>
            </w:r>
            <w:r w:rsidRPr="00841A6B">
              <w:rPr>
                <w:rFonts w:asciiTheme="minorHAnsi" w:eastAsia="Calibri" w:hAnsiTheme="minorHAnsi" w:cstheme="minorHAnsi"/>
                <w:color w:val="7F7F7F"/>
                <w:sz w:val="22"/>
                <w:szCs w:val="22"/>
                <w:lang w:val="en-US" w:eastAsia="en-US"/>
              </w:rPr>
              <w:t>Subsequent Expenses</w:t>
            </w:r>
            <w:r>
              <w:rPr>
                <w:rFonts w:asciiTheme="minorHAnsi" w:eastAsia="Calibri" w:hAnsiTheme="minorHAnsi" w:cstheme="minorHAnsi"/>
                <w:color w:val="7F7F7F"/>
                <w:sz w:val="22"/>
                <w:szCs w:val="22"/>
                <w:lang w:val="en-US" w:eastAsia="en-US"/>
              </w:rPr>
              <w:t xml:space="preserve"> </w:t>
            </w:r>
            <w:r w:rsidRPr="00841A6B">
              <w:rPr>
                <w:rFonts w:asciiTheme="minorHAnsi" w:eastAsia="Calibri" w:hAnsiTheme="minorHAnsi" w:cstheme="minorHAnsi"/>
                <w:color w:val="7F7F7F"/>
                <w:sz w:val="22"/>
                <w:szCs w:val="22"/>
                <w:lang w:val="en-US" w:eastAsia="en-US"/>
              </w:rPr>
              <w:t xml:space="preserve">[1] </w:t>
            </w:r>
          </w:p>
          <w:p w14:paraId="6D035ACC" w14:textId="63BEC1CA" w:rsidR="00F53676" w:rsidRPr="00C00005" w:rsidRDefault="00F53676" w:rsidP="00F53676">
            <w:pPr>
              <w:pStyle w:val="Brdtekst1"/>
              <w:spacing w:after="0" w:line="240" w:lineRule="auto"/>
              <w:ind w:left="720"/>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841A6B">
              <w:rPr>
                <w:rFonts w:asciiTheme="minorHAnsi" w:eastAsia="Calibri" w:hAnsiTheme="minorHAnsi" w:cstheme="minorHAnsi"/>
                <w:color w:val="7F7F7F"/>
                <w:sz w:val="22"/>
                <w:szCs w:val="22"/>
                <w:lang w:val="en-US" w:eastAsia="en-US"/>
              </w:rPr>
              <w:t>(Years 6-8)</w:t>
            </w:r>
            <w:r>
              <w:rPr>
                <w:rFonts w:asciiTheme="minorHAnsi" w:eastAsia="Calibri" w:hAnsiTheme="minorHAnsi" w:cstheme="minorHAnsi"/>
                <w:color w:val="7F7F7F"/>
                <w:sz w:val="22"/>
                <w:szCs w:val="22"/>
                <w:lang w:val="en-US" w:eastAsia="en-US"/>
              </w:rPr>
              <w:t>’ column</w:t>
            </w:r>
          </w:p>
        </w:tc>
        <w:tc>
          <w:tcPr>
            <w:tcW w:w="4892" w:type="dxa"/>
            <w:gridSpan w:val="2"/>
          </w:tcPr>
          <w:p w14:paraId="34BF3088" w14:textId="75A9EA92" w:rsidR="00F53676" w:rsidRDefault="00F53676" w:rsidP="00F53676">
            <w:pPr>
              <w:cnfStyle w:val="000000000000" w:firstRow="0" w:lastRow="0" w:firstColumn="0" w:lastColumn="0" w:oddVBand="0" w:evenVBand="0" w:oddHBand="0" w:evenHBand="0" w:firstRowFirstColumn="0" w:firstRowLastColumn="0" w:lastRowFirstColumn="0" w:lastRowLastColumn="0"/>
              <w:rPr>
                <w:noProof/>
              </w:rPr>
            </w:pPr>
            <w:r>
              <w:rPr>
                <w:noProof/>
              </w:rPr>
              <w:lastRenderedPageBreak/>
              <w:drawing>
                <wp:inline distT="0" distB="0" distL="0" distR="0" wp14:anchorId="1298DDDA" wp14:editId="0D839C96">
                  <wp:extent cx="2969260" cy="1564640"/>
                  <wp:effectExtent l="0" t="0" r="254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69260" cy="1564640"/>
                          </a:xfrm>
                          <a:prstGeom prst="rect">
                            <a:avLst/>
                          </a:prstGeom>
                        </pic:spPr>
                      </pic:pic>
                    </a:graphicData>
                  </a:graphic>
                </wp:inline>
              </w:drawing>
            </w:r>
          </w:p>
        </w:tc>
        <w:tc>
          <w:tcPr>
            <w:tcW w:w="1843" w:type="dxa"/>
            <w:shd w:val="clear" w:color="auto" w:fill="auto"/>
          </w:tcPr>
          <w:p w14:paraId="25B5A4F4" w14:textId="77777777" w:rsidR="00F53676" w:rsidRPr="00941564" w:rsidRDefault="00F53676" w:rsidP="00F53676">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F53676" w:rsidRPr="00941564" w14:paraId="4E3B9FE0" w14:textId="77777777" w:rsidTr="000F59F7">
        <w:trPr>
          <w:gridAfter w:val="1"/>
          <w:wAfter w:w="15" w:type="dxa"/>
          <w:trHeight w:val="2339"/>
        </w:trPr>
        <w:tc>
          <w:tcPr>
            <w:cnfStyle w:val="001000000000" w:firstRow="0" w:lastRow="0" w:firstColumn="1" w:lastColumn="0" w:oddVBand="0" w:evenVBand="0" w:oddHBand="0" w:evenHBand="0" w:firstRowFirstColumn="0" w:firstRowLastColumn="0" w:lastRowFirstColumn="0" w:lastRowLastColumn="0"/>
            <w:tcW w:w="1350" w:type="dxa"/>
          </w:tcPr>
          <w:p w14:paraId="771D4E4F" w14:textId="77777777" w:rsidR="00F53676" w:rsidRDefault="00F53676" w:rsidP="00F53676">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5FCCE636" w14:textId="6175F9D4" w:rsidR="00F53676"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Once report is complete, upload </w:t>
            </w:r>
            <w:r w:rsidR="004015D2">
              <w:rPr>
                <w:rFonts w:asciiTheme="minorHAnsi" w:eastAsia="Calibri" w:hAnsiTheme="minorHAnsi" w:cstheme="minorHAnsi"/>
                <w:color w:val="7F7F7F"/>
                <w:sz w:val="22"/>
                <w:szCs w:val="22"/>
                <w:lang w:val="en-US" w:eastAsia="en-US"/>
              </w:rPr>
              <w:t xml:space="preserve">all PDF reports, report zip files, </w:t>
            </w:r>
            <w:r>
              <w:rPr>
                <w:rFonts w:asciiTheme="minorHAnsi" w:eastAsia="Calibri" w:hAnsiTheme="minorHAnsi" w:cstheme="minorHAnsi"/>
                <w:color w:val="7F7F7F"/>
                <w:sz w:val="22"/>
                <w:szCs w:val="22"/>
                <w:lang w:val="en-US" w:eastAsia="en-US"/>
              </w:rPr>
              <w:t xml:space="preserve">Summary of costs, short term cost table and </w:t>
            </w:r>
            <w:proofErr w:type="gramStart"/>
            <w:r>
              <w:rPr>
                <w:rFonts w:asciiTheme="minorHAnsi" w:eastAsia="Calibri" w:hAnsiTheme="minorHAnsi" w:cstheme="minorHAnsi"/>
                <w:color w:val="7F7F7F"/>
                <w:sz w:val="22"/>
                <w:szCs w:val="22"/>
                <w:lang w:val="en-US" w:eastAsia="en-US"/>
              </w:rPr>
              <w:t>long term</w:t>
            </w:r>
            <w:proofErr w:type="gramEnd"/>
            <w:r>
              <w:rPr>
                <w:rFonts w:asciiTheme="minorHAnsi" w:eastAsia="Calibri" w:hAnsiTheme="minorHAnsi" w:cstheme="minorHAnsi"/>
                <w:color w:val="7F7F7F"/>
                <w:sz w:val="22"/>
                <w:szCs w:val="22"/>
                <w:lang w:val="en-US" w:eastAsia="en-US"/>
              </w:rPr>
              <w:t xml:space="preserve"> costs table </w:t>
            </w:r>
            <w:r w:rsidRPr="00C00005">
              <w:rPr>
                <w:rFonts w:asciiTheme="minorHAnsi" w:eastAsia="Calibri" w:hAnsiTheme="minorHAnsi" w:cstheme="minorHAnsi"/>
                <w:color w:val="7F7F7F"/>
                <w:sz w:val="22"/>
                <w:szCs w:val="22"/>
                <w:lang w:val="en-US" w:eastAsia="en-US"/>
              </w:rPr>
              <w:t>to a SharePoint location, attach link and email it to May Pham and team.</w:t>
            </w:r>
          </w:p>
          <w:p w14:paraId="05FE313B" w14:textId="15984DEC" w:rsidR="004015D2" w:rsidRDefault="004015D2"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t>For SharePoint – a folder is created with project number and all the files are placed inside the same.</w:t>
            </w:r>
          </w:p>
          <w:p w14:paraId="0EF20C3D" w14:textId="05782758" w:rsidR="004015D2" w:rsidRPr="00C00005" w:rsidRDefault="004015D2"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Pr>
                <w:rFonts w:asciiTheme="minorHAnsi" w:eastAsia="Calibri" w:hAnsiTheme="minorHAnsi" w:cstheme="minorHAnsi"/>
                <w:color w:val="7F7F7F"/>
                <w:sz w:val="22"/>
                <w:szCs w:val="22"/>
                <w:lang w:val="en-US" w:eastAsia="en-US"/>
              </w:rPr>
              <w:lastRenderedPageBreak/>
              <w:t>Link in email points to the folder</w:t>
            </w:r>
            <w:r w:rsidR="00985F5D">
              <w:rPr>
                <w:rFonts w:asciiTheme="minorHAnsi" w:eastAsia="Calibri" w:hAnsiTheme="minorHAnsi" w:cstheme="minorHAnsi"/>
                <w:color w:val="7F7F7F"/>
                <w:sz w:val="22"/>
                <w:szCs w:val="22"/>
                <w:lang w:val="en-US" w:eastAsia="en-US"/>
              </w:rPr>
              <w:t xml:space="preserve"> with project number</w:t>
            </w:r>
          </w:p>
          <w:p w14:paraId="5F6EB704" w14:textId="46DB22A5" w:rsidR="00F53676" w:rsidRPr="00C00005"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 xml:space="preserve"> Proceed to process next item.</w:t>
            </w:r>
          </w:p>
          <w:p w14:paraId="3A521826" w14:textId="61A30A9D" w:rsidR="00F53676" w:rsidRPr="00C00005" w:rsidRDefault="00F53676" w:rsidP="00F53676">
            <w:pPr>
              <w:pStyle w:val="Brdtekst1"/>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p>
        </w:tc>
        <w:tc>
          <w:tcPr>
            <w:tcW w:w="4892" w:type="dxa"/>
            <w:gridSpan w:val="2"/>
          </w:tcPr>
          <w:p w14:paraId="56A7CDB4" w14:textId="77777777" w:rsidR="00F53676" w:rsidRDefault="006D27B7" w:rsidP="00F53676">
            <w:pPr>
              <w:cnfStyle w:val="000000000000" w:firstRow="0" w:lastRow="0" w:firstColumn="0" w:lastColumn="0" w:oddVBand="0" w:evenVBand="0" w:oddHBand="0" w:evenHBand="0" w:firstRowFirstColumn="0" w:firstRowLastColumn="0" w:lastRowFirstColumn="0" w:lastRowLastColumn="0"/>
              <w:rPr>
                <w:noProof/>
              </w:rPr>
            </w:pPr>
            <w:r>
              <w:rPr>
                <w:noProof/>
              </w:rPr>
              <w:lastRenderedPageBreak/>
              <w:drawing>
                <wp:inline distT="0" distB="0" distL="0" distR="0" wp14:anchorId="03F1614E" wp14:editId="5E2E8E27">
                  <wp:extent cx="2969260" cy="103441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69260" cy="1034415"/>
                          </a:xfrm>
                          <a:prstGeom prst="rect">
                            <a:avLst/>
                          </a:prstGeom>
                        </pic:spPr>
                      </pic:pic>
                    </a:graphicData>
                  </a:graphic>
                </wp:inline>
              </w:drawing>
            </w:r>
          </w:p>
          <w:p w14:paraId="7A752F8F" w14:textId="407D8181" w:rsidR="006D27B7" w:rsidRDefault="006D27B7" w:rsidP="00F53676">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9DE0D6D" wp14:editId="46B5E716">
                  <wp:extent cx="2969260" cy="1576070"/>
                  <wp:effectExtent l="0" t="0" r="254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69260" cy="1576070"/>
                          </a:xfrm>
                          <a:prstGeom prst="rect">
                            <a:avLst/>
                          </a:prstGeom>
                        </pic:spPr>
                      </pic:pic>
                    </a:graphicData>
                  </a:graphic>
                </wp:inline>
              </w:drawing>
            </w:r>
          </w:p>
        </w:tc>
        <w:tc>
          <w:tcPr>
            <w:tcW w:w="1843" w:type="dxa"/>
            <w:shd w:val="clear" w:color="auto" w:fill="auto"/>
          </w:tcPr>
          <w:p w14:paraId="7CAE8545" w14:textId="77777777" w:rsidR="00F53676" w:rsidRPr="00941564" w:rsidRDefault="00F53676" w:rsidP="00F53676">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r w:rsidR="00F53676" w:rsidRPr="00941564" w14:paraId="1F8A8D99" w14:textId="77777777" w:rsidTr="000F59F7">
        <w:trPr>
          <w:gridAfter w:val="1"/>
          <w:wAfter w:w="15" w:type="dxa"/>
          <w:trHeight w:val="2339"/>
        </w:trPr>
        <w:tc>
          <w:tcPr>
            <w:cnfStyle w:val="001000000000" w:firstRow="0" w:lastRow="0" w:firstColumn="1" w:lastColumn="0" w:oddVBand="0" w:evenVBand="0" w:oddHBand="0" w:evenHBand="0" w:firstRowFirstColumn="0" w:firstRowLastColumn="0" w:lastRowFirstColumn="0" w:lastRowLastColumn="0"/>
            <w:tcW w:w="1350" w:type="dxa"/>
          </w:tcPr>
          <w:p w14:paraId="01228FBB" w14:textId="77777777" w:rsidR="00F53676" w:rsidRDefault="00F53676" w:rsidP="00F53676">
            <w:pPr>
              <w:pStyle w:val="Brdtekst1"/>
              <w:numPr>
                <w:ilvl w:val="0"/>
                <w:numId w:val="5"/>
              </w:numPr>
              <w:spacing w:before="0" w:after="0" w:line="240" w:lineRule="auto"/>
              <w:rPr>
                <w:rFonts w:asciiTheme="minorHAnsi" w:eastAsia="Calibri" w:hAnsiTheme="minorHAnsi" w:cstheme="minorHAnsi"/>
                <w:b w:val="0"/>
                <w:bCs w:val="0"/>
                <w:i/>
                <w:iCs/>
                <w:color w:val="7F7F7F"/>
                <w:sz w:val="18"/>
                <w:szCs w:val="18"/>
                <w:lang w:val="en-US" w:eastAsia="en-US"/>
              </w:rPr>
            </w:pPr>
          </w:p>
        </w:tc>
        <w:tc>
          <w:tcPr>
            <w:tcW w:w="2430" w:type="dxa"/>
            <w:shd w:val="clear" w:color="auto" w:fill="auto"/>
          </w:tcPr>
          <w:p w14:paraId="25F0AC56" w14:textId="359DA72E" w:rsidR="00F53676" w:rsidRPr="00C00005" w:rsidRDefault="00F53676" w:rsidP="00F53676">
            <w:pPr>
              <w:pStyle w:val="Brdtekst1"/>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color w:val="7F7F7F"/>
                <w:sz w:val="22"/>
                <w:szCs w:val="22"/>
                <w:lang w:val="en-US" w:eastAsia="en-US"/>
              </w:rPr>
            </w:pPr>
            <w:r w:rsidRPr="00C00005">
              <w:rPr>
                <w:rFonts w:asciiTheme="minorHAnsi" w:eastAsia="Calibri" w:hAnsiTheme="minorHAnsi" w:cstheme="minorHAnsi"/>
                <w:color w:val="7F7F7F"/>
                <w:sz w:val="22"/>
                <w:szCs w:val="22"/>
                <w:lang w:val="en-US" w:eastAsia="en-US"/>
              </w:rPr>
              <w:t>(MANUAL IN PHASE 1) May Pham and team to fill out the “Tenant/Landlord Obligations” and send it for approval</w:t>
            </w:r>
          </w:p>
        </w:tc>
        <w:tc>
          <w:tcPr>
            <w:tcW w:w="4892" w:type="dxa"/>
            <w:gridSpan w:val="2"/>
          </w:tcPr>
          <w:p w14:paraId="1D1029F3" w14:textId="2ED3E7B9" w:rsidR="00F53676" w:rsidRDefault="00F53676" w:rsidP="00F53676">
            <w:pP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26D755C" wp14:editId="0C3BF309">
                  <wp:extent cx="3002271" cy="1097280"/>
                  <wp:effectExtent l="0" t="0" r="8255" b="762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pic:cNvPicPr>
                        </pic:nvPicPr>
                        <pic:blipFill>
                          <a:blip r:embed="rId23"/>
                          <a:stretch>
                            <a:fillRect/>
                          </a:stretch>
                        </pic:blipFill>
                        <pic:spPr>
                          <a:xfrm>
                            <a:off x="0" y="0"/>
                            <a:ext cx="3027937" cy="1106661"/>
                          </a:xfrm>
                          <a:prstGeom prst="rect">
                            <a:avLst/>
                          </a:prstGeom>
                        </pic:spPr>
                      </pic:pic>
                    </a:graphicData>
                  </a:graphic>
                </wp:inline>
              </w:drawing>
            </w:r>
          </w:p>
        </w:tc>
        <w:tc>
          <w:tcPr>
            <w:tcW w:w="1843" w:type="dxa"/>
            <w:shd w:val="clear" w:color="auto" w:fill="auto"/>
          </w:tcPr>
          <w:p w14:paraId="102611EE" w14:textId="77777777" w:rsidR="00F53676" w:rsidRPr="00941564" w:rsidRDefault="00F53676" w:rsidP="00F53676">
            <w:pPr>
              <w:pStyle w:val="Brdtekst1"/>
              <w:spacing w:before="0" w:after="0" w:line="240" w:lineRule="auto"/>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Calibri"/>
                <w:i/>
                <w:iCs/>
                <w:color w:val="7F7F7F"/>
                <w:sz w:val="22"/>
                <w:szCs w:val="22"/>
                <w:lang w:val="en-US" w:eastAsia="en-US"/>
              </w:rPr>
            </w:pPr>
          </w:p>
        </w:tc>
      </w:tr>
    </w:tbl>
    <w:p w14:paraId="07E6C719" w14:textId="77777777" w:rsidR="00AE6D4E" w:rsidRDefault="00AE6D4E" w:rsidP="00AE6D4E">
      <w:pPr>
        <w:pStyle w:val="Heading3"/>
        <w:spacing w:before="0" w:line="240" w:lineRule="auto"/>
        <w:ind w:left="1440" w:firstLine="0"/>
        <w:rPr>
          <w:i/>
          <w:iCs/>
        </w:rPr>
      </w:pPr>
      <w:bookmarkStart w:id="21" w:name="_Toc62677286"/>
      <w:bookmarkEnd w:id="20"/>
    </w:p>
    <w:p w14:paraId="642B612E" w14:textId="26C8FEE1" w:rsidR="00B446D5" w:rsidRPr="00941564" w:rsidRDefault="00366DCF" w:rsidP="001E5463">
      <w:pPr>
        <w:pStyle w:val="Heading3"/>
        <w:numPr>
          <w:ilvl w:val="2"/>
          <w:numId w:val="2"/>
        </w:numPr>
        <w:spacing w:before="0" w:line="240" w:lineRule="auto"/>
        <w:rPr>
          <w:i/>
          <w:iCs/>
        </w:rPr>
      </w:pPr>
      <w:r w:rsidRPr="00941564">
        <w:rPr>
          <w:i/>
          <w:iCs/>
        </w:rPr>
        <w:t xml:space="preserve">Change/Improvement </w:t>
      </w:r>
      <w:r w:rsidR="00553FF5" w:rsidRPr="00941564">
        <w:rPr>
          <w:i/>
          <w:iCs/>
        </w:rPr>
        <w:t>details</w:t>
      </w:r>
      <w:bookmarkEnd w:id="21"/>
    </w:p>
    <w:p w14:paraId="6F3C0271" w14:textId="75A09176" w:rsidR="00D87F45" w:rsidRPr="00941564" w:rsidRDefault="00D86495" w:rsidP="001E5463">
      <w:pPr>
        <w:spacing w:after="0" w:line="240" w:lineRule="auto"/>
        <w:ind w:left="1440" w:firstLine="720"/>
        <w:rPr>
          <w:i/>
          <w:iCs/>
        </w:rPr>
      </w:pPr>
      <w:r>
        <w:rPr>
          <w:i/>
          <w:iCs/>
        </w:rPr>
        <w:t>Improvement Made from As-Is Process with respective to To-Be Process.</w:t>
      </w:r>
      <w:r w:rsidR="00EA20EB" w:rsidRPr="00941564">
        <w:rPr>
          <w:i/>
          <w:iCs/>
        </w:rPr>
        <w:t xml:space="preserve"> </w:t>
      </w:r>
    </w:p>
    <w:p w14:paraId="231DCA6E" w14:textId="77777777" w:rsidR="00366DCF" w:rsidRPr="00941564" w:rsidRDefault="00553FF5" w:rsidP="001E5463">
      <w:pPr>
        <w:pStyle w:val="Heading3"/>
        <w:numPr>
          <w:ilvl w:val="2"/>
          <w:numId w:val="2"/>
        </w:numPr>
        <w:spacing w:before="0" w:line="240" w:lineRule="auto"/>
        <w:jc w:val="left"/>
        <w:rPr>
          <w:i/>
          <w:iCs/>
        </w:rPr>
      </w:pPr>
      <w:bookmarkStart w:id="22" w:name="_Toc62677287"/>
      <w:r w:rsidRPr="00941564">
        <w:rPr>
          <w:i/>
          <w:iCs/>
        </w:rPr>
        <w:t>Areas already</w:t>
      </w:r>
      <w:r w:rsidR="00366DCF" w:rsidRPr="00941564">
        <w:rPr>
          <w:i/>
          <w:iCs/>
        </w:rPr>
        <w:t xml:space="preserve"> automated</w:t>
      </w:r>
      <w:bookmarkEnd w:id="22"/>
    </w:p>
    <w:p w14:paraId="00D38D8C" w14:textId="1938BE89" w:rsidR="003063A2" w:rsidRDefault="00A7444C" w:rsidP="001E5463">
      <w:pPr>
        <w:spacing w:after="0" w:line="240" w:lineRule="auto"/>
        <w:ind w:left="1440" w:firstLine="720"/>
        <w:rPr>
          <w:i/>
          <w:iCs/>
        </w:rPr>
      </w:pPr>
      <w:r w:rsidRPr="00941564">
        <w:rPr>
          <w:i/>
          <w:iCs/>
        </w:rPr>
        <w:t>Currently none of the steps involved in the process are automated</w:t>
      </w:r>
      <w:r w:rsidR="004608BB" w:rsidRPr="00941564">
        <w:rPr>
          <w:i/>
          <w:iCs/>
        </w:rPr>
        <w:t>.</w:t>
      </w:r>
    </w:p>
    <w:p w14:paraId="0F8B92F4" w14:textId="77777777" w:rsidR="00E23715" w:rsidRPr="00941564" w:rsidRDefault="00B446D5" w:rsidP="0035365B">
      <w:pPr>
        <w:pStyle w:val="Heading3"/>
        <w:numPr>
          <w:ilvl w:val="1"/>
          <w:numId w:val="2"/>
        </w:numPr>
        <w:spacing w:before="0" w:line="360" w:lineRule="auto"/>
        <w:ind w:hanging="720"/>
        <w:rPr>
          <w:i/>
          <w:iCs/>
        </w:rPr>
      </w:pPr>
      <w:bookmarkStart w:id="23" w:name="_Toc62677288"/>
      <w:r w:rsidRPr="00941564">
        <w:rPr>
          <w:i/>
          <w:iCs/>
        </w:rPr>
        <w:t>In Scope for RPA</w:t>
      </w:r>
      <w:bookmarkEnd w:id="23"/>
    </w:p>
    <w:p w14:paraId="78916245" w14:textId="302C2947" w:rsidR="00081C64" w:rsidRDefault="00081C64" w:rsidP="0035365B">
      <w:pPr>
        <w:spacing w:after="0" w:line="360" w:lineRule="auto"/>
        <w:ind w:left="360" w:firstLine="720"/>
      </w:pPr>
      <w:r w:rsidRPr="00C00005">
        <w:t xml:space="preserve">The activities </w:t>
      </w:r>
      <w:r w:rsidRPr="00C00005">
        <w:rPr>
          <w:b/>
        </w:rPr>
        <w:t>in scope of RPA</w:t>
      </w:r>
      <w:r w:rsidRPr="00C00005">
        <w:t>, are listed here:</w:t>
      </w:r>
    </w:p>
    <w:p w14:paraId="5F25FFFD" w14:textId="62500D04" w:rsidR="00C27A31" w:rsidRDefault="00C27A31" w:rsidP="00F33714">
      <w:pPr>
        <w:pStyle w:val="ListParagraph"/>
        <w:numPr>
          <w:ilvl w:val="0"/>
          <w:numId w:val="20"/>
        </w:numPr>
        <w:spacing w:after="0" w:line="276" w:lineRule="auto"/>
      </w:pPr>
      <w:r>
        <w:t xml:space="preserve">Processing incoming email from Legal </w:t>
      </w:r>
      <w:r w:rsidR="00D96A78">
        <w:t>/ Partner</w:t>
      </w:r>
    </w:p>
    <w:p w14:paraId="1B4F2DC2" w14:textId="3DCAC19A" w:rsidR="00C27A31" w:rsidRDefault="00C27A31" w:rsidP="00F33714">
      <w:pPr>
        <w:pStyle w:val="ListParagraph"/>
        <w:numPr>
          <w:ilvl w:val="0"/>
          <w:numId w:val="20"/>
        </w:numPr>
        <w:spacing w:after="0" w:line="276" w:lineRule="auto"/>
      </w:pPr>
      <w:r>
        <w:t xml:space="preserve">Logging in and downloading data from </w:t>
      </w:r>
      <w:proofErr w:type="spellStart"/>
      <w:r>
        <w:t>SiteLynx</w:t>
      </w:r>
      <w:proofErr w:type="spellEnd"/>
      <w:r>
        <w:t xml:space="preserve"> (for PCR</w:t>
      </w:r>
      <w:r w:rsidR="00EE26FB">
        <w:t xml:space="preserve"> cost tables</w:t>
      </w:r>
      <w:r>
        <w:t>)</w:t>
      </w:r>
    </w:p>
    <w:p w14:paraId="1B4FE8AB" w14:textId="6AD5636C" w:rsidR="00C27A31" w:rsidRDefault="00C27A31" w:rsidP="00F33714">
      <w:pPr>
        <w:pStyle w:val="ListParagraph"/>
        <w:numPr>
          <w:ilvl w:val="0"/>
          <w:numId w:val="20"/>
        </w:numPr>
        <w:spacing w:after="0" w:line="276" w:lineRule="auto"/>
      </w:pPr>
      <w:r>
        <w:t xml:space="preserve">Saving the files in </w:t>
      </w:r>
      <w:proofErr w:type="spellStart"/>
      <w:r>
        <w:t>Sharepoint</w:t>
      </w:r>
      <w:proofErr w:type="spellEnd"/>
      <w:r w:rsidR="00EE26FB">
        <w:t xml:space="preserve"> – PCR cost tables and summary of costs</w:t>
      </w:r>
    </w:p>
    <w:p w14:paraId="42ED52ED" w14:textId="58682765" w:rsidR="009B5879" w:rsidRDefault="009B5879" w:rsidP="00F33714">
      <w:pPr>
        <w:pStyle w:val="ListParagraph"/>
        <w:numPr>
          <w:ilvl w:val="0"/>
          <w:numId w:val="20"/>
        </w:numPr>
        <w:spacing w:after="0" w:line="276" w:lineRule="auto"/>
      </w:pPr>
      <w:r>
        <w:t>Putting together Summary of Costs (SOC) report based on business rules</w:t>
      </w:r>
    </w:p>
    <w:p w14:paraId="2EBC2CA0" w14:textId="3BA27F12" w:rsidR="009B5879" w:rsidRDefault="00836296" w:rsidP="00F33714">
      <w:pPr>
        <w:pStyle w:val="ListParagraph"/>
        <w:numPr>
          <w:ilvl w:val="0"/>
          <w:numId w:val="20"/>
        </w:numPr>
        <w:spacing w:after="0" w:line="276" w:lineRule="auto"/>
      </w:pPr>
      <w:r>
        <w:t>Tracking the receipt of all reports and saving data in database</w:t>
      </w:r>
    </w:p>
    <w:p w14:paraId="63F199CC" w14:textId="25A2D44D" w:rsidR="00F82262" w:rsidRDefault="00F82262" w:rsidP="00F33714">
      <w:pPr>
        <w:pStyle w:val="ListParagraph"/>
        <w:numPr>
          <w:ilvl w:val="0"/>
          <w:numId w:val="20"/>
        </w:numPr>
        <w:spacing w:after="0" w:line="276" w:lineRule="auto"/>
      </w:pPr>
      <w:r>
        <w:t>Sending the report to Research team for final review and L/T obligation check</w:t>
      </w:r>
      <w:r w:rsidR="004B1C56">
        <w:t xml:space="preserve"> and approval</w:t>
      </w:r>
    </w:p>
    <w:p w14:paraId="293845B6" w14:textId="77777777" w:rsidR="00F33714" w:rsidRPr="00C00005" w:rsidRDefault="00F33714" w:rsidP="0035365B">
      <w:pPr>
        <w:spacing w:after="0" w:line="360" w:lineRule="auto"/>
        <w:ind w:left="360" w:firstLine="720"/>
      </w:pPr>
    </w:p>
    <w:p w14:paraId="6CAA56DA" w14:textId="77777777" w:rsidR="00E23715" w:rsidRPr="00941564" w:rsidRDefault="00B446D5" w:rsidP="00B63955">
      <w:pPr>
        <w:pStyle w:val="Heading3"/>
        <w:numPr>
          <w:ilvl w:val="1"/>
          <w:numId w:val="2"/>
        </w:numPr>
        <w:spacing w:before="0" w:line="276" w:lineRule="auto"/>
        <w:ind w:hanging="720"/>
        <w:rPr>
          <w:i/>
          <w:iCs/>
        </w:rPr>
      </w:pPr>
      <w:bookmarkStart w:id="24" w:name="_Toc62677289"/>
      <w:r w:rsidRPr="00941564">
        <w:rPr>
          <w:i/>
          <w:iCs/>
        </w:rPr>
        <w:t>Out of Scope for RPA</w:t>
      </w:r>
      <w:bookmarkEnd w:id="24"/>
    </w:p>
    <w:p w14:paraId="193EF2BC" w14:textId="45C30F29" w:rsidR="009026E3" w:rsidRPr="00A91BC1" w:rsidRDefault="00081C64" w:rsidP="00B63955">
      <w:pPr>
        <w:spacing w:after="0" w:line="276" w:lineRule="auto"/>
        <w:ind w:left="360" w:firstLine="720"/>
      </w:pPr>
      <w:r w:rsidRPr="00A91BC1">
        <w:t>The activities</w:t>
      </w:r>
      <w:r w:rsidR="002163AE" w:rsidRPr="00A91BC1">
        <w:t xml:space="preserve"> which fall under</w:t>
      </w:r>
      <w:r w:rsidRPr="00A91BC1">
        <w:t xml:space="preserve"> </w:t>
      </w:r>
      <w:r w:rsidR="002163AE" w:rsidRPr="00A91BC1">
        <w:t>‘</w:t>
      </w:r>
      <w:r w:rsidRPr="00A91BC1">
        <w:rPr>
          <w:b/>
        </w:rPr>
        <w:t>OUT of scope of RPA</w:t>
      </w:r>
      <w:r w:rsidR="002163AE" w:rsidRPr="00A91BC1">
        <w:rPr>
          <w:b/>
        </w:rPr>
        <w:t>’</w:t>
      </w:r>
      <w:r w:rsidR="00A24753" w:rsidRPr="00A91BC1">
        <w:t xml:space="preserve">, are listed </w:t>
      </w:r>
      <w:r w:rsidR="002163AE" w:rsidRPr="00A91BC1">
        <w:t>below</w:t>
      </w:r>
      <w:r w:rsidR="00A24753" w:rsidRPr="00A91BC1">
        <w:t>:</w:t>
      </w:r>
      <w:r w:rsidRPr="00A91BC1">
        <w:t xml:space="preserve"> </w:t>
      </w:r>
    </w:p>
    <w:p w14:paraId="17E228E7" w14:textId="01F7B0DC" w:rsidR="00AB2F09" w:rsidRPr="00A91BC1" w:rsidRDefault="00AB2F09" w:rsidP="00AB2F09">
      <w:pPr>
        <w:pStyle w:val="ListParagraph"/>
        <w:numPr>
          <w:ilvl w:val="0"/>
          <w:numId w:val="20"/>
        </w:numPr>
        <w:spacing w:after="0" w:line="276" w:lineRule="auto"/>
      </w:pPr>
      <w:r w:rsidRPr="00A91BC1">
        <w:t xml:space="preserve">Cross-verification of the PDF reports (ADA and PCR) to check for costs </w:t>
      </w:r>
      <w:r w:rsidR="004B1C56">
        <w:t>(</w:t>
      </w:r>
      <w:r w:rsidRPr="00A91BC1">
        <w:t>will be included in phase 2</w:t>
      </w:r>
      <w:r w:rsidR="004B1C56">
        <w:t>)</w:t>
      </w:r>
    </w:p>
    <w:p w14:paraId="256379ED" w14:textId="39C6ABD8" w:rsidR="00AB2F09" w:rsidRPr="00A91BC1" w:rsidRDefault="00AB2F09" w:rsidP="00AB2F09">
      <w:pPr>
        <w:pStyle w:val="ListParagraph"/>
        <w:numPr>
          <w:ilvl w:val="0"/>
          <w:numId w:val="20"/>
        </w:numPr>
        <w:spacing w:after="0" w:line="276" w:lineRule="auto"/>
      </w:pPr>
      <w:r w:rsidRPr="00A91BC1">
        <w:t>Landlord/Tenant responsibility column is currently out of scope for phase 1</w:t>
      </w:r>
      <w:r w:rsidR="009D10FB">
        <w:t xml:space="preserve"> as the data is interpreted from new deal email</w:t>
      </w:r>
      <w:r w:rsidR="004A6CBB" w:rsidRPr="00A91BC1">
        <w:t xml:space="preserve"> (will be automated as part of Source2Book)</w:t>
      </w:r>
    </w:p>
    <w:p w14:paraId="20C19D54" w14:textId="312DB103" w:rsidR="00B63955" w:rsidRDefault="00FC2DD4" w:rsidP="004B1C56">
      <w:pPr>
        <w:pStyle w:val="ListParagraph"/>
        <w:numPr>
          <w:ilvl w:val="0"/>
          <w:numId w:val="20"/>
        </w:numPr>
        <w:spacing w:after="0" w:line="276" w:lineRule="auto"/>
      </w:pPr>
      <w:r>
        <w:t>Due to the L/T requirement, the approval process will need to be manual (will be automated as part of Source2Book)</w:t>
      </w:r>
    </w:p>
    <w:p w14:paraId="40EC9FEC" w14:textId="23DDE66B" w:rsidR="00625ED1" w:rsidRPr="00A91BC1" w:rsidRDefault="00625ED1" w:rsidP="004B1C56">
      <w:pPr>
        <w:pStyle w:val="ListParagraph"/>
        <w:numPr>
          <w:ilvl w:val="0"/>
          <w:numId w:val="20"/>
        </w:numPr>
        <w:spacing w:after="0" w:line="276" w:lineRule="auto"/>
      </w:pPr>
      <w:r>
        <w:t>Data populating in ETL (will be part of Source2Book project)</w:t>
      </w:r>
    </w:p>
    <w:p w14:paraId="7F756755" w14:textId="572B4CC9" w:rsidR="009026E3" w:rsidRDefault="00D52003" w:rsidP="0035365B">
      <w:pPr>
        <w:pStyle w:val="Heading3"/>
        <w:numPr>
          <w:ilvl w:val="1"/>
          <w:numId w:val="2"/>
        </w:numPr>
        <w:spacing w:before="0" w:line="360" w:lineRule="auto"/>
        <w:ind w:hanging="720"/>
        <w:rPr>
          <w:i/>
          <w:iCs/>
        </w:rPr>
      </w:pPr>
      <w:bookmarkStart w:id="25" w:name="_Toc62677290"/>
      <w:r>
        <w:rPr>
          <w:i/>
          <w:iCs/>
        </w:rPr>
        <w:t xml:space="preserve">Automation </w:t>
      </w:r>
      <w:r w:rsidR="009026E3">
        <w:rPr>
          <w:i/>
          <w:iCs/>
        </w:rPr>
        <w:t>Schedul</w:t>
      </w:r>
      <w:r w:rsidR="00477F86">
        <w:rPr>
          <w:i/>
          <w:iCs/>
        </w:rPr>
        <w:t>e</w:t>
      </w:r>
      <w:bookmarkEnd w:id="25"/>
      <w:r>
        <w:rPr>
          <w:i/>
          <w:iCs/>
        </w:rPr>
        <w:t xml:space="preserve"> </w:t>
      </w:r>
    </w:p>
    <w:p w14:paraId="50A7B788" w14:textId="5FCD730A" w:rsidR="009026E3" w:rsidRDefault="009026E3" w:rsidP="0035365B">
      <w:pPr>
        <w:spacing w:after="0" w:line="360" w:lineRule="auto"/>
        <w:ind w:firstLine="720"/>
        <w:rPr>
          <w:i/>
          <w:iCs/>
        </w:rPr>
      </w:pPr>
      <w:r w:rsidRPr="00477F86">
        <w:rPr>
          <w:i/>
          <w:iCs/>
        </w:rPr>
        <w:t xml:space="preserve">Bot </w:t>
      </w:r>
      <w:r w:rsidR="00477F86" w:rsidRPr="00477F86">
        <w:rPr>
          <w:i/>
          <w:iCs/>
        </w:rPr>
        <w:t>schedule:</w:t>
      </w:r>
      <w:r w:rsidR="00477F86">
        <w:rPr>
          <w:i/>
          <w:iCs/>
        </w:rPr>
        <w:t xml:space="preserve"> </w:t>
      </w:r>
      <w:r w:rsidR="00AB2F09">
        <w:rPr>
          <w:i/>
          <w:iCs/>
        </w:rPr>
        <w:t>5</w:t>
      </w:r>
      <w:r w:rsidR="004F7204">
        <w:rPr>
          <w:i/>
          <w:iCs/>
        </w:rPr>
        <w:t xml:space="preserve"> times a day </w:t>
      </w:r>
    </w:p>
    <w:p w14:paraId="3A1E2D80" w14:textId="6767D065" w:rsidR="004F7204" w:rsidRPr="00477F86" w:rsidRDefault="00AB2F09" w:rsidP="0035365B">
      <w:pPr>
        <w:spacing w:after="0" w:line="360" w:lineRule="auto"/>
        <w:ind w:firstLine="720"/>
        <w:rPr>
          <w:i/>
          <w:iCs/>
        </w:rPr>
      </w:pPr>
      <w:r>
        <w:rPr>
          <w:i/>
          <w:iCs/>
        </w:rPr>
        <w:t>9A</w:t>
      </w:r>
      <w:r w:rsidR="004F7204">
        <w:rPr>
          <w:i/>
          <w:iCs/>
        </w:rPr>
        <w:t>M</w:t>
      </w:r>
      <w:r>
        <w:rPr>
          <w:i/>
          <w:iCs/>
        </w:rPr>
        <w:t>, 11 AM, 1 PM, 3 PM</w:t>
      </w:r>
      <w:r w:rsidR="004F7204">
        <w:rPr>
          <w:i/>
          <w:iCs/>
        </w:rPr>
        <w:t xml:space="preserve"> and </w:t>
      </w:r>
      <w:r>
        <w:rPr>
          <w:i/>
          <w:iCs/>
        </w:rPr>
        <w:t>5</w:t>
      </w:r>
      <w:r w:rsidR="004F7204">
        <w:rPr>
          <w:i/>
          <w:iCs/>
        </w:rPr>
        <w:t xml:space="preserve"> PM</w:t>
      </w:r>
    </w:p>
    <w:p w14:paraId="079B78AE" w14:textId="6C81F52D" w:rsidR="00E23715" w:rsidRPr="00941564" w:rsidRDefault="00B446D5" w:rsidP="0035365B">
      <w:pPr>
        <w:pStyle w:val="Heading3"/>
        <w:numPr>
          <w:ilvl w:val="1"/>
          <w:numId w:val="2"/>
        </w:numPr>
        <w:spacing w:before="0" w:line="360" w:lineRule="auto"/>
        <w:ind w:hanging="720"/>
        <w:rPr>
          <w:i/>
          <w:iCs/>
        </w:rPr>
      </w:pPr>
      <w:bookmarkStart w:id="26" w:name="_Toc62677291"/>
      <w:r w:rsidRPr="00941564">
        <w:rPr>
          <w:i/>
          <w:iCs/>
        </w:rPr>
        <w:lastRenderedPageBreak/>
        <w:t>Business Exceptions Handling</w:t>
      </w:r>
      <w:r w:rsidR="002163AE" w:rsidRPr="00941564">
        <w:rPr>
          <w:i/>
          <w:iCs/>
        </w:rPr>
        <w:t xml:space="preserve"> –</w:t>
      </w:r>
      <w:bookmarkEnd w:id="26"/>
      <w:r w:rsidR="002163AE" w:rsidRPr="00941564">
        <w:rPr>
          <w:i/>
          <w:iCs/>
        </w:rPr>
        <w:t xml:space="preserve"> </w:t>
      </w:r>
    </w:p>
    <w:p w14:paraId="727169EC" w14:textId="77777777" w:rsidR="00E23715" w:rsidRPr="00941564" w:rsidRDefault="0005296D" w:rsidP="0035365B">
      <w:pPr>
        <w:spacing w:after="0" w:line="360" w:lineRule="auto"/>
        <w:ind w:firstLine="720"/>
        <w:rPr>
          <w:i/>
          <w:iCs/>
        </w:rPr>
      </w:pPr>
      <w:r w:rsidRPr="00941564">
        <w:rPr>
          <w:i/>
          <w:iCs/>
        </w:rPr>
        <w:t xml:space="preserve">The Business Exception Handling </w:t>
      </w:r>
      <w:r w:rsidR="0008101F" w:rsidRPr="00941564">
        <w:rPr>
          <w:i/>
          <w:iCs/>
        </w:rPr>
        <w:t>can</w:t>
      </w:r>
      <w:r w:rsidRPr="00941564">
        <w:rPr>
          <w:i/>
          <w:iCs/>
        </w:rPr>
        <w:t xml:space="preserve"> be classified as follows</w:t>
      </w:r>
      <w:r w:rsidR="00B446D5" w:rsidRPr="00941564">
        <w:rPr>
          <w:i/>
          <w:iCs/>
        </w:rPr>
        <w:t xml:space="preserve">: </w:t>
      </w:r>
    </w:p>
    <w:tbl>
      <w:tblPr>
        <w:tblStyle w:val="5"/>
        <w:tblW w:w="962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4415"/>
        <w:gridCol w:w="5210"/>
      </w:tblGrid>
      <w:tr w:rsidR="004172B8" w:rsidRPr="00941564" w14:paraId="5E249373" w14:textId="77777777" w:rsidTr="00B63063">
        <w:trPr>
          <w:trHeight w:val="267"/>
        </w:trPr>
        <w:tc>
          <w:tcPr>
            <w:tcW w:w="4415" w:type="dxa"/>
            <w:shd w:val="clear" w:color="auto" w:fill="308DC6"/>
          </w:tcPr>
          <w:p w14:paraId="03F98437" w14:textId="77777777" w:rsidR="00E23715" w:rsidRPr="00941564" w:rsidRDefault="00B446D5" w:rsidP="001E5463">
            <w:pPr>
              <w:spacing w:line="256" w:lineRule="auto"/>
              <w:contextualSpacing w:val="0"/>
              <w:jc w:val="left"/>
              <w:rPr>
                <w:i/>
                <w:iCs/>
                <w:color w:val="FF0000"/>
              </w:rPr>
            </w:pPr>
            <w:r w:rsidRPr="00941564">
              <w:rPr>
                <w:i/>
                <w:iCs/>
                <w:color w:val="FFFFFF" w:themeColor="background1"/>
              </w:rPr>
              <w:t>Known</w:t>
            </w:r>
            <w:r w:rsidRPr="00941564">
              <w:rPr>
                <w:i/>
                <w:iCs/>
                <w:color w:val="FF0000"/>
              </w:rPr>
              <w:t xml:space="preserve"> </w:t>
            </w:r>
          </w:p>
        </w:tc>
        <w:tc>
          <w:tcPr>
            <w:tcW w:w="5210" w:type="dxa"/>
            <w:shd w:val="clear" w:color="auto" w:fill="308DC6"/>
          </w:tcPr>
          <w:p w14:paraId="1651E0AA" w14:textId="77777777" w:rsidR="00E23715" w:rsidRPr="00941564" w:rsidRDefault="00B446D5" w:rsidP="001E5463">
            <w:pPr>
              <w:spacing w:line="256" w:lineRule="auto"/>
              <w:contextualSpacing w:val="0"/>
              <w:jc w:val="left"/>
              <w:rPr>
                <w:i/>
                <w:iCs/>
                <w:color w:val="FF0000"/>
              </w:rPr>
            </w:pPr>
            <w:r w:rsidRPr="00941564">
              <w:rPr>
                <w:i/>
                <w:iCs/>
                <w:color w:val="FFFFFF" w:themeColor="background1"/>
              </w:rPr>
              <w:t>Unknown</w:t>
            </w:r>
          </w:p>
        </w:tc>
      </w:tr>
      <w:tr w:rsidR="004172B8" w:rsidRPr="00941564" w14:paraId="056CDE9B" w14:textId="77777777" w:rsidTr="001D2E95">
        <w:trPr>
          <w:trHeight w:val="1074"/>
        </w:trPr>
        <w:tc>
          <w:tcPr>
            <w:tcW w:w="4415" w:type="dxa"/>
          </w:tcPr>
          <w:p w14:paraId="3C399DBC" w14:textId="493C7849" w:rsidR="00364849" w:rsidRPr="00C1229D" w:rsidRDefault="00B97723" w:rsidP="001E5463">
            <w:pPr>
              <w:jc w:val="left"/>
              <w:rPr>
                <w:i/>
                <w:iCs/>
              </w:rPr>
            </w:pPr>
            <w:r w:rsidRPr="00570E94">
              <w:rPr>
                <w:i/>
                <w:iCs/>
              </w:rPr>
              <w:t>Previously encountered. A scenario is defined</w:t>
            </w:r>
            <w:r>
              <w:rPr>
                <w:i/>
                <w:iCs/>
              </w:rPr>
              <w:t xml:space="preserve"> </w:t>
            </w:r>
            <w:r w:rsidRPr="00570E94">
              <w:rPr>
                <w:i/>
                <w:iCs/>
              </w:rPr>
              <w:t>with clear actions and workarounds for each</w:t>
            </w:r>
            <w:r>
              <w:rPr>
                <w:i/>
                <w:iCs/>
              </w:rPr>
              <w:t xml:space="preserve"> </w:t>
            </w:r>
            <w:r w:rsidRPr="00570E94">
              <w:rPr>
                <w:i/>
                <w:iCs/>
              </w:rPr>
              <w:t>case.</w:t>
            </w:r>
          </w:p>
        </w:tc>
        <w:tc>
          <w:tcPr>
            <w:tcW w:w="5210" w:type="dxa"/>
          </w:tcPr>
          <w:p w14:paraId="096511E9" w14:textId="77777777" w:rsidR="00E23715" w:rsidRPr="00941564" w:rsidRDefault="00B446D5" w:rsidP="001E5463">
            <w:pPr>
              <w:contextualSpacing w:val="0"/>
              <w:jc w:val="left"/>
              <w:rPr>
                <w:i/>
                <w:iCs/>
                <w:color w:val="FF0000"/>
              </w:rPr>
            </w:pPr>
            <w:r w:rsidRPr="00941564">
              <w:rPr>
                <w:i/>
                <w:iCs/>
              </w:rPr>
              <w:t>New situation never encountered before.  It can be caused by external factors. Cannot be predicted with precision, however if it occurs, it must be communicated to an authorized person for evaluation.</w:t>
            </w:r>
          </w:p>
        </w:tc>
      </w:tr>
    </w:tbl>
    <w:p w14:paraId="1C613613" w14:textId="794DA9AB" w:rsidR="00AA7270" w:rsidRDefault="004C61E7" w:rsidP="001E5463">
      <w:pPr>
        <w:spacing w:after="0" w:line="256" w:lineRule="auto"/>
        <w:rPr>
          <w:i/>
          <w:iCs/>
          <w:color w:val="BFBFBF"/>
        </w:rPr>
      </w:pPr>
      <w:r w:rsidRPr="00941564">
        <w:rPr>
          <w:i/>
          <w:iCs/>
          <w:color w:val="BFBFBF"/>
        </w:rPr>
        <w:t xml:space="preserve">Send an alert email to the team in case any business </w:t>
      </w:r>
      <w:r w:rsidR="00977978" w:rsidRPr="00941564">
        <w:rPr>
          <w:i/>
          <w:iCs/>
          <w:color w:val="BFBFBF"/>
        </w:rPr>
        <w:t>unexcepted exception</w:t>
      </w:r>
      <w:r w:rsidRPr="00941564">
        <w:rPr>
          <w:i/>
          <w:iCs/>
          <w:color w:val="BFBFBF"/>
        </w:rPr>
        <w:t>/error is encountered.</w:t>
      </w:r>
    </w:p>
    <w:p w14:paraId="3372FA4F" w14:textId="77777777" w:rsidR="009E286C" w:rsidRPr="00780A11" w:rsidRDefault="009E286C" w:rsidP="001E5463">
      <w:pPr>
        <w:spacing w:after="0" w:line="256" w:lineRule="auto"/>
        <w:rPr>
          <w:i/>
          <w:iCs/>
          <w:color w:val="BFBFBF"/>
        </w:rPr>
      </w:pPr>
    </w:p>
    <w:tbl>
      <w:tblPr>
        <w:tblStyle w:val="2"/>
        <w:tblW w:w="9960"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772"/>
        <w:gridCol w:w="1723"/>
        <w:gridCol w:w="1395"/>
        <w:gridCol w:w="3690"/>
        <w:gridCol w:w="2380"/>
      </w:tblGrid>
      <w:tr w:rsidR="009F1BCF" w:rsidRPr="00941564" w14:paraId="175BD6AD" w14:textId="77777777" w:rsidTr="0076599D">
        <w:trPr>
          <w:trHeight w:val="260"/>
        </w:trPr>
        <w:tc>
          <w:tcPr>
            <w:tcW w:w="772" w:type="dxa"/>
            <w:shd w:val="clear" w:color="auto" w:fill="308DC6"/>
          </w:tcPr>
          <w:p w14:paraId="7CFBC214" w14:textId="77777777" w:rsidR="009F1BCF" w:rsidRPr="00941564" w:rsidRDefault="009F1BCF" w:rsidP="001E5463">
            <w:pPr>
              <w:keepNext/>
              <w:ind w:left="90"/>
              <w:contextualSpacing w:val="0"/>
              <w:jc w:val="center"/>
              <w:rPr>
                <w:rFonts w:ascii="Ubuntu" w:eastAsia="Ubuntu" w:hAnsi="Ubuntu" w:cs="Ubuntu"/>
                <w:b/>
                <w:i/>
                <w:iCs/>
                <w:color w:val="FFFFFF"/>
                <w:sz w:val="24"/>
                <w:szCs w:val="24"/>
              </w:rPr>
            </w:pPr>
            <w:r>
              <w:rPr>
                <w:rFonts w:ascii="Ubuntu" w:eastAsia="Ubuntu" w:hAnsi="Ubuntu" w:cs="Ubuntu"/>
                <w:b/>
                <w:i/>
                <w:iCs/>
                <w:color w:val="FFFFFF"/>
              </w:rPr>
              <w:t>B</w:t>
            </w:r>
            <w:r w:rsidRPr="00941564">
              <w:rPr>
                <w:rFonts w:ascii="Ubuntu" w:eastAsia="Ubuntu" w:hAnsi="Ubuntu" w:cs="Ubuntu"/>
                <w:b/>
                <w:i/>
                <w:iCs/>
                <w:color w:val="FFFFFF"/>
              </w:rPr>
              <w:t>E #</w:t>
            </w:r>
          </w:p>
        </w:tc>
        <w:tc>
          <w:tcPr>
            <w:tcW w:w="1723" w:type="dxa"/>
            <w:shd w:val="clear" w:color="auto" w:fill="308DC6"/>
          </w:tcPr>
          <w:p w14:paraId="6151853B"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Error name</w:t>
            </w:r>
          </w:p>
        </w:tc>
        <w:tc>
          <w:tcPr>
            <w:tcW w:w="1395" w:type="dxa"/>
            <w:shd w:val="clear" w:color="auto" w:fill="308DC6"/>
          </w:tcPr>
          <w:p w14:paraId="0F710DF7"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Step</w:t>
            </w:r>
          </w:p>
        </w:tc>
        <w:tc>
          <w:tcPr>
            <w:tcW w:w="3690" w:type="dxa"/>
            <w:shd w:val="clear" w:color="auto" w:fill="308DC6"/>
          </w:tcPr>
          <w:p w14:paraId="7F3174EC"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Parameters</w:t>
            </w:r>
          </w:p>
        </w:tc>
        <w:tc>
          <w:tcPr>
            <w:tcW w:w="2380" w:type="dxa"/>
            <w:shd w:val="clear" w:color="auto" w:fill="308DC6"/>
          </w:tcPr>
          <w:p w14:paraId="275F8AC8" w14:textId="77777777" w:rsidR="009F1BCF" w:rsidRPr="00941564" w:rsidRDefault="009F1BCF" w:rsidP="001E5463">
            <w:pPr>
              <w:keepNext/>
              <w:ind w:left="90"/>
              <w:contextualSpacing w:val="0"/>
              <w:rPr>
                <w:rFonts w:ascii="Ubuntu" w:eastAsia="Ubuntu" w:hAnsi="Ubuntu" w:cs="Ubuntu"/>
                <w:b/>
                <w:i/>
                <w:iCs/>
                <w:color w:val="FFFFFF"/>
                <w:sz w:val="20"/>
                <w:szCs w:val="20"/>
              </w:rPr>
            </w:pPr>
            <w:r w:rsidRPr="00941564">
              <w:rPr>
                <w:rFonts w:ascii="Ubuntu" w:eastAsia="Ubuntu" w:hAnsi="Ubuntu" w:cs="Ubuntu"/>
                <w:b/>
                <w:i/>
                <w:iCs/>
                <w:color w:val="FFFFFF"/>
                <w:sz w:val="20"/>
                <w:szCs w:val="20"/>
              </w:rPr>
              <w:t>Action to be taken</w:t>
            </w:r>
          </w:p>
        </w:tc>
      </w:tr>
      <w:tr w:rsidR="009F1BCF" w:rsidRPr="00941564" w14:paraId="0A303B0C" w14:textId="77777777" w:rsidTr="003B1E96">
        <w:trPr>
          <w:trHeight w:val="588"/>
        </w:trPr>
        <w:tc>
          <w:tcPr>
            <w:tcW w:w="772" w:type="dxa"/>
            <w:shd w:val="clear" w:color="auto" w:fill="FFFFFF" w:themeFill="background1"/>
          </w:tcPr>
          <w:p w14:paraId="39477148" w14:textId="77777777" w:rsidR="009F1BCF" w:rsidRPr="009D1A8E" w:rsidRDefault="009F1BCF"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1</w:t>
            </w:r>
          </w:p>
        </w:tc>
        <w:tc>
          <w:tcPr>
            <w:tcW w:w="1723" w:type="dxa"/>
            <w:shd w:val="clear" w:color="auto" w:fill="FFFFFF" w:themeFill="background1"/>
          </w:tcPr>
          <w:p w14:paraId="04D1A71C" w14:textId="762B31A6" w:rsidR="009F1BCF" w:rsidRPr="009D1A8E" w:rsidRDefault="009F1BCF"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Null Data in the </w:t>
            </w:r>
            <w:r w:rsidR="004B329B">
              <w:rPr>
                <w:rFonts w:asciiTheme="minorHAnsi" w:eastAsia="Calibri" w:hAnsiTheme="minorHAnsi" w:cstheme="minorHAnsi"/>
                <w:b/>
                <w:bCs/>
                <w:i/>
                <w:iCs/>
                <w:sz w:val="18"/>
                <w:szCs w:val="18"/>
                <w:lang w:val="en-US" w:eastAsia="en-US"/>
              </w:rPr>
              <w:t>file</w:t>
            </w:r>
          </w:p>
        </w:tc>
        <w:tc>
          <w:tcPr>
            <w:tcW w:w="1395" w:type="dxa"/>
            <w:shd w:val="clear" w:color="auto" w:fill="FFFFFF" w:themeFill="background1"/>
          </w:tcPr>
          <w:p w14:paraId="7A048960" w14:textId="5535F98C" w:rsidR="009F1BCF" w:rsidRPr="009D1A8E" w:rsidRDefault="00031510"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2</w:t>
            </w:r>
          </w:p>
        </w:tc>
        <w:tc>
          <w:tcPr>
            <w:tcW w:w="3690" w:type="dxa"/>
            <w:shd w:val="clear" w:color="auto" w:fill="FFFFFF" w:themeFill="background1"/>
          </w:tcPr>
          <w:p w14:paraId="1B172E86" w14:textId="721CB346" w:rsidR="009F1BCF" w:rsidRPr="009D1A8E" w:rsidRDefault="009F1BCF"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Occur due to no data available in file.</w:t>
            </w:r>
          </w:p>
        </w:tc>
        <w:tc>
          <w:tcPr>
            <w:tcW w:w="2380" w:type="dxa"/>
            <w:shd w:val="clear" w:color="auto" w:fill="FFFFFF" w:themeFill="background1"/>
          </w:tcPr>
          <w:p w14:paraId="63608DE3" w14:textId="290FFCAF" w:rsidR="009F1BCF" w:rsidRPr="00B97723" w:rsidRDefault="00761D97"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Add exception to status report and move to next </w:t>
            </w:r>
            <w:r w:rsidR="00031510">
              <w:rPr>
                <w:rFonts w:asciiTheme="minorHAnsi" w:eastAsia="Calibri" w:hAnsiTheme="minorHAnsi" w:cstheme="minorHAnsi"/>
                <w:b/>
                <w:bCs/>
                <w:i/>
                <w:iCs/>
                <w:sz w:val="18"/>
                <w:szCs w:val="18"/>
                <w:lang w:val="en-US" w:eastAsia="en-US"/>
              </w:rPr>
              <w:t>process</w:t>
            </w:r>
            <w:r>
              <w:rPr>
                <w:rFonts w:asciiTheme="minorHAnsi" w:eastAsia="Calibri" w:hAnsiTheme="minorHAnsi" w:cstheme="minorHAnsi"/>
                <w:b/>
                <w:bCs/>
                <w:i/>
                <w:iCs/>
                <w:sz w:val="18"/>
                <w:szCs w:val="18"/>
                <w:lang w:val="en-US" w:eastAsia="en-US"/>
              </w:rPr>
              <w:t xml:space="preserve"> in list</w:t>
            </w:r>
          </w:p>
        </w:tc>
      </w:tr>
      <w:tr w:rsidR="004B329B" w:rsidRPr="00941564" w14:paraId="2DC7D930" w14:textId="77777777" w:rsidTr="003B1E96">
        <w:trPr>
          <w:trHeight w:val="588"/>
        </w:trPr>
        <w:tc>
          <w:tcPr>
            <w:tcW w:w="772" w:type="dxa"/>
            <w:shd w:val="clear" w:color="auto" w:fill="FFFFFF" w:themeFill="background1"/>
          </w:tcPr>
          <w:p w14:paraId="274E3C77" w14:textId="79918889" w:rsidR="004B329B" w:rsidRDefault="004B329B" w:rsidP="004B329B">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2</w:t>
            </w:r>
          </w:p>
        </w:tc>
        <w:tc>
          <w:tcPr>
            <w:tcW w:w="1723" w:type="dxa"/>
            <w:shd w:val="clear" w:color="auto" w:fill="FFFFFF" w:themeFill="background1"/>
          </w:tcPr>
          <w:p w14:paraId="7F72682F" w14:textId="022D05BA" w:rsidR="004B329B" w:rsidRDefault="00031510" w:rsidP="004B329B">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Report not found</w:t>
            </w:r>
          </w:p>
        </w:tc>
        <w:tc>
          <w:tcPr>
            <w:tcW w:w="1395" w:type="dxa"/>
            <w:shd w:val="clear" w:color="auto" w:fill="FFFFFF" w:themeFill="background1"/>
          </w:tcPr>
          <w:p w14:paraId="6313D3CD" w14:textId="4B04B0D6" w:rsidR="004B329B" w:rsidRDefault="00E75F0C" w:rsidP="004B329B">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6</w:t>
            </w:r>
          </w:p>
        </w:tc>
        <w:tc>
          <w:tcPr>
            <w:tcW w:w="3690" w:type="dxa"/>
            <w:shd w:val="clear" w:color="auto" w:fill="FFFFFF" w:themeFill="background1"/>
          </w:tcPr>
          <w:p w14:paraId="0AB13BB7" w14:textId="76237546" w:rsidR="004B329B" w:rsidRDefault="004B329B" w:rsidP="004B329B">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Occur due to </w:t>
            </w:r>
            <w:r w:rsidR="00B63955">
              <w:rPr>
                <w:rFonts w:asciiTheme="minorHAnsi" w:eastAsia="Calibri" w:hAnsiTheme="minorHAnsi" w:cstheme="minorHAnsi"/>
                <w:b/>
                <w:bCs/>
                <w:i/>
                <w:iCs/>
                <w:sz w:val="18"/>
                <w:szCs w:val="18"/>
                <w:lang w:val="en-US" w:eastAsia="en-US"/>
              </w:rPr>
              <w:t xml:space="preserve">some cost report not available on </w:t>
            </w:r>
            <w:proofErr w:type="spellStart"/>
            <w:r w:rsidR="00B63955">
              <w:rPr>
                <w:rFonts w:asciiTheme="minorHAnsi" w:eastAsia="Calibri" w:hAnsiTheme="minorHAnsi" w:cstheme="minorHAnsi"/>
                <w:b/>
                <w:bCs/>
                <w:i/>
                <w:iCs/>
                <w:sz w:val="18"/>
                <w:szCs w:val="18"/>
                <w:lang w:val="en-US" w:eastAsia="en-US"/>
              </w:rPr>
              <w:t>SiteLynx</w:t>
            </w:r>
            <w:proofErr w:type="spellEnd"/>
            <w:r w:rsidR="000C1455">
              <w:rPr>
                <w:rFonts w:asciiTheme="minorHAnsi" w:eastAsia="Calibri" w:hAnsiTheme="minorHAnsi" w:cstheme="minorHAnsi"/>
                <w:b/>
                <w:bCs/>
                <w:i/>
                <w:iCs/>
                <w:sz w:val="18"/>
                <w:szCs w:val="18"/>
                <w:lang w:val="en-US" w:eastAsia="en-US"/>
              </w:rPr>
              <w:t xml:space="preserve"> / multiple PCA reports found for single deal</w:t>
            </w:r>
          </w:p>
        </w:tc>
        <w:tc>
          <w:tcPr>
            <w:tcW w:w="2380" w:type="dxa"/>
            <w:shd w:val="clear" w:color="auto" w:fill="FFFFFF" w:themeFill="background1"/>
          </w:tcPr>
          <w:p w14:paraId="4C4C7F98" w14:textId="3B481387" w:rsidR="004B329B" w:rsidRDefault="00031510" w:rsidP="004B329B">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Mark exception and send </w:t>
            </w:r>
            <w:r w:rsidR="00425979">
              <w:rPr>
                <w:rFonts w:asciiTheme="minorHAnsi" w:eastAsia="Calibri" w:hAnsiTheme="minorHAnsi" w:cstheme="minorHAnsi"/>
                <w:b/>
                <w:bCs/>
                <w:i/>
                <w:iCs/>
                <w:sz w:val="18"/>
                <w:szCs w:val="18"/>
                <w:lang w:val="en-US" w:eastAsia="en-US"/>
              </w:rPr>
              <w:t xml:space="preserve">report not found </w:t>
            </w:r>
            <w:r>
              <w:rPr>
                <w:rFonts w:asciiTheme="minorHAnsi" w:eastAsia="Calibri" w:hAnsiTheme="minorHAnsi" w:cstheme="minorHAnsi"/>
                <w:b/>
                <w:bCs/>
                <w:i/>
                <w:iCs/>
                <w:sz w:val="18"/>
                <w:szCs w:val="18"/>
                <w:lang w:val="en-US" w:eastAsia="en-US"/>
              </w:rPr>
              <w:t>email with</w:t>
            </w:r>
            <w:r w:rsidR="00425979">
              <w:rPr>
                <w:rFonts w:asciiTheme="minorHAnsi" w:eastAsia="Calibri" w:hAnsiTheme="minorHAnsi" w:cstheme="minorHAnsi"/>
                <w:b/>
                <w:bCs/>
                <w:i/>
                <w:iCs/>
                <w:sz w:val="18"/>
                <w:szCs w:val="18"/>
                <w:lang w:val="en-US" w:eastAsia="en-US"/>
              </w:rPr>
              <w:t xml:space="preserve"> project number</w:t>
            </w:r>
            <w:r>
              <w:rPr>
                <w:rFonts w:asciiTheme="minorHAnsi" w:eastAsia="Calibri" w:hAnsiTheme="minorHAnsi" w:cstheme="minorHAnsi"/>
                <w:b/>
                <w:bCs/>
                <w:i/>
                <w:iCs/>
                <w:sz w:val="18"/>
                <w:szCs w:val="18"/>
                <w:lang w:val="en-US" w:eastAsia="en-US"/>
              </w:rPr>
              <w:t xml:space="preserve">. Move to next </w:t>
            </w:r>
            <w:r w:rsidR="00391879">
              <w:rPr>
                <w:rFonts w:asciiTheme="minorHAnsi" w:eastAsia="Calibri" w:hAnsiTheme="minorHAnsi" w:cstheme="minorHAnsi"/>
                <w:b/>
                <w:bCs/>
                <w:i/>
                <w:iCs/>
                <w:sz w:val="18"/>
                <w:szCs w:val="18"/>
                <w:lang w:val="en-US" w:eastAsia="en-US"/>
              </w:rPr>
              <w:t>item</w:t>
            </w:r>
            <w:r>
              <w:rPr>
                <w:rFonts w:asciiTheme="minorHAnsi" w:eastAsia="Calibri" w:hAnsiTheme="minorHAnsi" w:cstheme="minorHAnsi"/>
                <w:b/>
                <w:bCs/>
                <w:i/>
                <w:iCs/>
                <w:sz w:val="18"/>
                <w:szCs w:val="18"/>
                <w:lang w:val="en-US" w:eastAsia="en-US"/>
              </w:rPr>
              <w:t xml:space="preserve"> in list</w:t>
            </w:r>
          </w:p>
        </w:tc>
      </w:tr>
      <w:tr w:rsidR="00C61197" w:rsidRPr="00941564" w14:paraId="31090B9C" w14:textId="77777777" w:rsidTr="003B1E96">
        <w:trPr>
          <w:trHeight w:val="588"/>
        </w:trPr>
        <w:tc>
          <w:tcPr>
            <w:tcW w:w="772" w:type="dxa"/>
            <w:shd w:val="clear" w:color="auto" w:fill="FFFFFF" w:themeFill="background1"/>
          </w:tcPr>
          <w:p w14:paraId="30C9502C" w14:textId="430F26EE" w:rsidR="00C61197" w:rsidRDefault="00C61197" w:rsidP="00C61197">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3</w:t>
            </w:r>
          </w:p>
        </w:tc>
        <w:tc>
          <w:tcPr>
            <w:tcW w:w="1723" w:type="dxa"/>
            <w:shd w:val="clear" w:color="auto" w:fill="FFFFFF" w:themeFill="background1"/>
          </w:tcPr>
          <w:p w14:paraId="36156BA5" w14:textId="5513371C" w:rsidR="00C61197" w:rsidRDefault="00C61197" w:rsidP="00C61197">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Unexpected format of reports</w:t>
            </w:r>
          </w:p>
        </w:tc>
        <w:tc>
          <w:tcPr>
            <w:tcW w:w="1395" w:type="dxa"/>
            <w:shd w:val="clear" w:color="auto" w:fill="FFFFFF" w:themeFill="background1"/>
          </w:tcPr>
          <w:p w14:paraId="6ECF739A" w14:textId="0E00E5C6" w:rsidR="00C61197" w:rsidRDefault="00C61197" w:rsidP="00C61197">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7</w:t>
            </w:r>
          </w:p>
        </w:tc>
        <w:tc>
          <w:tcPr>
            <w:tcW w:w="3690" w:type="dxa"/>
            <w:shd w:val="clear" w:color="auto" w:fill="FFFFFF" w:themeFill="background1"/>
          </w:tcPr>
          <w:p w14:paraId="2792D2E8" w14:textId="298A2DFD" w:rsidR="00C61197" w:rsidRDefault="00C61197" w:rsidP="00C61197">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Missing expected columns in cost table/ file naming</w:t>
            </w:r>
          </w:p>
        </w:tc>
        <w:tc>
          <w:tcPr>
            <w:tcW w:w="2380" w:type="dxa"/>
            <w:shd w:val="clear" w:color="auto" w:fill="FFFFFF" w:themeFill="background1"/>
          </w:tcPr>
          <w:p w14:paraId="46B1E0C7" w14:textId="30421CE8" w:rsidR="00C61197" w:rsidRDefault="00C61197" w:rsidP="00C61197">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Mark exception and send email</w:t>
            </w:r>
            <w:r w:rsidR="00BE3371">
              <w:rPr>
                <w:rFonts w:asciiTheme="minorHAnsi" w:eastAsia="Calibri" w:hAnsiTheme="minorHAnsi" w:cstheme="minorHAnsi"/>
                <w:b/>
                <w:bCs/>
                <w:i/>
                <w:iCs/>
                <w:sz w:val="18"/>
                <w:szCs w:val="18"/>
                <w:lang w:val="en-US" w:eastAsia="en-US"/>
              </w:rPr>
              <w:t xml:space="preserve"> of failed summary generation</w:t>
            </w:r>
            <w:r>
              <w:rPr>
                <w:rFonts w:asciiTheme="minorHAnsi" w:eastAsia="Calibri" w:hAnsiTheme="minorHAnsi" w:cstheme="minorHAnsi"/>
                <w:b/>
                <w:bCs/>
                <w:i/>
                <w:iCs/>
                <w:sz w:val="18"/>
                <w:szCs w:val="18"/>
                <w:lang w:val="en-US" w:eastAsia="en-US"/>
              </w:rPr>
              <w:t>. Move to next item in list</w:t>
            </w:r>
          </w:p>
        </w:tc>
      </w:tr>
    </w:tbl>
    <w:p w14:paraId="6DA0846E" w14:textId="5CF985D5" w:rsidR="00780A11" w:rsidRDefault="00780A11" w:rsidP="0035365B">
      <w:pPr>
        <w:pStyle w:val="Heading3"/>
        <w:numPr>
          <w:ilvl w:val="1"/>
          <w:numId w:val="2"/>
        </w:numPr>
        <w:spacing w:before="0" w:line="360" w:lineRule="auto"/>
        <w:ind w:hanging="720"/>
        <w:rPr>
          <w:rFonts w:asciiTheme="minorHAnsi" w:hAnsiTheme="minorHAnsi" w:cstheme="minorHAnsi"/>
          <w:i/>
          <w:iCs/>
        </w:rPr>
      </w:pPr>
      <w:bookmarkStart w:id="27" w:name="_Toc62677292"/>
      <w:r>
        <w:rPr>
          <w:rFonts w:asciiTheme="minorHAnsi" w:hAnsiTheme="minorHAnsi" w:cstheme="minorHAnsi"/>
          <w:i/>
          <w:iCs/>
        </w:rPr>
        <w:t xml:space="preserve">Email </w:t>
      </w:r>
      <w:r w:rsidRPr="00657F32">
        <w:rPr>
          <w:i/>
          <w:iCs/>
        </w:rPr>
        <w:t>distribution</w:t>
      </w:r>
      <w:r>
        <w:rPr>
          <w:rFonts w:asciiTheme="minorHAnsi" w:hAnsiTheme="minorHAnsi" w:cstheme="minorHAnsi"/>
          <w:i/>
          <w:iCs/>
        </w:rPr>
        <w:t xml:space="preserve"> list:</w:t>
      </w:r>
      <w:bookmarkEnd w:id="27"/>
      <w:r>
        <w:rPr>
          <w:rFonts w:asciiTheme="minorHAnsi" w:hAnsiTheme="minorHAnsi" w:cstheme="minorHAnsi"/>
          <w:i/>
          <w:iCs/>
        </w:rPr>
        <w:t xml:space="preserve"> </w:t>
      </w:r>
    </w:p>
    <w:p w14:paraId="04EE76D0" w14:textId="04B4FC11" w:rsidR="00780A11" w:rsidRDefault="002F122C" w:rsidP="0035365B">
      <w:pPr>
        <w:pStyle w:val="ListParagraph"/>
        <w:numPr>
          <w:ilvl w:val="0"/>
          <w:numId w:val="9"/>
        </w:numPr>
        <w:spacing w:after="0" w:line="360" w:lineRule="auto"/>
        <w:rPr>
          <w:rFonts w:asciiTheme="minorHAnsi" w:hAnsiTheme="minorHAnsi" w:cstheme="minorHAnsi"/>
          <w:i/>
          <w:iCs/>
        </w:rPr>
      </w:pPr>
      <w:hyperlink r:id="rId37" w:history="1">
        <w:r w:rsidR="00031510" w:rsidRPr="003E526B">
          <w:rPr>
            <w:rStyle w:val="Hyperlink"/>
            <w:rFonts w:asciiTheme="minorHAnsi" w:hAnsiTheme="minorHAnsi" w:cstheme="minorHAnsi"/>
            <w:i/>
            <w:iCs/>
          </w:rPr>
          <w:t>mpham@realtyincome.com</w:t>
        </w:r>
      </w:hyperlink>
    </w:p>
    <w:p w14:paraId="6A859D9A" w14:textId="77777777" w:rsidR="007350A8" w:rsidRPr="007350A8" w:rsidRDefault="002F122C" w:rsidP="001A1037">
      <w:pPr>
        <w:pStyle w:val="ListParagraph"/>
        <w:numPr>
          <w:ilvl w:val="0"/>
          <w:numId w:val="9"/>
        </w:numPr>
        <w:spacing w:after="0" w:line="360" w:lineRule="auto"/>
        <w:rPr>
          <w:rStyle w:val="Hyperlink"/>
          <w:rFonts w:asciiTheme="minorHAnsi" w:hAnsiTheme="minorHAnsi" w:cstheme="minorHAnsi"/>
          <w:i/>
          <w:iCs/>
          <w:color w:val="7F7F7F"/>
          <w:u w:val="none"/>
        </w:rPr>
      </w:pPr>
      <w:hyperlink r:id="rId38" w:history="1">
        <w:r w:rsidR="00031510" w:rsidRPr="003E526B">
          <w:rPr>
            <w:rStyle w:val="Hyperlink"/>
            <w:rFonts w:asciiTheme="minorHAnsi" w:hAnsiTheme="minorHAnsi" w:cstheme="minorHAnsi"/>
            <w:i/>
            <w:iCs/>
          </w:rPr>
          <w:t>Vendor-kmahalingam@realtyincome.com</w:t>
        </w:r>
      </w:hyperlink>
    </w:p>
    <w:p w14:paraId="357BDC2D" w14:textId="01B36C60" w:rsidR="001A1037" w:rsidRPr="00102ABB" w:rsidRDefault="007350A8" w:rsidP="001A1037">
      <w:pPr>
        <w:pStyle w:val="ListParagraph"/>
        <w:numPr>
          <w:ilvl w:val="0"/>
          <w:numId w:val="9"/>
        </w:numPr>
        <w:spacing w:after="0" w:line="360" w:lineRule="auto"/>
        <w:rPr>
          <w:rFonts w:asciiTheme="minorHAnsi" w:hAnsiTheme="minorHAnsi" w:cstheme="minorHAnsi"/>
          <w:i/>
          <w:iCs/>
        </w:rPr>
      </w:pPr>
      <w:r>
        <w:rPr>
          <w:rStyle w:val="Hyperlink"/>
          <w:rFonts w:asciiTheme="minorHAnsi" w:hAnsiTheme="minorHAnsi" w:cstheme="minorHAnsi"/>
          <w:i/>
          <w:iCs/>
        </w:rPr>
        <w:t>ntambe@realtyincome.com</w:t>
      </w:r>
      <w:r w:rsidR="00031510">
        <w:rPr>
          <w:rFonts w:asciiTheme="minorHAnsi" w:hAnsiTheme="minorHAnsi" w:cstheme="minorHAnsi"/>
          <w:i/>
          <w:iCs/>
        </w:rPr>
        <w:tab/>
      </w:r>
    </w:p>
    <w:p w14:paraId="4549F49E" w14:textId="74654F4F" w:rsidR="00E23715" w:rsidRPr="00941564" w:rsidRDefault="00B446D5" w:rsidP="0035365B">
      <w:pPr>
        <w:pStyle w:val="Heading3"/>
        <w:numPr>
          <w:ilvl w:val="1"/>
          <w:numId w:val="2"/>
        </w:numPr>
        <w:spacing w:before="0" w:line="360" w:lineRule="auto"/>
        <w:ind w:hanging="720"/>
        <w:rPr>
          <w:i/>
          <w:iCs/>
        </w:rPr>
      </w:pPr>
      <w:bookmarkStart w:id="28" w:name="_Toc62677293"/>
      <w:r w:rsidRPr="00941564">
        <w:rPr>
          <w:i/>
          <w:iCs/>
        </w:rPr>
        <w:t>Application Error and Exception Handling</w:t>
      </w:r>
      <w:bookmarkEnd w:id="28"/>
    </w:p>
    <w:p w14:paraId="413A1B6E" w14:textId="77777777" w:rsidR="00E23715" w:rsidRPr="00941564" w:rsidRDefault="00B446D5" w:rsidP="0035365B">
      <w:pPr>
        <w:spacing w:after="0" w:line="360" w:lineRule="auto"/>
        <w:ind w:firstLine="720"/>
        <w:rPr>
          <w:i/>
          <w:iCs/>
        </w:rPr>
      </w:pPr>
      <w:r w:rsidRPr="00941564">
        <w:rPr>
          <w:i/>
          <w:iCs/>
        </w:rPr>
        <w:t xml:space="preserve">Errors identified in the automation process can be classified as: </w:t>
      </w:r>
    </w:p>
    <w:tbl>
      <w:tblPr>
        <w:tblStyle w:val="3"/>
        <w:tblW w:w="9848" w:type="dxa"/>
        <w:tblInd w:w="-11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673"/>
        <w:gridCol w:w="3472"/>
        <w:gridCol w:w="4703"/>
      </w:tblGrid>
      <w:tr w:rsidR="00E23715" w:rsidRPr="00941564" w14:paraId="0FCB6363" w14:textId="77777777" w:rsidTr="0035365B">
        <w:trPr>
          <w:trHeight w:val="378"/>
        </w:trPr>
        <w:tc>
          <w:tcPr>
            <w:tcW w:w="1673" w:type="dxa"/>
            <w:shd w:val="clear" w:color="auto" w:fill="308DC6"/>
          </w:tcPr>
          <w:p w14:paraId="6D3B101E" w14:textId="77777777" w:rsidR="00E23715" w:rsidRPr="00941564" w:rsidRDefault="00B446D5" w:rsidP="001E5463">
            <w:pPr>
              <w:spacing w:line="256" w:lineRule="auto"/>
              <w:contextualSpacing w:val="0"/>
              <w:rPr>
                <w:i/>
                <w:iCs/>
                <w:color w:val="FFFFFF"/>
              </w:rPr>
            </w:pPr>
            <w:r w:rsidRPr="00941564">
              <w:rPr>
                <w:i/>
                <w:iCs/>
                <w:color w:val="FFFFFF"/>
              </w:rPr>
              <w:t>Area</w:t>
            </w:r>
          </w:p>
        </w:tc>
        <w:tc>
          <w:tcPr>
            <w:tcW w:w="3472" w:type="dxa"/>
            <w:shd w:val="clear" w:color="auto" w:fill="308DC6"/>
          </w:tcPr>
          <w:p w14:paraId="0DE641D8" w14:textId="77777777" w:rsidR="00E23715" w:rsidRPr="00941564" w:rsidRDefault="00B446D5" w:rsidP="001E5463">
            <w:pPr>
              <w:spacing w:line="256" w:lineRule="auto"/>
              <w:contextualSpacing w:val="0"/>
              <w:rPr>
                <w:i/>
                <w:iCs/>
                <w:color w:val="FFFFFF"/>
              </w:rPr>
            </w:pPr>
            <w:r w:rsidRPr="00941564">
              <w:rPr>
                <w:i/>
                <w:iCs/>
                <w:color w:val="FFFFFF"/>
              </w:rPr>
              <w:t xml:space="preserve">Known </w:t>
            </w:r>
          </w:p>
        </w:tc>
        <w:tc>
          <w:tcPr>
            <w:tcW w:w="4703" w:type="dxa"/>
            <w:shd w:val="clear" w:color="auto" w:fill="308DC6"/>
          </w:tcPr>
          <w:p w14:paraId="5578A128" w14:textId="77777777" w:rsidR="00E23715" w:rsidRPr="00941564" w:rsidRDefault="00B446D5" w:rsidP="001E5463">
            <w:pPr>
              <w:spacing w:line="256" w:lineRule="auto"/>
              <w:contextualSpacing w:val="0"/>
              <w:rPr>
                <w:i/>
                <w:iCs/>
                <w:color w:val="FFFFFF"/>
              </w:rPr>
            </w:pPr>
            <w:r w:rsidRPr="00941564">
              <w:rPr>
                <w:i/>
                <w:iCs/>
                <w:color w:val="FFFFFF"/>
              </w:rPr>
              <w:t>Unknown</w:t>
            </w:r>
          </w:p>
        </w:tc>
      </w:tr>
      <w:tr w:rsidR="00E23715" w:rsidRPr="00941564" w14:paraId="57938154" w14:textId="77777777" w:rsidTr="0035365B">
        <w:trPr>
          <w:trHeight w:val="1053"/>
        </w:trPr>
        <w:tc>
          <w:tcPr>
            <w:tcW w:w="1673" w:type="dxa"/>
          </w:tcPr>
          <w:p w14:paraId="08B07701" w14:textId="77777777" w:rsidR="00E23715" w:rsidRPr="00941564" w:rsidRDefault="00B446D5" w:rsidP="001E5463">
            <w:pPr>
              <w:contextualSpacing w:val="0"/>
              <w:rPr>
                <w:b/>
                <w:i/>
                <w:iCs/>
              </w:rPr>
            </w:pPr>
            <w:r w:rsidRPr="00941564">
              <w:rPr>
                <w:b/>
                <w:i/>
                <w:iCs/>
              </w:rPr>
              <w:t>Technology/</w:t>
            </w:r>
          </w:p>
          <w:p w14:paraId="74D21104" w14:textId="77777777" w:rsidR="00E23715" w:rsidRPr="00941564" w:rsidRDefault="00B446D5" w:rsidP="001E5463">
            <w:pPr>
              <w:contextualSpacing w:val="0"/>
              <w:rPr>
                <w:b/>
                <w:i/>
                <w:iCs/>
              </w:rPr>
            </w:pPr>
            <w:r w:rsidRPr="00941564">
              <w:rPr>
                <w:b/>
                <w:i/>
                <w:iCs/>
              </w:rPr>
              <w:t>Applications</w:t>
            </w:r>
          </w:p>
        </w:tc>
        <w:tc>
          <w:tcPr>
            <w:tcW w:w="3472" w:type="dxa"/>
          </w:tcPr>
          <w:p w14:paraId="39E3B460" w14:textId="0C1B44D0" w:rsidR="00E23715" w:rsidRPr="00941564" w:rsidRDefault="003E3C5C" w:rsidP="001E5463">
            <w:pPr>
              <w:contextualSpacing w:val="0"/>
              <w:rPr>
                <w:i/>
                <w:iCs/>
              </w:rPr>
            </w:pPr>
            <w:r>
              <w:rPr>
                <w:i/>
                <w:iCs/>
              </w:rPr>
              <w:t xml:space="preserve">In case of any Application issue, </w:t>
            </w:r>
            <w:proofErr w:type="spellStart"/>
            <w:r>
              <w:rPr>
                <w:i/>
                <w:iCs/>
              </w:rPr>
              <w:t>bot</w:t>
            </w:r>
            <w:proofErr w:type="spellEnd"/>
            <w:r>
              <w:rPr>
                <w:i/>
                <w:iCs/>
              </w:rPr>
              <w:t xml:space="preserve"> will retry once and send email notification on failure.</w:t>
            </w:r>
          </w:p>
        </w:tc>
        <w:tc>
          <w:tcPr>
            <w:tcW w:w="4703" w:type="dxa"/>
          </w:tcPr>
          <w:p w14:paraId="6F8B8C55" w14:textId="0E65104D" w:rsidR="00E23715" w:rsidRPr="00941564" w:rsidRDefault="00B446D5" w:rsidP="001E5463">
            <w:pPr>
              <w:contextualSpacing w:val="0"/>
              <w:rPr>
                <w:i/>
                <w:iCs/>
              </w:rPr>
            </w:pPr>
            <w:r w:rsidRPr="00941564">
              <w:rPr>
                <w:i/>
                <w:iCs/>
              </w:rPr>
              <w:t xml:space="preserve">New situation never encountered </w:t>
            </w:r>
            <w:r w:rsidR="003C31B2" w:rsidRPr="00941564">
              <w:rPr>
                <w:i/>
                <w:iCs/>
              </w:rPr>
              <w:t>before or</w:t>
            </w:r>
            <w:r w:rsidRPr="00941564">
              <w:rPr>
                <w:i/>
                <w:iCs/>
              </w:rPr>
              <w:t xml:space="preserve"> may happened independent of the applications used in the process.</w:t>
            </w:r>
          </w:p>
        </w:tc>
      </w:tr>
    </w:tbl>
    <w:p w14:paraId="233BDFC4" w14:textId="06162344" w:rsidR="00E23715" w:rsidRPr="00941564" w:rsidRDefault="008E5760" w:rsidP="001E5463">
      <w:pPr>
        <w:pStyle w:val="Heading4"/>
        <w:numPr>
          <w:ilvl w:val="2"/>
          <w:numId w:val="2"/>
        </w:numPr>
        <w:spacing w:before="0"/>
        <w:ind w:hanging="720"/>
        <w:rPr>
          <w:iCs/>
        </w:rPr>
      </w:pPr>
      <w:bookmarkStart w:id="29" w:name="_Toc62677294"/>
      <w:r w:rsidRPr="00941564">
        <w:rPr>
          <w:iCs/>
        </w:rPr>
        <w:t xml:space="preserve">Known </w:t>
      </w:r>
      <w:r w:rsidR="00B446D5" w:rsidRPr="00941564">
        <w:rPr>
          <w:iCs/>
        </w:rPr>
        <w:t>Errors or Exceptions</w:t>
      </w:r>
      <w:bookmarkEnd w:id="29"/>
    </w:p>
    <w:tbl>
      <w:tblPr>
        <w:tblStyle w:val="2"/>
        <w:tblpPr w:leftFromText="180" w:rightFromText="180" w:vertAnchor="text" w:horzAnchor="margin" w:tblpY="338"/>
        <w:tblW w:w="9960"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772"/>
        <w:gridCol w:w="1923"/>
        <w:gridCol w:w="1195"/>
        <w:gridCol w:w="3690"/>
        <w:gridCol w:w="2380"/>
      </w:tblGrid>
      <w:tr w:rsidR="009F1BCF" w:rsidRPr="00941564" w14:paraId="1C66B741" w14:textId="77777777" w:rsidTr="001B7172">
        <w:trPr>
          <w:trHeight w:val="260"/>
        </w:trPr>
        <w:tc>
          <w:tcPr>
            <w:tcW w:w="772" w:type="dxa"/>
            <w:shd w:val="clear" w:color="auto" w:fill="308DC6"/>
          </w:tcPr>
          <w:p w14:paraId="65EFE6B2" w14:textId="77777777" w:rsidR="009F1BCF" w:rsidRPr="00941564" w:rsidRDefault="009F1BCF" w:rsidP="001E5463">
            <w:pPr>
              <w:keepNext/>
              <w:ind w:left="90"/>
              <w:contextualSpacing w:val="0"/>
              <w:jc w:val="center"/>
              <w:rPr>
                <w:rFonts w:ascii="Ubuntu" w:eastAsia="Ubuntu" w:hAnsi="Ubuntu" w:cs="Ubuntu"/>
                <w:b/>
                <w:i/>
                <w:iCs/>
                <w:color w:val="FFFFFF"/>
                <w:sz w:val="24"/>
                <w:szCs w:val="24"/>
              </w:rPr>
            </w:pPr>
            <w:r w:rsidRPr="00941564">
              <w:rPr>
                <w:rFonts w:ascii="Ubuntu" w:eastAsia="Ubuntu" w:hAnsi="Ubuntu" w:cs="Ubuntu"/>
                <w:b/>
                <w:i/>
                <w:iCs/>
                <w:color w:val="FFFFFF"/>
              </w:rPr>
              <w:t>AE #</w:t>
            </w:r>
          </w:p>
        </w:tc>
        <w:tc>
          <w:tcPr>
            <w:tcW w:w="1923" w:type="dxa"/>
            <w:shd w:val="clear" w:color="auto" w:fill="308DC6"/>
          </w:tcPr>
          <w:p w14:paraId="3F7229DC"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Error name</w:t>
            </w:r>
          </w:p>
        </w:tc>
        <w:tc>
          <w:tcPr>
            <w:tcW w:w="1195" w:type="dxa"/>
            <w:shd w:val="clear" w:color="auto" w:fill="308DC6"/>
          </w:tcPr>
          <w:p w14:paraId="19BCA5AE"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Step</w:t>
            </w:r>
          </w:p>
        </w:tc>
        <w:tc>
          <w:tcPr>
            <w:tcW w:w="3690" w:type="dxa"/>
            <w:shd w:val="clear" w:color="auto" w:fill="308DC6"/>
          </w:tcPr>
          <w:p w14:paraId="752CC5FF" w14:textId="77777777" w:rsidR="009F1BCF" w:rsidRPr="00941564" w:rsidRDefault="009F1BCF" w:rsidP="001E5463">
            <w:pPr>
              <w:keepNext/>
              <w:ind w:left="90"/>
              <w:contextualSpacing w:val="0"/>
              <w:jc w:val="center"/>
              <w:rPr>
                <w:rFonts w:ascii="Ubuntu" w:eastAsia="Ubuntu" w:hAnsi="Ubuntu" w:cs="Ubuntu"/>
                <w:b/>
                <w:i/>
                <w:iCs/>
                <w:color w:val="FFFFFF"/>
                <w:sz w:val="20"/>
                <w:szCs w:val="20"/>
              </w:rPr>
            </w:pPr>
            <w:r w:rsidRPr="00941564">
              <w:rPr>
                <w:rFonts w:ascii="Ubuntu" w:eastAsia="Ubuntu" w:hAnsi="Ubuntu" w:cs="Ubuntu"/>
                <w:b/>
                <w:i/>
                <w:iCs/>
                <w:color w:val="FFFFFF"/>
                <w:sz w:val="20"/>
                <w:szCs w:val="20"/>
              </w:rPr>
              <w:t>Parameters</w:t>
            </w:r>
          </w:p>
        </w:tc>
        <w:tc>
          <w:tcPr>
            <w:tcW w:w="2380" w:type="dxa"/>
            <w:shd w:val="clear" w:color="auto" w:fill="308DC6"/>
          </w:tcPr>
          <w:p w14:paraId="51B4B3E8" w14:textId="77777777" w:rsidR="009F1BCF" w:rsidRPr="00941564" w:rsidRDefault="009F1BCF" w:rsidP="001E5463">
            <w:pPr>
              <w:keepNext/>
              <w:ind w:left="90"/>
              <w:contextualSpacing w:val="0"/>
              <w:rPr>
                <w:rFonts w:ascii="Ubuntu" w:eastAsia="Ubuntu" w:hAnsi="Ubuntu" w:cs="Ubuntu"/>
                <w:b/>
                <w:i/>
                <w:iCs/>
                <w:color w:val="FFFFFF"/>
                <w:sz w:val="20"/>
                <w:szCs w:val="20"/>
              </w:rPr>
            </w:pPr>
            <w:r w:rsidRPr="00941564">
              <w:rPr>
                <w:rFonts w:ascii="Ubuntu" w:eastAsia="Ubuntu" w:hAnsi="Ubuntu" w:cs="Ubuntu"/>
                <w:b/>
                <w:i/>
                <w:iCs/>
                <w:color w:val="FFFFFF"/>
                <w:sz w:val="20"/>
                <w:szCs w:val="20"/>
              </w:rPr>
              <w:t>Action to be taken</w:t>
            </w:r>
          </w:p>
        </w:tc>
      </w:tr>
      <w:tr w:rsidR="004B329B" w:rsidRPr="00941564" w14:paraId="0B47D196" w14:textId="77777777" w:rsidTr="001B7172">
        <w:trPr>
          <w:trHeight w:val="318"/>
        </w:trPr>
        <w:tc>
          <w:tcPr>
            <w:tcW w:w="772" w:type="dxa"/>
            <w:shd w:val="clear" w:color="auto" w:fill="FFFFFF" w:themeFill="background1"/>
          </w:tcPr>
          <w:p w14:paraId="2B9108A3" w14:textId="6D6D9789" w:rsidR="004B329B" w:rsidRPr="009D1A8E"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1</w:t>
            </w:r>
          </w:p>
        </w:tc>
        <w:tc>
          <w:tcPr>
            <w:tcW w:w="1923" w:type="dxa"/>
            <w:shd w:val="clear" w:color="auto" w:fill="FFFFFF" w:themeFill="background1"/>
          </w:tcPr>
          <w:p w14:paraId="76052EC0" w14:textId="0FE1F034" w:rsidR="004B329B" w:rsidRPr="009D1A8E"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proofErr w:type="spellStart"/>
            <w:r>
              <w:rPr>
                <w:rFonts w:asciiTheme="minorHAnsi" w:eastAsia="Calibri" w:hAnsiTheme="minorHAnsi" w:cstheme="minorHAnsi"/>
                <w:b/>
                <w:bCs/>
                <w:i/>
                <w:iCs/>
                <w:sz w:val="18"/>
                <w:szCs w:val="18"/>
                <w:lang w:val="en-US" w:eastAsia="en-US"/>
              </w:rPr>
              <w:t>Sitelynx</w:t>
            </w:r>
            <w:proofErr w:type="spellEnd"/>
            <w:r>
              <w:rPr>
                <w:rFonts w:asciiTheme="minorHAnsi" w:eastAsia="Calibri" w:hAnsiTheme="minorHAnsi" w:cstheme="minorHAnsi"/>
                <w:b/>
                <w:bCs/>
                <w:i/>
                <w:iCs/>
                <w:sz w:val="18"/>
                <w:szCs w:val="18"/>
                <w:lang w:val="en-US" w:eastAsia="en-US"/>
              </w:rPr>
              <w:t xml:space="preserve"> login failed</w:t>
            </w:r>
          </w:p>
        </w:tc>
        <w:tc>
          <w:tcPr>
            <w:tcW w:w="1195" w:type="dxa"/>
            <w:shd w:val="clear" w:color="auto" w:fill="FFFFFF" w:themeFill="background1"/>
          </w:tcPr>
          <w:p w14:paraId="3FDF7E47" w14:textId="515A79A2" w:rsidR="004B329B" w:rsidRPr="009D1A8E" w:rsidRDefault="000C1455"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3</w:t>
            </w:r>
          </w:p>
        </w:tc>
        <w:tc>
          <w:tcPr>
            <w:tcW w:w="3690" w:type="dxa"/>
            <w:shd w:val="clear" w:color="auto" w:fill="FFFFFF" w:themeFill="background1"/>
          </w:tcPr>
          <w:p w14:paraId="7BFC2D73" w14:textId="411D964C" w:rsidR="004B329B" w:rsidRPr="009D1A8E" w:rsidRDefault="00391879"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Credentials not valid, network issues</w:t>
            </w:r>
          </w:p>
        </w:tc>
        <w:tc>
          <w:tcPr>
            <w:tcW w:w="2380" w:type="dxa"/>
            <w:shd w:val="clear" w:color="auto" w:fill="FFFFFF" w:themeFill="background1"/>
          </w:tcPr>
          <w:p w14:paraId="146895CF" w14:textId="1894528C" w:rsidR="004B329B" w:rsidRPr="00B97723"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Stop bot and send email</w:t>
            </w:r>
          </w:p>
        </w:tc>
      </w:tr>
      <w:tr w:rsidR="004B329B" w:rsidRPr="00941564" w14:paraId="4E02243F" w14:textId="77777777" w:rsidTr="001B7172">
        <w:trPr>
          <w:trHeight w:val="318"/>
        </w:trPr>
        <w:tc>
          <w:tcPr>
            <w:tcW w:w="772" w:type="dxa"/>
            <w:shd w:val="clear" w:color="auto" w:fill="FFFFFF" w:themeFill="background1"/>
          </w:tcPr>
          <w:p w14:paraId="0FF5B51B" w14:textId="205B4E12" w:rsidR="004B329B"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2</w:t>
            </w:r>
          </w:p>
        </w:tc>
        <w:tc>
          <w:tcPr>
            <w:tcW w:w="1923" w:type="dxa"/>
            <w:shd w:val="clear" w:color="auto" w:fill="FFFFFF" w:themeFill="background1"/>
          </w:tcPr>
          <w:p w14:paraId="603180E2" w14:textId="4351DAFC" w:rsidR="004B329B"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Unable to download from </w:t>
            </w:r>
            <w:proofErr w:type="spellStart"/>
            <w:r>
              <w:rPr>
                <w:rFonts w:asciiTheme="minorHAnsi" w:eastAsia="Calibri" w:hAnsiTheme="minorHAnsi" w:cstheme="minorHAnsi"/>
                <w:b/>
                <w:bCs/>
                <w:i/>
                <w:iCs/>
                <w:sz w:val="18"/>
                <w:szCs w:val="18"/>
                <w:lang w:val="en-US" w:eastAsia="en-US"/>
              </w:rPr>
              <w:t>SiteLynx</w:t>
            </w:r>
            <w:proofErr w:type="spellEnd"/>
          </w:p>
        </w:tc>
        <w:tc>
          <w:tcPr>
            <w:tcW w:w="1195" w:type="dxa"/>
            <w:shd w:val="clear" w:color="auto" w:fill="FFFFFF" w:themeFill="background1"/>
          </w:tcPr>
          <w:p w14:paraId="662A4128" w14:textId="649507A2" w:rsidR="004B329B" w:rsidRDefault="000C1455"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7</w:t>
            </w:r>
          </w:p>
        </w:tc>
        <w:tc>
          <w:tcPr>
            <w:tcW w:w="3690" w:type="dxa"/>
            <w:shd w:val="clear" w:color="auto" w:fill="FFFFFF" w:themeFill="background1"/>
          </w:tcPr>
          <w:p w14:paraId="7E127A50" w14:textId="675C7682" w:rsidR="004B329B" w:rsidRDefault="00391879"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Site down, Network issues</w:t>
            </w:r>
          </w:p>
        </w:tc>
        <w:tc>
          <w:tcPr>
            <w:tcW w:w="2380" w:type="dxa"/>
            <w:shd w:val="clear" w:color="auto" w:fill="FFFFFF" w:themeFill="background1"/>
          </w:tcPr>
          <w:p w14:paraId="25EB46A6" w14:textId="3AB4E098" w:rsidR="004B329B" w:rsidRPr="00B97723" w:rsidRDefault="003543D1" w:rsidP="001B7172">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Stop execution and send email</w:t>
            </w:r>
          </w:p>
        </w:tc>
      </w:tr>
      <w:tr w:rsidR="004B329B" w:rsidRPr="00941564" w14:paraId="3CA21713" w14:textId="77777777" w:rsidTr="001B7172">
        <w:trPr>
          <w:trHeight w:val="318"/>
        </w:trPr>
        <w:tc>
          <w:tcPr>
            <w:tcW w:w="772" w:type="dxa"/>
            <w:shd w:val="clear" w:color="auto" w:fill="FFFFFF" w:themeFill="background1"/>
          </w:tcPr>
          <w:p w14:paraId="7D55198A" w14:textId="69CEC035" w:rsidR="004B329B"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3</w:t>
            </w:r>
          </w:p>
        </w:tc>
        <w:tc>
          <w:tcPr>
            <w:tcW w:w="1923" w:type="dxa"/>
            <w:shd w:val="clear" w:color="auto" w:fill="FFFFFF" w:themeFill="background1"/>
          </w:tcPr>
          <w:p w14:paraId="44C1B759" w14:textId="0836C27A" w:rsidR="004B329B" w:rsidRDefault="003543D1"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 xml:space="preserve">File corrupted / unable to read </w:t>
            </w:r>
          </w:p>
        </w:tc>
        <w:tc>
          <w:tcPr>
            <w:tcW w:w="1195" w:type="dxa"/>
            <w:shd w:val="clear" w:color="auto" w:fill="FFFFFF" w:themeFill="background1"/>
          </w:tcPr>
          <w:p w14:paraId="56A3A0AE" w14:textId="34186563" w:rsidR="004B329B" w:rsidRDefault="000C1455"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7</w:t>
            </w:r>
          </w:p>
        </w:tc>
        <w:tc>
          <w:tcPr>
            <w:tcW w:w="3690" w:type="dxa"/>
            <w:shd w:val="clear" w:color="auto" w:fill="FFFFFF" w:themeFill="background1"/>
          </w:tcPr>
          <w:p w14:paraId="5E581AC3" w14:textId="7FC5BF16" w:rsidR="004B329B" w:rsidRDefault="00391879" w:rsidP="001E5463">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Corrupted while downloading, network issues</w:t>
            </w:r>
          </w:p>
        </w:tc>
        <w:tc>
          <w:tcPr>
            <w:tcW w:w="2380" w:type="dxa"/>
            <w:shd w:val="clear" w:color="auto" w:fill="FFFFFF" w:themeFill="background1"/>
          </w:tcPr>
          <w:p w14:paraId="750785BA" w14:textId="57851E72" w:rsidR="004B329B" w:rsidRDefault="003543D1" w:rsidP="001B7172">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Mark exception</w:t>
            </w:r>
            <w:r w:rsidR="00391879">
              <w:rPr>
                <w:rFonts w:asciiTheme="minorHAnsi" w:eastAsia="Calibri" w:hAnsiTheme="minorHAnsi" w:cstheme="minorHAnsi"/>
                <w:b/>
                <w:bCs/>
                <w:i/>
                <w:iCs/>
                <w:sz w:val="18"/>
                <w:szCs w:val="18"/>
                <w:lang w:val="en-US" w:eastAsia="en-US"/>
              </w:rPr>
              <w:t xml:space="preserve"> and continue</w:t>
            </w:r>
          </w:p>
        </w:tc>
      </w:tr>
      <w:tr w:rsidR="00031510" w:rsidRPr="00941564" w14:paraId="424CBBD7" w14:textId="77777777" w:rsidTr="001B7172">
        <w:trPr>
          <w:trHeight w:val="318"/>
        </w:trPr>
        <w:tc>
          <w:tcPr>
            <w:tcW w:w="772" w:type="dxa"/>
            <w:shd w:val="clear" w:color="auto" w:fill="FFFFFF" w:themeFill="background1"/>
          </w:tcPr>
          <w:p w14:paraId="377432F9" w14:textId="6902AB18" w:rsidR="00031510" w:rsidRDefault="000C1455"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4</w:t>
            </w:r>
          </w:p>
        </w:tc>
        <w:tc>
          <w:tcPr>
            <w:tcW w:w="1923" w:type="dxa"/>
            <w:shd w:val="clear" w:color="auto" w:fill="FFFFFF" w:themeFill="background1"/>
          </w:tcPr>
          <w:p w14:paraId="7FD43918" w14:textId="193CAC87" w:rsidR="00031510" w:rsidRDefault="00031510"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Unable to upload summary of costs file to email</w:t>
            </w:r>
            <w:r w:rsidR="00102ABB">
              <w:rPr>
                <w:rFonts w:asciiTheme="minorHAnsi" w:eastAsia="Calibri" w:hAnsiTheme="minorHAnsi" w:cstheme="minorHAnsi"/>
                <w:b/>
                <w:bCs/>
                <w:i/>
                <w:iCs/>
                <w:sz w:val="18"/>
                <w:szCs w:val="18"/>
                <w:lang w:val="en-US" w:eastAsia="en-US"/>
              </w:rPr>
              <w:t xml:space="preserve"> / </w:t>
            </w:r>
            <w:proofErr w:type="spellStart"/>
            <w:r w:rsidR="00102ABB">
              <w:rPr>
                <w:rFonts w:asciiTheme="minorHAnsi" w:eastAsia="Calibri" w:hAnsiTheme="minorHAnsi" w:cstheme="minorHAnsi"/>
                <w:b/>
                <w:bCs/>
                <w:i/>
                <w:iCs/>
                <w:sz w:val="18"/>
                <w:szCs w:val="18"/>
                <w:lang w:val="en-US" w:eastAsia="en-US"/>
              </w:rPr>
              <w:t>Sharepoint</w:t>
            </w:r>
            <w:proofErr w:type="spellEnd"/>
          </w:p>
        </w:tc>
        <w:tc>
          <w:tcPr>
            <w:tcW w:w="1195" w:type="dxa"/>
            <w:shd w:val="clear" w:color="auto" w:fill="FFFFFF" w:themeFill="background1"/>
          </w:tcPr>
          <w:p w14:paraId="0B9F483B" w14:textId="6849085B" w:rsidR="00031510" w:rsidRDefault="00577CA6"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10</w:t>
            </w:r>
          </w:p>
        </w:tc>
        <w:tc>
          <w:tcPr>
            <w:tcW w:w="3690" w:type="dxa"/>
            <w:shd w:val="clear" w:color="auto" w:fill="FFFFFF" w:themeFill="background1"/>
          </w:tcPr>
          <w:p w14:paraId="78A2B24F" w14:textId="794A929F" w:rsidR="00031510" w:rsidRDefault="00391879"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Application errors, not responding</w:t>
            </w:r>
          </w:p>
        </w:tc>
        <w:tc>
          <w:tcPr>
            <w:tcW w:w="2380" w:type="dxa"/>
            <w:shd w:val="clear" w:color="auto" w:fill="FFFFFF" w:themeFill="background1"/>
          </w:tcPr>
          <w:p w14:paraId="39E9F785" w14:textId="77777777" w:rsidR="00031510" w:rsidRDefault="00031510"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Send email with exception:</w:t>
            </w:r>
          </w:p>
          <w:p w14:paraId="5FC96FBF" w14:textId="77777777" w:rsidR="00031510" w:rsidRDefault="00031510"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Unable to upload output” stop execution</w:t>
            </w:r>
          </w:p>
          <w:p w14:paraId="149F675B" w14:textId="4DD0E8B3" w:rsidR="00031510" w:rsidRDefault="00031510" w:rsidP="00031510">
            <w:pPr>
              <w:pStyle w:val="Brdtekst1"/>
              <w:pBdr>
                <w:top w:val="nil"/>
                <w:left w:val="nil"/>
                <w:bottom w:val="nil"/>
                <w:right w:val="nil"/>
                <w:between w:val="nil"/>
              </w:pBdr>
              <w:spacing w:before="0" w:after="0" w:line="240" w:lineRule="auto"/>
              <w:rPr>
                <w:rFonts w:asciiTheme="minorHAnsi" w:eastAsia="Calibri" w:hAnsiTheme="minorHAnsi" w:cstheme="minorHAnsi"/>
                <w:b/>
                <w:bCs/>
                <w:i/>
                <w:iCs/>
                <w:sz w:val="18"/>
                <w:szCs w:val="18"/>
                <w:lang w:val="en-US" w:eastAsia="en-US"/>
              </w:rPr>
            </w:pPr>
            <w:r>
              <w:rPr>
                <w:rFonts w:asciiTheme="minorHAnsi" w:eastAsia="Calibri" w:hAnsiTheme="minorHAnsi" w:cstheme="minorHAnsi"/>
                <w:b/>
                <w:bCs/>
                <w:i/>
                <w:iCs/>
                <w:sz w:val="18"/>
                <w:szCs w:val="18"/>
                <w:lang w:val="en-US" w:eastAsia="en-US"/>
              </w:rPr>
              <w:t>The output file can be taken from the local drive.</w:t>
            </w:r>
          </w:p>
        </w:tc>
      </w:tr>
    </w:tbl>
    <w:p w14:paraId="4B042484" w14:textId="77777777" w:rsidR="00E23715" w:rsidRPr="00941564" w:rsidRDefault="00B446D5" w:rsidP="001E5463">
      <w:pPr>
        <w:spacing w:after="0"/>
        <w:ind w:left="720"/>
        <w:rPr>
          <w:i/>
          <w:iCs/>
        </w:rPr>
      </w:pPr>
      <w:r w:rsidRPr="00941564">
        <w:rPr>
          <w:i/>
          <w:iCs/>
        </w:rPr>
        <w:t xml:space="preserve">The table below reflects all the errors identifiable in the process evaluation and documentation. </w:t>
      </w:r>
    </w:p>
    <w:p w14:paraId="3FAA5C4D" w14:textId="2F355886" w:rsidR="00E4000A" w:rsidRDefault="00B446D5" w:rsidP="00444A96">
      <w:pPr>
        <w:spacing w:after="0"/>
        <w:ind w:left="720"/>
        <w:rPr>
          <w:i/>
          <w:iCs/>
        </w:rPr>
      </w:pPr>
      <w:r w:rsidRPr="00941564">
        <w:rPr>
          <w:i/>
          <w:iCs/>
        </w:rPr>
        <w:t xml:space="preserve">For each of these errors or exceptions, define a corresponding expected action </w:t>
      </w:r>
      <w:r w:rsidR="00E80073" w:rsidRPr="00941564">
        <w:rPr>
          <w:i/>
          <w:iCs/>
        </w:rPr>
        <w:t>that the</w:t>
      </w:r>
      <w:r w:rsidRPr="00941564">
        <w:rPr>
          <w:i/>
          <w:iCs/>
        </w:rPr>
        <w:t xml:space="preserve"> robot should complete if it is encountered.</w:t>
      </w:r>
    </w:p>
    <w:p w14:paraId="0147EEF3" w14:textId="77777777" w:rsidR="00E23715" w:rsidRPr="00941564" w:rsidRDefault="00B446D5" w:rsidP="001E5463">
      <w:pPr>
        <w:pStyle w:val="Heading4"/>
        <w:numPr>
          <w:ilvl w:val="2"/>
          <w:numId w:val="2"/>
        </w:numPr>
        <w:spacing w:before="0"/>
        <w:ind w:hanging="720"/>
        <w:rPr>
          <w:iCs/>
        </w:rPr>
      </w:pPr>
      <w:bookmarkStart w:id="30" w:name="_Toc62677295"/>
      <w:r w:rsidRPr="00941564">
        <w:rPr>
          <w:iCs/>
        </w:rPr>
        <w:lastRenderedPageBreak/>
        <w:t>Unknow</w:t>
      </w:r>
      <w:r w:rsidR="007D207A" w:rsidRPr="00941564">
        <w:rPr>
          <w:iCs/>
        </w:rPr>
        <w:t>n</w:t>
      </w:r>
      <w:r w:rsidRPr="00941564">
        <w:rPr>
          <w:iCs/>
        </w:rPr>
        <w:t xml:space="preserve"> Errors and Exceptions</w:t>
      </w:r>
      <w:bookmarkEnd w:id="30"/>
    </w:p>
    <w:p w14:paraId="3FA6934E" w14:textId="07F6006F" w:rsidR="00E33247" w:rsidRDefault="00071A98" w:rsidP="00F84255">
      <w:pPr>
        <w:spacing w:after="0"/>
        <w:ind w:left="360" w:firstLine="360"/>
        <w:rPr>
          <w:i/>
          <w:iCs/>
        </w:rPr>
      </w:pPr>
      <w:r w:rsidRPr="00941564">
        <w:rPr>
          <w:i/>
          <w:iCs/>
        </w:rPr>
        <w:t>Currently a</w:t>
      </w:r>
      <w:r w:rsidR="00E04EBA" w:rsidRPr="00941564">
        <w:rPr>
          <w:i/>
          <w:iCs/>
        </w:rPr>
        <w:t>ll Unknown e</w:t>
      </w:r>
      <w:r w:rsidR="006C0F68" w:rsidRPr="00941564">
        <w:rPr>
          <w:i/>
          <w:iCs/>
        </w:rPr>
        <w:t>xceptions</w:t>
      </w:r>
      <w:r w:rsidR="00E04EBA" w:rsidRPr="00941564">
        <w:rPr>
          <w:i/>
          <w:iCs/>
        </w:rPr>
        <w:t xml:space="preserve"> and errors</w:t>
      </w:r>
      <w:r w:rsidR="006C0F68" w:rsidRPr="00941564">
        <w:rPr>
          <w:i/>
          <w:iCs/>
        </w:rPr>
        <w:t xml:space="preserve"> are out of scope. </w:t>
      </w:r>
    </w:p>
    <w:p w14:paraId="037B6098" w14:textId="77777777" w:rsidR="004821CC" w:rsidRDefault="004821CC" w:rsidP="00F84255">
      <w:pPr>
        <w:spacing w:after="0"/>
        <w:ind w:left="360" w:firstLine="360"/>
        <w:rPr>
          <w:i/>
          <w:iCs/>
        </w:rPr>
      </w:pPr>
    </w:p>
    <w:p w14:paraId="370C9C88" w14:textId="77777777" w:rsidR="00E23715" w:rsidRPr="00941564" w:rsidRDefault="00B446D5" w:rsidP="001E5463">
      <w:pPr>
        <w:pStyle w:val="Heading2"/>
        <w:numPr>
          <w:ilvl w:val="0"/>
          <w:numId w:val="2"/>
        </w:numPr>
        <w:spacing w:before="0"/>
        <w:ind w:hanging="360"/>
        <w:rPr>
          <w:i/>
          <w:iCs/>
        </w:rPr>
      </w:pPr>
      <w:bookmarkStart w:id="31" w:name="_Toc62677296"/>
      <w:r w:rsidRPr="00941564">
        <w:rPr>
          <w:i/>
          <w:iCs/>
        </w:rPr>
        <w:t xml:space="preserve">Other </w:t>
      </w:r>
      <w:r w:rsidR="005B7026" w:rsidRPr="00941564">
        <w:rPr>
          <w:i/>
          <w:iCs/>
        </w:rPr>
        <w:t xml:space="preserve">Requirements and </w:t>
      </w:r>
      <w:r w:rsidRPr="00941564">
        <w:rPr>
          <w:i/>
          <w:iCs/>
        </w:rPr>
        <w:t>Observations</w:t>
      </w:r>
      <w:bookmarkEnd w:id="31"/>
    </w:p>
    <w:p w14:paraId="051A4E60" w14:textId="5F7099FF" w:rsidR="009F1BCF" w:rsidRDefault="009F1BCF" w:rsidP="001E5463">
      <w:pPr>
        <w:pStyle w:val="Heading4"/>
        <w:numPr>
          <w:ilvl w:val="2"/>
          <w:numId w:val="2"/>
        </w:numPr>
        <w:spacing w:before="0"/>
        <w:ind w:hanging="720"/>
      </w:pPr>
      <w:bookmarkStart w:id="32" w:name="_Toc62677297"/>
      <w:r w:rsidRPr="00EC7064">
        <w:rPr>
          <w:iCs/>
        </w:rPr>
        <w:t>Assumptions</w:t>
      </w:r>
      <w:bookmarkEnd w:id="32"/>
    </w:p>
    <w:p w14:paraId="5D3D58F1" w14:textId="4ECDCDF3" w:rsidR="009F1BCF" w:rsidRDefault="002C3D3B" w:rsidP="00BC2973">
      <w:pPr>
        <w:pStyle w:val="ListParagraph"/>
        <w:numPr>
          <w:ilvl w:val="0"/>
          <w:numId w:val="24"/>
        </w:numPr>
      </w:pPr>
      <w:r>
        <w:t xml:space="preserve"> </w:t>
      </w:r>
      <w:r w:rsidR="009F1BCF" w:rsidRPr="00D31275">
        <w:t>B</w:t>
      </w:r>
      <w:r w:rsidR="00784F47">
        <w:t>ot gets input from</w:t>
      </w:r>
      <w:r w:rsidR="007350A8">
        <w:t xml:space="preserve"> a single </w:t>
      </w:r>
      <w:r w:rsidR="00784F47">
        <w:t xml:space="preserve">source </w:t>
      </w:r>
      <w:r w:rsidR="00E4000A">
        <w:t>–</w:t>
      </w:r>
      <w:r w:rsidR="00784F47">
        <w:t xml:space="preserve"> </w:t>
      </w:r>
      <w:proofErr w:type="spellStart"/>
      <w:r w:rsidR="00784F47">
        <w:t>SiteLynx</w:t>
      </w:r>
      <w:proofErr w:type="spellEnd"/>
      <w:r w:rsidR="007350A8">
        <w:t xml:space="preserve"> (hosted by Partner)</w:t>
      </w:r>
    </w:p>
    <w:p w14:paraId="65AA68C5" w14:textId="7AF4092A" w:rsidR="009959C3" w:rsidRDefault="00784F47" w:rsidP="00BC2973">
      <w:pPr>
        <w:pStyle w:val="ListParagraph"/>
        <w:numPr>
          <w:ilvl w:val="0"/>
          <w:numId w:val="24"/>
        </w:numPr>
      </w:pPr>
      <w:r>
        <w:t xml:space="preserve"> Property</w:t>
      </w:r>
      <w:r w:rsidR="00577CA6">
        <w:t xml:space="preserve"> number</w:t>
      </w:r>
      <w:r>
        <w:t xml:space="preserve"> and the list of reports to expect are obtained from the Initial Email</w:t>
      </w:r>
      <w:r w:rsidR="008F2FCD">
        <w:t xml:space="preserve"> from </w:t>
      </w:r>
      <w:proofErr w:type="spellStart"/>
      <w:r w:rsidR="008F2FCD">
        <w:t>SiteLynx</w:t>
      </w:r>
      <w:proofErr w:type="spellEnd"/>
    </w:p>
    <w:p w14:paraId="47E61FE9" w14:textId="5D5330FD" w:rsidR="00E4000A" w:rsidRDefault="00E4000A" w:rsidP="00BC2973">
      <w:pPr>
        <w:pStyle w:val="ListParagraph"/>
        <w:numPr>
          <w:ilvl w:val="0"/>
          <w:numId w:val="24"/>
        </w:numPr>
      </w:pPr>
      <w:r>
        <w:t xml:space="preserve"> Email communication follow</w:t>
      </w:r>
      <w:r w:rsidR="00577CA6">
        <w:t>s</w:t>
      </w:r>
      <w:r>
        <w:t xml:space="preserve"> the given sample format </w:t>
      </w:r>
      <w:r w:rsidR="00F46EAA">
        <w:t>and has project number</w:t>
      </w:r>
      <w:r w:rsidR="00A61879">
        <w:t>, tenant name and city</w:t>
      </w:r>
      <w:r w:rsidR="00F46EAA">
        <w:t xml:space="preserve"> in subject</w:t>
      </w:r>
    </w:p>
    <w:p w14:paraId="137623F2" w14:textId="52B46CBE" w:rsidR="00F46EAA" w:rsidRDefault="00F46EAA" w:rsidP="00BC2973">
      <w:pPr>
        <w:pStyle w:val="ListParagraph"/>
        <w:numPr>
          <w:ilvl w:val="0"/>
          <w:numId w:val="24"/>
        </w:numPr>
      </w:pPr>
      <w:r>
        <w:t xml:space="preserve"> </w:t>
      </w:r>
      <w:proofErr w:type="spellStart"/>
      <w:r>
        <w:t>SiteLynx</w:t>
      </w:r>
      <w:proofErr w:type="spellEnd"/>
      <w:r>
        <w:t xml:space="preserve"> user interface and navigation does not change</w:t>
      </w:r>
    </w:p>
    <w:p w14:paraId="6EBCA1E4" w14:textId="3CB2B0EE" w:rsidR="00E73A83" w:rsidRDefault="002F3D7E" w:rsidP="00BC2973">
      <w:pPr>
        <w:pStyle w:val="ListParagraph"/>
        <w:numPr>
          <w:ilvl w:val="0"/>
          <w:numId w:val="24"/>
        </w:numPr>
      </w:pPr>
      <w:r>
        <w:t xml:space="preserve"> The hyperlink to “</w:t>
      </w:r>
      <w:r w:rsidR="00E73A83">
        <w:t>Costs</w:t>
      </w:r>
      <w:r>
        <w:t xml:space="preserve">” (on </w:t>
      </w:r>
      <w:proofErr w:type="spellStart"/>
      <w:r>
        <w:t>SiteLynx</w:t>
      </w:r>
      <w:proofErr w:type="spellEnd"/>
      <w:r>
        <w:t xml:space="preserve"> portal)</w:t>
      </w:r>
      <w:r w:rsidR="00E73A83">
        <w:t xml:space="preserve"> to download report in excel format is available for the</w:t>
      </w:r>
      <w:r w:rsidR="007E4DD2">
        <w:t xml:space="preserve"> </w:t>
      </w:r>
      <w:r w:rsidR="00E73A83">
        <w:t>PCA reports only. Roof and ADA don’t have them</w:t>
      </w:r>
    </w:p>
    <w:p w14:paraId="1A83E2CF" w14:textId="2209D24A" w:rsidR="00F46EAA" w:rsidRDefault="00F46EAA" w:rsidP="00BC2973">
      <w:pPr>
        <w:pStyle w:val="ListParagraph"/>
        <w:numPr>
          <w:ilvl w:val="0"/>
          <w:numId w:val="24"/>
        </w:numPr>
      </w:pPr>
      <w:r>
        <w:t xml:space="preserve"> Downloaded </w:t>
      </w:r>
      <w:r w:rsidR="00ED5271">
        <w:t xml:space="preserve">costs table excel sheet </w:t>
      </w:r>
      <w:r>
        <w:t>has the data present and in given format</w:t>
      </w:r>
      <w:r w:rsidR="000A67E9">
        <w:t>, where the bot looks for the columns mentioned in step 9</w:t>
      </w:r>
      <w:r>
        <w:t xml:space="preserve"> </w:t>
      </w:r>
    </w:p>
    <w:p w14:paraId="6DD53660" w14:textId="29CFEF7D" w:rsidR="00ED5271" w:rsidRDefault="00ED5271" w:rsidP="00BC2973">
      <w:pPr>
        <w:pStyle w:val="ListParagraph"/>
        <w:numPr>
          <w:ilvl w:val="0"/>
          <w:numId w:val="24"/>
        </w:numPr>
      </w:pPr>
      <w:r>
        <w:t>Single deals have one PCA report. Multiple PCA reports occur</w:t>
      </w:r>
      <w:r w:rsidR="00206242">
        <w:t xml:space="preserve"> in the case of</w:t>
      </w:r>
      <w:r>
        <w:t xml:space="preserve"> portfolios</w:t>
      </w:r>
    </w:p>
    <w:p w14:paraId="29E2B208" w14:textId="0E267E2D" w:rsidR="00FC5EE1" w:rsidRPr="00FE2EFB" w:rsidRDefault="00577CA6" w:rsidP="00BC2973">
      <w:pPr>
        <w:pStyle w:val="ListParagraph"/>
        <w:numPr>
          <w:ilvl w:val="0"/>
          <w:numId w:val="24"/>
        </w:numPr>
      </w:pPr>
      <w:r w:rsidRPr="00FE2EFB">
        <w:t>Portfolio has reports for different sites under the same project number</w:t>
      </w:r>
      <w:r w:rsidR="00FC5EE1" w:rsidRPr="00FE2EFB">
        <w:t xml:space="preserve"> </w:t>
      </w:r>
    </w:p>
    <w:p w14:paraId="056C6C0E" w14:textId="2A661DDC" w:rsidR="00577CA6" w:rsidRPr="00FE2EFB" w:rsidRDefault="00563286" w:rsidP="00BC2973">
      <w:pPr>
        <w:pStyle w:val="ListParagraph"/>
        <w:numPr>
          <w:ilvl w:val="0"/>
          <w:numId w:val="24"/>
        </w:numPr>
      </w:pPr>
      <w:r w:rsidRPr="00FE2EFB">
        <w:t xml:space="preserve"> </w:t>
      </w:r>
      <w:r w:rsidR="008B474B" w:rsidRPr="00FE2EFB">
        <w:t xml:space="preserve">Portfolio is available </w:t>
      </w:r>
      <w:r w:rsidR="00454CA3" w:rsidRPr="00FE2EFB">
        <w:t>at the same time</w:t>
      </w:r>
      <w:r w:rsidR="008B474B" w:rsidRPr="00FE2EFB">
        <w:t xml:space="preserve"> the reports are uploaded for the bulk deals</w:t>
      </w:r>
    </w:p>
    <w:p w14:paraId="55D462D2" w14:textId="27048EBC" w:rsidR="007E4DD2" w:rsidRDefault="00577CA6" w:rsidP="00BC2973">
      <w:pPr>
        <w:pStyle w:val="ListParagraph"/>
        <w:numPr>
          <w:ilvl w:val="0"/>
          <w:numId w:val="24"/>
        </w:numPr>
      </w:pPr>
      <w:r>
        <w:t xml:space="preserve"> Emails with keyword ‘Final Report’ in subject are ignored as these</w:t>
      </w:r>
      <w:r w:rsidR="00F46EAA">
        <w:t xml:space="preserve"> reports</w:t>
      </w:r>
      <w:r>
        <w:t xml:space="preserve"> have been already processed</w:t>
      </w:r>
      <w:r w:rsidR="007E4DD2">
        <w:t>.</w:t>
      </w:r>
      <w:r w:rsidR="004479BB">
        <w:t xml:space="preserve"> Only the reports with ‘Draft Report’ in subject are processed.</w:t>
      </w:r>
      <w:r w:rsidR="007E4DD2">
        <w:t xml:space="preserve"> </w:t>
      </w:r>
    </w:p>
    <w:p w14:paraId="112AB0BA" w14:textId="00767032" w:rsidR="00E73A83" w:rsidRDefault="00577CA6" w:rsidP="00BC2973">
      <w:pPr>
        <w:pStyle w:val="ListParagraph"/>
        <w:numPr>
          <w:ilvl w:val="0"/>
          <w:numId w:val="24"/>
        </w:numPr>
      </w:pPr>
      <w:r>
        <w:t xml:space="preserve">Multiple emails received for same project number are ignored. Only the initial email per project number </w:t>
      </w:r>
      <w:r w:rsidR="002673D3">
        <w:t xml:space="preserve">(without </w:t>
      </w:r>
      <w:proofErr w:type="gramStart"/>
      <w:r w:rsidR="002673D3">
        <w:t>taking into account</w:t>
      </w:r>
      <w:proofErr w:type="gramEnd"/>
      <w:r w:rsidR="002673D3">
        <w:t xml:space="preserve"> its extension) </w:t>
      </w:r>
      <w:r>
        <w:t>is considered</w:t>
      </w:r>
    </w:p>
    <w:p w14:paraId="0F88635D" w14:textId="5EC1F643" w:rsidR="00577CA6" w:rsidRPr="00577CA6" w:rsidRDefault="00577CA6" w:rsidP="00BC2973">
      <w:pPr>
        <w:pStyle w:val="ListParagraph"/>
        <w:numPr>
          <w:ilvl w:val="0"/>
          <w:numId w:val="24"/>
        </w:numPr>
      </w:pPr>
      <w:r>
        <w:t xml:space="preserve">Searching for the project number </w:t>
      </w:r>
      <w:r w:rsidR="002673D3">
        <w:t>in the portfolio tabs to find if it is a portfolio - only if records exist.</w:t>
      </w:r>
    </w:p>
    <w:p w14:paraId="4B921D53" w14:textId="27EF93EF" w:rsidR="009959C3" w:rsidRDefault="009959C3" w:rsidP="009959C3">
      <w:pPr>
        <w:pStyle w:val="Heading4"/>
        <w:numPr>
          <w:ilvl w:val="2"/>
          <w:numId w:val="2"/>
        </w:numPr>
        <w:spacing w:before="0"/>
        <w:ind w:hanging="720"/>
        <w:rPr>
          <w:iCs/>
        </w:rPr>
      </w:pPr>
      <w:r>
        <w:rPr>
          <w:iCs/>
        </w:rPr>
        <w:t>Requirements</w:t>
      </w:r>
    </w:p>
    <w:p w14:paraId="2D0AF664" w14:textId="24A9BC28" w:rsidR="009959C3" w:rsidRDefault="00577CA6" w:rsidP="009959C3">
      <w:pPr>
        <w:pStyle w:val="ListParagraph"/>
        <w:numPr>
          <w:ilvl w:val="0"/>
          <w:numId w:val="18"/>
        </w:numPr>
      </w:pPr>
      <w:r>
        <w:t>Email</w:t>
      </w:r>
      <w:r w:rsidR="009959C3">
        <w:t xml:space="preserve"> ‘send to’ list</w:t>
      </w:r>
    </w:p>
    <w:p w14:paraId="349839CD" w14:textId="5381CE18" w:rsidR="009959C3" w:rsidRDefault="009959C3" w:rsidP="009959C3">
      <w:pPr>
        <w:pStyle w:val="ListParagraph"/>
        <w:numPr>
          <w:ilvl w:val="0"/>
          <w:numId w:val="18"/>
        </w:numPr>
      </w:pPr>
      <w:r>
        <w:t>Test data for development – Sample emails from admin@sitelynx.com along with reports that cover all corner cases, expected output sheets for the given samples</w:t>
      </w:r>
    </w:p>
    <w:p w14:paraId="35CC4C4E" w14:textId="0AC18202" w:rsidR="009959C3" w:rsidRDefault="009959C3" w:rsidP="009959C3">
      <w:pPr>
        <w:pStyle w:val="ListParagraph"/>
        <w:numPr>
          <w:ilvl w:val="0"/>
          <w:numId w:val="18"/>
        </w:numPr>
      </w:pPr>
      <w:r>
        <w:t xml:space="preserve">BOT Id for Email Box, Optional – service account for Bot access to </w:t>
      </w:r>
      <w:proofErr w:type="spellStart"/>
      <w:r>
        <w:t>SiteLynx</w:t>
      </w:r>
      <w:proofErr w:type="spellEnd"/>
    </w:p>
    <w:p w14:paraId="3CA53449" w14:textId="7F046C7D" w:rsidR="00E4000A" w:rsidRPr="009959C3" w:rsidRDefault="00E4000A" w:rsidP="009959C3">
      <w:pPr>
        <w:pStyle w:val="ListParagraph"/>
        <w:numPr>
          <w:ilvl w:val="0"/>
          <w:numId w:val="18"/>
        </w:numPr>
      </w:pPr>
      <w:r>
        <w:t>SharePoint location to upload the summary of costs for approval</w:t>
      </w:r>
    </w:p>
    <w:p w14:paraId="76520ABA" w14:textId="1DE84B2F" w:rsidR="009F51A1" w:rsidRDefault="009F51A1" w:rsidP="001E5463">
      <w:pPr>
        <w:pStyle w:val="Heading2"/>
        <w:numPr>
          <w:ilvl w:val="0"/>
          <w:numId w:val="2"/>
        </w:numPr>
        <w:spacing w:before="0"/>
        <w:ind w:hanging="360"/>
        <w:rPr>
          <w:i/>
          <w:iCs/>
        </w:rPr>
      </w:pPr>
      <w:bookmarkStart w:id="33" w:name="_Toc62677298"/>
      <w:r w:rsidRPr="00941564">
        <w:rPr>
          <w:i/>
          <w:iCs/>
        </w:rPr>
        <w:t>Document Approval</w:t>
      </w:r>
      <w:bookmarkEnd w:id="33"/>
    </w:p>
    <w:p w14:paraId="1C9F6A61" w14:textId="77777777" w:rsidR="009F51A1" w:rsidRPr="00941564" w:rsidRDefault="009F51A1" w:rsidP="001E5463">
      <w:pPr>
        <w:pStyle w:val="ListParagraph"/>
        <w:ind w:left="0"/>
        <w:rPr>
          <w:i/>
          <w:iCs/>
        </w:rPr>
      </w:pPr>
      <w:r w:rsidRPr="00941564">
        <w:rPr>
          <w:i/>
          <w:iCs/>
        </w:rPr>
        <w:t xml:space="preserve">This document requires serial approval (sign off) from the roles defined in the table below. </w:t>
      </w:r>
    </w:p>
    <w:p w14:paraId="2AC0D605" w14:textId="6B344216" w:rsidR="009F51A1" w:rsidRDefault="009F51A1" w:rsidP="001E5463">
      <w:pPr>
        <w:pStyle w:val="ListParagraph"/>
        <w:ind w:left="0"/>
        <w:rPr>
          <w:i/>
          <w:iCs/>
        </w:rPr>
      </w:pPr>
      <w:r w:rsidRPr="00941564">
        <w:rPr>
          <w:i/>
          <w:iCs/>
        </w:rPr>
        <w:t>Changes to the requirements must be documented in an updated version and requires a new signature flow.</w:t>
      </w:r>
    </w:p>
    <w:tbl>
      <w:tblPr>
        <w:tblW w:w="10383" w:type="dxa"/>
        <w:tblInd w:w="-545"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023"/>
        <w:gridCol w:w="3167"/>
        <w:gridCol w:w="1746"/>
        <w:gridCol w:w="2434"/>
        <w:gridCol w:w="2013"/>
      </w:tblGrid>
      <w:tr w:rsidR="000C0070" w:rsidRPr="00941564" w14:paraId="39153E72" w14:textId="77777777" w:rsidTr="00F74FDB">
        <w:trPr>
          <w:trHeight w:val="266"/>
        </w:trPr>
        <w:tc>
          <w:tcPr>
            <w:tcW w:w="1023" w:type="dxa"/>
            <w:shd w:val="clear" w:color="auto" w:fill="308DC6"/>
          </w:tcPr>
          <w:p w14:paraId="6D3E6267" w14:textId="77777777" w:rsidR="000C0070" w:rsidRPr="00941564" w:rsidRDefault="000C0070" w:rsidP="001E5463">
            <w:pPr>
              <w:spacing w:after="0"/>
              <w:rPr>
                <w:i/>
                <w:iCs/>
                <w:color w:val="FFFFFF"/>
              </w:rPr>
            </w:pPr>
            <w:r w:rsidRPr="00941564">
              <w:rPr>
                <w:i/>
                <w:iCs/>
                <w:color w:val="FFFFFF"/>
              </w:rPr>
              <w:t>Version</w:t>
            </w:r>
          </w:p>
        </w:tc>
        <w:tc>
          <w:tcPr>
            <w:tcW w:w="3167" w:type="dxa"/>
            <w:shd w:val="clear" w:color="auto" w:fill="308DC6"/>
          </w:tcPr>
          <w:p w14:paraId="0D520820" w14:textId="77777777" w:rsidR="000C0070" w:rsidRPr="00941564" w:rsidRDefault="000C0070" w:rsidP="001E5463">
            <w:pPr>
              <w:spacing w:after="0"/>
              <w:rPr>
                <w:i/>
                <w:iCs/>
                <w:color w:val="FFFFFF"/>
              </w:rPr>
            </w:pPr>
            <w:r w:rsidRPr="00941564">
              <w:rPr>
                <w:i/>
                <w:iCs/>
                <w:color w:val="FFFFFF"/>
              </w:rPr>
              <w:t>Flow</w:t>
            </w:r>
          </w:p>
        </w:tc>
        <w:tc>
          <w:tcPr>
            <w:tcW w:w="1746" w:type="dxa"/>
            <w:shd w:val="clear" w:color="auto" w:fill="308DC6"/>
          </w:tcPr>
          <w:p w14:paraId="1F0E6D19" w14:textId="77777777" w:rsidR="000C0070" w:rsidRPr="00941564" w:rsidRDefault="000C0070" w:rsidP="001E5463">
            <w:pPr>
              <w:spacing w:after="0"/>
              <w:jc w:val="center"/>
              <w:rPr>
                <w:i/>
                <w:iCs/>
                <w:color w:val="FFFFFF"/>
              </w:rPr>
            </w:pPr>
            <w:r w:rsidRPr="00941564">
              <w:rPr>
                <w:i/>
                <w:iCs/>
                <w:color w:val="FFFFFF"/>
              </w:rPr>
              <w:t>Role</w:t>
            </w:r>
          </w:p>
        </w:tc>
        <w:tc>
          <w:tcPr>
            <w:tcW w:w="2434" w:type="dxa"/>
            <w:shd w:val="clear" w:color="auto" w:fill="308DC6"/>
          </w:tcPr>
          <w:p w14:paraId="077C17C6" w14:textId="77777777" w:rsidR="000C0070" w:rsidRPr="00941564" w:rsidRDefault="000C0070" w:rsidP="001E5463">
            <w:pPr>
              <w:spacing w:after="0"/>
              <w:jc w:val="center"/>
              <w:rPr>
                <w:i/>
                <w:iCs/>
                <w:color w:val="FFFFFF"/>
              </w:rPr>
            </w:pPr>
            <w:r w:rsidRPr="00941564">
              <w:rPr>
                <w:i/>
                <w:iCs/>
                <w:color w:val="FFFFFF"/>
              </w:rPr>
              <w:t xml:space="preserve">Name </w:t>
            </w:r>
          </w:p>
        </w:tc>
        <w:tc>
          <w:tcPr>
            <w:tcW w:w="2013" w:type="dxa"/>
            <w:shd w:val="clear" w:color="auto" w:fill="308DC6"/>
          </w:tcPr>
          <w:p w14:paraId="6C489F54" w14:textId="77777777" w:rsidR="000C0070" w:rsidRPr="00941564" w:rsidRDefault="000C0070" w:rsidP="001E5463">
            <w:pPr>
              <w:spacing w:after="0"/>
              <w:jc w:val="center"/>
              <w:rPr>
                <w:i/>
                <w:iCs/>
                <w:color w:val="FFFFFF"/>
              </w:rPr>
            </w:pPr>
            <w:r w:rsidRPr="00941564">
              <w:rPr>
                <w:i/>
                <w:iCs/>
                <w:color w:val="FFFFFF"/>
              </w:rPr>
              <w:t xml:space="preserve">Approval Date: </w:t>
            </w:r>
          </w:p>
        </w:tc>
      </w:tr>
      <w:tr w:rsidR="000C0070" w:rsidRPr="00941564" w14:paraId="1DF9B42B" w14:textId="77777777" w:rsidTr="00F74FDB">
        <w:trPr>
          <w:trHeight w:val="407"/>
        </w:trPr>
        <w:tc>
          <w:tcPr>
            <w:tcW w:w="1023" w:type="dxa"/>
          </w:tcPr>
          <w:p w14:paraId="7F0968A9" w14:textId="12769B66" w:rsidR="000C0070" w:rsidRPr="00941564" w:rsidRDefault="00FB2DC4" w:rsidP="001E5463">
            <w:pPr>
              <w:spacing w:after="0"/>
              <w:rPr>
                <w:b/>
                <w:i/>
                <w:iCs/>
              </w:rPr>
            </w:pPr>
            <w:r>
              <w:rPr>
                <w:b/>
                <w:i/>
                <w:iCs/>
              </w:rPr>
              <w:t>3</w:t>
            </w:r>
            <w:r w:rsidR="000C0070" w:rsidRPr="00941564">
              <w:rPr>
                <w:b/>
                <w:i/>
                <w:iCs/>
              </w:rPr>
              <w:t>.0</w:t>
            </w:r>
          </w:p>
        </w:tc>
        <w:tc>
          <w:tcPr>
            <w:tcW w:w="3167" w:type="dxa"/>
          </w:tcPr>
          <w:p w14:paraId="27012604" w14:textId="77777777" w:rsidR="000C0070" w:rsidRPr="00941564" w:rsidRDefault="000C0070" w:rsidP="001E5463">
            <w:pPr>
              <w:spacing w:after="0"/>
              <w:rPr>
                <w:b/>
                <w:i/>
                <w:iCs/>
              </w:rPr>
            </w:pPr>
            <w:r w:rsidRPr="00941564">
              <w:rPr>
                <w:b/>
                <w:i/>
                <w:iCs/>
              </w:rPr>
              <w:t xml:space="preserve">Document Prepared by </w:t>
            </w:r>
          </w:p>
        </w:tc>
        <w:tc>
          <w:tcPr>
            <w:tcW w:w="1746" w:type="dxa"/>
          </w:tcPr>
          <w:p w14:paraId="721C1C6D" w14:textId="4884F406" w:rsidR="000C0070" w:rsidRPr="00941564" w:rsidRDefault="000C0070" w:rsidP="001E5463">
            <w:pPr>
              <w:spacing w:after="0"/>
              <w:rPr>
                <w:b/>
                <w:i/>
                <w:iCs/>
              </w:rPr>
            </w:pPr>
            <w:r>
              <w:rPr>
                <w:b/>
                <w:i/>
                <w:iCs/>
              </w:rPr>
              <w:t xml:space="preserve">RPA Developer </w:t>
            </w:r>
          </w:p>
        </w:tc>
        <w:tc>
          <w:tcPr>
            <w:tcW w:w="2434" w:type="dxa"/>
          </w:tcPr>
          <w:p w14:paraId="3B7B6B8C" w14:textId="6CAF3FA7" w:rsidR="000C0070" w:rsidRPr="00941564" w:rsidRDefault="000C0070" w:rsidP="001E5463">
            <w:pPr>
              <w:spacing w:after="0"/>
              <w:rPr>
                <w:i/>
                <w:iCs/>
                <w:color w:val="A6A6A6"/>
              </w:rPr>
            </w:pPr>
            <w:r>
              <w:rPr>
                <w:i/>
                <w:iCs/>
                <w:color w:val="A6A6A6"/>
              </w:rPr>
              <w:t>Krithika Mahalingam</w:t>
            </w:r>
          </w:p>
        </w:tc>
        <w:tc>
          <w:tcPr>
            <w:tcW w:w="2013" w:type="dxa"/>
          </w:tcPr>
          <w:p w14:paraId="21E9B60C" w14:textId="77777777" w:rsidR="000C0070" w:rsidRPr="00941564" w:rsidRDefault="000C0070" w:rsidP="001E5463">
            <w:pPr>
              <w:spacing w:after="0"/>
              <w:rPr>
                <w:i/>
                <w:iCs/>
              </w:rPr>
            </w:pPr>
          </w:p>
        </w:tc>
      </w:tr>
      <w:tr w:rsidR="000C0070" w:rsidRPr="00941564" w14:paraId="6EFCD531" w14:textId="77777777" w:rsidTr="00F74FDB">
        <w:trPr>
          <w:trHeight w:val="463"/>
        </w:trPr>
        <w:tc>
          <w:tcPr>
            <w:tcW w:w="1023" w:type="dxa"/>
          </w:tcPr>
          <w:p w14:paraId="0F8185E1" w14:textId="75182752" w:rsidR="000C0070" w:rsidRPr="00941564" w:rsidRDefault="00A54A16" w:rsidP="001E5463">
            <w:pPr>
              <w:spacing w:after="0"/>
              <w:rPr>
                <w:b/>
                <w:i/>
                <w:iCs/>
              </w:rPr>
            </w:pPr>
            <w:r>
              <w:rPr>
                <w:b/>
                <w:i/>
                <w:iCs/>
              </w:rPr>
              <w:t>3</w:t>
            </w:r>
            <w:r w:rsidR="000C0070" w:rsidRPr="00941564">
              <w:rPr>
                <w:b/>
                <w:i/>
                <w:iCs/>
              </w:rPr>
              <w:t>.0</w:t>
            </w:r>
          </w:p>
        </w:tc>
        <w:tc>
          <w:tcPr>
            <w:tcW w:w="3167" w:type="dxa"/>
          </w:tcPr>
          <w:p w14:paraId="76F9BB50" w14:textId="1970493C" w:rsidR="000C0070" w:rsidRPr="00941564" w:rsidRDefault="000C0070" w:rsidP="001E5463">
            <w:pPr>
              <w:spacing w:after="0"/>
              <w:rPr>
                <w:b/>
                <w:i/>
                <w:iCs/>
              </w:rPr>
            </w:pPr>
            <w:r w:rsidRPr="00941564">
              <w:rPr>
                <w:b/>
                <w:i/>
                <w:iCs/>
              </w:rPr>
              <w:t xml:space="preserve">Document </w:t>
            </w:r>
            <w:r w:rsidR="00A54A16">
              <w:rPr>
                <w:b/>
                <w:i/>
                <w:iCs/>
              </w:rPr>
              <w:t>Reviewed</w:t>
            </w:r>
            <w:r w:rsidRPr="00941564">
              <w:rPr>
                <w:b/>
                <w:i/>
                <w:iCs/>
              </w:rPr>
              <w:t xml:space="preserve"> by:</w:t>
            </w:r>
          </w:p>
        </w:tc>
        <w:tc>
          <w:tcPr>
            <w:tcW w:w="1746" w:type="dxa"/>
          </w:tcPr>
          <w:p w14:paraId="6593DD34" w14:textId="77777777" w:rsidR="000C0070" w:rsidRPr="00941564" w:rsidRDefault="000C0070" w:rsidP="001E5463">
            <w:pPr>
              <w:spacing w:after="0"/>
              <w:rPr>
                <w:b/>
                <w:i/>
                <w:iCs/>
              </w:rPr>
            </w:pPr>
            <w:bookmarkStart w:id="34" w:name="_z337ya" w:colFirst="0" w:colLast="0"/>
            <w:bookmarkEnd w:id="34"/>
            <w:r w:rsidRPr="00941564">
              <w:rPr>
                <w:b/>
                <w:i/>
                <w:iCs/>
              </w:rPr>
              <w:t>Process Owner</w:t>
            </w:r>
          </w:p>
        </w:tc>
        <w:tc>
          <w:tcPr>
            <w:tcW w:w="2434" w:type="dxa"/>
          </w:tcPr>
          <w:p w14:paraId="7499F884" w14:textId="6D8CE675" w:rsidR="000C0070" w:rsidRPr="00941564" w:rsidRDefault="00A54A16" w:rsidP="001E5463">
            <w:pPr>
              <w:spacing w:after="0"/>
              <w:rPr>
                <w:i/>
                <w:iCs/>
                <w:color w:val="A6A6A6"/>
              </w:rPr>
            </w:pPr>
            <w:r>
              <w:rPr>
                <w:i/>
                <w:iCs/>
                <w:color w:val="A6A6A6"/>
              </w:rPr>
              <w:t>Ninad Tambe</w:t>
            </w:r>
          </w:p>
        </w:tc>
        <w:tc>
          <w:tcPr>
            <w:tcW w:w="2013" w:type="dxa"/>
          </w:tcPr>
          <w:p w14:paraId="1453D41B" w14:textId="77777777" w:rsidR="000C0070" w:rsidRPr="00941564" w:rsidRDefault="000C0070" w:rsidP="001E5463">
            <w:pPr>
              <w:spacing w:after="0"/>
              <w:rPr>
                <w:i/>
                <w:iCs/>
              </w:rPr>
            </w:pPr>
          </w:p>
        </w:tc>
      </w:tr>
      <w:tr w:rsidR="00A54A16" w:rsidRPr="00941564" w14:paraId="69E7F877" w14:textId="77777777" w:rsidTr="00F74FDB">
        <w:trPr>
          <w:trHeight w:val="463"/>
        </w:trPr>
        <w:tc>
          <w:tcPr>
            <w:tcW w:w="1023" w:type="dxa"/>
          </w:tcPr>
          <w:p w14:paraId="4251AF69" w14:textId="45BABC12" w:rsidR="00A54A16" w:rsidRDefault="00A54A16" w:rsidP="001E5463">
            <w:pPr>
              <w:spacing w:after="0"/>
              <w:rPr>
                <w:b/>
                <w:i/>
                <w:iCs/>
              </w:rPr>
            </w:pPr>
            <w:r>
              <w:rPr>
                <w:b/>
                <w:i/>
                <w:iCs/>
              </w:rPr>
              <w:t>3.0</w:t>
            </w:r>
          </w:p>
        </w:tc>
        <w:tc>
          <w:tcPr>
            <w:tcW w:w="3167" w:type="dxa"/>
          </w:tcPr>
          <w:p w14:paraId="52C31A86" w14:textId="4002F886" w:rsidR="00A54A16" w:rsidRPr="00941564" w:rsidRDefault="00A54A16" w:rsidP="001E5463">
            <w:pPr>
              <w:spacing w:after="0"/>
              <w:rPr>
                <w:b/>
                <w:i/>
                <w:iCs/>
              </w:rPr>
            </w:pPr>
            <w:r>
              <w:rPr>
                <w:b/>
                <w:i/>
                <w:iCs/>
              </w:rPr>
              <w:t>Document Approved by</w:t>
            </w:r>
          </w:p>
        </w:tc>
        <w:tc>
          <w:tcPr>
            <w:tcW w:w="1746" w:type="dxa"/>
          </w:tcPr>
          <w:p w14:paraId="21DD6D2F" w14:textId="2AA4333B" w:rsidR="00A54A16" w:rsidRPr="00941564" w:rsidRDefault="00A54A16" w:rsidP="001E5463">
            <w:pPr>
              <w:spacing w:after="0"/>
              <w:rPr>
                <w:b/>
                <w:i/>
                <w:iCs/>
              </w:rPr>
            </w:pPr>
            <w:r>
              <w:rPr>
                <w:b/>
                <w:i/>
                <w:iCs/>
              </w:rPr>
              <w:t>Business Owner</w:t>
            </w:r>
          </w:p>
        </w:tc>
        <w:tc>
          <w:tcPr>
            <w:tcW w:w="2434" w:type="dxa"/>
          </w:tcPr>
          <w:p w14:paraId="46B26A22" w14:textId="78CB0AFC" w:rsidR="00A54A16" w:rsidRDefault="00F74FDB" w:rsidP="001E5463">
            <w:pPr>
              <w:spacing w:after="0"/>
              <w:rPr>
                <w:i/>
                <w:iCs/>
                <w:color w:val="A6A6A6"/>
              </w:rPr>
            </w:pPr>
            <w:r>
              <w:rPr>
                <w:i/>
                <w:iCs/>
                <w:color w:val="A6A6A6"/>
              </w:rPr>
              <w:t>Andrew Thompson</w:t>
            </w:r>
          </w:p>
        </w:tc>
        <w:tc>
          <w:tcPr>
            <w:tcW w:w="2013" w:type="dxa"/>
          </w:tcPr>
          <w:p w14:paraId="459E6DD2" w14:textId="77777777" w:rsidR="00A54A16" w:rsidRPr="00941564" w:rsidRDefault="00A54A16" w:rsidP="001E5463">
            <w:pPr>
              <w:spacing w:after="0"/>
              <w:rPr>
                <w:i/>
                <w:iCs/>
              </w:rPr>
            </w:pPr>
          </w:p>
        </w:tc>
      </w:tr>
    </w:tbl>
    <w:p w14:paraId="64A4B1E6" w14:textId="4A4C8BD0" w:rsidR="00E23715" w:rsidRPr="006221AF" w:rsidRDefault="00E23715" w:rsidP="006221AF"/>
    <w:sectPr w:rsidR="00E23715" w:rsidRPr="006221AF" w:rsidSect="00B818B3">
      <w:headerReference w:type="default" r:id="rId39"/>
      <w:footerReference w:type="default" r:id="rId40"/>
      <w:footerReference w:type="first" r:id="rId41"/>
      <w:pgSz w:w="11906" w:h="16838"/>
      <w:pgMar w:top="1440" w:right="926" w:bottom="1440" w:left="1440" w:header="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9E5E8" w14:textId="77777777" w:rsidR="002F122C" w:rsidRDefault="002F122C">
      <w:pPr>
        <w:spacing w:after="0" w:line="240" w:lineRule="auto"/>
      </w:pPr>
      <w:r>
        <w:separator/>
      </w:r>
    </w:p>
  </w:endnote>
  <w:endnote w:type="continuationSeparator" w:id="0">
    <w:p w14:paraId="40707F75" w14:textId="77777777" w:rsidR="002F122C" w:rsidRDefault="002F122C">
      <w:pPr>
        <w:spacing w:after="0" w:line="240" w:lineRule="auto"/>
      </w:pPr>
      <w:r>
        <w:continuationSeparator/>
      </w:r>
    </w:p>
  </w:endnote>
  <w:endnote w:type="continuationNotice" w:id="1">
    <w:p w14:paraId="606CDFA1" w14:textId="77777777" w:rsidR="002F122C" w:rsidRDefault="002F12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Ubuntu">
    <w:altName w:val="Calibri"/>
    <w:charset w:val="00"/>
    <w:family w:val="swiss"/>
    <w:pitch w:val="variable"/>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1F8A1" w14:textId="74C425A8" w:rsidR="00AE6C10" w:rsidRPr="00D54C5F" w:rsidRDefault="00FA6E3C" w:rsidP="0099576D">
    <w:pPr>
      <w:tabs>
        <w:tab w:val="center" w:pos="4680"/>
        <w:tab w:val="right" w:pos="9360"/>
      </w:tabs>
      <w:spacing w:after="720" w:line="240" w:lineRule="auto"/>
      <w:ind w:left="-1080"/>
    </w:pPr>
    <w:r>
      <w:rPr>
        <w:i/>
        <w:iCs/>
      </w:rPr>
      <w:t>PCR</w:t>
    </w:r>
    <w:r w:rsidR="002E18F3">
      <w:rPr>
        <w:i/>
        <w:iCs/>
      </w:rPr>
      <w:t xml:space="preserve"> Proces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FF011" w14:textId="5B4C9E6B" w:rsidR="00AE6C10" w:rsidRDefault="00AE6C10" w:rsidP="00BC55E6">
    <w:pPr>
      <w:tabs>
        <w:tab w:val="center" w:pos="4680"/>
        <w:tab w:val="left" w:pos="5940"/>
        <w:tab w:val="right" w:pos="9026"/>
        <w:tab w:val="right" w:pos="9360"/>
      </w:tabs>
      <w:spacing w:after="0" w:line="240" w:lineRule="auto"/>
      <w:jc w:val="left"/>
    </w:pPr>
    <w:r>
      <w:tab/>
    </w:r>
    <w:r>
      <w:tab/>
    </w:r>
    <w:r>
      <w:tab/>
    </w:r>
    <w:r>
      <w:fldChar w:fldCharType="begin"/>
    </w:r>
    <w:r>
      <w:instrText>PAGE</w:instrText>
    </w:r>
    <w:r>
      <w:fldChar w:fldCharType="separate"/>
    </w:r>
    <w:r>
      <w:rPr>
        <w:noProof/>
      </w:rPr>
      <w:t>1</w:t>
    </w:r>
    <w:r>
      <w:fldChar w:fldCharType="end"/>
    </w:r>
  </w:p>
  <w:p w14:paraId="62896828" w14:textId="3AEDE393" w:rsidR="00AE6C10" w:rsidRDefault="00FA6E3C" w:rsidP="007031B1">
    <w:pPr>
      <w:tabs>
        <w:tab w:val="center" w:pos="4680"/>
        <w:tab w:val="right" w:pos="9360"/>
      </w:tabs>
      <w:spacing w:after="720" w:line="240" w:lineRule="auto"/>
      <w:ind w:left="-1080"/>
    </w:pPr>
    <w:r>
      <w:rPr>
        <w:i/>
        <w:iCs/>
      </w:rPr>
      <w:t xml:space="preserve">PCR </w:t>
    </w:r>
    <w:r w:rsidR="00AE6C10" w:rsidRPr="00DE07D4">
      <w:rPr>
        <w:i/>
        <w:iCs/>
      </w:rPr>
      <w:t>Proce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7C5AD" w14:textId="77777777" w:rsidR="002F122C" w:rsidRDefault="002F122C">
      <w:pPr>
        <w:spacing w:after="0" w:line="240" w:lineRule="auto"/>
      </w:pPr>
      <w:r>
        <w:separator/>
      </w:r>
    </w:p>
  </w:footnote>
  <w:footnote w:type="continuationSeparator" w:id="0">
    <w:p w14:paraId="4B9F6F53" w14:textId="77777777" w:rsidR="002F122C" w:rsidRDefault="002F122C">
      <w:pPr>
        <w:spacing w:after="0" w:line="240" w:lineRule="auto"/>
      </w:pPr>
      <w:r>
        <w:continuationSeparator/>
      </w:r>
    </w:p>
  </w:footnote>
  <w:footnote w:type="continuationNotice" w:id="1">
    <w:p w14:paraId="1BC0DDC8" w14:textId="77777777" w:rsidR="002F122C" w:rsidRDefault="002F12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8E8FA" w14:textId="77777777" w:rsidR="00AE6C10" w:rsidRDefault="00AE6C10">
    <w:pPr>
      <w:tabs>
        <w:tab w:val="center" w:pos="4680"/>
        <w:tab w:val="right" w:pos="9360"/>
      </w:tabs>
      <w:spacing w:before="720" w:after="0" w:line="240" w:lineRule="auto"/>
    </w:pPr>
    <w:r>
      <w:rPr>
        <w:noProof/>
      </w:rPr>
      <mc:AlternateContent>
        <mc:Choice Requires="wps">
          <w:drawing>
            <wp:anchor distT="0" distB="0" distL="114300" distR="114300" simplePos="0" relativeHeight="251658240" behindDoc="0" locked="0" layoutInCell="1" hidden="0" allowOverlap="1" wp14:anchorId="32EC8D96" wp14:editId="38008624">
              <wp:simplePos x="0" y="0"/>
              <wp:positionH relativeFrom="margin">
                <wp:posOffset>-927099</wp:posOffset>
              </wp:positionH>
              <wp:positionV relativeFrom="paragraph">
                <wp:posOffset>-469899</wp:posOffset>
              </wp:positionV>
              <wp:extent cx="8001000" cy="914400"/>
              <wp:effectExtent l="0" t="0" r="0" b="0"/>
              <wp:wrapNone/>
              <wp:docPr id="7" name="Rectangle 7"/>
              <wp:cNvGraphicFramePr/>
              <a:graphic xmlns:a="http://schemas.openxmlformats.org/drawingml/2006/main">
                <a:graphicData uri="http://schemas.microsoft.com/office/word/2010/wordprocessingShape">
                  <wps:wsp>
                    <wps:cNvSpPr/>
                    <wps:spPr>
                      <a:xfrm>
                        <a:off x="1345183" y="3322800"/>
                        <a:ext cx="8001635" cy="914400"/>
                      </a:xfrm>
                      <a:prstGeom prst="rect">
                        <a:avLst/>
                      </a:prstGeom>
                      <a:solidFill>
                        <a:srgbClr val="308DC6">
                          <a:alpha val="85882"/>
                        </a:srgbClr>
                      </a:solidFill>
                      <a:ln>
                        <a:noFill/>
                      </a:ln>
                    </wps:spPr>
                    <wps:txbx>
                      <w:txbxContent>
                        <w:p w14:paraId="627420AB" w14:textId="77777777" w:rsidR="00AE6C10" w:rsidRDefault="00AE6C10">
                          <w:pPr>
                            <w:spacing w:line="258" w:lineRule="auto"/>
                            <w:jc w:val="right"/>
                            <w:textDirection w:val="btLr"/>
                          </w:pPr>
                        </w:p>
                      </w:txbxContent>
                    </wps:txbx>
                    <wps:bodyPr lIns="91425" tIns="45700" rIns="91425" bIns="45700" anchor="b" anchorCtr="0"/>
                  </wps:wsp>
                </a:graphicData>
              </a:graphic>
            </wp:anchor>
          </w:drawing>
        </mc:Choice>
        <mc:Fallback>
          <w:pict>
            <v:rect w14:anchorId="32EC8D96" id="Rectangle 7" o:spid="_x0000_s1026" style="position:absolute;left:0;text-align:left;margin-left:-73pt;margin-top:-37pt;width:630pt;height:1in;z-index:25165824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" fillcolor="#308dc6" stroked="f">
              <v:fill opacity="56283f"/>
              <v:textbox inset="2.53958mm,1.2694mm,2.53958mm,1.2694mm">
                <w:txbxContent>
                  <w:p w14:paraId="627420AB" w14:textId="77777777" w:rsidR="00AE6C10" w:rsidRDefault="00AE6C10">
                    <w:pPr>
                      <w:spacing w:line="258" w:lineRule="auto"/>
                      <w:jc w:val="right"/>
                      <w:textDirection w:val="btLr"/>
                    </w:pP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05FE"/>
    <w:multiLevelType w:val="hybridMultilevel"/>
    <w:tmpl w:val="099E60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24358E"/>
    <w:multiLevelType w:val="hybridMultilevel"/>
    <w:tmpl w:val="9820870A"/>
    <w:lvl w:ilvl="0" w:tplc="04090001">
      <w:start w:val="1"/>
      <w:numFmt w:val="bullet"/>
      <w:lvlText w:val=""/>
      <w:lvlJc w:val="left"/>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20558"/>
    <w:multiLevelType w:val="hybridMultilevel"/>
    <w:tmpl w:val="7B0CF268"/>
    <w:lvl w:ilvl="0" w:tplc="0409000F">
      <w:start w:val="1"/>
      <w:numFmt w:val="decimal"/>
      <w:lvlText w:val="%1."/>
      <w:lvlJc w:val="left"/>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5C2317"/>
    <w:multiLevelType w:val="hybridMultilevel"/>
    <w:tmpl w:val="F900106E"/>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EC188B"/>
    <w:multiLevelType w:val="hybridMultilevel"/>
    <w:tmpl w:val="6BCA8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564B8"/>
    <w:multiLevelType w:val="hybridMultilevel"/>
    <w:tmpl w:val="59D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091C21"/>
    <w:multiLevelType w:val="hybridMultilevel"/>
    <w:tmpl w:val="8F729E5A"/>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7" w15:restartNumberingAfterBreak="0">
    <w:nsid w:val="19103512"/>
    <w:multiLevelType w:val="hybridMultilevel"/>
    <w:tmpl w:val="5A90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6746D"/>
    <w:multiLevelType w:val="hybridMultilevel"/>
    <w:tmpl w:val="307423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E7190"/>
    <w:multiLevelType w:val="multilevel"/>
    <w:tmpl w:val="CD3CF548"/>
    <w:lvl w:ilvl="0">
      <w:start w:val="1"/>
      <w:numFmt w:val="decimal"/>
      <w:lvlText w:val="%1."/>
      <w:lvlJc w:val="left"/>
      <w:pPr>
        <w:ind w:left="720" w:firstLine="360"/>
      </w:pPr>
    </w:lvl>
    <w:lvl w:ilvl="1">
      <w:start w:val="1"/>
      <w:numFmt w:val="decimal"/>
      <w:lvlText w:val="%1.%2"/>
      <w:lvlJc w:val="left"/>
      <w:pPr>
        <w:ind w:left="1080" w:firstLine="360"/>
      </w:pPr>
    </w:lvl>
    <w:lvl w:ilvl="2">
      <w:start w:val="1"/>
      <w:numFmt w:val="decimal"/>
      <w:lvlText w:val="%1.%2.%3"/>
      <w:lvlJc w:val="left"/>
      <w:pPr>
        <w:ind w:left="1080" w:firstLine="360"/>
      </w:pPr>
    </w:lvl>
    <w:lvl w:ilvl="3">
      <w:start w:val="1"/>
      <w:numFmt w:val="decimal"/>
      <w:lvlText w:val="%1.%2.%3.%4"/>
      <w:lvlJc w:val="left"/>
      <w:pPr>
        <w:ind w:left="1440" w:firstLine="360"/>
      </w:pPr>
    </w:lvl>
    <w:lvl w:ilvl="4">
      <w:start w:val="1"/>
      <w:numFmt w:val="decimal"/>
      <w:lvlText w:val="%1.%2.%3.%4.%5"/>
      <w:lvlJc w:val="left"/>
      <w:pPr>
        <w:ind w:left="1800" w:firstLine="360"/>
      </w:pPr>
    </w:lvl>
    <w:lvl w:ilvl="5">
      <w:start w:val="1"/>
      <w:numFmt w:val="decimal"/>
      <w:lvlText w:val="%1.%2.%3.%4.%5.%6"/>
      <w:lvlJc w:val="left"/>
      <w:pPr>
        <w:ind w:left="1800" w:firstLine="360"/>
      </w:pPr>
    </w:lvl>
    <w:lvl w:ilvl="6">
      <w:start w:val="1"/>
      <w:numFmt w:val="decimal"/>
      <w:lvlText w:val="%1.%2.%3.%4.%5.%6.%7"/>
      <w:lvlJc w:val="left"/>
      <w:pPr>
        <w:ind w:left="2160" w:firstLine="360"/>
      </w:pPr>
    </w:lvl>
    <w:lvl w:ilvl="7">
      <w:start w:val="1"/>
      <w:numFmt w:val="decimal"/>
      <w:lvlText w:val="%1.%2.%3.%4.%5.%6.%7.%8"/>
      <w:lvlJc w:val="left"/>
      <w:pPr>
        <w:ind w:left="2520" w:firstLine="360"/>
      </w:pPr>
    </w:lvl>
    <w:lvl w:ilvl="8">
      <w:start w:val="1"/>
      <w:numFmt w:val="decimal"/>
      <w:lvlText w:val="%1.%2.%3.%4.%5.%6.%7.%8.%9"/>
      <w:lvlJc w:val="left"/>
      <w:pPr>
        <w:ind w:left="2520" w:firstLine="360"/>
      </w:pPr>
    </w:lvl>
  </w:abstractNum>
  <w:abstractNum w:abstractNumId="10" w15:restartNumberingAfterBreak="0">
    <w:nsid w:val="207A238A"/>
    <w:multiLevelType w:val="hybridMultilevel"/>
    <w:tmpl w:val="3FDE83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E135C"/>
    <w:multiLevelType w:val="multilevel"/>
    <w:tmpl w:val="4B80EFF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2" w15:restartNumberingAfterBreak="0">
    <w:nsid w:val="267170A8"/>
    <w:multiLevelType w:val="hybridMultilevel"/>
    <w:tmpl w:val="668C893C"/>
    <w:lvl w:ilvl="0" w:tplc="04090017">
      <w:start w:val="1"/>
      <w:numFmt w:val="lowerLetter"/>
      <w:lvlText w:val="%1)"/>
      <w:lvlJc w:val="left"/>
      <w:rPr>
        <w:rFonts w:hint="default"/>
      </w:rPr>
    </w:lvl>
    <w:lvl w:ilvl="1" w:tplc="FFFFFFFF">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9111D16"/>
    <w:multiLevelType w:val="multilevel"/>
    <w:tmpl w:val="1C5EB0B4"/>
    <w:lvl w:ilvl="0">
      <w:start w:val="1"/>
      <w:numFmt w:val="bullet"/>
      <w:lvlText w:val=""/>
      <w:lvlJc w:val="left"/>
      <w:pPr>
        <w:ind w:left="0" w:firstLine="360"/>
      </w:pPr>
      <w:rPr>
        <w:rFonts w:ascii="Symbol" w:hAnsi="Symbol" w:hint="default"/>
      </w:r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bullet"/>
      <w:lvlText w:val=""/>
      <w:lvlJc w:val="left"/>
      <w:pPr>
        <w:ind w:left="2160" w:firstLine="2520"/>
      </w:pPr>
      <w:rPr>
        <w:rFonts w:ascii="Symbol" w:hAnsi="Symbol" w:hint="default"/>
      </w:r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14" w15:restartNumberingAfterBreak="0">
    <w:nsid w:val="500B0F23"/>
    <w:multiLevelType w:val="hybridMultilevel"/>
    <w:tmpl w:val="E2E4E5B6"/>
    <w:lvl w:ilvl="0" w:tplc="22D842D0">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9E29EA"/>
    <w:multiLevelType w:val="multilevel"/>
    <w:tmpl w:val="4B80EFF6"/>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6" w15:restartNumberingAfterBreak="0">
    <w:nsid w:val="59FA274D"/>
    <w:multiLevelType w:val="multilevel"/>
    <w:tmpl w:val="BB72A832"/>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right"/>
      <w:pPr>
        <w:ind w:left="1440" w:firstLine="1980"/>
      </w:pPr>
    </w:lvl>
    <w:lvl w:ilvl="3">
      <w:start w:val="1"/>
      <w:numFmt w:val="bullet"/>
      <w:lvlText w:val=""/>
      <w:lvlJc w:val="left"/>
      <w:pPr>
        <w:ind w:left="2160" w:firstLine="2520"/>
      </w:pPr>
      <w:rPr>
        <w:rFonts w:ascii="Symbol" w:hAnsi="Symbol" w:hint="default"/>
      </w:rPr>
    </w:lvl>
    <w:lvl w:ilvl="4">
      <w:start w:val="1"/>
      <w:numFmt w:val="lowerLetter"/>
      <w:lvlText w:val="%5."/>
      <w:lvlJc w:val="left"/>
      <w:pPr>
        <w:ind w:left="2880" w:firstLine="3240"/>
      </w:pPr>
    </w:lvl>
    <w:lvl w:ilvl="5">
      <w:start w:val="1"/>
      <w:numFmt w:val="lowerRoman"/>
      <w:lvlText w:val="%6."/>
      <w:lvlJc w:val="righ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right"/>
      <w:pPr>
        <w:ind w:left="5760" w:firstLine="6300"/>
      </w:pPr>
    </w:lvl>
  </w:abstractNum>
  <w:abstractNum w:abstractNumId="17" w15:restartNumberingAfterBreak="0">
    <w:nsid w:val="72614649"/>
    <w:multiLevelType w:val="hybridMultilevel"/>
    <w:tmpl w:val="2E76C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C53C29"/>
    <w:multiLevelType w:val="hybridMultilevel"/>
    <w:tmpl w:val="5232A4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73571C5"/>
    <w:multiLevelType w:val="multilevel"/>
    <w:tmpl w:val="0409001F"/>
    <w:lvl w:ilvl="0">
      <w:start w:val="1"/>
      <w:numFmt w:val="decimal"/>
      <w:lvlText w:val="%1."/>
      <w:lvlJc w:val="left"/>
      <w:pPr>
        <w:ind w:left="360" w:hanging="360"/>
      </w:pPr>
    </w:lvl>
    <w:lvl w:ilvl="1">
      <w:start w:val="1"/>
      <w:numFmt w:val="decimal"/>
      <w:lvlText w:val="%1.%2."/>
      <w:lvlJc w:val="left"/>
      <w:pPr>
        <w:ind w:left="70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86E6AD3"/>
    <w:multiLevelType w:val="multilevel"/>
    <w:tmpl w:val="DAE66964"/>
    <w:lvl w:ilvl="0">
      <w:start w:val="1"/>
      <w:numFmt w:val="decimal"/>
      <w:lvlText w:val="%1."/>
      <w:lvlJc w:val="left"/>
      <w:pPr>
        <w:ind w:left="360" w:hanging="360"/>
      </w:pPr>
      <w:rPr>
        <w:rFonts w:ascii="Calibri" w:eastAsia="Calibri" w:hAnsi="Calibri" w:cs="Calibr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F14E86"/>
    <w:multiLevelType w:val="hybridMultilevel"/>
    <w:tmpl w:val="77DCA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632FCA"/>
    <w:multiLevelType w:val="hybridMultilevel"/>
    <w:tmpl w:val="290C34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1C2E7C"/>
    <w:multiLevelType w:val="hybridMultilevel"/>
    <w:tmpl w:val="510A7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21"/>
  </w:num>
  <w:num w:numId="4">
    <w:abstractNumId w:val="1"/>
  </w:num>
  <w:num w:numId="5">
    <w:abstractNumId w:val="3"/>
  </w:num>
  <w:num w:numId="6">
    <w:abstractNumId w:val="19"/>
  </w:num>
  <w:num w:numId="7">
    <w:abstractNumId w:val="23"/>
  </w:num>
  <w:num w:numId="8">
    <w:abstractNumId w:val="20"/>
  </w:num>
  <w:num w:numId="9">
    <w:abstractNumId w:val="11"/>
  </w:num>
  <w:num w:numId="10">
    <w:abstractNumId w:val="18"/>
  </w:num>
  <w:num w:numId="11">
    <w:abstractNumId w:val="14"/>
  </w:num>
  <w:num w:numId="12">
    <w:abstractNumId w:val="6"/>
  </w:num>
  <w:num w:numId="13">
    <w:abstractNumId w:val="2"/>
  </w:num>
  <w:num w:numId="14">
    <w:abstractNumId w:val="12"/>
  </w:num>
  <w:num w:numId="15">
    <w:abstractNumId w:val="17"/>
  </w:num>
  <w:num w:numId="16">
    <w:abstractNumId w:val="22"/>
  </w:num>
  <w:num w:numId="17">
    <w:abstractNumId w:val="8"/>
  </w:num>
  <w:num w:numId="18">
    <w:abstractNumId w:val="10"/>
  </w:num>
  <w:num w:numId="19">
    <w:abstractNumId w:val="4"/>
  </w:num>
  <w:num w:numId="20">
    <w:abstractNumId w:val="0"/>
  </w:num>
  <w:num w:numId="21">
    <w:abstractNumId w:val="5"/>
  </w:num>
  <w:num w:numId="22">
    <w:abstractNumId w:val="7"/>
  </w:num>
  <w:num w:numId="23">
    <w:abstractNumId w:val="16"/>
  </w:num>
  <w:num w:numId="24">
    <w:abstractNumId w:val="1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NzWwMDU0MbI0NjRS0lEKTi0uzszPAykwtKwFAJup6rwtAAAA"/>
  </w:docVars>
  <w:rsids>
    <w:rsidRoot w:val="00E23715"/>
    <w:rsid w:val="0000227B"/>
    <w:rsid w:val="00002F5C"/>
    <w:rsid w:val="00003429"/>
    <w:rsid w:val="0000375B"/>
    <w:rsid w:val="00004D20"/>
    <w:rsid w:val="00007CD6"/>
    <w:rsid w:val="00007DAB"/>
    <w:rsid w:val="00011B38"/>
    <w:rsid w:val="00013453"/>
    <w:rsid w:val="0001360E"/>
    <w:rsid w:val="00013974"/>
    <w:rsid w:val="000156B4"/>
    <w:rsid w:val="00015985"/>
    <w:rsid w:val="00015B02"/>
    <w:rsid w:val="0001610C"/>
    <w:rsid w:val="00016232"/>
    <w:rsid w:val="00016AB8"/>
    <w:rsid w:val="0002382B"/>
    <w:rsid w:val="000240C2"/>
    <w:rsid w:val="0002427F"/>
    <w:rsid w:val="000247E3"/>
    <w:rsid w:val="0002481E"/>
    <w:rsid w:val="0002519B"/>
    <w:rsid w:val="0002655C"/>
    <w:rsid w:val="000265DF"/>
    <w:rsid w:val="000269AE"/>
    <w:rsid w:val="00026DF9"/>
    <w:rsid w:val="000272D0"/>
    <w:rsid w:val="00027525"/>
    <w:rsid w:val="00027A0D"/>
    <w:rsid w:val="00027E61"/>
    <w:rsid w:val="00030251"/>
    <w:rsid w:val="000308FE"/>
    <w:rsid w:val="00031159"/>
    <w:rsid w:val="00031510"/>
    <w:rsid w:val="0003156F"/>
    <w:rsid w:val="000321DD"/>
    <w:rsid w:val="000327CD"/>
    <w:rsid w:val="00033093"/>
    <w:rsid w:val="000338FD"/>
    <w:rsid w:val="00033D1E"/>
    <w:rsid w:val="000346BB"/>
    <w:rsid w:val="00034E0E"/>
    <w:rsid w:val="000360B8"/>
    <w:rsid w:val="000365A1"/>
    <w:rsid w:val="00037849"/>
    <w:rsid w:val="00037AF2"/>
    <w:rsid w:val="00040317"/>
    <w:rsid w:val="00040C46"/>
    <w:rsid w:val="00040C57"/>
    <w:rsid w:val="00040EBF"/>
    <w:rsid w:val="000415B9"/>
    <w:rsid w:val="00043313"/>
    <w:rsid w:val="00043732"/>
    <w:rsid w:val="00044491"/>
    <w:rsid w:val="00044789"/>
    <w:rsid w:val="00044996"/>
    <w:rsid w:val="00045925"/>
    <w:rsid w:val="000466B8"/>
    <w:rsid w:val="00046921"/>
    <w:rsid w:val="00046A7C"/>
    <w:rsid w:val="00047652"/>
    <w:rsid w:val="00050202"/>
    <w:rsid w:val="0005057D"/>
    <w:rsid w:val="00050981"/>
    <w:rsid w:val="0005296D"/>
    <w:rsid w:val="00052F87"/>
    <w:rsid w:val="000546DE"/>
    <w:rsid w:val="0005477B"/>
    <w:rsid w:val="000551FD"/>
    <w:rsid w:val="00055384"/>
    <w:rsid w:val="000554D1"/>
    <w:rsid w:val="000556B7"/>
    <w:rsid w:val="00055950"/>
    <w:rsid w:val="00055955"/>
    <w:rsid w:val="00056330"/>
    <w:rsid w:val="00061735"/>
    <w:rsid w:val="00061A73"/>
    <w:rsid w:val="000627FF"/>
    <w:rsid w:val="00062829"/>
    <w:rsid w:val="000639A6"/>
    <w:rsid w:val="00063D25"/>
    <w:rsid w:val="000649E6"/>
    <w:rsid w:val="00065338"/>
    <w:rsid w:val="00065D3F"/>
    <w:rsid w:val="0006786C"/>
    <w:rsid w:val="000702F7"/>
    <w:rsid w:val="00070503"/>
    <w:rsid w:val="00070974"/>
    <w:rsid w:val="00071A98"/>
    <w:rsid w:val="00071AEF"/>
    <w:rsid w:val="00072F90"/>
    <w:rsid w:val="0007393E"/>
    <w:rsid w:val="00073DB3"/>
    <w:rsid w:val="00074022"/>
    <w:rsid w:val="00074AFC"/>
    <w:rsid w:val="00076334"/>
    <w:rsid w:val="000766B5"/>
    <w:rsid w:val="000768C1"/>
    <w:rsid w:val="00077A35"/>
    <w:rsid w:val="00077A54"/>
    <w:rsid w:val="00077E8E"/>
    <w:rsid w:val="0008101F"/>
    <w:rsid w:val="00081C64"/>
    <w:rsid w:val="000822C9"/>
    <w:rsid w:val="00082D5D"/>
    <w:rsid w:val="00082D96"/>
    <w:rsid w:val="00083880"/>
    <w:rsid w:val="00083DDC"/>
    <w:rsid w:val="000840B3"/>
    <w:rsid w:val="00084688"/>
    <w:rsid w:val="00084F7D"/>
    <w:rsid w:val="000861F2"/>
    <w:rsid w:val="000862D7"/>
    <w:rsid w:val="000867BF"/>
    <w:rsid w:val="00087C41"/>
    <w:rsid w:val="00090001"/>
    <w:rsid w:val="00090303"/>
    <w:rsid w:val="00090621"/>
    <w:rsid w:val="000911B5"/>
    <w:rsid w:val="00091F95"/>
    <w:rsid w:val="00092631"/>
    <w:rsid w:val="000944D1"/>
    <w:rsid w:val="00094A2B"/>
    <w:rsid w:val="00094C4D"/>
    <w:rsid w:val="000950A6"/>
    <w:rsid w:val="000964B6"/>
    <w:rsid w:val="00096865"/>
    <w:rsid w:val="00096E1C"/>
    <w:rsid w:val="00097AA0"/>
    <w:rsid w:val="000A0255"/>
    <w:rsid w:val="000A0565"/>
    <w:rsid w:val="000A0E6E"/>
    <w:rsid w:val="000A36E5"/>
    <w:rsid w:val="000A3A66"/>
    <w:rsid w:val="000A4057"/>
    <w:rsid w:val="000A5143"/>
    <w:rsid w:val="000A557E"/>
    <w:rsid w:val="000A5B33"/>
    <w:rsid w:val="000A5F36"/>
    <w:rsid w:val="000A6212"/>
    <w:rsid w:val="000A67E9"/>
    <w:rsid w:val="000A6C00"/>
    <w:rsid w:val="000A6EBC"/>
    <w:rsid w:val="000A758D"/>
    <w:rsid w:val="000A7F5B"/>
    <w:rsid w:val="000B0241"/>
    <w:rsid w:val="000B112C"/>
    <w:rsid w:val="000B175D"/>
    <w:rsid w:val="000B1D0B"/>
    <w:rsid w:val="000B2EA1"/>
    <w:rsid w:val="000B5A83"/>
    <w:rsid w:val="000B5CAD"/>
    <w:rsid w:val="000B67B3"/>
    <w:rsid w:val="000B71A9"/>
    <w:rsid w:val="000C0070"/>
    <w:rsid w:val="000C0BFD"/>
    <w:rsid w:val="000C1455"/>
    <w:rsid w:val="000C191D"/>
    <w:rsid w:val="000C2B86"/>
    <w:rsid w:val="000C2D4D"/>
    <w:rsid w:val="000C2F96"/>
    <w:rsid w:val="000C3298"/>
    <w:rsid w:val="000C380B"/>
    <w:rsid w:val="000C42DE"/>
    <w:rsid w:val="000C56F1"/>
    <w:rsid w:val="000C5945"/>
    <w:rsid w:val="000C6AB8"/>
    <w:rsid w:val="000C6EF5"/>
    <w:rsid w:val="000C7B47"/>
    <w:rsid w:val="000C7D4C"/>
    <w:rsid w:val="000D02CE"/>
    <w:rsid w:val="000D0509"/>
    <w:rsid w:val="000D32C0"/>
    <w:rsid w:val="000D35FB"/>
    <w:rsid w:val="000D366E"/>
    <w:rsid w:val="000D3C17"/>
    <w:rsid w:val="000D4A45"/>
    <w:rsid w:val="000D4A6C"/>
    <w:rsid w:val="000D4BB4"/>
    <w:rsid w:val="000D5688"/>
    <w:rsid w:val="000D6ED0"/>
    <w:rsid w:val="000D732B"/>
    <w:rsid w:val="000D77C6"/>
    <w:rsid w:val="000D7FE9"/>
    <w:rsid w:val="000E2163"/>
    <w:rsid w:val="000E283E"/>
    <w:rsid w:val="000E3326"/>
    <w:rsid w:val="000E5126"/>
    <w:rsid w:val="000E5267"/>
    <w:rsid w:val="000E616D"/>
    <w:rsid w:val="000E66B0"/>
    <w:rsid w:val="000E724F"/>
    <w:rsid w:val="000E72A2"/>
    <w:rsid w:val="000E7CF2"/>
    <w:rsid w:val="000E7E6A"/>
    <w:rsid w:val="000F06B4"/>
    <w:rsid w:val="000F1641"/>
    <w:rsid w:val="000F2347"/>
    <w:rsid w:val="000F2386"/>
    <w:rsid w:val="000F2A98"/>
    <w:rsid w:val="000F2F9A"/>
    <w:rsid w:val="000F3D49"/>
    <w:rsid w:val="000F4E4E"/>
    <w:rsid w:val="000F5299"/>
    <w:rsid w:val="000F5449"/>
    <w:rsid w:val="000F5741"/>
    <w:rsid w:val="000F59F7"/>
    <w:rsid w:val="000F5ED2"/>
    <w:rsid w:val="000F5F7D"/>
    <w:rsid w:val="000F6252"/>
    <w:rsid w:val="000F6436"/>
    <w:rsid w:val="00100FE6"/>
    <w:rsid w:val="00101ABD"/>
    <w:rsid w:val="0010250D"/>
    <w:rsid w:val="00102ABB"/>
    <w:rsid w:val="001030E5"/>
    <w:rsid w:val="00103381"/>
    <w:rsid w:val="00103CF9"/>
    <w:rsid w:val="001065A8"/>
    <w:rsid w:val="001073D3"/>
    <w:rsid w:val="00107D2F"/>
    <w:rsid w:val="00110C96"/>
    <w:rsid w:val="00110D58"/>
    <w:rsid w:val="0011231A"/>
    <w:rsid w:val="00112C66"/>
    <w:rsid w:val="00112D49"/>
    <w:rsid w:val="0011340F"/>
    <w:rsid w:val="00113437"/>
    <w:rsid w:val="00113BB0"/>
    <w:rsid w:val="00114808"/>
    <w:rsid w:val="00115700"/>
    <w:rsid w:val="00117031"/>
    <w:rsid w:val="001179A9"/>
    <w:rsid w:val="00120481"/>
    <w:rsid w:val="00120772"/>
    <w:rsid w:val="00125512"/>
    <w:rsid w:val="00126903"/>
    <w:rsid w:val="00127CB6"/>
    <w:rsid w:val="00131D04"/>
    <w:rsid w:val="001321FF"/>
    <w:rsid w:val="001326CF"/>
    <w:rsid w:val="001338DA"/>
    <w:rsid w:val="0013403F"/>
    <w:rsid w:val="0013410A"/>
    <w:rsid w:val="00134A1E"/>
    <w:rsid w:val="00134A2C"/>
    <w:rsid w:val="001352F8"/>
    <w:rsid w:val="0013538F"/>
    <w:rsid w:val="0013593F"/>
    <w:rsid w:val="001372D9"/>
    <w:rsid w:val="001378AB"/>
    <w:rsid w:val="0014001F"/>
    <w:rsid w:val="001410B8"/>
    <w:rsid w:val="0014174A"/>
    <w:rsid w:val="00142C75"/>
    <w:rsid w:val="001430AE"/>
    <w:rsid w:val="00143D3A"/>
    <w:rsid w:val="001447A2"/>
    <w:rsid w:val="00145076"/>
    <w:rsid w:val="00145246"/>
    <w:rsid w:val="0015169A"/>
    <w:rsid w:val="001521D7"/>
    <w:rsid w:val="00152328"/>
    <w:rsid w:val="001525F7"/>
    <w:rsid w:val="00152C52"/>
    <w:rsid w:val="001546F8"/>
    <w:rsid w:val="0015479A"/>
    <w:rsid w:val="00154AF8"/>
    <w:rsid w:val="00154C85"/>
    <w:rsid w:val="001558F3"/>
    <w:rsid w:val="00155FE5"/>
    <w:rsid w:val="00156971"/>
    <w:rsid w:val="00156A82"/>
    <w:rsid w:val="00157AB1"/>
    <w:rsid w:val="00160F8E"/>
    <w:rsid w:val="00161724"/>
    <w:rsid w:val="001626C2"/>
    <w:rsid w:val="00162B35"/>
    <w:rsid w:val="00162C0B"/>
    <w:rsid w:val="00162D16"/>
    <w:rsid w:val="0016399C"/>
    <w:rsid w:val="00164703"/>
    <w:rsid w:val="00164A04"/>
    <w:rsid w:val="00165105"/>
    <w:rsid w:val="00165727"/>
    <w:rsid w:val="00165AD1"/>
    <w:rsid w:val="00165D8C"/>
    <w:rsid w:val="001664A5"/>
    <w:rsid w:val="0016739C"/>
    <w:rsid w:val="00167661"/>
    <w:rsid w:val="00167D4B"/>
    <w:rsid w:val="00171A3F"/>
    <w:rsid w:val="00171E0A"/>
    <w:rsid w:val="00172801"/>
    <w:rsid w:val="00172869"/>
    <w:rsid w:val="001736B6"/>
    <w:rsid w:val="00173DE3"/>
    <w:rsid w:val="0017491D"/>
    <w:rsid w:val="00175DDC"/>
    <w:rsid w:val="00176D85"/>
    <w:rsid w:val="001803F1"/>
    <w:rsid w:val="00180609"/>
    <w:rsid w:val="00182072"/>
    <w:rsid w:val="00182837"/>
    <w:rsid w:val="00182BCA"/>
    <w:rsid w:val="0018305D"/>
    <w:rsid w:val="00183104"/>
    <w:rsid w:val="00183828"/>
    <w:rsid w:val="001844AF"/>
    <w:rsid w:val="001845AC"/>
    <w:rsid w:val="00184899"/>
    <w:rsid w:val="00185BDB"/>
    <w:rsid w:val="00185D40"/>
    <w:rsid w:val="0018756E"/>
    <w:rsid w:val="001876B0"/>
    <w:rsid w:val="00187C32"/>
    <w:rsid w:val="00190DE7"/>
    <w:rsid w:val="001918F7"/>
    <w:rsid w:val="001928E6"/>
    <w:rsid w:val="0019297C"/>
    <w:rsid w:val="00193F01"/>
    <w:rsid w:val="001954CD"/>
    <w:rsid w:val="001957B9"/>
    <w:rsid w:val="001970F7"/>
    <w:rsid w:val="00197950"/>
    <w:rsid w:val="001A0363"/>
    <w:rsid w:val="001A1037"/>
    <w:rsid w:val="001A23C3"/>
    <w:rsid w:val="001A2CEE"/>
    <w:rsid w:val="001A2D24"/>
    <w:rsid w:val="001A2E36"/>
    <w:rsid w:val="001A2EAB"/>
    <w:rsid w:val="001A3E23"/>
    <w:rsid w:val="001A40D0"/>
    <w:rsid w:val="001A556A"/>
    <w:rsid w:val="001A5BF6"/>
    <w:rsid w:val="001A5F43"/>
    <w:rsid w:val="001A6CCA"/>
    <w:rsid w:val="001A6F1A"/>
    <w:rsid w:val="001A7E18"/>
    <w:rsid w:val="001B0457"/>
    <w:rsid w:val="001B161A"/>
    <w:rsid w:val="001B16BF"/>
    <w:rsid w:val="001B2AD3"/>
    <w:rsid w:val="001B2B31"/>
    <w:rsid w:val="001B3087"/>
    <w:rsid w:val="001B368E"/>
    <w:rsid w:val="001B3B1B"/>
    <w:rsid w:val="001B41B2"/>
    <w:rsid w:val="001B5E2D"/>
    <w:rsid w:val="001B7172"/>
    <w:rsid w:val="001B720A"/>
    <w:rsid w:val="001C0F35"/>
    <w:rsid w:val="001C49AD"/>
    <w:rsid w:val="001C5E8F"/>
    <w:rsid w:val="001C6CAB"/>
    <w:rsid w:val="001C7A83"/>
    <w:rsid w:val="001D0AA8"/>
    <w:rsid w:val="001D1C11"/>
    <w:rsid w:val="001D21AA"/>
    <w:rsid w:val="001D28CE"/>
    <w:rsid w:val="001D2E95"/>
    <w:rsid w:val="001D39F5"/>
    <w:rsid w:val="001D3DFB"/>
    <w:rsid w:val="001D4388"/>
    <w:rsid w:val="001D47EB"/>
    <w:rsid w:val="001D5E53"/>
    <w:rsid w:val="001D5F02"/>
    <w:rsid w:val="001D6395"/>
    <w:rsid w:val="001D684B"/>
    <w:rsid w:val="001D7767"/>
    <w:rsid w:val="001D79EF"/>
    <w:rsid w:val="001E127E"/>
    <w:rsid w:val="001E1827"/>
    <w:rsid w:val="001E1CA8"/>
    <w:rsid w:val="001E1FB0"/>
    <w:rsid w:val="001E26CE"/>
    <w:rsid w:val="001E2970"/>
    <w:rsid w:val="001E421A"/>
    <w:rsid w:val="001E5463"/>
    <w:rsid w:val="001E7825"/>
    <w:rsid w:val="001F26F0"/>
    <w:rsid w:val="001F2B65"/>
    <w:rsid w:val="001F341C"/>
    <w:rsid w:val="001F37DB"/>
    <w:rsid w:val="001F4AF3"/>
    <w:rsid w:val="001F5560"/>
    <w:rsid w:val="001F6A62"/>
    <w:rsid w:val="001F6E40"/>
    <w:rsid w:val="00200363"/>
    <w:rsid w:val="002003B8"/>
    <w:rsid w:val="002008BA"/>
    <w:rsid w:val="002008FF"/>
    <w:rsid w:val="00201B23"/>
    <w:rsid w:val="00201E89"/>
    <w:rsid w:val="002021F9"/>
    <w:rsid w:val="00203D68"/>
    <w:rsid w:val="00203FC8"/>
    <w:rsid w:val="00205C3E"/>
    <w:rsid w:val="00205FCB"/>
    <w:rsid w:val="00206242"/>
    <w:rsid w:val="00206554"/>
    <w:rsid w:val="00211573"/>
    <w:rsid w:val="002115BC"/>
    <w:rsid w:val="00211709"/>
    <w:rsid w:val="00213470"/>
    <w:rsid w:val="00214097"/>
    <w:rsid w:val="00214299"/>
    <w:rsid w:val="002148FF"/>
    <w:rsid w:val="00214BC5"/>
    <w:rsid w:val="00215102"/>
    <w:rsid w:val="00215ED1"/>
    <w:rsid w:val="002161E4"/>
    <w:rsid w:val="002162A2"/>
    <w:rsid w:val="002163AE"/>
    <w:rsid w:val="002167A1"/>
    <w:rsid w:val="00216D82"/>
    <w:rsid w:val="00217491"/>
    <w:rsid w:val="00220A8D"/>
    <w:rsid w:val="00220FAC"/>
    <w:rsid w:val="00221453"/>
    <w:rsid w:val="00222AF3"/>
    <w:rsid w:val="00222C79"/>
    <w:rsid w:val="00224437"/>
    <w:rsid w:val="00224A05"/>
    <w:rsid w:val="00224C87"/>
    <w:rsid w:val="00224E88"/>
    <w:rsid w:val="002254BF"/>
    <w:rsid w:val="002261BE"/>
    <w:rsid w:val="0022698F"/>
    <w:rsid w:val="00226A28"/>
    <w:rsid w:val="00227713"/>
    <w:rsid w:val="00227994"/>
    <w:rsid w:val="00227B67"/>
    <w:rsid w:val="002301C0"/>
    <w:rsid w:val="00230C4F"/>
    <w:rsid w:val="002315FA"/>
    <w:rsid w:val="00231B78"/>
    <w:rsid w:val="00232069"/>
    <w:rsid w:val="0023216B"/>
    <w:rsid w:val="002323DE"/>
    <w:rsid w:val="00232F46"/>
    <w:rsid w:val="00234A31"/>
    <w:rsid w:val="00236519"/>
    <w:rsid w:val="002373A0"/>
    <w:rsid w:val="0023745D"/>
    <w:rsid w:val="002401D9"/>
    <w:rsid w:val="0024075B"/>
    <w:rsid w:val="00241E2E"/>
    <w:rsid w:val="002425CA"/>
    <w:rsid w:val="0024426C"/>
    <w:rsid w:val="00245659"/>
    <w:rsid w:val="00245808"/>
    <w:rsid w:val="00245D6D"/>
    <w:rsid w:val="00246EE7"/>
    <w:rsid w:val="00246F81"/>
    <w:rsid w:val="00246F96"/>
    <w:rsid w:val="00250312"/>
    <w:rsid w:val="00250D8B"/>
    <w:rsid w:val="00253712"/>
    <w:rsid w:val="002545B0"/>
    <w:rsid w:val="002551B7"/>
    <w:rsid w:val="00255317"/>
    <w:rsid w:val="0025571F"/>
    <w:rsid w:val="0025739D"/>
    <w:rsid w:val="002600EE"/>
    <w:rsid w:val="002615B6"/>
    <w:rsid w:val="00263839"/>
    <w:rsid w:val="00263C2E"/>
    <w:rsid w:val="00264A1A"/>
    <w:rsid w:val="00264E8A"/>
    <w:rsid w:val="0026518B"/>
    <w:rsid w:val="002673D3"/>
    <w:rsid w:val="0027050A"/>
    <w:rsid w:val="0027072E"/>
    <w:rsid w:val="0027087D"/>
    <w:rsid w:val="00270F7B"/>
    <w:rsid w:val="002713C4"/>
    <w:rsid w:val="002721DC"/>
    <w:rsid w:val="00272495"/>
    <w:rsid w:val="00272DD5"/>
    <w:rsid w:val="00273968"/>
    <w:rsid w:val="00273B2D"/>
    <w:rsid w:val="00274D7D"/>
    <w:rsid w:val="00275DDD"/>
    <w:rsid w:val="00276172"/>
    <w:rsid w:val="00276A7E"/>
    <w:rsid w:val="00277383"/>
    <w:rsid w:val="00277FF0"/>
    <w:rsid w:val="002802C4"/>
    <w:rsid w:val="002812D8"/>
    <w:rsid w:val="0028181C"/>
    <w:rsid w:val="00282A91"/>
    <w:rsid w:val="00283939"/>
    <w:rsid w:val="00283AB3"/>
    <w:rsid w:val="00285194"/>
    <w:rsid w:val="00285E2E"/>
    <w:rsid w:val="00285E4C"/>
    <w:rsid w:val="0028730E"/>
    <w:rsid w:val="00287CDD"/>
    <w:rsid w:val="00287EAD"/>
    <w:rsid w:val="0029074A"/>
    <w:rsid w:val="00291F26"/>
    <w:rsid w:val="00292528"/>
    <w:rsid w:val="002927EA"/>
    <w:rsid w:val="00292848"/>
    <w:rsid w:val="00293C7D"/>
    <w:rsid w:val="00293FFB"/>
    <w:rsid w:val="00294F6D"/>
    <w:rsid w:val="002951A1"/>
    <w:rsid w:val="0029531A"/>
    <w:rsid w:val="00295912"/>
    <w:rsid w:val="0029634F"/>
    <w:rsid w:val="002963BC"/>
    <w:rsid w:val="002A264E"/>
    <w:rsid w:val="002A4EC7"/>
    <w:rsid w:val="002A67D7"/>
    <w:rsid w:val="002A73A3"/>
    <w:rsid w:val="002B08F0"/>
    <w:rsid w:val="002B13EF"/>
    <w:rsid w:val="002B213B"/>
    <w:rsid w:val="002B214F"/>
    <w:rsid w:val="002B384C"/>
    <w:rsid w:val="002B4102"/>
    <w:rsid w:val="002B481A"/>
    <w:rsid w:val="002B4B5F"/>
    <w:rsid w:val="002B4F15"/>
    <w:rsid w:val="002B5B5F"/>
    <w:rsid w:val="002B64E0"/>
    <w:rsid w:val="002B6F5A"/>
    <w:rsid w:val="002B7620"/>
    <w:rsid w:val="002B784B"/>
    <w:rsid w:val="002B7D57"/>
    <w:rsid w:val="002B7EC8"/>
    <w:rsid w:val="002C0824"/>
    <w:rsid w:val="002C280C"/>
    <w:rsid w:val="002C3D3B"/>
    <w:rsid w:val="002C44D4"/>
    <w:rsid w:val="002C4A74"/>
    <w:rsid w:val="002C56B6"/>
    <w:rsid w:val="002C5852"/>
    <w:rsid w:val="002C656F"/>
    <w:rsid w:val="002C678E"/>
    <w:rsid w:val="002C68A3"/>
    <w:rsid w:val="002C7AE7"/>
    <w:rsid w:val="002D035D"/>
    <w:rsid w:val="002D2190"/>
    <w:rsid w:val="002D279D"/>
    <w:rsid w:val="002D4000"/>
    <w:rsid w:val="002D42E3"/>
    <w:rsid w:val="002D4D40"/>
    <w:rsid w:val="002D6738"/>
    <w:rsid w:val="002D7273"/>
    <w:rsid w:val="002D796E"/>
    <w:rsid w:val="002E08AC"/>
    <w:rsid w:val="002E0F7E"/>
    <w:rsid w:val="002E18F3"/>
    <w:rsid w:val="002E204F"/>
    <w:rsid w:val="002E23F9"/>
    <w:rsid w:val="002E327C"/>
    <w:rsid w:val="002E5241"/>
    <w:rsid w:val="002E53DA"/>
    <w:rsid w:val="002E559F"/>
    <w:rsid w:val="002E55E7"/>
    <w:rsid w:val="002E633F"/>
    <w:rsid w:val="002E6E07"/>
    <w:rsid w:val="002E7986"/>
    <w:rsid w:val="002E7F43"/>
    <w:rsid w:val="002F122C"/>
    <w:rsid w:val="002F17E3"/>
    <w:rsid w:val="002F2306"/>
    <w:rsid w:val="002F2FA6"/>
    <w:rsid w:val="002F3042"/>
    <w:rsid w:val="002F324D"/>
    <w:rsid w:val="002F3D7E"/>
    <w:rsid w:val="002F459D"/>
    <w:rsid w:val="002F4C34"/>
    <w:rsid w:val="002F4D1B"/>
    <w:rsid w:val="002F52E2"/>
    <w:rsid w:val="002F61B8"/>
    <w:rsid w:val="002F6B99"/>
    <w:rsid w:val="002F746E"/>
    <w:rsid w:val="002F7ED7"/>
    <w:rsid w:val="003001AD"/>
    <w:rsid w:val="00300DDD"/>
    <w:rsid w:val="00301113"/>
    <w:rsid w:val="0030140A"/>
    <w:rsid w:val="00302439"/>
    <w:rsid w:val="00303709"/>
    <w:rsid w:val="0030493C"/>
    <w:rsid w:val="00304ED3"/>
    <w:rsid w:val="003063A2"/>
    <w:rsid w:val="003070BA"/>
    <w:rsid w:val="003101DC"/>
    <w:rsid w:val="0031021F"/>
    <w:rsid w:val="003105A3"/>
    <w:rsid w:val="00311804"/>
    <w:rsid w:val="00311B0B"/>
    <w:rsid w:val="00312AC8"/>
    <w:rsid w:val="0031342A"/>
    <w:rsid w:val="003136E3"/>
    <w:rsid w:val="00314EBB"/>
    <w:rsid w:val="00315415"/>
    <w:rsid w:val="00315DFF"/>
    <w:rsid w:val="003178F8"/>
    <w:rsid w:val="00320D90"/>
    <w:rsid w:val="00322725"/>
    <w:rsid w:val="00322E33"/>
    <w:rsid w:val="003239CD"/>
    <w:rsid w:val="00324C55"/>
    <w:rsid w:val="00325BA0"/>
    <w:rsid w:val="003260F1"/>
    <w:rsid w:val="00326676"/>
    <w:rsid w:val="0032733F"/>
    <w:rsid w:val="00327C55"/>
    <w:rsid w:val="0033059E"/>
    <w:rsid w:val="00330E1C"/>
    <w:rsid w:val="003310CB"/>
    <w:rsid w:val="00332539"/>
    <w:rsid w:val="0033341A"/>
    <w:rsid w:val="003344E1"/>
    <w:rsid w:val="00334A1F"/>
    <w:rsid w:val="00335B01"/>
    <w:rsid w:val="00335FBD"/>
    <w:rsid w:val="003361A0"/>
    <w:rsid w:val="00337D84"/>
    <w:rsid w:val="00340314"/>
    <w:rsid w:val="00340A83"/>
    <w:rsid w:val="0034159E"/>
    <w:rsid w:val="00342FB5"/>
    <w:rsid w:val="00343ED0"/>
    <w:rsid w:val="00344B4E"/>
    <w:rsid w:val="00346AC5"/>
    <w:rsid w:val="003474CD"/>
    <w:rsid w:val="00347721"/>
    <w:rsid w:val="00351B17"/>
    <w:rsid w:val="0035213D"/>
    <w:rsid w:val="00352460"/>
    <w:rsid w:val="00352AA5"/>
    <w:rsid w:val="00353331"/>
    <w:rsid w:val="003535E7"/>
    <w:rsid w:val="0035365B"/>
    <w:rsid w:val="00353A01"/>
    <w:rsid w:val="00353E71"/>
    <w:rsid w:val="003543D1"/>
    <w:rsid w:val="003545BF"/>
    <w:rsid w:val="003546E1"/>
    <w:rsid w:val="003560F6"/>
    <w:rsid w:val="00357C2D"/>
    <w:rsid w:val="00357C75"/>
    <w:rsid w:val="003600ED"/>
    <w:rsid w:val="00360183"/>
    <w:rsid w:val="00360415"/>
    <w:rsid w:val="00361401"/>
    <w:rsid w:val="003621B4"/>
    <w:rsid w:val="003639CB"/>
    <w:rsid w:val="00364849"/>
    <w:rsid w:val="00364B87"/>
    <w:rsid w:val="0036532C"/>
    <w:rsid w:val="00365473"/>
    <w:rsid w:val="00366DCF"/>
    <w:rsid w:val="003675D0"/>
    <w:rsid w:val="00372A5B"/>
    <w:rsid w:val="003738B9"/>
    <w:rsid w:val="00373B78"/>
    <w:rsid w:val="00373CB1"/>
    <w:rsid w:val="00375849"/>
    <w:rsid w:val="00375EE9"/>
    <w:rsid w:val="003761E8"/>
    <w:rsid w:val="003768EB"/>
    <w:rsid w:val="00376D6A"/>
    <w:rsid w:val="003778AE"/>
    <w:rsid w:val="00377DBE"/>
    <w:rsid w:val="00377F0D"/>
    <w:rsid w:val="003809BF"/>
    <w:rsid w:val="00380F23"/>
    <w:rsid w:val="0038144D"/>
    <w:rsid w:val="00381F53"/>
    <w:rsid w:val="003829B4"/>
    <w:rsid w:val="00383B69"/>
    <w:rsid w:val="00383D92"/>
    <w:rsid w:val="00384565"/>
    <w:rsid w:val="00384980"/>
    <w:rsid w:val="00384FBE"/>
    <w:rsid w:val="0038514E"/>
    <w:rsid w:val="003854D1"/>
    <w:rsid w:val="00390096"/>
    <w:rsid w:val="003905F9"/>
    <w:rsid w:val="00390B6D"/>
    <w:rsid w:val="00390BA4"/>
    <w:rsid w:val="00391879"/>
    <w:rsid w:val="00391D15"/>
    <w:rsid w:val="0039242E"/>
    <w:rsid w:val="003924E7"/>
    <w:rsid w:val="0039324B"/>
    <w:rsid w:val="0039379F"/>
    <w:rsid w:val="0039434C"/>
    <w:rsid w:val="003947F9"/>
    <w:rsid w:val="00396599"/>
    <w:rsid w:val="003966C0"/>
    <w:rsid w:val="00396830"/>
    <w:rsid w:val="003A022A"/>
    <w:rsid w:val="003A2409"/>
    <w:rsid w:val="003A296E"/>
    <w:rsid w:val="003A6122"/>
    <w:rsid w:val="003B002E"/>
    <w:rsid w:val="003B021D"/>
    <w:rsid w:val="003B038D"/>
    <w:rsid w:val="003B084F"/>
    <w:rsid w:val="003B087D"/>
    <w:rsid w:val="003B0920"/>
    <w:rsid w:val="003B09D2"/>
    <w:rsid w:val="003B1798"/>
    <w:rsid w:val="003B1E43"/>
    <w:rsid w:val="003B1E96"/>
    <w:rsid w:val="003B1FD3"/>
    <w:rsid w:val="003B28A3"/>
    <w:rsid w:val="003B2986"/>
    <w:rsid w:val="003B2DD5"/>
    <w:rsid w:val="003B32ED"/>
    <w:rsid w:val="003B378B"/>
    <w:rsid w:val="003B3C03"/>
    <w:rsid w:val="003B3DBE"/>
    <w:rsid w:val="003B42A2"/>
    <w:rsid w:val="003B720D"/>
    <w:rsid w:val="003C0044"/>
    <w:rsid w:val="003C0C10"/>
    <w:rsid w:val="003C14C5"/>
    <w:rsid w:val="003C1773"/>
    <w:rsid w:val="003C20E9"/>
    <w:rsid w:val="003C2974"/>
    <w:rsid w:val="003C31B2"/>
    <w:rsid w:val="003C390B"/>
    <w:rsid w:val="003C6A04"/>
    <w:rsid w:val="003C751F"/>
    <w:rsid w:val="003C76AC"/>
    <w:rsid w:val="003C7FC1"/>
    <w:rsid w:val="003D1B3A"/>
    <w:rsid w:val="003D1D3E"/>
    <w:rsid w:val="003D23AB"/>
    <w:rsid w:val="003D3431"/>
    <w:rsid w:val="003D3B33"/>
    <w:rsid w:val="003D3C4C"/>
    <w:rsid w:val="003D50EB"/>
    <w:rsid w:val="003D548D"/>
    <w:rsid w:val="003D6B7E"/>
    <w:rsid w:val="003E28BE"/>
    <w:rsid w:val="003E39AF"/>
    <w:rsid w:val="003E3C5C"/>
    <w:rsid w:val="003E4424"/>
    <w:rsid w:val="003E497B"/>
    <w:rsid w:val="003E5AEA"/>
    <w:rsid w:val="003E5BD3"/>
    <w:rsid w:val="003F5E1D"/>
    <w:rsid w:val="003F5F1E"/>
    <w:rsid w:val="003F6006"/>
    <w:rsid w:val="003F78C0"/>
    <w:rsid w:val="003F7FAC"/>
    <w:rsid w:val="00400699"/>
    <w:rsid w:val="00400FE6"/>
    <w:rsid w:val="004015D2"/>
    <w:rsid w:val="004016B7"/>
    <w:rsid w:val="004016E8"/>
    <w:rsid w:val="00401CBC"/>
    <w:rsid w:val="0040395F"/>
    <w:rsid w:val="004045B3"/>
    <w:rsid w:val="00404D23"/>
    <w:rsid w:val="0040620D"/>
    <w:rsid w:val="0040626F"/>
    <w:rsid w:val="0040669B"/>
    <w:rsid w:val="00406C92"/>
    <w:rsid w:val="00406FCB"/>
    <w:rsid w:val="004071D5"/>
    <w:rsid w:val="00407EC4"/>
    <w:rsid w:val="004122DE"/>
    <w:rsid w:val="00412DB7"/>
    <w:rsid w:val="00414F29"/>
    <w:rsid w:val="00417299"/>
    <w:rsid w:val="004172B8"/>
    <w:rsid w:val="00417E04"/>
    <w:rsid w:val="004203B4"/>
    <w:rsid w:val="004210B2"/>
    <w:rsid w:val="004215E4"/>
    <w:rsid w:val="00421758"/>
    <w:rsid w:val="004225F4"/>
    <w:rsid w:val="004229A9"/>
    <w:rsid w:val="004254F7"/>
    <w:rsid w:val="004257E3"/>
    <w:rsid w:val="00425979"/>
    <w:rsid w:val="0043449A"/>
    <w:rsid w:val="004358BE"/>
    <w:rsid w:val="00435D0A"/>
    <w:rsid w:val="0043700E"/>
    <w:rsid w:val="00442480"/>
    <w:rsid w:val="004427E5"/>
    <w:rsid w:val="00444509"/>
    <w:rsid w:val="00444A96"/>
    <w:rsid w:val="004456E1"/>
    <w:rsid w:val="00445923"/>
    <w:rsid w:val="00446B3E"/>
    <w:rsid w:val="00446B73"/>
    <w:rsid w:val="00446CAE"/>
    <w:rsid w:val="004470DB"/>
    <w:rsid w:val="0044754B"/>
    <w:rsid w:val="004479BB"/>
    <w:rsid w:val="00450183"/>
    <w:rsid w:val="00450F36"/>
    <w:rsid w:val="00451ABE"/>
    <w:rsid w:val="00453476"/>
    <w:rsid w:val="00453B35"/>
    <w:rsid w:val="00453F28"/>
    <w:rsid w:val="00454314"/>
    <w:rsid w:val="0045494E"/>
    <w:rsid w:val="00454CA3"/>
    <w:rsid w:val="0045586C"/>
    <w:rsid w:val="004569DF"/>
    <w:rsid w:val="004608BB"/>
    <w:rsid w:val="0046153F"/>
    <w:rsid w:val="004619C4"/>
    <w:rsid w:val="00461FC9"/>
    <w:rsid w:val="0046220A"/>
    <w:rsid w:val="004634DA"/>
    <w:rsid w:val="00464BFB"/>
    <w:rsid w:val="00464C3B"/>
    <w:rsid w:val="004655F6"/>
    <w:rsid w:val="004663C8"/>
    <w:rsid w:val="004667F2"/>
    <w:rsid w:val="00467728"/>
    <w:rsid w:val="00467A7E"/>
    <w:rsid w:val="00467F7A"/>
    <w:rsid w:val="0047010F"/>
    <w:rsid w:val="00471170"/>
    <w:rsid w:val="004718B8"/>
    <w:rsid w:val="00471A75"/>
    <w:rsid w:val="00471E4B"/>
    <w:rsid w:val="00471F65"/>
    <w:rsid w:val="00472870"/>
    <w:rsid w:val="00472F4E"/>
    <w:rsid w:val="004731A2"/>
    <w:rsid w:val="00475C9A"/>
    <w:rsid w:val="00475DF8"/>
    <w:rsid w:val="00476E39"/>
    <w:rsid w:val="00477F86"/>
    <w:rsid w:val="00480D7E"/>
    <w:rsid w:val="004819CC"/>
    <w:rsid w:val="004821CC"/>
    <w:rsid w:val="00482305"/>
    <w:rsid w:val="00482EF1"/>
    <w:rsid w:val="00483D4C"/>
    <w:rsid w:val="00483FF6"/>
    <w:rsid w:val="00485613"/>
    <w:rsid w:val="004870A4"/>
    <w:rsid w:val="004873FA"/>
    <w:rsid w:val="00490F6D"/>
    <w:rsid w:val="00491F61"/>
    <w:rsid w:val="0049254B"/>
    <w:rsid w:val="004944AA"/>
    <w:rsid w:val="004948C3"/>
    <w:rsid w:val="00494AC0"/>
    <w:rsid w:val="004954A2"/>
    <w:rsid w:val="00495688"/>
    <w:rsid w:val="0049576A"/>
    <w:rsid w:val="00495D6F"/>
    <w:rsid w:val="00496D5B"/>
    <w:rsid w:val="00497029"/>
    <w:rsid w:val="004A0029"/>
    <w:rsid w:val="004A0377"/>
    <w:rsid w:val="004A1BC8"/>
    <w:rsid w:val="004A1C31"/>
    <w:rsid w:val="004A540A"/>
    <w:rsid w:val="004A582B"/>
    <w:rsid w:val="004A6CBB"/>
    <w:rsid w:val="004B06D0"/>
    <w:rsid w:val="004B1AA5"/>
    <w:rsid w:val="004B1C56"/>
    <w:rsid w:val="004B1C9F"/>
    <w:rsid w:val="004B21CA"/>
    <w:rsid w:val="004B22B5"/>
    <w:rsid w:val="004B25F0"/>
    <w:rsid w:val="004B2772"/>
    <w:rsid w:val="004B329B"/>
    <w:rsid w:val="004B35C7"/>
    <w:rsid w:val="004B37A4"/>
    <w:rsid w:val="004B3BE9"/>
    <w:rsid w:val="004B45F4"/>
    <w:rsid w:val="004B58F6"/>
    <w:rsid w:val="004B5E1A"/>
    <w:rsid w:val="004B6A11"/>
    <w:rsid w:val="004B6C58"/>
    <w:rsid w:val="004B7BDF"/>
    <w:rsid w:val="004B7E7E"/>
    <w:rsid w:val="004C0A7D"/>
    <w:rsid w:val="004C2B37"/>
    <w:rsid w:val="004C3465"/>
    <w:rsid w:val="004C3ECD"/>
    <w:rsid w:val="004C44F2"/>
    <w:rsid w:val="004C5521"/>
    <w:rsid w:val="004C56CA"/>
    <w:rsid w:val="004C61E7"/>
    <w:rsid w:val="004C679E"/>
    <w:rsid w:val="004C6958"/>
    <w:rsid w:val="004D27DB"/>
    <w:rsid w:val="004D3010"/>
    <w:rsid w:val="004D391B"/>
    <w:rsid w:val="004D3B65"/>
    <w:rsid w:val="004D3E90"/>
    <w:rsid w:val="004D76D5"/>
    <w:rsid w:val="004E0887"/>
    <w:rsid w:val="004E0C9B"/>
    <w:rsid w:val="004E149B"/>
    <w:rsid w:val="004E3311"/>
    <w:rsid w:val="004E606C"/>
    <w:rsid w:val="004E66F9"/>
    <w:rsid w:val="004E66FB"/>
    <w:rsid w:val="004E7115"/>
    <w:rsid w:val="004F0DCE"/>
    <w:rsid w:val="004F0F87"/>
    <w:rsid w:val="004F1532"/>
    <w:rsid w:val="004F1E93"/>
    <w:rsid w:val="004F2C3A"/>
    <w:rsid w:val="004F390C"/>
    <w:rsid w:val="004F3B8A"/>
    <w:rsid w:val="004F43C7"/>
    <w:rsid w:val="004F52BF"/>
    <w:rsid w:val="004F537F"/>
    <w:rsid w:val="004F5AA2"/>
    <w:rsid w:val="004F691F"/>
    <w:rsid w:val="004F6C3F"/>
    <w:rsid w:val="004F7204"/>
    <w:rsid w:val="004F776C"/>
    <w:rsid w:val="004F7D7B"/>
    <w:rsid w:val="005003DF"/>
    <w:rsid w:val="005007A7"/>
    <w:rsid w:val="0050096D"/>
    <w:rsid w:val="00503146"/>
    <w:rsid w:val="005033C3"/>
    <w:rsid w:val="0050578C"/>
    <w:rsid w:val="005057F4"/>
    <w:rsid w:val="00507A27"/>
    <w:rsid w:val="005105D2"/>
    <w:rsid w:val="00514153"/>
    <w:rsid w:val="00514C76"/>
    <w:rsid w:val="00514D10"/>
    <w:rsid w:val="00514D88"/>
    <w:rsid w:val="005151B0"/>
    <w:rsid w:val="00515F61"/>
    <w:rsid w:val="005161A8"/>
    <w:rsid w:val="00516B56"/>
    <w:rsid w:val="00520433"/>
    <w:rsid w:val="0052268E"/>
    <w:rsid w:val="00522957"/>
    <w:rsid w:val="005232D5"/>
    <w:rsid w:val="0052343A"/>
    <w:rsid w:val="00523A87"/>
    <w:rsid w:val="005248BC"/>
    <w:rsid w:val="00525F4F"/>
    <w:rsid w:val="0052628E"/>
    <w:rsid w:val="00526392"/>
    <w:rsid w:val="00527BA0"/>
    <w:rsid w:val="00530AB8"/>
    <w:rsid w:val="00531225"/>
    <w:rsid w:val="00534103"/>
    <w:rsid w:val="00534125"/>
    <w:rsid w:val="00534FD3"/>
    <w:rsid w:val="00535095"/>
    <w:rsid w:val="005364D4"/>
    <w:rsid w:val="00537CEE"/>
    <w:rsid w:val="0054068A"/>
    <w:rsid w:val="00541F53"/>
    <w:rsid w:val="00542648"/>
    <w:rsid w:val="00542EF5"/>
    <w:rsid w:val="0054372B"/>
    <w:rsid w:val="0054412E"/>
    <w:rsid w:val="00544D37"/>
    <w:rsid w:val="00545293"/>
    <w:rsid w:val="00545931"/>
    <w:rsid w:val="005472D9"/>
    <w:rsid w:val="0054777A"/>
    <w:rsid w:val="00551E61"/>
    <w:rsid w:val="00552F97"/>
    <w:rsid w:val="005532F4"/>
    <w:rsid w:val="00553B91"/>
    <w:rsid w:val="00553B9C"/>
    <w:rsid w:val="00553FF5"/>
    <w:rsid w:val="005540B3"/>
    <w:rsid w:val="00554F1C"/>
    <w:rsid w:val="00554F45"/>
    <w:rsid w:val="00555A55"/>
    <w:rsid w:val="00555AB5"/>
    <w:rsid w:val="00555F3A"/>
    <w:rsid w:val="00555FF3"/>
    <w:rsid w:val="005560F3"/>
    <w:rsid w:val="00556905"/>
    <w:rsid w:val="00556ABB"/>
    <w:rsid w:val="005570B6"/>
    <w:rsid w:val="005610E7"/>
    <w:rsid w:val="0056200C"/>
    <w:rsid w:val="005629C1"/>
    <w:rsid w:val="00562D04"/>
    <w:rsid w:val="00563286"/>
    <w:rsid w:val="00564B96"/>
    <w:rsid w:val="00567F9C"/>
    <w:rsid w:val="0057028A"/>
    <w:rsid w:val="00573344"/>
    <w:rsid w:val="0057555F"/>
    <w:rsid w:val="00575717"/>
    <w:rsid w:val="00577314"/>
    <w:rsid w:val="005773E4"/>
    <w:rsid w:val="005773F3"/>
    <w:rsid w:val="00577CA6"/>
    <w:rsid w:val="0058032D"/>
    <w:rsid w:val="0058055E"/>
    <w:rsid w:val="00580A27"/>
    <w:rsid w:val="0058168F"/>
    <w:rsid w:val="00583A79"/>
    <w:rsid w:val="00583B27"/>
    <w:rsid w:val="00584191"/>
    <w:rsid w:val="00584834"/>
    <w:rsid w:val="00585B68"/>
    <w:rsid w:val="00590A5C"/>
    <w:rsid w:val="00590F47"/>
    <w:rsid w:val="0059108C"/>
    <w:rsid w:val="00591A50"/>
    <w:rsid w:val="00592254"/>
    <w:rsid w:val="005925ED"/>
    <w:rsid w:val="005940AA"/>
    <w:rsid w:val="0059619C"/>
    <w:rsid w:val="0059723C"/>
    <w:rsid w:val="005A0290"/>
    <w:rsid w:val="005A0954"/>
    <w:rsid w:val="005A144C"/>
    <w:rsid w:val="005A29D8"/>
    <w:rsid w:val="005A4065"/>
    <w:rsid w:val="005A4C26"/>
    <w:rsid w:val="005A5026"/>
    <w:rsid w:val="005A7C77"/>
    <w:rsid w:val="005B1361"/>
    <w:rsid w:val="005B4521"/>
    <w:rsid w:val="005B4F26"/>
    <w:rsid w:val="005B6555"/>
    <w:rsid w:val="005B7026"/>
    <w:rsid w:val="005B728C"/>
    <w:rsid w:val="005B7565"/>
    <w:rsid w:val="005C089D"/>
    <w:rsid w:val="005C2BF5"/>
    <w:rsid w:val="005C355F"/>
    <w:rsid w:val="005C3BBE"/>
    <w:rsid w:val="005C6D5D"/>
    <w:rsid w:val="005C7C3E"/>
    <w:rsid w:val="005D0768"/>
    <w:rsid w:val="005D101E"/>
    <w:rsid w:val="005D148B"/>
    <w:rsid w:val="005D1837"/>
    <w:rsid w:val="005D2577"/>
    <w:rsid w:val="005D2904"/>
    <w:rsid w:val="005D2C72"/>
    <w:rsid w:val="005D2CC8"/>
    <w:rsid w:val="005D325E"/>
    <w:rsid w:val="005D3930"/>
    <w:rsid w:val="005D3F3C"/>
    <w:rsid w:val="005D4680"/>
    <w:rsid w:val="005D4BC4"/>
    <w:rsid w:val="005D5710"/>
    <w:rsid w:val="005D5A36"/>
    <w:rsid w:val="005D5EAD"/>
    <w:rsid w:val="005D72A0"/>
    <w:rsid w:val="005D7BDE"/>
    <w:rsid w:val="005E07B4"/>
    <w:rsid w:val="005E15BA"/>
    <w:rsid w:val="005E2179"/>
    <w:rsid w:val="005E273C"/>
    <w:rsid w:val="005E418F"/>
    <w:rsid w:val="005E5258"/>
    <w:rsid w:val="005E5529"/>
    <w:rsid w:val="005E603C"/>
    <w:rsid w:val="005E6944"/>
    <w:rsid w:val="005E732D"/>
    <w:rsid w:val="005E7709"/>
    <w:rsid w:val="005E7BAF"/>
    <w:rsid w:val="005E7EB8"/>
    <w:rsid w:val="005E7F12"/>
    <w:rsid w:val="005E7F52"/>
    <w:rsid w:val="005F034B"/>
    <w:rsid w:val="005F1789"/>
    <w:rsid w:val="005F1AB4"/>
    <w:rsid w:val="005F2634"/>
    <w:rsid w:val="005F347B"/>
    <w:rsid w:val="005F4A72"/>
    <w:rsid w:val="005F4E8F"/>
    <w:rsid w:val="005F63B9"/>
    <w:rsid w:val="005F765A"/>
    <w:rsid w:val="005F7687"/>
    <w:rsid w:val="00601BEF"/>
    <w:rsid w:val="00602247"/>
    <w:rsid w:val="006040F8"/>
    <w:rsid w:val="00604CC7"/>
    <w:rsid w:val="00604F8A"/>
    <w:rsid w:val="00604FBF"/>
    <w:rsid w:val="00605259"/>
    <w:rsid w:val="006065AE"/>
    <w:rsid w:val="006072BE"/>
    <w:rsid w:val="0060745C"/>
    <w:rsid w:val="00607A54"/>
    <w:rsid w:val="0061034E"/>
    <w:rsid w:val="006103C6"/>
    <w:rsid w:val="006104B2"/>
    <w:rsid w:val="006105A1"/>
    <w:rsid w:val="006105E1"/>
    <w:rsid w:val="00610C46"/>
    <w:rsid w:val="00613112"/>
    <w:rsid w:val="00614DAD"/>
    <w:rsid w:val="00614E7A"/>
    <w:rsid w:val="006152A4"/>
    <w:rsid w:val="00616DC6"/>
    <w:rsid w:val="00616FF7"/>
    <w:rsid w:val="00620033"/>
    <w:rsid w:val="00620B78"/>
    <w:rsid w:val="006219D9"/>
    <w:rsid w:val="006221AF"/>
    <w:rsid w:val="00622408"/>
    <w:rsid w:val="006229A3"/>
    <w:rsid w:val="00622DED"/>
    <w:rsid w:val="00625928"/>
    <w:rsid w:val="00625ED1"/>
    <w:rsid w:val="00626B18"/>
    <w:rsid w:val="0062762F"/>
    <w:rsid w:val="00627645"/>
    <w:rsid w:val="006315B7"/>
    <w:rsid w:val="0063246E"/>
    <w:rsid w:val="0063266D"/>
    <w:rsid w:val="00633224"/>
    <w:rsid w:val="00633309"/>
    <w:rsid w:val="00635911"/>
    <w:rsid w:val="00635B71"/>
    <w:rsid w:val="00636724"/>
    <w:rsid w:val="00636BAE"/>
    <w:rsid w:val="006401E1"/>
    <w:rsid w:val="00640506"/>
    <w:rsid w:val="00641A01"/>
    <w:rsid w:val="00642D61"/>
    <w:rsid w:val="0064318D"/>
    <w:rsid w:val="00643226"/>
    <w:rsid w:val="00643301"/>
    <w:rsid w:val="006439EE"/>
    <w:rsid w:val="00645FE6"/>
    <w:rsid w:val="006460D8"/>
    <w:rsid w:val="006463E1"/>
    <w:rsid w:val="00646969"/>
    <w:rsid w:val="006469A9"/>
    <w:rsid w:val="00647255"/>
    <w:rsid w:val="00647A03"/>
    <w:rsid w:val="00647B8A"/>
    <w:rsid w:val="00650352"/>
    <w:rsid w:val="0065078F"/>
    <w:rsid w:val="00650E2D"/>
    <w:rsid w:val="0065266A"/>
    <w:rsid w:val="00652EE2"/>
    <w:rsid w:val="00654287"/>
    <w:rsid w:val="0065652C"/>
    <w:rsid w:val="00657BFA"/>
    <w:rsid w:val="00657C97"/>
    <w:rsid w:val="00657F32"/>
    <w:rsid w:val="00661C74"/>
    <w:rsid w:val="006622F6"/>
    <w:rsid w:val="006623B5"/>
    <w:rsid w:val="006627FB"/>
    <w:rsid w:val="00662936"/>
    <w:rsid w:val="00663D9C"/>
    <w:rsid w:val="00664D7D"/>
    <w:rsid w:val="006650B6"/>
    <w:rsid w:val="006664F1"/>
    <w:rsid w:val="006669BD"/>
    <w:rsid w:val="00666B6A"/>
    <w:rsid w:val="00667A5E"/>
    <w:rsid w:val="00667B20"/>
    <w:rsid w:val="00667D2F"/>
    <w:rsid w:val="00670976"/>
    <w:rsid w:val="0067098F"/>
    <w:rsid w:val="0067125B"/>
    <w:rsid w:val="00671793"/>
    <w:rsid w:val="00672AD7"/>
    <w:rsid w:val="00673AFD"/>
    <w:rsid w:val="00673C02"/>
    <w:rsid w:val="00674391"/>
    <w:rsid w:val="0067523F"/>
    <w:rsid w:val="00675D5E"/>
    <w:rsid w:val="0067617A"/>
    <w:rsid w:val="00676779"/>
    <w:rsid w:val="00677A9C"/>
    <w:rsid w:val="00680A4D"/>
    <w:rsid w:val="00680BE3"/>
    <w:rsid w:val="00681236"/>
    <w:rsid w:val="006814C1"/>
    <w:rsid w:val="0068192C"/>
    <w:rsid w:val="00682BAB"/>
    <w:rsid w:val="00684168"/>
    <w:rsid w:val="00685C63"/>
    <w:rsid w:val="00687097"/>
    <w:rsid w:val="0069061A"/>
    <w:rsid w:val="00693C0D"/>
    <w:rsid w:val="006940E2"/>
    <w:rsid w:val="006950E6"/>
    <w:rsid w:val="006971CB"/>
    <w:rsid w:val="006975E3"/>
    <w:rsid w:val="006A0719"/>
    <w:rsid w:val="006A2256"/>
    <w:rsid w:val="006A22D4"/>
    <w:rsid w:val="006A361A"/>
    <w:rsid w:val="006A3A3F"/>
    <w:rsid w:val="006A47A8"/>
    <w:rsid w:val="006A4D78"/>
    <w:rsid w:val="006A6756"/>
    <w:rsid w:val="006A6A0E"/>
    <w:rsid w:val="006A7175"/>
    <w:rsid w:val="006A77E4"/>
    <w:rsid w:val="006A7936"/>
    <w:rsid w:val="006A7A42"/>
    <w:rsid w:val="006B1443"/>
    <w:rsid w:val="006B2277"/>
    <w:rsid w:val="006B2CB5"/>
    <w:rsid w:val="006B347D"/>
    <w:rsid w:val="006B3BEE"/>
    <w:rsid w:val="006B472E"/>
    <w:rsid w:val="006B4879"/>
    <w:rsid w:val="006B4D41"/>
    <w:rsid w:val="006B62DC"/>
    <w:rsid w:val="006B71C0"/>
    <w:rsid w:val="006B734D"/>
    <w:rsid w:val="006B7ADD"/>
    <w:rsid w:val="006C02CC"/>
    <w:rsid w:val="006C0AD6"/>
    <w:rsid w:val="006C0F68"/>
    <w:rsid w:val="006C3D66"/>
    <w:rsid w:val="006C3EF1"/>
    <w:rsid w:val="006C67CB"/>
    <w:rsid w:val="006C7496"/>
    <w:rsid w:val="006D03CE"/>
    <w:rsid w:val="006D08B3"/>
    <w:rsid w:val="006D0FD3"/>
    <w:rsid w:val="006D1EA0"/>
    <w:rsid w:val="006D2584"/>
    <w:rsid w:val="006D27B7"/>
    <w:rsid w:val="006D3395"/>
    <w:rsid w:val="006D3AFF"/>
    <w:rsid w:val="006D483B"/>
    <w:rsid w:val="006D542C"/>
    <w:rsid w:val="006D56E9"/>
    <w:rsid w:val="006D5CEC"/>
    <w:rsid w:val="006D6886"/>
    <w:rsid w:val="006D752A"/>
    <w:rsid w:val="006D7C6B"/>
    <w:rsid w:val="006E0D34"/>
    <w:rsid w:val="006E2A3F"/>
    <w:rsid w:val="006E2AA3"/>
    <w:rsid w:val="006E4F00"/>
    <w:rsid w:val="006E55A3"/>
    <w:rsid w:val="006E5DF4"/>
    <w:rsid w:val="006E63D8"/>
    <w:rsid w:val="006E70E7"/>
    <w:rsid w:val="006F00AC"/>
    <w:rsid w:val="006F0317"/>
    <w:rsid w:val="006F1CE1"/>
    <w:rsid w:val="006F29CE"/>
    <w:rsid w:val="006F2EBE"/>
    <w:rsid w:val="006F3E05"/>
    <w:rsid w:val="006F3F89"/>
    <w:rsid w:val="006F4590"/>
    <w:rsid w:val="006F4D93"/>
    <w:rsid w:val="006F549F"/>
    <w:rsid w:val="006F60E1"/>
    <w:rsid w:val="006F6877"/>
    <w:rsid w:val="006F735D"/>
    <w:rsid w:val="006F781D"/>
    <w:rsid w:val="00700313"/>
    <w:rsid w:val="00700A32"/>
    <w:rsid w:val="007016D5"/>
    <w:rsid w:val="00703083"/>
    <w:rsid w:val="007031B1"/>
    <w:rsid w:val="007035E4"/>
    <w:rsid w:val="00705930"/>
    <w:rsid w:val="007077EF"/>
    <w:rsid w:val="00710E2C"/>
    <w:rsid w:val="00712899"/>
    <w:rsid w:val="00712ABE"/>
    <w:rsid w:val="00713FAC"/>
    <w:rsid w:val="00713FFE"/>
    <w:rsid w:val="007144A7"/>
    <w:rsid w:val="00715046"/>
    <w:rsid w:val="00715C46"/>
    <w:rsid w:val="00715E2E"/>
    <w:rsid w:val="00717570"/>
    <w:rsid w:val="00721371"/>
    <w:rsid w:val="00721C2C"/>
    <w:rsid w:val="007225BC"/>
    <w:rsid w:val="007230D7"/>
    <w:rsid w:val="007232DB"/>
    <w:rsid w:val="00724251"/>
    <w:rsid w:val="007256A6"/>
    <w:rsid w:val="007262D7"/>
    <w:rsid w:val="00727DCB"/>
    <w:rsid w:val="007306C4"/>
    <w:rsid w:val="00731F87"/>
    <w:rsid w:val="00733BCB"/>
    <w:rsid w:val="007350A8"/>
    <w:rsid w:val="007350AD"/>
    <w:rsid w:val="007360E2"/>
    <w:rsid w:val="007372DC"/>
    <w:rsid w:val="007376E5"/>
    <w:rsid w:val="007378B1"/>
    <w:rsid w:val="00737B6C"/>
    <w:rsid w:val="00737F03"/>
    <w:rsid w:val="007414FB"/>
    <w:rsid w:val="007421A7"/>
    <w:rsid w:val="007431F6"/>
    <w:rsid w:val="0074572E"/>
    <w:rsid w:val="0074634E"/>
    <w:rsid w:val="00747774"/>
    <w:rsid w:val="00750154"/>
    <w:rsid w:val="007513FE"/>
    <w:rsid w:val="00751713"/>
    <w:rsid w:val="00751CD8"/>
    <w:rsid w:val="0075354E"/>
    <w:rsid w:val="00753A67"/>
    <w:rsid w:val="00754803"/>
    <w:rsid w:val="00756135"/>
    <w:rsid w:val="0075705F"/>
    <w:rsid w:val="0076046A"/>
    <w:rsid w:val="007606E3"/>
    <w:rsid w:val="00761D97"/>
    <w:rsid w:val="0076273E"/>
    <w:rsid w:val="00762D73"/>
    <w:rsid w:val="00762DA9"/>
    <w:rsid w:val="00764DDF"/>
    <w:rsid w:val="0076599D"/>
    <w:rsid w:val="00765A4C"/>
    <w:rsid w:val="00766115"/>
    <w:rsid w:val="007665CD"/>
    <w:rsid w:val="007669D8"/>
    <w:rsid w:val="0076705A"/>
    <w:rsid w:val="007672CC"/>
    <w:rsid w:val="007672DA"/>
    <w:rsid w:val="00770CB0"/>
    <w:rsid w:val="00770CE1"/>
    <w:rsid w:val="00771D6F"/>
    <w:rsid w:val="0077231A"/>
    <w:rsid w:val="00772346"/>
    <w:rsid w:val="00772D0C"/>
    <w:rsid w:val="007731EF"/>
    <w:rsid w:val="0077324E"/>
    <w:rsid w:val="00773D18"/>
    <w:rsid w:val="00774819"/>
    <w:rsid w:val="00774A05"/>
    <w:rsid w:val="00774C1D"/>
    <w:rsid w:val="00775B79"/>
    <w:rsid w:val="00775B86"/>
    <w:rsid w:val="007766CE"/>
    <w:rsid w:val="007768F7"/>
    <w:rsid w:val="0077777B"/>
    <w:rsid w:val="00777B8A"/>
    <w:rsid w:val="00780A11"/>
    <w:rsid w:val="007819F9"/>
    <w:rsid w:val="00781BB7"/>
    <w:rsid w:val="00781C31"/>
    <w:rsid w:val="00781FE4"/>
    <w:rsid w:val="0078223C"/>
    <w:rsid w:val="00782D7B"/>
    <w:rsid w:val="0078332D"/>
    <w:rsid w:val="0078334A"/>
    <w:rsid w:val="007838F0"/>
    <w:rsid w:val="00784F47"/>
    <w:rsid w:val="00785BFD"/>
    <w:rsid w:val="007860C0"/>
    <w:rsid w:val="00786807"/>
    <w:rsid w:val="00786A06"/>
    <w:rsid w:val="007872FA"/>
    <w:rsid w:val="007873E0"/>
    <w:rsid w:val="007875C4"/>
    <w:rsid w:val="00790BFE"/>
    <w:rsid w:val="00790F45"/>
    <w:rsid w:val="007910D1"/>
    <w:rsid w:val="00792477"/>
    <w:rsid w:val="007928DA"/>
    <w:rsid w:val="00792CE5"/>
    <w:rsid w:val="007944E2"/>
    <w:rsid w:val="0079516A"/>
    <w:rsid w:val="007953EB"/>
    <w:rsid w:val="00795A34"/>
    <w:rsid w:val="00795D31"/>
    <w:rsid w:val="007A17DB"/>
    <w:rsid w:val="007A3593"/>
    <w:rsid w:val="007A4F07"/>
    <w:rsid w:val="007A51C3"/>
    <w:rsid w:val="007A61A1"/>
    <w:rsid w:val="007B0558"/>
    <w:rsid w:val="007B1825"/>
    <w:rsid w:val="007B2325"/>
    <w:rsid w:val="007B383D"/>
    <w:rsid w:val="007B3FB6"/>
    <w:rsid w:val="007B4B2C"/>
    <w:rsid w:val="007B5BF7"/>
    <w:rsid w:val="007B5D95"/>
    <w:rsid w:val="007B6BD0"/>
    <w:rsid w:val="007B6E6B"/>
    <w:rsid w:val="007B7367"/>
    <w:rsid w:val="007B75D5"/>
    <w:rsid w:val="007B793F"/>
    <w:rsid w:val="007C0C3E"/>
    <w:rsid w:val="007C0F17"/>
    <w:rsid w:val="007C114C"/>
    <w:rsid w:val="007C14AD"/>
    <w:rsid w:val="007C206B"/>
    <w:rsid w:val="007C2AE6"/>
    <w:rsid w:val="007C3BE4"/>
    <w:rsid w:val="007C4A7E"/>
    <w:rsid w:val="007C4B99"/>
    <w:rsid w:val="007C5244"/>
    <w:rsid w:val="007C5679"/>
    <w:rsid w:val="007C5A8F"/>
    <w:rsid w:val="007C62E7"/>
    <w:rsid w:val="007C7A86"/>
    <w:rsid w:val="007D02D0"/>
    <w:rsid w:val="007D0930"/>
    <w:rsid w:val="007D1E90"/>
    <w:rsid w:val="007D207A"/>
    <w:rsid w:val="007D2868"/>
    <w:rsid w:val="007D3273"/>
    <w:rsid w:val="007D3698"/>
    <w:rsid w:val="007D3F38"/>
    <w:rsid w:val="007D4027"/>
    <w:rsid w:val="007D513E"/>
    <w:rsid w:val="007D600F"/>
    <w:rsid w:val="007D7FC1"/>
    <w:rsid w:val="007E032B"/>
    <w:rsid w:val="007E0782"/>
    <w:rsid w:val="007E1D4C"/>
    <w:rsid w:val="007E2203"/>
    <w:rsid w:val="007E3262"/>
    <w:rsid w:val="007E36EE"/>
    <w:rsid w:val="007E4A9D"/>
    <w:rsid w:val="007E4DD2"/>
    <w:rsid w:val="007E4E82"/>
    <w:rsid w:val="007E5C37"/>
    <w:rsid w:val="007E7F25"/>
    <w:rsid w:val="007E7F63"/>
    <w:rsid w:val="007F013F"/>
    <w:rsid w:val="007F1E23"/>
    <w:rsid w:val="007F2366"/>
    <w:rsid w:val="007F2DFF"/>
    <w:rsid w:val="007F321E"/>
    <w:rsid w:val="007F32B5"/>
    <w:rsid w:val="007F400A"/>
    <w:rsid w:val="007F4596"/>
    <w:rsid w:val="007F47DB"/>
    <w:rsid w:val="007F6013"/>
    <w:rsid w:val="007F67D2"/>
    <w:rsid w:val="007F73C9"/>
    <w:rsid w:val="007F78CF"/>
    <w:rsid w:val="00800F5F"/>
    <w:rsid w:val="00801A4B"/>
    <w:rsid w:val="00801F24"/>
    <w:rsid w:val="00802C66"/>
    <w:rsid w:val="00802EA9"/>
    <w:rsid w:val="0080306E"/>
    <w:rsid w:val="00804A20"/>
    <w:rsid w:val="00805837"/>
    <w:rsid w:val="00805E23"/>
    <w:rsid w:val="00806E02"/>
    <w:rsid w:val="0081102E"/>
    <w:rsid w:val="00812183"/>
    <w:rsid w:val="008121BC"/>
    <w:rsid w:val="00812383"/>
    <w:rsid w:val="008129F7"/>
    <w:rsid w:val="008137A4"/>
    <w:rsid w:val="00814703"/>
    <w:rsid w:val="0081499B"/>
    <w:rsid w:val="00814A47"/>
    <w:rsid w:val="008152DE"/>
    <w:rsid w:val="00816565"/>
    <w:rsid w:val="008169CF"/>
    <w:rsid w:val="00816D24"/>
    <w:rsid w:val="0081723D"/>
    <w:rsid w:val="008211F6"/>
    <w:rsid w:val="00822C3A"/>
    <w:rsid w:val="00823BF0"/>
    <w:rsid w:val="00824F27"/>
    <w:rsid w:val="00825025"/>
    <w:rsid w:val="00825FA6"/>
    <w:rsid w:val="00826856"/>
    <w:rsid w:val="0082704A"/>
    <w:rsid w:val="00827099"/>
    <w:rsid w:val="00827C2A"/>
    <w:rsid w:val="008334B0"/>
    <w:rsid w:val="00834622"/>
    <w:rsid w:val="008349E5"/>
    <w:rsid w:val="00834E6F"/>
    <w:rsid w:val="00836296"/>
    <w:rsid w:val="00836649"/>
    <w:rsid w:val="00837245"/>
    <w:rsid w:val="00841A4B"/>
    <w:rsid w:val="00841A6B"/>
    <w:rsid w:val="008440E7"/>
    <w:rsid w:val="008457DE"/>
    <w:rsid w:val="008463B9"/>
    <w:rsid w:val="00846704"/>
    <w:rsid w:val="00847B2E"/>
    <w:rsid w:val="00852245"/>
    <w:rsid w:val="00852462"/>
    <w:rsid w:val="00853601"/>
    <w:rsid w:val="00853B09"/>
    <w:rsid w:val="0085649C"/>
    <w:rsid w:val="008571E6"/>
    <w:rsid w:val="008605FF"/>
    <w:rsid w:val="00860B17"/>
    <w:rsid w:val="0086241D"/>
    <w:rsid w:val="00862FEE"/>
    <w:rsid w:val="00863651"/>
    <w:rsid w:val="00864B1A"/>
    <w:rsid w:val="00865328"/>
    <w:rsid w:val="008705BD"/>
    <w:rsid w:val="00870C7D"/>
    <w:rsid w:val="008719CA"/>
    <w:rsid w:val="00871CEF"/>
    <w:rsid w:val="008723B4"/>
    <w:rsid w:val="008736DB"/>
    <w:rsid w:val="00874230"/>
    <w:rsid w:val="00875D0E"/>
    <w:rsid w:val="00876585"/>
    <w:rsid w:val="0087699A"/>
    <w:rsid w:val="00876E59"/>
    <w:rsid w:val="0087767B"/>
    <w:rsid w:val="00881C0D"/>
    <w:rsid w:val="008820A3"/>
    <w:rsid w:val="008822E4"/>
    <w:rsid w:val="00882B7E"/>
    <w:rsid w:val="008844E3"/>
    <w:rsid w:val="00884F27"/>
    <w:rsid w:val="008851E4"/>
    <w:rsid w:val="00886565"/>
    <w:rsid w:val="0088744E"/>
    <w:rsid w:val="008904AB"/>
    <w:rsid w:val="0089055A"/>
    <w:rsid w:val="00890D31"/>
    <w:rsid w:val="00891BFC"/>
    <w:rsid w:val="00891D50"/>
    <w:rsid w:val="00893C13"/>
    <w:rsid w:val="00893D76"/>
    <w:rsid w:val="00895568"/>
    <w:rsid w:val="008960C5"/>
    <w:rsid w:val="00896758"/>
    <w:rsid w:val="0089690C"/>
    <w:rsid w:val="00896D94"/>
    <w:rsid w:val="008972FD"/>
    <w:rsid w:val="008A0058"/>
    <w:rsid w:val="008A1724"/>
    <w:rsid w:val="008A2156"/>
    <w:rsid w:val="008A25CE"/>
    <w:rsid w:val="008A3DEB"/>
    <w:rsid w:val="008A60E9"/>
    <w:rsid w:val="008A6563"/>
    <w:rsid w:val="008B0635"/>
    <w:rsid w:val="008B066D"/>
    <w:rsid w:val="008B0AE9"/>
    <w:rsid w:val="008B1ADE"/>
    <w:rsid w:val="008B209B"/>
    <w:rsid w:val="008B243C"/>
    <w:rsid w:val="008B3C33"/>
    <w:rsid w:val="008B42BF"/>
    <w:rsid w:val="008B474B"/>
    <w:rsid w:val="008B5EBD"/>
    <w:rsid w:val="008B6290"/>
    <w:rsid w:val="008B7397"/>
    <w:rsid w:val="008C0100"/>
    <w:rsid w:val="008C15AE"/>
    <w:rsid w:val="008C1BFA"/>
    <w:rsid w:val="008C1C86"/>
    <w:rsid w:val="008C25E9"/>
    <w:rsid w:val="008C2E19"/>
    <w:rsid w:val="008C316D"/>
    <w:rsid w:val="008C31E3"/>
    <w:rsid w:val="008C488F"/>
    <w:rsid w:val="008C4A1F"/>
    <w:rsid w:val="008C503B"/>
    <w:rsid w:val="008C58BB"/>
    <w:rsid w:val="008D14F7"/>
    <w:rsid w:val="008D2251"/>
    <w:rsid w:val="008D262D"/>
    <w:rsid w:val="008D2E13"/>
    <w:rsid w:val="008D3638"/>
    <w:rsid w:val="008D3875"/>
    <w:rsid w:val="008D405D"/>
    <w:rsid w:val="008D5AAF"/>
    <w:rsid w:val="008D6183"/>
    <w:rsid w:val="008D6430"/>
    <w:rsid w:val="008D7E79"/>
    <w:rsid w:val="008E096B"/>
    <w:rsid w:val="008E1CF6"/>
    <w:rsid w:val="008E1E55"/>
    <w:rsid w:val="008E226A"/>
    <w:rsid w:val="008E44AA"/>
    <w:rsid w:val="008E4CAA"/>
    <w:rsid w:val="008E5760"/>
    <w:rsid w:val="008E69CE"/>
    <w:rsid w:val="008E6EA8"/>
    <w:rsid w:val="008F0335"/>
    <w:rsid w:val="008F1581"/>
    <w:rsid w:val="008F21A5"/>
    <w:rsid w:val="008F2D8D"/>
    <w:rsid w:val="008F2FCD"/>
    <w:rsid w:val="008F47E7"/>
    <w:rsid w:val="008F572E"/>
    <w:rsid w:val="008F70D7"/>
    <w:rsid w:val="008F7784"/>
    <w:rsid w:val="008F7C43"/>
    <w:rsid w:val="00900307"/>
    <w:rsid w:val="009026E3"/>
    <w:rsid w:val="009036F5"/>
    <w:rsid w:val="00903E6D"/>
    <w:rsid w:val="00904930"/>
    <w:rsid w:val="00904C57"/>
    <w:rsid w:val="0090605A"/>
    <w:rsid w:val="00907270"/>
    <w:rsid w:val="00910250"/>
    <w:rsid w:val="009105EA"/>
    <w:rsid w:val="00910685"/>
    <w:rsid w:val="00912F84"/>
    <w:rsid w:val="0091349D"/>
    <w:rsid w:val="00913E05"/>
    <w:rsid w:val="009142FF"/>
    <w:rsid w:val="0091432F"/>
    <w:rsid w:val="0091617A"/>
    <w:rsid w:val="00916474"/>
    <w:rsid w:val="00916AC4"/>
    <w:rsid w:val="009171F1"/>
    <w:rsid w:val="009174DC"/>
    <w:rsid w:val="00917DC1"/>
    <w:rsid w:val="00920F8B"/>
    <w:rsid w:val="009217E3"/>
    <w:rsid w:val="00922366"/>
    <w:rsid w:val="0092239F"/>
    <w:rsid w:val="00922473"/>
    <w:rsid w:val="00924EDC"/>
    <w:rsid w:val="0092516D"/>
    <w:rsid w:val="009252D6"/>
    <w:rsid w:val="0092532B"/>
    <w:rsid w:val="0092609D"/>
    <w:rsid w:val="00926185"/>
    <w:rsid w:val="00926AAB"/>
    <w:rsid w:val="00926CAB"/>
    <w:rsid w:val="00926E0A"/>
    <w:rsid w:val="0093081F"/>
    <w:rsid w:val="0093240A"/>
    <w:rsid w:val="00932776"/>
    <w:rsid w:val="00934F2F"/>
    <w:rsid w:val="00935013"/>
    <w:rsid w:val="00935E8B"/>
    <w:rsid w:val="00936D28"/>
    <w:rsid w:val="00940EB4"/>
    <w:rsid w:val="009414B3"/>
    <w:rsid w:val="00941564"/>
    <w:rsid w:val="00941CB0"/>
    <w:rsid w:val="00941D83"/>
    <w:rsid w:val="009428BD"/>
    <w:rsid w:val="0094298C"/>
    <w:rsid w:val="00942DFD"/>
    <w:rsid w:val="00943D20"/>
    <w:rsid w:val="00946CE1"/>
    <w:rsid w:val="009471E9"/>
    <w:rsid w:val="00947519"/>
    <w:rsid w:val="00947B9D"/>
    <w:rsid w:val="00952C31"/>
    <w:rsid w:val="00952F2B"/>
    <w:rsid w:val="00953019"/>
    <w:rsid w:val="0095318A"/>
    <w:rsid w:val="0095320F"/>
    <w:rsid w:val="0095420E"/>
    <w:rsid w:val="00954398"/>
    <w:rsid w:val="00954B70"/>
    <w:rsid w:val="009556BF"/>
    <w:rsid w:val="009566C7"/>
    <w:rsid w:val="00957329"/>
    <w:rsid w:val="00957481"/>
    <w:rsid w:val="009612BE"/>
    <w:rsid w:val="00961CC7"/>
    <w:rsid w:val="00961EE6"/>
    <w:rsid w:val="0096240D"/>
    <w:rsid w:val="009634F2"/>
    <w:rsid w:val="00964388"/>
    <w:rsid w:val="0096554A"/>
    <w:rsid w:val="0096557E"/>
    <w:rsid w:val="009656B8"/>
    <w:rsid w:val="0096570C"/>
    <w:rsid w:val="009662FC"/>
    <w:rsid w:val="009667E2"/>
    <w:rsid w:val="0096742A"/>
    <w:rsid w:val="00967BF5"/>
    <w:rsid w:val="00970560"/>
    <w:rsid w:val="00971B2A"/>
    <w:rsid w:val="00972081"/>
    <w:rsid w:val="00972271"/>
    <w:rsid w:val="00972393"/>
    <w:rsid w:val="00973516"/>
    <w:rsid w:val="00973E3F"/>
    <w:rsid w:val="009769B3"/>
    <w:rsid w:val="00977414"/>
    <w:rsid w:val="00977978"/>
    <w:rsid w:val="00980F1B"/>
    <w:rsid w:val="009820D1"/>
    <w:rsid w:val="009829B7"/>
    <w:rsid w:val="00983080"/>
    <w:rsid w:val="00983251"/>
    <w:rsid w:val="00983FCC"/>
    <w:rsid w:val="00984266"/>
    <w:rsid w:val="009851FA"/>
    <w:rsid w:val="00985BFB"/>
    <w:rsid w:val="00985DD3"/>
    <w:rsid w:val="00985F5D"/>
    <w:rsid w:val="009900E2"/>
    <w:rsid w:val="00990D25"/>
    <w:rsid w:val="00991934"/>
    <w:rsid w:val="00992CB0"/>
    <w:rsid w:val="009941E8"/>
    <w:rsid w:val="009953E5"/>
    <w:rsid w:val="0099576D"/>
    <w:rsid w:val="009959C3"/>
    <w:rsid w:val="00995C4B"/>
    <w:rsid w:val="009960E7"/>
    <w:rsid w:val="00996EB3"/>
    <w:rsid w:val="00997DB0"/>
    <w:rsid w:val="00997E63"/>
    <w:rsid w:val="009A0906"/>
    <w:rsid w:val="009A1A0F"/>
    <w:rsid w:val="009A47B0"/>
    <w:rsid w:val="009A4D38"/>
    <w:rsid w:val="009A4F0D"/>
    <w:rsid w:val="009A4F82"/>
    <w:rsid w:val="009A54A2"/>
    <w:rsid w:val="009A5720"/>
    <w:rsid w:val="009A6525"/>
    <w:rsid w:val="009A65E2"/>
    <w:rsid w:val="009B1F05"/>
    <w:rsid w:val="009B2DDE"/>
    <w:rsid w:val="009B572D"/>
    <w:rsid w:val="009B5879"/>
    <w:rsid w:val="009B7E27"/>
    <w:rsid w:val="009C2388"/>
    <w:rsid w:val="009C3880"/>
    <w:rsid w:val="009C5196"/>
    <w:rsid w:val="009C5CCA"/>
    <w:rsid w:val="009C5E03"/>
    <w:rsid w:val="009C5F76"/>
    <w:rsid w:val="009D062C"/>
    <w:rsid w:val="009D10FB"/>
    <w:rsid w:val="009D166C"/>
    <w:rsid w:val="009D1A8E"/>
    <w:rsid w:val="009D1B8F"/>
    <w:rsid w:val="009D58C0"/>
    <w:rsid w:val="009D5EB3"/>
    <w:rsid w:val="009D64AB"/>
    <w:rsid w:val="009D68D8"/>
    <w:rsid w:val="009E0180"/>
    <w:rsid w:val="009E0285"/>
    <w:rsid w:val="009E1DD0"/>
    <w:rsid w:val="009E2803"/>
    <w:rsid w:val="009E286C"/>
    <w:rsid w:val="009E2F89"/>
    <w:rsid w:val="009E3CAF"/>
    <w:rsid w:val="009E45FC"/>
    <w:rsid w:val="009E4B8B"/>
    <w:rsid w:val="009E53E1"/>
    <w:rsid w:val="009E6555"/>
    <w:rsid w:val="009F019A"/>
    <w:rsid w:val="009F1A38"/>
    <w:rsid w:val="009F1BCF"/>
    <w:rsid w:val="009F3F8B"/>
    <w:rsid w:val="009F42CB"/>
    <w:rsid w:val="009F4341"/>
    <w:rsid w:val="009F51A1"/>
    <w:rsid w:val="009F5DA0"/>
    <w:rsid w:val="009F6999"/>
    <w:rsid w:val="009F7B2B"/>
    <w:rsid w:val="00A00995"/>
    <w:rsid w:val="00A012DE"/>
    <w:rsid w:val="00A01D71"/>
    <w:rsid w:val="00A033F7"/>
    <w:rsid w:val="00A03B9A"/>
    <w:rsid w:val="00A04013"/>
    <w:rsid w:val="00A05911"/>
    <w:rsid w:val="00A0633F"/>
    <w:rsid w:val="00A11DC0"/>
    <w:rsid w:val="00A13285"/>
    <w:rsid w:val="00A15774"/>
    <w:rsid w:val="00A24753"/>
    <w:rsid w:val="00A25775"/>
    <w:rsid w:val="00A262D3"/>
    <w:rsid w:val="00A2656A"/>
    <w:rsid w:val="00A2674F"/>
    <w:rsid w:val="00A31665"/>
    <w:rsid w:val="00A31B05"/>
    <w:rsid w:val="00A34994"/>
    <w:rsid w:val="00A362C7"/>
    <w:rsid w:val="00A369D5"/>
    <w:rsid w:val="00A36A8F"/>
    <w:rsid w:val="00A36AD5"/>
    <w:rsid w:val="00A36C98"/>
    <w:rsid w:val="00A37466"/>
    <w:rsid w:val="00A37639"/>
    <w:rsid w:val="00A405A5"/>
    <w:rsid w:val="00A40807"/>
    <w:rsid w:val="00A41255"/>
    <w:rsid w:val="00A41E68"/>
    <w:rsid w:val="00A41EB0"/>
    <w:rsid w:val="00A424AC"/>
    <w:rsid w:val="00A426C7"/>
    <w:rsid w:val="00A429DF"/>
    <w:rsid w:val="00A42C5A"/>
    <w:rsid w:val="00A42CFA"/>
    <w:rsid w:val="00A4330B"/>
    <w:rsid w:val="00A4363B"/>
    <w:rsid w:val="00A4397F"/>
    <w:rsid w:val="00A43A1C"/>
    <w:rsid w:val="00A43F8B"/>
    <w:rsid w:val="00A44A36"/>
    <w:rsid w:val="00A453B9"/>
    <w:rsid w:val="00A45C04"/>
    <w:rsid w:val="00A4700F"/>
    <w:rsid w:val="00A473E9"/>
    <w:rsid w:val="00A5025C"/>
    <w:rsid w:val="00A502B6"/>
    <w:rsid w:val="00A51A83"/>
    <w:rsid w:val="00A51F57"/>
    <w:rsid w:val="00A522F8"/>
    <w:rsid w:val="00A5251F"/>
    <w:rsid w:val="00A53574"/>
    <w:rsid w:val="00A53F4A"/>
    <w:rsid w:val="00A54A16"/>
    <w:rsid w:val="00A54C5E"/>
    <w:rsid w:val="00A56424"/>
    <w:rsid w:val="00A5713E"/>
    <w:rsid w:val="00A57BDF"/>
    <w:rsid w:val="00A57D51"/>
    <w:rsid w:val="00A604C2"/>
    <w:rsid w:val="00A60AA8"/>
    <w:rsid w:val="00A60C5D"/>
    <w:rsid w:val="00A6143A"/>
    <w:rsid w:val="00A6182C"/>
    <w:rsid w:val="00A61879"/>
    <w:rsid w:val="00A61BAD"/>
    <w:rsid w:val="00A61F1F"/>
    <w:rsid w:val="00A624B2"/>
    <w:rsid w:val="00A64B2D"/>
    <w:rsid w:val="00A6547B"/>
    <w:rsid w:val="00A66B04"/>
    <w:rsid w:val="00A70024"/>
    <w:rsid w:val="00A70416"/>
    <w:rsid w:val="00A7128D"/>
    <w:rsid w:val="00A71430"/>
    <w:rsid w:val="00A71B39"/>
    <w:rsid w:val="00A71CEA"/>
    <w:rsid w:val="00A72375"/>
    <w:rsid w:val="00A72A22"/>
    <w:rsid w:val="00A72B32"/>
    <w:rsid w:val="00A743E2"/>
    <w:rsid w:val="00A7444C"/>
    <w:rsid w:val="00A746A1"/>
    <w:rsid w:val="00A74A11"/>
    <w:rsid w:val="00A7549F"/>
    <w:rsid w:val="00A75568"/>
    <w:rsid w:val="00A772A3"/>
    <w:rsid w:val="00A77564"/>
    <w:rsid w:val="00A776AD"/>
    <w:rsid w:val="00A77EEA"/>
    <w:rsid w:val="00A8067A"/>
    <w:rsid w:val="00A8092B"/>
    <w:rsid w:val="00A80956"/>
    <w:rsid w:val="00A8197D"/>
    <w:rsid w:val="00A81D91"/>
    <w:rsid w:val="00A832CE"/>
    <w:rsid w:val="00A83693"/>
    <w:rsid w:val="00A858CA"/>
    <w:rsid w:val="00A859DD"/>
    <w:rsid w:val="00A861EE"/>
    <w:rsid w:val="00A8779F"/>
    <w:rsid w:val="00A916A8"/>
    <w:rsid w:val="00A917A1"/>
    <w:rsid w:val="00A91A23"/>
    <w:rsid w:val="00A91BC1"/>
    <w:rsid w:val="00A92051"/>
    <w:rsid w:val="00A9247D"/>
    <w:rsid w:val="00A93AFF"/>
    <w:rsid w:val="00A93C1E"/>
    <w:rsid w:val="00A93E03"/>
    <w:rsid w:val="00A94AEC"/>
    <w:rsid w:val="00A95C51"/>
    <w:rsid w:val="00A96C4A"/>
    <w:rsid w:val="00AA032A"/>
    <w:rsid w:val="00AA0426"/>
    <w:rsid w:val="00AA0689"/>
    <w:rsid w:val="00AA06B3"/>
    <w:rsid w:val="00AA0AAD"/>
    <w:rsid w:val="00AA1B7A"/>
    <w:rsid w:val="00AA23E8"/>
    <w:rsid w:val="00AA24FF"/>
    <w:rsid w:val="00AA2CF9"/>
    <w:rsid w:val="00AA3490"/>
    <w:rsid w:val="00AA57AE"/>
    <w:rsid w:val="00AA7270"/>
    <w:rsid w:val="00AA7368"/>
    <w:rsid w:val="00AA75CE"/>
    <w:rsid w:val="00AB0406"/>
    <w:rsid w:val="00AB08A4"/>
    <w:rsid w:val="00AB0AF6"/>
    <w:rsid w:val="00AB0D00"/>
    <w:rsid w:val="00AB1BCD"/>
    <w:rsid w:val="00AB24AD"/>
    <w:rsid w:val="00AB282C"/>
    <w:rsid w:val="00AB2F09"/>
    <w:rsid w:val="00AB36AC"/>
    <w:rsid w:val="00AB3BD0"/>
    <w:rsid w:val="00AB4295"/>
    <w:rsid w:val="00AB59B4"/>
    <w:rsid w:val="00AB5A58"/>
    <w:rsid w:val="00AB5FC7"/>
    <w:rsid w:val="00AB66CD"/>
    <w:rsid w:val="00AB692E"/>
    <w:rsid w:val="00AB71CC"/>
    <w:rsid w:val="00AB7494"/>
    <w:rsid w:val="00AC1234"/>
    <w:rsid w:val="00AC253F"/>
    <w:rsid w:val="00AC2B48"/>
    <w:rsid w:val="00AC3493"/>
    <w:rsid w:val="00AC43B8"/>
    <w:rsid w:val="00AC47DD"/>
    <w:rsid w:val="00AC4842"/>
    <w:rsid w:val="00AC61BC"/>
    <w:rsid w:val="00AC7844"/>
    <w:rsid w:val="00AD05A5"/>
    <w:rsid w:val="00AD0CF0"/>
    <w:rsid w:val="00AD1797"/>
    <w:rsid w:val="00AD2371"/>
    <w:rsid w:val="00AD241A"/>
    <w:rsid w:val="00AD332B"/>
    <w:rsid w:val="00AD37EC"/>
    <w:rsid w:val="00AD3CD1"/>
    <w:rsid w:val="00AD3F20"/>
    <w:rsid w:val="00AD426C"/>
    <w:rsid w:val="00AD48C4"/>
    <w:rsid w:val="00AD55D5"/>
    <w:rsid w:val="00AD5DF5"/>
    <w:rsid w:val="00AD64FB"/>
    <w:rsid w:val="00AD6FED"/>
    <w:rsid w:val="00AD737F"/>
    <w:rsid w:val="00AD7486"/>
    <w:rsid w:val="00AD7FF4"/>
    <w:rsid w:val="00AE0802"/>
    <w:rsid w:val="00AE1041"/>
    <w:rsid w:val="00AE1A08"/>
    <w:rsid w:val="00AE2E08"/>
    <w:rsid w:val="00AE4347"/>
    <w:rsid w:val="00AE61D3"/>
    <w:rsid w:val="00AE61EB"/>
    <w:rsid w:val="00AE6336"/>
    <w:rsid w:val="00AE6516"/>
    <w:rsid w:val="00AE6A66"/>
    <w:rsid w:val="00AE6C10"/>
    <w:rsid w:val="00AE6D4E"/>
    <w:rsid w:val="00AE6D96"/>
    <w:rsid w:val="00AE7594"/>
    <w:rsid w:val="00AF121E"/>
    <w:rsid w:val="00AF31D7"/>
    <w:rsid w:val="00AF3EB2"/>
    <w:rsid w:val="00AF4242"/>
    <w:rsid w:val="00AF5472"/>
    <w:rsid w:val="00AF5A48"/>
    <w:rsid w:val="00AF5F4C"/>
    <w:rsid w:val="00AF6479"/>
    <w:rsid w:val="00AF6E98"/>
    <w:rsid w:val="00AF7A0F"/>
    <w:rsid w:val="00AF7E3E"/>
    <w:rsid w:val="00B002ED"/>
    <w:rsid w:val="00B00920"/>
    <w:rsid w:val="00B018E6"/>
    <w:rsid w:val="00B01CC4"/>
    <w:rsid w:val="00B01FDF"/>
    <w:rsid w:val="00B023CC"/>
    <w:rsid w:val="00B02C9F"/>
    <w:rsid w:val="00B03073"/>
    <w:rsid w:val="00B06734"/>
    <w:rsid w:val="00B06DDB"/>
    <w:rsid w:val="00B07DD9"/>
    <w:rsid w:val="00B10570"/>
    <w:rsid w:val="00B10A49"/>
    <w:rsid w:val="00B11852"/>
    <w:rsid w:val="00B11C27"/>
    <w:rsid w:val="00B12739"/>
    <w:rsid w:val="00B14EB6"/>
    <w:rsid w:val="00B15251"/>
    <w:rsid w:val="00B17DE2"/>
    <w:rsid w:val="00B21002"/>
    <w:rsid w:val="00B21ACC"/>
    <w:rsid w:val="00B21FB6"/>
    <w:rsid w:val="00B23878"/>
    <w:rsid w:val="00B23C34"/>
    <w:rsid w:val="00B2404B"/>
    <w:rsid w:val="00B24332"/>
    <w:rsid w:val="00B2550B"/>
    <w:rsid w:val="00B26C95"/>
    <w:rsid w:val="00B30A43"/>
    <w:rsid w:val="00B314AD"/>
    <w:rsid w:val="00B31510"/>
    <w:rsid w:val="00B340C4"/>
    <w:rsid w:val="00B347AA"/>
    <w:rsid w:val="00B362F6"/>
    <w:rsid w:val="00B36695"/>
    <w:rsid w:val="00B3742D"/>
    <w:rsid w:val="00B37445"/>
    <w:rsid w:val="00B42A24"/>
    <w:rsid w:val="00B43927"/>
    <w:rsid w:val="00B446D5"/>
    <w:rsid w:val="00B44F02"/>
    <w:rsid w:val="00B4543E"/>
    <w:rsid w:val="00B46D2F"/>
    <w:rsid w:val="00B500C3"/>
    <w:rsid w:val="00B509A8"/>
    <w:rsid w:val="00B52049"/>
    <w:rsid w:val="00B52EF0"/>
    <w:rsid w:val="00B5304F"/>
    <w:rsid w:val="00B54A3D"/>
    <w:rsid w:val="00B55F15"/>
    <w:rsid w:val="00B5696B"/>
    <w:rsid w:val="00B5756E"/>
    <w:rsid w:val="00B6030E"/>
    <w:rsid w:val="00B604C9"/>
    <w:rsid w:val="00B613F8"/>
    <w:rsid w:val="00B614AB"/>
    <w:rsid w:val="00B61D74"/>
    <w:rsid w:val="00B62E13"/>
    <w:rsid w:val="00B63063"/>
    <w:rsid w:val="00B6339E"/>
    <w:rsid w:val="00B6343B"/>
    <w:rsid w:val="00B63955"/>
    <w:rsid w:val="00B64688"/>
    <w:rsid w:val="00B651F6"/>
    <w:rsid w:val="00B657D5"/>
    <w:rsid w:val="00B6644B"/>
    <w:rsid w:val="00B67184"/>
    <w:rsid w:val="00B70C15"/>
    <w:rsid w:val="00B71AF1"/>
    <w:rsid w:val="00B71BB3"/>
    <w:rsid w:val="00B721F0"/>
    <w:rsid w:val="00B7401D"/>
    <w:rsid w:val="00B7474C"/>
    <w:rsid w:val="00B75264"/>
    <w:rsid w:val="00B75873"/>
    <w:rsid w:val="00B758B6"/>
    <w:rsid w:val="00B75CD0"/>
    <w:rsid w:val="00B76769"/>
    <w:rsid w:val="00B806D0"/>
    <w:rsid w:val="00B810D2"/>
    <w:rsid w:val="00B81296"/>
    <w:rsid w:val="00B8184F"/>
    <w:rsid w:val="00B818B3"/>
    <w:rsid w:val="00B81BB2"/>
    <w:rsid w:val="00B84346"/>
    <w:rsid w:val="00B84547"/>
    <w:rsid w:val="00B846C1"/>
    <w:rsid w:val="00B8570A"/>
    <w:rsid w:val="00B86279"/>
    <w:rsid w:val="00B86E53"/>
    <w:rsid w:val="00B879EA"/>
    <w:rsid w:val="00B90B9B"/>
    <w:rsid w:val="00B91D3B"/>
    <w:rsid w:val="00B92888"/>
    <w:rsid w:val="00B9404C"/>
    <w:rsid w:val="00B95129"/>
    <w:rsid w:val="00B96429"/>
    <w:rsid w:val="00B9767F"/>
    <w:rsid w:val="00B97723"/>
    <w:rsid w:val="00BA08E5"/>
    <w:rsid w:val="00BA11F8"/>
    <w:rsid w:val="00BA14F5"/>
    <w:rsid w:val="00BA150D"/>
    <w:rsid w:val="00BA4F53"/>
    <w:rsid w:val="00BA5CA6"/>
    <w:rsid w:val="00BA6B71"/>
    <w:rsid w:val="00BB1D96"/>
    <w:rsid w:val="00BB2240"/>
    <w:rsid w:val="00BB5623"/>
    <w:rsid w:val="00BB5AC1"/>
    <w:rsid w:val="00BB5D90"/>
    <w:rsid w:val="00BB624F"/>
    <w:rsid w:val="00BB66BB"/>
    <w:rsid w:val="00BC037F"/>
    <w:rsid w:val="00BC0388"/>
    <w:rsid w:val="00BC0AFE"/>
    <w:rsid w:val="00BC2973"/>
    <w:rsid w:val="00BC3586"/>
    <w:rsid w:val="00BC3E58"/>
    <w:rsid w:val="00BC55E6"/>
    <w:rsid w:val="00BC59D7"/>
    <w:rsid w:val="00BC6DC5"/>
    <w:rsid w:val="00BC79F9"/>
    <w:rsid w:val="00BD0D1C"/>
    <w:rsid w:val="00BD0DFD"/>
    <w:rsid w:val="00BD19A5"/>
    <w:rsid w:val="00BD1D87"/>
    <w:rsid w:val="00BD261A"/>
    <w:rsid w:val="00BD29C4"/>
    <w:rsid w:val="00BD508B"/>
    <w:rsid w:val="00BD57BE"/>
    <w:rsid w:val="00BD5EE9"/>
    <w:rsid w:val="00BE02C9"/>
    <w:rsid w:val="00BE17E9"/>
    <w:rsid w:val="00BE2D0A"/>
    <w:rsid w:val="00BE2F0E"/>
    <w:rsid w:val="00BE3371"/>
    <w:rsid w:val="00BE4C43"/>
    <w:rsid w:val="00BE51C7"/>
    <w:rsid w:val="00BE5CEA"/>
    <w:rsid w:val="00BE7A5D"/>
    <w:rsid w:val="00BE7EAF"/>
    <w:rsid w:val="00BF02AF"/>
    <w:rsid w:val="00BF0E05"/>
    <w:rsid w:val="00BF164B"/>
    <w:rsid w:val="00BF2F40"/>
    <w:rsid w:val="00BF3D9E"/>
    <w:rsid w:val="00BF4761"/>
    <w:rsid w:val="00BF5A7E"/>
    <w:rsid w:val="00BF61B6"/>
    <w:rsid w:val="00BF682D"/>
    <w:rsid w:val="00BF7248"/>
    <w:rsid w:val="00BF7E53"/>
    <w:rsid w:val="00BF7FF5"/>
    <w:rsid w:val="00C00005"/>
    <w:rsid w:val="00C00506"/>
    <w:rsid w:val="00C00B53"/>
    <w:rsid w:val="00C01996"/>
    <w:rsid w:val="00C02054"/>
    <w:rsid w:val="00C02972"/>
    <w:rsid w:val="00C03A4A"/>
    <w:rsid w:val="00C04848"/>
    <w:rsid w:val="00C0486E"/>
    <w:rsid w:val="00C054D2"/>
    <w:rsid w:val="00C06282"/>
    <w:rsid w:val="00C064E9"/>
    <w:rsid w:val="00C06F7D"/>
    <w:rsid w:val="00C10F9B"/>
    <w:rsid w:val="00C11585"/>
    <w:rsid w:val="00C1229D"/>
    <w:rsid w:val="00C14564"/>
    <w:rsid w:val="00C15D50"/>
    <w:rsid w:val="00C17FDE"/>
    <w:rsid w:val="00C20702"/>
    <w:rsid w:val="00C224AB"/>
    <w:rsid w:val="00C22EDB"/>
    <w:rsid w:val="00C232EC"/>
    <w:rsid w:val="00C2377B"/>
    <w:rsid w:val="00C24A02"/>
    <w:rsid w:val="00C24E84"/>
    <w:rsid w:val="00C25595"/>
    <w:rsid w:val="00C25996"/>
    <w:rsid w:val="00C27A31"/>
    <w:rsid w:val="00C30F1B"/>
    <w:rsid w:val="00C311F3"/>
    <w:rsid w:val="00C31CC6"/>
    <w:rsid w:val="00C333FB"/>
    <w:rsid w:val="00C33B5F"/>
    <w:rsid w:val="00C33C95"/>
    <w:rsid w:val="00C3419C"/>
    <w:rsid w:val="00C344B7"/>
    <w:rsid w:val="00C34B53"/>
    <w:rsid w:val="00C34D3D"/>
    <w:rsid w:val="00C35B4D"/>
    <w:rsid w:val="00C36898"/>
    <w:rsid w:val="00C36F1E"/>
    <w:rsid w:val="00C4019C"/>
    <w:rsid w:val="00C402C3"/>
    <w:rsid w:val="00C408C1"/>
    <w:rsid w:val="00C40E0E"/>
    <w:rsid w:val="00C410D1"/>
    <w:rsid w:val="00C41F6E"/>
    <w:rsid w:val="00C42ABF"/>
    <w:rsid w:val="00C4532B"/>
    <w:rsid w:val="00C45864"/>
    <w:rsid w:val="00C45CF3"/>
    <w:rsid w:val="00C50948"/>
    <w:rsid w:val="00C50F1F"/>
    <w:rsid w:val="00C512C6"/>
    <w:rsid w:val="00C513D5"/>
    <w:rsid w:val="00C51B18"/>
    <w:rsid w:val="00C52EF7"/>
    <w:rsid w:val="00C53088"/>
    <w:rsid w:val="00C5387A"/>
    <w:rsid w:val="00C54353"/>
    <w:rsid w:val="00C544EA"/>
    <w:rsid w:val="00C547C3"/>
    <w:rsid w:val="00C55D3B"/>
    <w:rsid w:val="00C56F5D"/>
    <w:rsid w:val="00C573F1"/>
    <w:rsid w:val="00C60B95"/>
    <w:rsid w:val="00C61197"/>
    <w:rsid w:val="00C6142A"/>
    <w:rsid w:val="00C637BC"/>
    <w:rsid w:val="00C63EE6"/>
    <w:rsid w:val="00C63F87"/>
    <w:rsid w:val="00C65B9B"/>
    <w:rsid w:val="00C66F6D"/>
    <w:rsid w:val="00C67055"/>
    <w:rsid w:val="00C673B0"/>
    <w:rsid w:val="00C70321"/>
    <w:rsid w:val="00C71421"/>
    <w:rsid w:val="00C73319"/>
    <w:rsid w:val="00C73DBB"/>
    <w:rsid w:val="00C749AA"/>
    <w:rsid w:val="00C74F7C"/>
    <w:rsid w:val="00C76F2F"/>
    <w:rsid w:val="00C773C5"/>
    <w:rsid w:val="00C81926"/>
    <w:rsid w:val="00C82655"/>
    <w:rsid w:val="00C827E8"/>
    <w:rsid w:val="00C8496B"/>
    <w:rsid w:val="00C84E75"/>
    <w:rsid w:val="00C8672C"/>
    <w:rsid w:val="00C9065C"/>
    <w:rsid w:val="00C91B18"/>
    <w:rsid w:val="00C921EA"/>
    <w:rsid w:val="00C92790"/>
    <w:rsid w:val="00C930EC"/>
    <w:rsid w:val="00C936FA"/>
    <w:rsid w:val="00C94579"/>
    <w:rsid w:val="00C954EF"/>
    <w:rsid w:val="00C95526"/>
    <w:rsid w:val="00C95919"/>
    <w:rsid w:val="00C95E6C"/>
    <w:rsid w:val="00C97406"/>
    <w:rsid w:val="00C97BED"/>
    <w:rsid w:val="00CA1B4B"/>
    <w:rsid w:val="00CA3032"/>
    <w:rsid w:val="00CA3A50"/>
    <w:rsid w:val="00CA5617"/>
    <w:rsid w:val="00CA5FB4"/>
    <w:rsid w:val="00CA65C8"/>
    <w:rsid w:val="00CA7B06"/>
    <w:rsid w:val="00CB09C9"/>
    <w:rsid w:val="00CB1537"/>
    <w:rsid w:val="00CB16A9"/>
    <w:rsid w:val="00CB7A92"/>
    <w:rsid w:val="00CB7EF4"/>
    <w:rsid w:val="00CC116C"/>
    <w:rsid w:val="00CC1444"/>
    <w:rsid w:val="00CC1FCD"/>
    <w:rsid w:val="00CC3EF5"/>
    <w:rsid w:val="00CC4BE2"/>
    <w:rsid w:val="00CC4DC1"/>
    <w:rsid w:val="00CC5DDD"/>
    <w:rsid w:val="00CC5F59"/>
    <w:rsid w:val="00CC6443"/>
    <w:rsid w:val="00CC71DE"/>
    <w:rsid w:val="00CC7763"/>
    <w:rsid w:val="00CC7F59"/>
    <w:rsid w:val="00CD2923"/>
    <w:rsid w:val="00CD2AC4"/>
    <w:rsid w:val="00CD3904"/>
    <w:rsid w:val="00CD3BED"/>
    <w:rsid w:val="00CD42F1"/>
    <w:rsid w:val="00CD46F2"/>
    <w:rsid w:val="00CD4731"/>
    <w:rsid w:val="00CD5511"/>
    <w:rsid w:val="00CD56B4"/>
    <w:rsid w:val="00CD631A"/>
    <w:rsid w:val="00CD746F"/>
    <w:rsid w:val="00CE1C2C"/>
    <w:rsid w:val="00CE1E51"/>
    <w:rsid w:val="00CE22D1"/>
    <w:rsid w:val="00CE25F4"/>
    <w:rsid w:val="00CE3B34"/>
    <w:rsid w:val="00CE496C"/>
    <w:rsid w:val="00CE6196"/>
    <w:rsid w:val="00CF058A"/>
    <w:rsid w:val="00CF09B9"/>
    <w:rsid w:val="00CF0C50"/>
    <w:rsid w:val="00CF17AF"/>
    <w:rsid w:val="00CF225F"/>
    <w:rsid w:val="00CF26C9"/>
    <w:rsid w:val="00CF2B48"/>
    <w:rsid w:val="00CF2D3A"/>
    <w:rsid w:val="00CF3CE6"/>
    <w:rsid w:val="00CF6541"/>
    <w:rsid w:val="00CF68ED"/>
    <w:rsid w:val="00CF7297"/>
    <w:rsid w:val="00CF7488"/>
    <w:rsid w:val="00CF7BBB"/>
    <w:rsid w:val="00D02E8B"/>
    <w:rsid w:val="00D03335"/>
    <w:rsid w:val="00D04628"/>
    <w:rsid w:val="00D05491"/>
    <w:rsid w:val="00D05E74"/>
    <w:rsid w:val="00D06314"/>
    <w:rsid w:val="00D07916"/>
    <w:rsid w:val="00D10281"/>
    <w:rsid w:val="00D10CF3"/>
    <w:rsid w:val="00D113FF"/>
    <w:rsid w:val="00D11411"/>
    <w:rsid w:val="00D13361"/>
    <w:rsid w:val="00D13DF6"/>
    <w:rsid w:val="00D145D2"/>
    <w:rsid w:val="00D14759"/>
    <w:rsid w:val="00D15355"/>
    <w:rsid w:val="00D1540D"/>
    <w:rsid w:val="00D15F1E"/>
    <w:rsid w:val="00D2039D"/>
    <w:rsid w:val="00D2060C"/>
    <w:rsid w:val="00D21526"/>
    <w:rsid w:val="00D218C3"/>
    <w:rsid w:val="00D21910"/>
    <w:rsid w:val="00D2218A"/>
    <w:rsid w:val="00D23A42"/>
    <w:rsid w:val="00D240C3"/>
    <w:rsid w:val="00D264BD"/>
    <w:rsid w:val="00D26929"/>
    <w:rsid w:val="00D27022"/>
    <w:rsid w:val="00D27817"/>
    <w:rsid w:val="00D27D78"/>
    <w:rsid w:val="00D30E17"/>
    <w:rsid w:val="00D30E1E"/>
    <w:rsid w:val="00D314B2"/>
    <w:rsid w:val="00D31CB2"/>
    <w:rsid w:val="00D31EAA"/>
    <w:rsid w:val="00D32353"/>
    <w:rsid w:val="00D32521"/>
    <w:rsid w:val="00D32B6C"/>
    <w:rsid w:val="00D3314F"/>
    <w:rsid w:val="00D33481"/>
    <w:rsid w:val="00D3468D"/>
    <w:rsid w:val="00D355C0"/>
    <w:rsid w:val="00D35800"/>
    <w:rsid w:val="00D3609B"/>
    <w:rsid w:val="00D36279"/>
    <w:rsid w:val="00D36332"/>
    <w:rsid w:val="00D36E44"/>
    <w:rsid w:val="00D37BED"/>
    <w:rsid w:val="00D37F5E"/>
    <w:rsid w:val="00D40EFF"/>
    <w:rsid w:val="00D41BDB"/>
    <w:rsid w:val="00D42541"/>
    <w:rsid w:val="00D42622"/>
    <w:rsid w:val="00D430C5"/>
    <w:rsid w:val="00D43196"/>
    <w:rsid w:val="00D431B7"/>
    <w:rsid w:val="00D43AA4"/>
    <w:rsid w:val="00D446DD"/>
    <w:rsid w:val="00D47175"/>
    <w:rsid w:val="00D47D22"/>
    <w:rsid w:val="00D47F01"/>
    <w:rsid w:val="00D5045F"/>
    <w:rsid w:val="00D50E35"/>
    <w:rsid w:val="00D51769"/>
    <w:rsid w:val="00D52003"/>
    <w:rsid w:val="00D53089"/>
    <w:rsid w:val="00D53B34"/>
    <w:rsid w:val="00D54C5F"/>
    <w:rsid w:val="00D55771"/>
    <w:rsid w:val="00D61202"/>
    <w:rsid w:val="00D625EA"/>
    <w:rsid w:val="00D6280D"/>
    <w:rsid w:val="00D63BCD"/>
    <w:rsid w:val="00D6646F"/>
    <w:rsid w:val="00D705B5"/>
    <w:rsid w:val="00D70D90"/>
    <w:rsid w:val="00D71929"/>
    <w:rsid w:val="00D720A9"/>
    <w:rsid w:val="00D72932"/>
    <w:rsid w:val="00D72D03"/>
    <w:rsid w:val="00D73721"/>
    <w:rsid w:val="00D73A78"/>
    <w:rsid w:val="00D73C9B"/>
    <w:rsid w:val="00D73D8C"/>
    <w:rsid w:val="00D74D76"/>
    <w:rsid w:val="00D755BA"/>
    <w:rsid w:val="00D758F2"/>
    <w:rsid w:val="00D75FF3"/>
    <w:rsid w:val="00D764BD"/>
    <w:rsid w:val="00D76519"/>
    <w:rsid w:val="00D76E8A"/>
    <w:rsid w:val="00D77E7B"/>
    <w:rsid w:val="00D80698"/>
    <w:rsid w:val="00D817E1"/>
    <w:rsid w:val="00D8195E"/>
    <w:rsid w:val="00D81AE4"/>
    <w:rsid w:val="00D81DB2"/>
    <w:rsid w:val="00D82D9F"/>
    <w:rsid w:val="00D833E8"/>
    <w:rsid w:val="00D85629"/>
    <w:rsid w:val="00D86495"/>
    <w:rsid w:val="00D8675B"/>
    <w:rsid w:val="00D86A2C"/>
    <w:rsid w:val="00D86FC7"/>
    <w:rsid w:val="00D87BEF"/>
    <w:rsid w:val="00D87F45"/>
    <w:rsid w:val="00D929F9"/>
    <w:rsid w:val="00D93069"/>
    <w:rsid w:val="00D9307F"/>
    <w:rsid w:val="00D9359E"/>
    <w:rsid w:val="00D93BC2"/>
    <w:rsid w:val="00D93ED5"/>
    <w:rsid w:val="00D95115"/>
    <w:rsid w:val="00D95201"/>
    <w:rsid w:val="00D96A78"/>
    <w:rsid w:val="00D97132"/>
    <w:rsid w:val="00D97B1A"/>
    <w:rsid w:val="00DA0083"/>
    <w:rsid w:val="00DA2E7F"/>
    <w:rsid w:val="00DA3B62"/>
    <w:rsid w:val="00DA3FB3"/>
    <w:rsid w:val="00DA420A"/>
    <w:rsid w:val="00DA4E27"/>
    <w:rsid w:val="00DA6664"/>
    <w:rsid w:val="00DB0207"/>
    <w:rsid w:val="00DB09F2"/>
    <w:rsid w:val="00DB16F2"/>
    <w:rsid w:val="00DB1FAA"/>
    <w:rsid w:val="00DB2125"/>
    <w:rsid w:val="00DB221F"/>
    <w:rsid w:val="00DB250F"/>
    <w:rsid w:val="00DB3397"/>
    <w:rsid w:val="00DB4103"/>
    <w:rsid w:val="00DB4A7A"/>
    <w:rsid w:val="00DB4AAB"/>
    <w:rsid w:val="00DB5179"/>
    <w:rsid w:val="00DB56A6"/>
    <w:rsid w:val="00DB58D7"/>
    <w:rsid w:val="00DB6713"/>
    <w:rsid w:val="00DB6EF3"/>
    <w:rsid w:val="00DC14BB"/>
    <w:rsid w:val="00DC15CA"/>
    <w:rsid w:val="00DC17C7"/>
    <w:rsid w:val="00DC2A28"/>
    <w:rsid w:val="00DC4AB7"/>
    <w:rsid w:val="00DC4E30"/>
    <w:rsid w:val="00DC6F1E"/>
    <w:rsid w:val="00DC7047"/>
    <w:rsid w:val="00DC75DB"/>
    <w:rsid w:val="00DD1DF7"/>
    <w:rsid w:val="00DD2E5D"/>
    <w:rsid w:val="00DD3152"/>
    <w:rsid w:val="00DD4F42"/>
    <w:rsid w:val="00DD51B5"/>
    <w:rsid w:val="00DD648E"/>
    <w:rsid w:val="00DD7128"/>
    <w:rsid w:val="00DD7EC5"/>
    <w:rsid w:val="00DE0241"/>
    <w:rsid w:val="00DE07D4"/>
    <w:rsid w:val="00DE08CD"/>
    <w:rsid w:val="00DE0D93"/>
    <w:rsid w:val="00DE2360"/>
    <w:rsid w:val="00DE2A28"/>
    <w:rsid w:val="00DE30E1"/>
    <w:rsid w:val="00DE3359"/>
    <w:rsid w:val="00DE623A"/>
    <w:rsid w:val="00DE6418"/>
    <w:rsid w:val="00DE6730"/>
    <w:rsid w:val="00DE713F"/>
    <w:rsid w:val="00DF11D1"/>
    <w:rsid w:val="00DF130A"/>
    <w:rsid w:val="00DF15E8"/>
    <w:rsid w:val="00DF1FEE"/>
    <w:rsid w:val="00DF449A"/>
    <w:rsid w:val="00DF45F4"/>
    <w:rsid w:val="00DF642A"/>
    <w:rsid w:val="00E0028D"/>
    <w:rsid w:val="00E00C7D"/>
    <w:rsid w:val="00E01054"/>
    <w:rsid w:val="00E01C1B"/>
    <w:rsid w:val="00E0394E"/>
    <w:rsid w:val="00E03D65"/>
    <w:rsid w:val="00E03EE1"/>
    <w:rsid w:val="00E04892"/>
    <w:rsid w:val="00E04EBA"/>
    <w:rsid w:val="00E04F19"/>
    <w:rsid w:val="00E05043"/>
    <w:rsid w:val="00E05F16"/>
    <w:rsid w:val="00E067FE"/>
    <w:rsid w:val="00E118E8"/>
    <w:rsid w:val="00E1283E"/>
    <w:rsid w:val="00E129D9"/>
    <w:rsid w:val="00E12D36"/>
    <w:rsid w:val="00E12F87"/>
    <w:rsid w:val="00E145B2"/>
    <w:rsid w:val="00E14B95"/>
    <w:rsid w:val="00E1534B"/>
    <w:rsid w:val="00E15E2C"/>
    <w:rsid w:val="00E163D3"/>
    <w:rsid w:val="00E166B1"/>
    <w:rsid w:val="00E1783F"/>
    <w:rsid w:val="00E20F46"/>
    <w:rsid w:val="00E23715"/>
    <w:rsid w:val="00E2582D"/>
    <w:rsid w:val="00E26D72"/>
    <w:rsid w:val="00E27817"/>
    <w:rsid w:val="00E3018F"/>
    <w:rsid w:val="00E302A5"/>
    <w:rsid w:val="00E3074D"/>
    <w:rsid w:val="00E30BF7"/>
    <w:rsid w:val="00E31CB3"/>
    <w:rsid w:val="00E32CBC"/>
    <w:rsid w:val="00E32EAB"/>
    <w:rsid w:val="00E33247"/>
    <w:rsid w:val="00E33BED"/>
    <w:rsid w:val="00E33ECB"/>
    <w:rsid w:val="00E34B17"/>
    <w:rsid w:val="00E35F4F"/>
    <w:rsid w:val="00E4000A"/>
    <w:rsid w:val="00E40101"/>
    <w:rsid w:val="00E402B4"/>
    <w:rsid w:val="00E402C0"/>
    <w:rsid w:val="00E40C3B"/>
    <w:rsid w:val="00E414E7"/>
    <w:rsid w:val="00E41C9D"/>
    <w:rsid w:val="00E428EE"/>
    <w:rsid w:val="00E42F94"/>
    <w:rsid w:val="00E431FD"/>
    <w:rsid w:val="00E438FC"/>
    <w:rsid w:val="00E450AD"/>
    <w:rsid w:val="00E46ECA"/>
    <w:rsid w:val="00E47172"/>
    <w:rsid w:val="00E477F4"/>
    <w:rsid w:val="00E50BA9"/>
    <w:rsid w:val="00E51005"/>
    <w:rsid w:val="00E512F0"/>
    <w:rsid w:val="00E5170D"/>
    <w:rsid w:val="00E51CAD"/>
    <w:rsid w:val="00E51D49"/>
    <w:rsid w:val="00E51FD8"/>
    <w:rsid w:val="00E5274F"/>
    <w:rsid w:val="00E52D99"/>
    <w:rsid w:val="00E53356"/>
    <w:rsid w:val="00E539D7"/>
    <w:rsid w:val="00E53BF9"/>
    <w:rsid w:val="00E554BE"/>
    <w:rsid w:val="00E557F2"/>
    <w:rsid w:val="00E55BCD"/>
    <w:rsid w:val="00E55C6D"/>
    <w:rsid w:val="00E55FCA"/>
    <w:rsid w:val="00E567C3"/>
    <w:rsid w:val="00E5721A"/>
    <w:rsid w:val="00E6094F"/>
    <w:rsid w:val="00E61956"/>
    <w:rsid w:val="00E62244"/>
    <w:rsid w:val="00E6492D"/>
    <w:rsid w:val="00E65791"/>
    <w:rsid w:val="00E6645E"/>
    <w:rsid w:val="00E66D38"/>
    <w:rsid w:val="00E673F7"/>
    <w:rsid w:val="00E67570"/>
    <w:rsid w:val="00E707D5"/>
    <w:rsid w:val="00E71303"/>
    <w:rsid w:val="00E7221A"/>
    <w:rsid w:val="00E732B7"/>
    <w:rsid w:val="00E73A83"/>
    <w:rsid w:val="00E740A6"/>
    <w:rsid w:val="00E74540"/>
    <w:rsid w:val="00E74689"/>
    <w:rsid w:val="00E75F0C"/>
    <w:rsid w:val="00E7615C"/>
    <w:rsid w:val="00E76406"/>
    <w:rsid w:val="00E765F6"/>
    <w:rsid w:val="00E7671B"/>
    <w:rsid w:val="00E76A6D"/>
    <w:rsid w:val="00E779E6"/>
    <w:rsid w:val="00E80073"/>
    <w:rsid w:val="00E806F0"/>
    <w:rsid w:val="00E80BDE"/>
    <w:rsid w:val="00E83293"/>
    <w:rsid w:val="00E84445"/>
    <w:rsid w:val="00E84C54"/>
    <w:rsid w:val="00E86235"/>
    <w:rsid w:val="00E866EB"/>
    <w:rsid w:val="00E86CC9"/>
    <w:rsid w:val="00E87008"/>
    <w:rsid w:val="00E87729"/>
    <w:rsid w:val="00E904C4"/>
    <w:rsid w:val="00E911DD"/>
    <w:rsid w:val="00E91C3F"/>
    <w:rsid w:val="00E9274A"/>
    <w:rsid w:val="00E93899"/>
    <w:rsid w:val="00E941EB"/>
    <w:rsid w:val="00E94BD3"/>
    <w:rsid w:val="00E96503"/>
    <w:rsid w:val="00E96E9A"/>
    <w:rsid w:val="00E97152"/>
    <w:rsid w:val="00E97CB8"/>
    <w:rsid w:val="00E97E57"/>
    <w:rsid w:val="00EA20EB"/>
    <w:rsid w:val="00EA2B6E"/>
    <w:rsid w:val="00EA3E8D"/>
    <w:rsid w:val="00EA58FC"/>
    <w:rsid w:val="00EA6523"/>
    <w:rsid w:val="00EA6683"/>
    <w:rsid w:val="00EA6DBE"/>
    <w:rsid w:val="00EA7128"/>
    <w:rsid w:val="00EA7B2F"/>
    <w:rsid w:val="00EB0D7E"/>
    <w:rsid w:val="00EB35EB"/>
    <w:rsid w:val="00EB38CD"/>
    <w:rsid w:val="00EB5586"/>
    <w:rsid w:val="00EB6A96"/>
    <w:rsid w:val="00EC0000"/>
    <w:rsid w:val="00EC19D8"/>
    <w:rsid w:val="00EC1E85"/>
    <w:rsid w:val="00EC1F40"/>
    <w:rsid w:val="00EC285E"/>
    <w:rsid w:val="00EC55EE"/>
    <w:rsid w:val="00EC5B63"/>
    <w:rsid w:val="00EC5D9A"/>
    <w:rsid w:val="00EC6B3B"/>
    <w:rsid w:val="00EC752B"/>
    <w:rsid w:val="00EC7556"/>
    <w:rsid w:val="00ED06FE"/>
    <w:rsid w:val="00ED0DCB"/>
    <w:rsid w:val="00ED12CA"/>
    <w:rsid w:val="00ED186E"/>
    <w:rsid w:val="00ED399A"/>
    <w:rsid w:val="00ED40C3"/>
    <w:rsid w:val="00ED43EB"/>
    <w:rsid w:val="00ED4406"/>
    <w:rsid w:val="00ED5271"/>
    <w:rsid w:val="00ED5EFE"/>
    <w:rsid w:val="00ED652E"/>
    <w:rsid w:val="00ED7CB9"/>
    <w:rsid w:val="00EE0307"/>
    <w:rsid w:val="00EE0C54"/>
    <w:rsid w:val="00EE201D"/>
    <w:rsid w:val="00EE26FB"/>
    <w:rsid w:val="00EE2CE1"/>
    <w:rsid w:val="00EE313C"/>
    <w:rsid w:val="00EE31E9"/>
    <w:rsid w:val="00EE469C"/>
    <w:rsid w:val="00EE5217"/>
    <w:rsid w:val="00EE6FCF"/>
    <w:rsid w:val="00EE7070"/>
    <w:rsid w:val="00EE76E7"/>
    <w:rsid w:val="00EE7AD5"/>
    <w:rsid w:val="00EE7C5A"/>
    <w:rsid w:val="00EF17A8"/>
    <w:rsid w:val="00EF1E1B"/>
    <w:rsid w:val="00EF2D2E"/>
    <w:rsid w:val="00EF404E"/>
    <w:rsid w:val="00EF456D"/>
    <w:rsid w:val="00EF53FB"/>
    <w:rsid w:val="00EF5F82"/>
    <w:rsid w:val="00EF5FC6"/>
    <w:rsid w:val="00EF6BD4"/>
    <w:rsid w:val="00EF7F72"/>
    <w:rsid w:val="00F017D7"/>
    <w:rsid w:val="00F05AB0"/>
    <w:rsid w:val="00F11D6A"/>
    <w:rsid w:val="00F12068"/>
    <w:rsid w:val="00F1288A"/>
    <w:rsid w:val="00F12F71"/>
    <w:rsid w:val="00F13C09"/>
    <w:rsid w:val="00F13D0C"/>
    <w:rsid w:val="00F14A1D"/>
    <w:rsid w:val="00F15523"/>
    <w:rsid w:val="00F158CB"/>
    <w:rsid w:val="00F1619F"/>
    <w:rsid w:val="00F16200"/>
    <w:rsid w:val="00F1665E"/>
    <w:rsid w:val="00F167F0"/>
    <w:rsid w:val="00F176E0"/>
    <w:rsid w:val="00F204C2"/>
    <w:rsid w:val="00F2125A"/>
    <w:rsid w:val="00F2146E"/>
    <w:rsid w:val="00F23705"/>
    <w:rsid w:val="00F24858"/>
    <w:rsid w:val="00F26E12"/>
    <w:rsid w:val="00F27398"/>
    <w:rsid w:val="00F30951"/>
    <w:rsid w:val="00F30B20"/>
    <w:rsid w:val="00F33714"/>
    <w:rsid w:val="00F36733"/>
    <w:rsid w:val="00F36C59"/>
    <w:rsid w:val="00F40648"/>
    <w:rsid w:val="00F4120E"/>
    <w:rsid w:val="00F41859"/>
    <w:rsid w:val="00F4220A"/>
    <w:rsid w:val="00F4399E"/>
    <w:rsid w:val="00F448B5"/>
    <w:rsid w:val="00F45229"/>
    <w:rsid w:val="00F455A9"/>
    <w:rsid w:val="00F457BF"/>
    <w:rsid w:val="00F46347"/>
    <w:rsid w:val="00F46A2D"/>
    <w:rsid w:val="00F46EAA"/>
    <w:rsid w:val="00F50391"/>
    <w:rsid w:val="00F5091D"/>
    <w:rsid w:val="00F50974"/>
    <w:rsid w:val="00F50CE2"/>
    <w:rsid w:val="00F51147"/>
    <w:rsid w:val="00F521F4"/>
    <w:rsid w:val="00F53676"/>
    <w:rsid w:val="00F55402"/>
    <w:rsid w:val="00F55CB0"/>
    <w:rsid w:val="00F5769C"/>
    <w:rsid w:val="00F62268"/>
    <w:rsid w:val="00F62C37"/>
    <w:rsid w:val="00F62D29"/>
    <w:rsid w:val="00F63754"/>
    <w:rsid w:val="00F63854"/>
    <w:rsid w:val="00F64864"/>
    <w:rsid w:val="00F6554B"/>
    <w:rsid w:val="00F65665"/>
    <w:rsid w:val="00F65B45"/>
    <w:rsid w:val="00F7134B"/>
    <w:rsid w:val="00F72764"/>
    <w:rsid w:val="00F73B4D"/>
    <w:rsid w:val="00F74BC5"/>
    <w:rsid w:val="00F74FDB"/>
    <w:rsid w:val="00F766C7"/>
    <w:rsid w:val="00F80F14"/>
    <w:rsid w:val="00F81E49"/>
    <w:rsid w:val="00F820DA"/>
    <w:rsid w:val="00F82262"/>
    <w:rsid w:val="00F82A5C"/>
    <w:rsid w:val="00F82C48"/>
    <w:rsid w:val="00F82E34"/>
    <w:rsid w:val="00F830DB"/>
    <w:rsid w:val="00F84255"/>
    <w:rsid w:val="00F8486A"/>
    <w:rsid w:val="00F84CF3"/>
    <w:rsid w:val="00F84E47"/>
    <w:rsid w:val="00F851BB"/>
    <w:rsid w:val="00F851C5"/>
    <w:rsid w:val="00F85B44"/>
    <w:rsid w:val="00F85F93"/>
    <w:rsid w:val="00F8709F"/>
    <w:rsid w:val="00F872CF"/>
    <w:rsid w:val="00F90193"/>
    <w:rsid w:val="00F90345"/>
    <w:rsid w:val="00F90495"/>
    <w:rsid w:val="00F909C6"/>
    <w:rsid w:val="00F91383"/>
    <w:rsid w:val="00F93389"/>
    <w:rsid w:val="00F93495"/>
    <w:rsid w:val="00F9350D"/>
    <w:rsid w:val="00F93781"/>
    <w:rsid w:val="00F941E1"/>
    <w:rsid w:val="00F944A0"/>
    <w:rsid w:val="00F955D0"/>
    <w:rsid w:val="00F9580D"/>
    <w:rsid w:val="00F96510"/>
    <w:rsid w:val="00FA0B65"/>
    <w:rsid w:val="00FA0DD2"/>
    <w:rsid w:val="00FA12D9"/>
    <w:rsid w:val="00FA2C95"/>
    <w:rsid w:val="00FA401D"/>
    <w:rsid w:val="00FA4DF9"/>
    <w:rsid w:val="00FA50FF"/>
    <w:rsid w:val="00FA61B3"/>
    <w:rsid w:val="00FA63CC"/>
    <w:rsid w:val="00FA6E3C"/>
    <w:rsid w:val="00FA7688"/>
    <w:rsid w:val="00FA7A5F"/>
    <w:rsid w:val="00FB16E4"/>
    <w:rsid w:val="00FB2246"/>
    <w:rsid w:val="00FB2DC4"/>
    <w:rsid w:val="00FB3AE8"/>
    <w:rsid w:val="00FB3D72"/>
    <w:rsid w:val="00FB458E"/>
    <w:rsid w:val="00FB46E7"/>
    <w:rsid w:val="00FB4B9D"/>
    <w:rsid w:val="00FB69B2"/>
    <w:rsid w:val="00FB6D27"/>
    <w:rsid w:val="00FB6E9E"/>
    <w:rsid w:val="00FB7A2A"/>
    <w:rsid w:val="00FB7FF7"/>
    <w:rsid w:val="00FC02C5"/>
    <w:rsid w:val="00FC0D3E"/>
    <w:rsid w:val="00FC1DCF"/>
    <w:rsid w:val="00FC1DFF"/>
    <w:rsid w:val="00FC1F1B"/>
    <w:rsid w:val="00FC1FEF"/>
    <w:rsid w:val="00FC2007"/>
    <w:rsid w:val="00FC2DD4"/>
    <w:rsid w:val="00FC3D9D"/>
    <w:rsid w:val="00FC4DBD"/>
    <w:rsid w:val="00FC4F1E"/>
    <w:rsid w:val="00FC5EE1"/>
    <w:rsid w:val="00FC69D7"/>
    <w:rsid w:val="00FC72FE"/>
    <w:rsid w:val="00FC77B0"/>
    <w:rsid w:val="00FD00F4"/>
    <w:rsid w:val="00FD18F5"/>
    <w:rsid w:val="00FD3A20"/>
    <w:rsid w:val="00FD3EAA"/>
    <w:rsid w:val="00FD4337"/>
    <w:rsid w:val="00FD45D4"/>
    <w:rsid w:val="00FD4782"/>
    <w:rsid w:val="00FD4801"/>
    <w:rsid w:val="00FD4C0A"/>
    <w:rsid w:val="00FD6B03"/>
    <w:rsid w:val="00FD7126"/>
    <w:rsid w:val="00FE1DD8"/>
    <w:rsid w:val="00FE2EF7"/>
    <w:rsid w:val="00FE2EFB"/>
    <w:rsid w:val="00FE4467"/>
    <w:rsid w:val="00FE538A"/>
    <w:rsid w:val="00FE5434"/>
    <w:rsid w:val="00FE5D1F"/>
    <w:rsid w:val="00FE679D"/>
    <w:rsid w:val="00FE6950"/>
    <w:rsid w:val="00FE69E1"/>
    <w:rsid w:val="00FE73B9"/>
    <w:rsid w:val="00FE7A5D"/>
    <w:rsid w:val="00FF0120"/>
    <w:rsid w:val="00FF0F41"/>
    <w:rsid w:val="00FF1AF9"/>
    <w:rsid w:val="00FF38AE"/>
    <w:rsid w:val="00FF3E0A"/>
    <w:rsid w:val="00FF4040"/>
    <w:rsid w:val="00FF5409"/>
    <w:rsid w:val="00FF591B"/>
    <w:rsid w:val="00FF60B5"/>
    <w:rsid w:val="00FF6F54"/>
    <w:rsid w:val="00FF7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5A324A"/>
  <w15:docId w15:val="{E9EDE222-AC98-48C1-A4CA-00A8A993D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7F7F7F"/>
        <w:sz w:val="22"/>
        <w:szCs w:val="22"/>
        <w:lang w:val="en-US" w:eastAsia="en-US" w:bidi="ar-SA"/>
      </w:rPr>
    </w:rPrDefault>
    <w:pPrDefault>
      <w:pPr>
        <w:widowControl w:val="0"/>
        <w:pBdr>
          <w:top w:val="nil"/>
          <w:left w:val="nil"/>
          <w:bottom w:val="nil"/>
          <w:right w:val="nil"/>
          <w:between w:val="nil"/>
        </w:pBd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311F3"/>
  </w:style>
  <w:style w:type="paragraph" w:styleId="Heading1">
    <w:name w:val="heading 1"/>
    <w:basedOn w:val="Normal"/>
    <w:next w:val="Normal"/>
    <w:pPr>
      <w:keepNext/>
      <w:keepLines/>
      <w:spacing w:before="240" w:after="0"/>
      <w:outlineLvl w:val="0"/>
    </w:pPr>
    <w:rPr>
      <w:rFonts w:ascii="Ubuntu" w:eastAsia="Ubuntu" w:hAnsi="Ubuntu" w:cs="Ubuntu"/>
      <w:color w:val="0070C0"/>
      <w:sz w:val="48"/>
      <w:szCs w:val="48"/>
    </w:rPr>
  </w:style>
  <w:style w:type="paragraph" w:styleId="Heading2">
    <w:name w:val="heading 2"/>
    <w:basedOn w:val="Normal"/>
    <w:next w:val="Normal"/>
    <w:pPr>
      <w:keepNext/>
      <w:keepLines/>
      <w:spacing w:before="40" w:after="0"/>
      <w:ind w:left="720" w:hanging="360"/>
      <w:outlineLvl w:val="1"/>
    </w:pPr>
    <w:rPr>
      <w:color w:val="0070C0"/>
      <w:sz w:val="40"/>
      <w:szCs w:val="40"/>
    </w:rPr>
  </w:style>
  <w:style w:type="paragraph" w:styleId="Heading3">
    <w:name w:val="heading 3"/>
    <w:basedOn w:val="Normal"/>
    <w:next w:val="Normal"/>
    <w:pPr>
      <w:keepNext/>
      <w:keepLines/>
      <w:spacing w:before="40" w:after="0"/>
      <w:ind w:left="1080" w:hanging="720"/>
      <w:outlineLvl w:val="2"/>
    </w:pPr>
    <w:rPr>
      <w:color w:val="0070C0"/>
      <w:sz w:val="32"/>
      <w:szCs w:val="32"/>
    </w:rPr>
  </w:style>
  <w:style w:type="paragraph" w:styleId="Heading4">
    <w:name w:val="heading 4"/>
    <w:basedOn w:val="Normal"/>
    <w:next w:val="Normal"/>
    <w:pPr>
      <w:keepNext/>
      <w:keepLines/>
      <w:spacing w:before="40" w:after="0"/>
      <w:ind w:left="1080" w:hanging="720"/>
      <w:outlineLvl w:val="3"/>
    </w:pPr>
    <w:rPr>
      <w:i/>
      <w:color w:val="0070C0"/>
      <w:sz w:val="28"/>
      <w:szCs w:val="28"/>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w:basedOn w:val="Normal"/>
    <w:next w:val="Normal"/>
    <w:link w:val="TitleChar"/>
    <w:uiPriority w:val="10"/>
    <w:qFormat/>
    <w:pPr>
      <w:spacing w:after="0" w:line="240" w:lineRule="auto"/>
      <w:jc w:val="center"/>
    </w:pPr>
    <w:rPr>
      <w:b/>
      <w:color w:val="0070C0"/>
      <w:sz w:val="56"/>
      <w:szCs w:val="56"/>
    </w:rPr>
  </w:style>
  <w:style w:type="paragraph" w:styleId="Subtitle">
    <w:name w:val="Subtitle"/>
    <w:basedOn w:val="Normal"/>
    <w:next w:val="Normal"/>
    <w:rPr>
      <w:color w:val="0070C0"/>
    </w:rPr>
  </w:style>
  <w:style w:type="table" w:customStyle="1" w:styleId="13">
    <w:name w:val="13"/>
    <w:basedOn w:val="TableNormal"/>
    <w:pPr>
      <w:spacing w:after="0" w:line="240" w:lineRule="auto"/>
      <w:contextualSpacing/>
    </w:pPr>
    <w:tblPr>
      <w:tblStyleRowBandSize w:val="1"/>
      <w:tblStyleColBandSize w:val="1"/>
      <w:tblCellMar>
        <w:left w:w="115" w:type="dxa"/>
        <w:right w:w="115" w:type="dxa"/>
      </w:tblCellMar>
    </w:tblPr>
  </w:style>
  <w:style w:type="table" w:customStyle="1" w:styleId="12">
    <w:name w:val="12"/>
    <w:basedOn w:val="TableNormal"/>
    <w:pPr>
      <w:spacing w:after="0" w:line="240" w:lineRule="auto"/>
      <w:contextualSpacing/>
    </w:pPr>
    <w:tblPr>
      <w:tblStyleRowBandSize w:val="1"/>
      <w:tblStyleColBandSize w:val="1"/>
      <w:tblCellMar>
        <w:left w:w="115" w:type="dxa"/>
        <w:right w:w="115" w:type="dxa"/>
      </w:tblCellMar>
    </w:tblPr>
  </w:style>
  <w:style w:type="table" w:customStyle="1" w:styleId="11">
    <w:name w:val="11"/>
    <w:basedOn w:val="TableNormal"/>
    <w:pPr>
      <w:spacing w:after="0" w:line="240" w:lineRule="auto"/>
      <w:contextualSpacing/>
    </w:pPr>
    <w:tblPr>
      <w:tblStyleRowBandSize w:val="1"/>
      <w:tblStyleColBandSize w:val="1"/>
      <w:tblCellMar>
        <w:left w:w="115" w:type="dxa"/>
        <w:right w:w="115" w:type="dxa"/>
      </w:tblCellMar>
    </w:tblPr>
  </w:style>
  <w:style w:type="table" w:customStyle="1" w:styleId="10">
    <w:name w:val="10"/>
    <w:basedOn w:val="TableNormal"/>
    <w:pPr>
      <w:spacing w:after="0" w:line="240" w:lineRule="auto"/>
      <w:contextualSpacing/>
    </w:pPr>
    <w:tblPr>
      <w:tblStyleRowBandSize w:val="1"/>
      <w:tblStyleColBandSize w:val="1"/>
      <w:tblCellMar>
        <w:left w:w="115" w:type="dxa"/>
        <w:right w:w="115" w:type="dxa"/>
      </w:tblCellMar>
    </w:tblPr>
  </w:style>
  <w:style w:type="table" w:customStyle="1" w:styleId="9">
    <w:name w:val="9"/>
    <w:basedOn w:val="TableNormal"/>
    <w:pPr>
      <w:spacing w:after="0" w:line="240" w:lineRule="auto"/>
      <w:contextualSpacing/>
    </w:pPr>
    <w:tblPr>
      <w:tblStyleRowBandSize w:val="1"/>
      <w:tblStyleColBandSize w:val="1"/>
      <w:tblCellMar>
        <w:left w:w="115" w:type="dxa"/>
        <w:right w:w="115" w:type="dxa"/>
      </w:tblCellMar>
    </w:tblPr>
  </w:style>
  <w:style w:type="table" w:customStyle="1" w:styleId="8">
    <w:name w:val="8"/>
    <w:basedOn w:val="TableNormal"/>
    <w:pPr>
      <w:spacing w:after="0" w:line="240" w:lineRule="auto"/>
      <w:contextualSpacing/>
    </w:pPr>
    <w:tblPr>
      <w:tblStyleRowBandSize w:val="1"/>
      <w:tblStyleColBandSize w:val="1"/>
      <w:tblCellMar>
        <w:left w:w="115" w:type="dxa"/>
        <w:right w:w="115" w:type="dxa"/>
      </w:tblCellMar>
    </w:tblPr>
  </w:style>
  <w:style w:type="table" w:customStyle="1" w:styleId="7">
    <w:name w:val="7"/>
    <w:basedOn w:val="TableNormal"/>
    <w:pPr>
      <w:spacing w:after="0" w:line="240" w:lineRule="auto"/>
      <w:contextualSpacing/>
    </w:pPr>
    <w:tblPr>
      <w:tblStyleRowBandSize w:val="1"/>
      <w:tblStyleColBandSize w:val="1"/>
      <w:tblCellMar>
        <w:left w:w="115" w:type="dxa"/>
        <w:right w:w="115" w:type="dxa"/>
      </w:tblCellMar>
    </w:tblPr>
  </w:style>
  <w:style w:type="table" w:customStyle="1" w:styleId="6">
    <w:name w:val="6"/>
    <w:basedOn w:val="TableNormal"/>
    <w:pPr>
      <w:spacing w:after="0" w:line="240" w:lineRule="auto"/>
      <w:contextualSpacing/>
    </w:pPr>
    <w:tblPr>
      <w:tblStyleRowBandSize w:val="1"/>
      <w:tblStyleColBandSize w:val="1"/>
      <w:tblCellMar>
        <w:left w:w="115" w:type="dxa"/>
        <w:right w:w="115" w:type="dxa"/>
      </w:tblCellMar>
    </w:tblPr>
  </w:style>
  <w:style w:type="table" w:customStyle="1" w:styleId="5">
    <w:name w:val="5"/>
    <w:basedOn w:val="TableNormal"/>
    <w:pPr>
      <w:spacing w:after="0" w:line="240" w:lineRule="auto"/>
      <w:contextualSpacing/>
    </w:pPr>
    <w:tblPr>
      <w:tblStyleRowBandSize w:val="1"/>
      <w:tblStyleColBandSize w:val="1"/>
      <w:tblCellMar>
        <w:left w:w="115" w:type="dxa"/>
        <w:right w:w="115" w:type="dxa"/>
      </w:tblCellMar>
    </w:tblPr>
  </w:style>
  <w:style w:type="table" w:customStyle="1" w:styleId="4">
    <w:name w:val="4"/>
    <w:basedOn w:val="TableNormal"/>
    <w:pPr>
      <w:spacing w:after="0" w:line="240" w:lineRule="auto"/>
      <w:contextualSpacing/>
    </w:pPr>
    <w:tblPr>
      <w:tblStyleRowBandSize w:val="1"/>
      <w:tblStyleColBandSize w:val="1"/>
      <w:tblCellMar>
        <w:left w:w="115" w:type="dxa"/>
        <w:right w:w="115" w:type="dxa"/>
      </w:tblCellMar>
    </w:tblPr>
  </w:style>
  <w:style w:type="table" w:customStyle="1" w:styleId="3">
    <w:name w:val="3"/>
    <w:basedOn w:val="TableNormal"/>
    <w:pPr>
      <w:spacing w:after="0" w:line="240" w:lineRule="auto"/>
      <w:contextualSpacing/>
    </w:pPr>
    <w:tblPr>
      <w:tblStyleRowBandSize w:val="1"/>
      <w:tblStyleColBandSize w:val="1"/>
      <w:tblCellMar>
        <w:left w:w="115" w:type="dxa"/>
        <w:right w:w="115" w:type="dxa"/>
      </w:tblCellMar>
    </w:tblPr>
  </w:style>
  <w:style w:type="table" w:customStyle="1" w:styleId="2">
    <w:name w:val="2"/>
    <w:basedOn w:val="TableNormal"/>
    <w:pPr>
      <w:spacing w:after="0" w:line="240" w:lineRule="auto"/>
      <w:contextualSpacing/>
    </w:pPr>
    <w:tblPr>
      <w:tblStyleRowBandSize w:val="1"/>
      <w:tblStyleColBandSize w:val="1"/>
      <w:tblCellMar>
        <w:left w:w="115" w:type="dxa"/>
        <w:right w:w="115" w:type="dxa"/>
      </w:tblCellMar>
    </w:tblPr>
  </w:style>
  <w:style w:type="table" w:customStyle="1" w:styleId="1">
    <w:name w:val="1"/>
    <w:basedOn w:val="TableNormal"/>
    <w:pPr>
      <w:spacing w:after="0" w:line="240" w:lineRule="auto"/>
      <w:contextualSpacing/>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973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E3F"/>
  </w:style>
  <w:style w:type="paragraph" w:styleId="Footer">
    <w:name w:val="footer"/>
    <w:basedOn w:val="Normal"/>
    <w:link w:val="FooterChar"/>
    <w:uiPriority w:val="99"/>
    <w:unhideWhenUsed/>
    <w:rsid w:val="00973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E3F"/>
  </w:style>
  <w:style w:type="paragraph" w:styleId="ListParagraph">
    <w:name w:val="List Paragraph"/>
    <w:basedOn w:val="Normal"/>
    <w:uiPriority w:val="34"/>
    <w:qFormat/>
    <w:rsid w:val="0039324B"/>
    <w:pPr>
      <w:ind w:left="720"/>
      <w:contextualSpacing/>
    </w:pPr>
  </w:style>
  <w:style w:type="paragraph" w:styleId="TOC2">
    <w:name w:val="toc 2"/>
    <w:basedOn w:val="Normal"/>
    <w:next w:val="Normal"/>
    <w:autoRedefine/>
    <w:uiPriority w:val="39"/>
    <w:unhideWhenUsed/>
    <w:rsid w:val="00553FF5"/>
    <w:pPr>
      <w:spacing w:after="100"/>
      <w:ind w:left="220"/>
    </w:pPr>
  </w:style>
  <w:style w:type="paragraph" w:styleId="TOC3">
    <w:name w:val="toc 3"/>
    <w:basedOn w:val="Normal"/>
    <w:next w:val="Normal"/>
    <w:autoRedefine/>
    <w:uiPriority w:val="39"/>
    <w:unhideWhenUsed/>
    <w:rsid w:val="00553FF5"/>
    <w:pPr>
      <w:spacing w:after="100"/>
      <w:ind w:left="440"/>
    </w:pPr>
  </w:style>
  <w:style w:type="paragraph" w:styleId="TOC4">
    <w:name w:val="toc 4"/>
    <w:basedOn w:val="Normal"/>
    <w:next w:val="Normal"/>
    <w:autoRedefine/>
    <w:uiPriority w:val="39"/>
    <w:unhideWhenUsed/>
    <w:rsid w:val="00553FF5"/>
    <w:pPr>
      <w:spacing w:after="100"/>
      <w:ind w:left="660"/>
    </w:pPr>
  </w:style>
  <w:style w:type="character" w:styleId="Hyperlink">
    <w:name w:val="Hyperlink"/>
    <w:basedOn w:val="DefaultParagraphFont"/>
    <w:uiPriority w:val="99"/>
    <w:unhideWhenUsed/>
    <w:rsid w:val="00553FF5"/>
    <w:rPr>
      <w:color w:val="0563C1" w:themeColor="hyperlink"/>
      <w:u w:val="single"/>
    </w:rPr>
  </w:style>
  <w:style w:type="character" w:customStyle="1" w:styleId="TitleChar">
    <w:name w:val="Title Char"/>
    <w:aliases w:val="TITLE Char"/>
    <w:basedOn w:val="DefaultParagraphFont"/>
    <w:link w:val="Title"/>
    <w:uiPriority w:val="10"/>
    <w:rsid w:val="002B6F5A"/>
    <w:rPr>
      <w:b/>
      <w:color w:val="0070C0"/>
      <w:sz w:val="56"/>
      <w:szCs w:val="56"/>
    </w:rPr>
  </w:style>
  <w:style w:type="paragraph" w:customStyle="1" w:styleId="Brdtekst1">
    <w:name w:val="Brødtekst1"/>
    <w:basedOn w:val="Normal"/>
    <w:qFormat/>
    <w:rsid w:val="0027087D"/>
    <w:pPr>
      <w:widowControl/>
      <w:pBdr>
        <w:top w:val="none" w:sz="0" w:space="0" w:color="auto"/>
        <w:left w:val="none" w:sz="0" w:space="0" w:color="auto"/>
        <w:bottom w:val="none" w:sz="0" w:space="0" w:color="auto"/>
        <w:right w:val="none" w:sz="0" w:space="0" w:color="auto"/>
        <w:between w:val="none" w:sz="0" w:space="0" w:color="auto"/>
      </w:pBdr>
      <w:tabs>
        <w:tab w:val="left" w:pos="0"/>
        <w:tab w:val="left" w:pos="567"/>
        <w:tab w:val="decimal" w:pos="8902"/>
      </w:tabs>
      <w:spacing w:before="60" w:after="240" w:line="280" w:lineRule="atLeast"/>
      <w:jc w:val="left"/>
    </w:pPr>
    <w:rPr>
      <w:rFonts w:ascii="Arial" w:eastAsia="Times New Roman" w:hAnsi="Arial" w:cs="Times New Roman"/>
      <w:color w:val="auto"/>
      <w:sz w:val="20"/>
      <w:szCs w:val="20"/>
      <w:lang w:val="da-DK" w:eastAsia="da-DK"/>
    </w:rPr>
  </w:style>
  <w:style w:type="table" w:customStyle="1" w:styleId="GridTable1Light-Accent31">
    <w:name w:val="Grid Table 1 Light - Accent 31"/>
    <w:basedOn w:val="TableNormal"/>
    <w:uiPriority w:val="46"/>
    <w:rsid w:val="0027087D"/>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left"/>
    </w:pPr>
    <w:rPr>
      <w:rFonts w:ascii="Times New Roman" w:eastAsia="Times New Roman" w:hAnsi="Times New Roman" w:cs="Times New Roman"/>
      <w:color w:val="auto"/>
      <w:sz w:val="20"/>
      <w:szCs w:val="20"/>
      <w:lang w:val="da-DK" w:eastAsia="da-DK"/>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ListTable3-Accent31">
    <w:name w:val="List Table 3 - Accent 31"/>
    <w:basedOn w:val="TableNormal"/>
    <w:uiPriority w:val="48"/>
    <w:rsid w:val="00C33B5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left"/>
    </w:pPr>
    <w:rPr>
      <w:rFonts w:ascii="Times New Roman" w:eastAsia="Times New Roman" w:hAnsi="Times New Roman" w:cs="Times New Roman"/>
      <w:color w:val="auto"/>
      <w:sz w:val="20"/>
      <w:szCs w:val="20"/>
      <w:lang w:val="da-DK" w:eastAsia="da-DK"/>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UnresolvedMention1">
    <w:name w:val="Unresolved Mention1"/>
    <w:basedOn w:val="DefaultParagraphFont"/>
    <w:uiPriority w:val="99"/>
    <w:semiHidden/>
    <w:unhideWhenUsed/>
    <w:rsid w:val="007B793F"/>
    <w:rPr>
      <w:color w:val="808080"/>
      <w:shd w:val="clear" w:color="auto" w:fill="E6E6E6"/>
    </w:rPr>
  </w:style>
  <w:style w:type="paragraph" w:customStyle="1" w:styleId="m-6502851603077289896msolistparagraph">
    <w:name w:val="m_-6502851603077289896msolistparagraph"/>
    <w:basedOn w:val="Normal"/>
    <w:rsid w:val="00CE3B34"/>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imes New Roman" w:hAnsi="Times New Roman" w:cs="Times New Roman"/>
      <w:color w:val="auto"/>
      <w:sz w:val="24"/>
      <w:szCs w:val="24"/>
    </w:rPr>
  </w:style>
  <w:style w:type="table" w:styleId="TableGridLight">
    <w:name w:val="Grid Table Light"/>
    <w:basedOn w:val="TableNormal"/>
    <w:uiPriority w:val="40"/>
    <w:rsid w:val="00451A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FF6F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E6EA8"/>
    <w:rPr>
      <w:color w:val="954F72" w:themeColor="followedHyperlink"/>
      <w:u w:val="single"/>
    </w:rPr>
  </w:style>
  <w:style w:type="paragraph" w:styleId="NormalWeb">
    <w:name w:val="Normal (Web)"/>
    <w:basedOn w:val="Normal"/>
    <w:uiPriority w:val="99"/>
    <w:unhideWhenUsed/>
    <w:rsid w:val="0061034E"/>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imes New Roman" w:hAnsi="Times New Roman" w:cs="Times New Roman"/>
      <w:color w:val="auto"/>
      <w:sz w:val="24"/>
      <w:szCs w:val="24"/>
      <w:lang w:val="en-IN" w:eastAsia="en-IN"/>
    </w:rPr>
  </w:style>
  <w:style w:type="character" w:styleId="UnresolvedMention">
    <w:name w:val="Unresolved Mention"/>
    <w:basedOn w:val="DefaultParagraphFont"/>
    <w:uiPriority w:val="99"/>
    <w:semiHidden/>
    <w:unhideWhenUsed/>
    <w:rsid w:val="0061034E"/>
    <w:rPr>
      <w:color w:val="808080"/>
      <w:shd w:val="clear" w:color="auto" w:fill="E6E6E6"/>
    </w:rPr>
  </w:style>
  <w:style w:type="paragraph" w:styleId="BalloonText">
    <w:name w:val="Balloon Text"/>
    <w:basedOn w:val="Normal"/>
    <w:link w:val="BalloonTextChar"/>
    <w:uiPriority w:val="99"/>
    <w:semiHidden/>
    <w:unhideWhenUsed/>
    <w:rsid w:val="00B604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04C9"/>
    <w:rPr>
      <w:rFonts w:ascii="Segoe UI" w:hAnsi="Segoe UI" w:cs="Segoe UI"/>
      <w:sz w:val="18"/>
      <w:szCs w:val="18"/>
    </w:rPr>
  </w:style>
  <w:style w:type="paragraph" w:styleId="NoSpacing">
    <w:name w:val="No Spacing"/>
    <w:uiPriority w:val="1"/>
    <w:qFormat/>
    <w:rsid w:val="00964388"/>
    <w:pPr>
      <w:spacing w:after="0" w:line="240" w:lineRule="auto"/>
    </w:pPr>
  </w:style>
  <w:style w:type="character" w:styleId="CommentReference">
    <w:name w:val="annotation reference"/>
    <w:basedOn w:val="DefaultParagraphFont"/>
    <w:uiPriority w:val="99"/>
    <w:semiHidden/>
    <w:unhideWhenUsed/>
    <w:rsid w:val="00826856"/>
    <w:rPr>
      <w:sz w:val="16"/>
      <w:szCs w:val="16"/>
    </w:rPr>
  </w:style>
  <w:style w:type="paragraph" w:styleId="CommentText">
    <w:name w:val="annotation text"/>
    <w:basedOn w:val="Normal"/>
    <w:link w:val="CommentTextChar"/>
    <w:uiPriority w:val="99"/>
    <w:unhideWhenUsed/>
    <w:rsid w:val="00826856"/>
    <w:pPr>
      <w:spacing w:line="240" w:lineRule="auto"/>
    </w:pPr>
    <w:rPr>
      <w:sz w:val="20"/>
      <w:szCs w:val="20"/>
    </w:rPr>
  </w:style>
  <w:style w:type="character" w:customStyle="1" w:styleId="CommentTextChar">
    <w:name w:val="Comment Text Char"/>
    <w:basedOn w:val="DefaultParagraphFont"/>
    <w:link w:val="CommentText"/>
    <w:uiPriority w:val="99"/>
    <w:rsid w:val="00826856"/>
    <w:rPr>
      <w:sz w:val="20"/>
      <w:szCs w:val="20"/>
    </w:rPr>
  </w:style>
  <w:style w:type="paragraph" w:styleId="CommentSubject">
    <w:name w:val="annotation subject"/>
    <w:basedOn w:val="CommentText"/>
    <w:next w:val="CommentText"/>
    <w:link w:val="CommentSubjectChar"/>
    <w:uiPriority w:val="99"/>
    <w:semiHidden/>
    <w:unhideWhenUsed/>
    <w:rsid w:val="00826856"/>
    <w:rPr>
      <w:b/>
      <w:bCs/>
    </w:rPr>
  </w:style>
  <w:style w:type="character" w:customStyle="1" w:styleId="CommentSubjectChar">
    <w:name w:val="Comment Subject Char"/>
    <w:basedOn w:val="CommentTextChar"/>
    <w:link w:val="CommentSubject"/>
    <w:uiPriority w:val="99"/>
    <w:semiHidden/>
    <w:rsid w:val="0082685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2765">
      <w:bodyDiv w:val="1"/>
      <w:marLeft w:val="0"/>
      <w:marRight w:val="0"/>
      <w:marTop w:val="0"/>
      <w:marBottom w:val="0"/>
      <w:divBdr>
        <w:top w:val="none" w:sz="0" w:space="0" w:color="auto"/>
        <w:left w:val="none" w:sz="0" w:space="0" w:color="auto"/>
        <w:bottom w:val="none" w:sz="0" w:space="0" w:color="auto"/>
        <w:right w:val="none" w:sz="0" w:space="0" w:color="auto"/>
      </w:divBdr>
    </w:div>
    <w:div w:id="39208811">
      <w:bodyDiv w:val="1"/>
      <w:marLeft w:val="0"/>
      <w:marRight w:val="0"/>
      <w:marTop w:val="0"/>
      <w:marBottom w:val="0"/>
      <w:divBdr>
        <w:top w:val="none" w:sz="0" w:space="0" w:color="auto"/>
        <w:left w:val="none" w:sz="0" w:space="0" w:color="auto"/>
        <w:bottom w:val="none" w:sz="0" w:space="0" w:color="auto"/>
        <w:right w:val="none" w:sz="0" w:space="0" w:color="auto"/>
      </w:divBdr>
    </w:div>
    <w:div w:id="45228186">
      <w:bodyDiv w:val="1"/>
      <w:marLeft w:val="0"/>
      <w:marRight w:val="0"/>
      <w:marTop w:val="0"/>
      <w:marBottom w:val="0"/>
      <w:divBdr>
        <w:top w:val="none" w:sz="0" w:space="0" w:color="auto"/>
        <w:left w:val="none" w:sz="0" w:space="0" w:color="auto"/>
        <w:bottom w:val="none" w:sz="0" w:space="0" w:color="auto"/>
        <w:right w:val="none" w:sz="0" w:space="0" w:color="auto"/>
      </w:divBdr>
    </w:div>
    <w:div w:id="68582320">
      <w:bodyDiv w:val="1"/>
      <w:marLeft w:val="0"/>
      <w:marRight w:val="0"/>
      <w:marTop w:val="0"/>
      <w:marBottom w:val="0"/>
      <w:divBdr>
        <w:top w:val="none" w:sz="0" w:space="0" w:color="auto"/>
        <w:left w:val="none" w:sz="0" w:space="0" w:color="auto"/>
        <w:bottom w:val="none" w:sz="0" w:space="0" w:color="auto"/>
        <w:right w:val="none" w:sz="0" w:space="0" w:color="auto"/>
      </w:divBdr>
    </w:div>
    <w:div w:id="77140689">
      <w:bodyDiv w:val="1"/>
      <w:marLeft w:val="0"/>
      <w:marRight w:val="0"/>
      <w:marTop w:val="0"/>
      <w:marBottom w:val="0"/>
      <w:divBdr>
        <w:top w:val="none" w:sz="0" w:space="0" w:color="auto"/>
        <w:left w:val="none" w:sz="0" w:space="0" w:color="auto"/>
        <w:bottom w:val="none" w:sz="0" w:space="0" w:color="auto"/>
        <w:right w:val="none" w:sz="0" w:space="0" w:color="auto"/>
      </w:divBdr>
    </w:div>
    <w:div w:id="90325539">
      <w:bodyDiv w:val="1"/>
      <w:marLeft w:val="0"/>
      <w:marRight w:val="0"/>
      <w:marTop w:val="0"/>
      <w:marBottom w:val="0"/>
      <w:divBdr>
        <w:top w:val="none" w:sz="0" w:space="0" w:color="auto"/>
        <w:left w:val="none" w:sz="0" w:space="0" w:color="auto"/>
        <w:bottom w:val="none" w:sz="0" w:space="0" w:color="auto"/>
        <w:right w:val="none" w:sz="0" w:space="0" w:color="auto"/>
      </w:divBdr>
    </w:div>
    <w:div w:id="110832429">
      <w:bodyDiv w:val="1"/>
      <w:marLeft w:val="0"/>
      <w:marRight w:val="0"/>
      <w:marTop w:val="0"/>
      <w:marBottom w:val="0"/>
      <w:divBdr>
        <w:top w:val="none" w:sz="0" w:space="0" w:color="auto"/>
        <w:left w:val="none" w:sz="0" w:space="0" w:color="auto"/>
        <w:bottom w:val="none" w:sz="0" w:space="0" w:color="auto"/>
        <w:right w:val="none" w:sz="0" w:space="0" w:color="auto"/>
      </w:divBdr>
    </w:div>
    <w:div w:id="111826890">
      <w:bodyDiv w:val="1"/>
      <w:marLeft w:val="0"/>
      <w:marRight w:val="0"/>
      <w:marTop w:val="0"/>
      <w:marBottom w:val="0"/>
      <w:divBdr>
        <w:top w:val="none" w:sz="0" w:space="0" w:color="auto"/>
        <w:left w:val="none" w:sz="0" w:space="0" w:color="auto"/>
        <w:bottom w:val="none" w:sz="0" w:space="0" w:color="auto"/>
        <w:right w:val="none" w:sz="0" w:space="0" w:color="auto"/>
      </w:divBdr>
      <w:divsChild>
        <w:div w:id="1922331096">
          <w:marLeft w:val="1440"/>
          <w:marRight w:val="0"/>
          <w:marTop w:val="72"/>
          <w:marBottom w:val="0"/>
          <w:divBdr>
            <w:top w:val="none" w:sz="0" w:space="0" w:color="auto"/>
            <w:left w:val="none" w:sz="0" w:space="0" w:color="auto"/>
            <w:bottom w:val="none" w:sz="0" w:space="0" w:color="auto"/>
            <w:right w:val="none" w:sz="0" w:space="0" w:color="auto"/>
          </w:divBdr>
        </w:div>
      </w:divsChild>
    </w:div>
    <w:div w:id="112291091">
      <w:bodyDiv w:val="1"/>
      <w:marLeft w:val="0"/>
      <w:marRight w:val="0"/>
      <w:marTop w:val="0"/>
      <w:marBottom w:val="0"/>
      <w:divBdr>
        <w:top w:val="none" w:sz="0" w:space="0" w:color="auto"/>
        <w:left w:val="none" w:sz="0" w:space="0" w:color="auto"/>
        <w:bottom w:val="none" w:sz="0" w:space="0" w:color="auto"/>
        <w:right w:val="none" w:sz="0" w:space="0" w:color="auto"/>
      </w:divBdr>
    </w:div>
    <w:div w:id="115679430">
      <w:bodyDiv w:val="1"/>
      <w:marLeft w:val="0"/>
      <w:marRight w:val="0"/>
      <w:marTop w:val="0"/>
      <w:marBottom w:val="0"/>
      <w:divBdr>
        <w:top w:val="none" w:sz="0" w:space="0" w:color="auto"/>
        <w:left w:val="none" w:sz="0" w:space="0" w:color="auto"/>
        <w:bottom w:val="none" w:sz="0" w:space="0" w:color="auto"/>
        <w:right w:val="none" w:sz="0" w:space="0" w:color="auto"/>
      </w:divBdr>
    </w:div>
    <w:div w:id="142046165">
      <w:bodyDiv w:val="1"/>
      <w:marLeft w:val="0"/>
      <w:marRight w:val="0"/>
      <w:marTop w:val="0"/>
      <w:marBottom w:val="0"/>
      <w:divBdr>
        <w:top w:val="none" w:sz="0" w:space="0" w:color="auto"/>
        <w:left w:val="none" w:sz="0" w:space="0" w:color="auto"/>
        <w:bottom w:val="none" w:sz="0" w:space="0" w:color="auto"/>
        <w:right w:val="none" w:sz="0" w:space="0" w:color="auto"/>
      </w:divBdr>
    </w:div>
    <w:div w:id="145509436">
      <w:bodyDiv w:val="1"/>
      <w:marLeft w:val="0"/>
      <w:marRight w:val="0"/>
      <w:marTop w:val="0"/>
      <w:marBottom w:val="0"/>
      <w:divBdr>
        <w:top w:val="none" w:sz="0" w:space="0" w:color="auto"/>
        <w:left w:val="none" w:sz="0" w:space="0" w:color="auto"/>
        <w:bottom w:val="none" w:sz="0" w:space="0" w:color="auto"/>
        <w:right w:val="none" w:sz="0" w:space="0" w:color="auto"/>
      </w:divBdr>
    </w:div>
    <w:div w:id="147207479">
      <w:bodyDiv w:val="1"/>
      <w:marLeft w:val="0"/>
      <w:marRight w:val="0"/>
      <w:marTop w:val="0"/>
      <w:marBottom w:val="0"/>
      <w:divBdr>
        <w:top w:val="none" w:sz="0" w:space="0" w:color="auto"/>
        <w:left w:val="none" w:sz="0" w:space="0" w:color="auto"/>
        <w:bottom w:val="none" w:sz="0" w:space="0" w:color="auto"/>
        <w:right w:val="none" w:sz="0" w:space="0" w:color="auto"/>
      </w:divBdr>
    </w:div>
    <w:div w:id="157114241">
      <w:bodyDiv w:val="1"/>
      <w:marLeft w:val="0"/>
      <w:marRight w:val="0"/>
      <w:marTop w:val="0"/>
      <w:marBottom w:val="0"/>
      <w:divBdr>
        <w:top w:val="none" w:sz="0" w:space="0" w:color="auto"/>
        <w:left w:val="none" w:sz="0" w:space="0" w:color="auto"/>
        <w:bottom w:val="none" w:sz="0" w:space="0" w:color="auto"/>
        <w:right w:val="none" w:sz="0" w:space="0" w:color="auto"/>
      </w:divBdr>
    </w:div>
    <w:div w:id="159347941">
      <w:bodyDiv w:val="1"/>
      <w:marLeft w:val="0"/>
      <w:marRight w:val="0"/>
      <w:marTop w:val="0"/>
      <w:marBottom w:val="0"/>
      <w:divBdr>
        <w:top w:val="none" w:sz="0" w:space="0" w:color="auto"/>
        <w:left w:val="none" w:sz="0" w:space="0" w:color="auto"/>
        <w:bottom w:val="none" w:sz="0" w:space="0" w:color="auto"/>
        <w:right w:val="none" w:sz="0" w:space="0" w:color="auto"/>
      </w:divBdr>
    </w:div>
    <w:div w:id="180824356">
      <w:bodyDiv w:val="1"/>
      <w:marLeft w:val="0"/>
      <w:marRight w:val="0"/>
      <w:marTop w:val="0"/>
      <w:marBottom w:val="0"/>
      <w:divBdr>
        <w:top w:val="none" w:sz="0" w:space="0" w:color="auto"/>
        <w:left w:val="none" w:sz="0" w:space="0" w:color="auto"/>
        <w:bottom w:val="none" w:sz="0" w:space="0" w:color="auto"/>
        <w:right w:val="none" w:sz="0" w:space="0" w:color="auto"/>
      </w:divBdr>
    </w:div>
    <w:div w:id="189808010">
      <w:bodyDiv w:val="1"/>
      <w:marLeft w:val="0"/>
      <w:marRight w:val="0"/>
      <w:marTop w:val="0"/>
      <w:marBottom w:val="0"/>
      <w:divBdr>
        <w:top w:val="none" w:sz="0" w:space="0" w:color="auto"/>
        <w:left w:val="none" w:sz="0" w:space="0" w:color="auto"/>
        <w:bottom w:val="none" w:sz="0" w:space="0" w:color="auto"/>
        <w:right w:val="none" w:sz="0" w:space="0" w:color="auto"/>
      </w:divBdr>
    </w:div>
    <w:div w:id="194735715">
      <w:bodyDiv w:val="1"/>
      <w:marLeft w:val="0"/>
      <w:marRight w:val="0"/>
      <w:marTop w:val="0"/>
      <w:marBottom w:val="0"/>
      <w:divBdr>
        <w:top w:val="none" w:sz="0" w:space="0" w:color="auto"/>
        <w:left w:val="none" w:sz="0" w:space="0" w:color="auto"/>
        <w:bottom w:val="none" w:sz="0" w:space="0" w:color="auto"/>
        <w:right w:val="none" w:sz="0" w:space="0" w:color="auto"/>
      </w:divBdr>
    </w:div>
    <w:div w:id="195122460">
      <w:bodyDiv w:val="1"/>
      <w:marLeft w:val="0"/>
      <w:marRight w:val="0"/>
      <w:marTop w:val="0"/>
      <w:marBottom w:val="0"/>
      <w:divBdr>
        <w:top w:val="none" w:sz="0" w:space="0" w:color="auto"/>
        <w:left w:val="none" w:sz="0" w:space="0" w:color="auto"/>
        <w:bottom w:val="none" w:sz="0" w:space="0" w:color="auto"/>
        <w:right w:val="none" w:sz="0" w:space="0" w:color="auto"/>
      </w:divBdr>
      <w:divsChild>
        <w:div w:id="1701541700">
          <w:marLeft w:val="1022"/>
          <w:marRight w:val="0"/>
          <w:marTop w:val="0"/>
          <w:marBottom w:val="0"/>
          <w:divBdr>
            <w:top w:val="none" w:sz="0" w:space="0" w:color="auto"/>
            <w:left w:val="none" w:sz="0" w:space="0" w:color="auto"/>
            <w:bottom w:val="none" w:sz="0" w:space="0" w:color="auto"/>
            <w:right w:val="none" w:sz="0" w:space="0" w:color="auto"/>
          </w:divBdr>
        </w:div>
      </w:divsChild>
    </w:div>
    <w:div w:id="198587847">
      <w:bodyDiv w:val="1"/>
      <w:marLeft w:val="0"/>
      <w:marRight w:val="0"/>
      <w:marTop w:val="0"/>
      <w:marBottom w:val="0"/>
      <w:divBdr>
        <w:top w:val="none" w:sz="0" w:space="0" w:color="auto"/>
        <w:left w:val="none" w:sz="0" w:space="0" w:color="auto"/>
        <w:bottom w:val="none" w:sz="0" w:space="0" w:color="auto"/>
        <w:right w:val="none" w:sz="0" w:space="0" w:color="auto"/>
      </w:divBdr>
      <w:divsChild>
        <w:div w:id="1970695840">
          <w:marLeft w:val="994"/>
          <w:marRight w:val="0"/>
          <w:marTop w:val="72"/>
          <w:marBottom w:val="0"/>
          <w:divBdr>
            <w:top w:val="none" w:sz="0" w:space="0" w:color="auto"/>
            <w:left w:val="none" w:sz="0" w:space="0" w:color="auto"/>
            <w:bottom w:val="none" w:sz="0" w:space="0" w:color="auto"/>
            <w:right w:val="none" w:sz="0" w:space="0" w:color="auto"/>
          </w:divBdr>
        </w:div>
      </w:divsChild>
    </w:div>
    <w:div w:id="224947960">
      <w:bodyDiv w:val="1"/>
      <w:marLeft w:val="0"/>
      <w:marRight w:val="0"/>
      <w:marTop w:val="0"/>
      <w:marBottom w:val="0"/>
      <w:divBdr>
        <w:top w:val="none" w:sz="0" w:space="0" w:color="auto"/>
        <w:left w:val="none" w:sz="0" w:space="0" w:color="auto"/>
        <w:bottom w:val="none" w:sz="0" w:space="0" w:color="auto"/>
        <w:right w:val="none" w:sz="0" w:space="0" w:color="auto"/>
      </w:divBdr>
    </w:div>
    <w:div w:id="228884069">
      <w:bodyDiv w:val="1"/>
      <w:marLeft w:val="0"/>
      <w:marRight w:val="0"/>
      <w:marTop w:val="0"/>
      <w:marBottom w:val="0"/>
      <w:divBdr>
        <w:top w:val="none" w:sz="0" w:space="0" w:color="auto"/>
        <w:left w:val="none" w:sz="0" w:space="0" w:color="auto"/>
        <w:bottom w:val="none" w:sz="0" w:space="0" w:color="auto"/>
        <w:right w:val="none" w:sz="0" w:space="0" w:color="auto"/>
      </w:divBdr>
    </w:div>
    <w:div w:id="263656037">
      <w:bodyDiv w:val="1"/>
      <w:marLeft w:val="0"/>
      <w:marRight w:val="0"/>
      <w:marTop w:val="0"/>
      <w:marBottom w:val="0"/>
      <w:divBdr>
        <w:top w:val="none" w:sz="0" w:space="0" w:color="auto"/>
        <w:left w:val="none" w:sz="0" w:space="0" w:color="auto"/>
        <w:bottom w:val="none" w:sz="0" w:space="0" w:color="auto"/>
        <w:right w:val="none" w:sz="0" w:space="0" w:color="auto"/>
      </w:divBdr>
    </w:div>
    <w:div w:id="318073227">
      <w:bodyDiv w:val="1"/>
      <w:marLeft w:val="0"/>
      <w:marRight w:val="0"/>
      <w:marTop w:val="0"/>
      <w:marBottom w:val="0"/>
      <w:divBdr>
        <w:top w:val="none" w:sz="0" w:space="0" w:color="auto"/>
        <w:left w:val="none" w:sz="0" w:space="0" w:color="auto"/>
        <w:bottom w:val="none" w:sz="0" w:space="0" w:color="auto"/>
        <w:right w:val="none" w:sz="0" w:space="0" w:color="auto"/>
      </w:divBdr>
      <w:divsChild>
        <w:div w:id="1160267238">
          <w:marLeft w:val="0"/>
          <w:marRight w:val="0"/>
          <w:marTop w:val="0"/>
          <w:marBottom w:val="0"/>
          <w:divBdr>
            <w:top w:val="none" w:sz="0" w:space="0" w:color="auto"/>
            <w:left w:val="none" w:sz="0" w:space="0" w:color="auto"/>
            <w:bottom w:val="none" w:sz="0" w:space="0" w:color="auto"/>
            <w:right w:val="none" w:sz="0" w:space="0" w:color="auto"/>
          </w:divBdr>
        </w:div>
      </w:divsChild>
    </w:div>
    <w:div w:id="344745499">
      <w:bodyDiv w:val="1"/>
      <w:marLeft w:val="0"/>
      <w:marRight w:val="0"/>
      <w:marTop w:val="0"/>
      <w:marBottom w:val="0"/>
      <w:divBdr>
        <w:top w:val="none" w:sz="0" w:space="0" w:color="auto"/>
        <w:left w:val="none" w:sz="0" w:space="0" w:color="auto"/>
        <w:bottom w:val="none" w:sz="0" w:space="0" w:color="auto"/>
        <w:right w:val="none" w:sz="0" w:space="0" w:color="auto"/>
      </w:divBdr>
    </w:div>
    <w:div w:id="347174240">
      <w:bodyDiv w:val="1"/>
      <w:marLeft w:val="0"/>
      <w:marRight w:val="0"/>
      <w:marTop w:val="0"/>
      <w:marBottom w:val="0"/>
      <w:divBdr>
        <w:top w:val="none" w:sz="0" w:space="0" w:color="auto"/>
        <w:left w:val="none" w:sz="0" w:space="0" w:color="auto"/>
        <w:bottom w:val="none" w:sz="0" w:space="0" w:color="auto"/>
        <w:right w:val="none" w:sz="0" w:space="0" w:color="auto"/>
      </w:divBdr>
      <w:divsChild>
        <w:div w:id="277444647">
          <w:marLeft w:val="1440"/>
          <w:marRight w:val="0"/>
          <w:marTop w:val="72"/>
          <w:marBottom w:val="0"/>
          <w:divBdr>
            <w:top w:val="none" w:sz="0" w:space="0" w:color="auto"/>
            <w:left w:val="none" w:sz="0" w:space="0" w:color="auto"/>
            <w:bottom w:val="none" w:sz="0" w:space="0" w:color="auto"/>
            <w:right w:val="none" w:sz="0" w:space="0" w:color="auto"/>
          </w:divBdr>
        </w:div>
        <w:div w:id="576206801">
          <w:marLeft w:val="994"/>
          <w:marRight w:val="0"/>
          <w:marTop w:val="72"/>
          <w:marBottom w:val="0"/>
          <w:divBdr>
            <w:top w:val="none" w:sz="0" w:space="0" w:color="auto"/>
            <w:left w:val="none" w:sz="0" w:space="0" w:color="auto"/>
            <w:bottom w:val="none" w:sz="0" w:space="0" w:color="auto"/>
            <w:right w:val="none" w:sz="0" w:space="0" w:color="auto"/>
          </w:divBdr>
        </w:div>
        <w:div w:id="1599484201">
          <w:marLeft w:val="1440"/>
          <w:marRight w:val="0"/>
          <w:marTop w:val="72"/>
          <w:marBottom w:val="0"/>
          <w:divBdr>
            <w:top w:val="none" w:sz="0" w:space="0" w:color="auto"/>
            <w:left w:val="none" w:sz="0" w:space="0" w:color="auto"/>
            <w:bottom w:val="none" w:sz="0" w:space="0" w:color="auto"/>
            <w:right w:val="none" w:sz="0" w:space="0" w:color="auto"/>
          </w:divBdr>
        </w:div>
        <w:div w:id="1857384938">
          <w:marLeft w:val="1440"/>
          <w:marRight w:val="0"/>
          <w:marTop w:val="72"/>
          <w:marBottom w:val="0"/>
          <w:divBdr>
            <w:top w:val="none" w:sz="0" w:space="0" w:color="auto"/>
            <w:left w:val="none" w:sz="0" w:space="0" w:color="auto"/>
            <w:bottom w:val="none" w:sz="0" w:space="0" w:color="auto"/>
            <w:right w:val="none" w:sz="0" w:space="0" w:color="auto"/>
          </w:divBdr>
        </w:div>
        <w:div w:id="2022318504">
          <w:marLeft w:val="1440"/>
          <w:marRight w:val="0"/>
          <w:marTop w:val="72"/>
          <w:marBottom w:val="0"/>
          <w:divBdr>
            <w:top w:val="none" w:sz="0" w:space="0" w:color="auto"/>
            <w:left w:val="none" w:sz="0" w:space="0" w:color="auto"/>
            <w:bottom w:val="none" w:sz="0" w:space="0" w:color="auto"/>
            <w:right w:val="none" w:sz="0" w:space="0" w:color="auto"/>
          </w:divBdr>
        </w:div>
      </w:divsChild>
    </w:div>
    <w:div w:id="357780111">
      <w:bodyDiv w:val="1"/>
      <w:marLeft w:val="0"/>
      <w:marRight w:val="0"/>
      <w:marTop w:val="0"/>
      <w:marBottom w:val="0"/>
      <w:divBdr>
        <w:top w:val="none" w:sz="0" w:space="0" w:color="auto"/>
        <w:left w:val="none" w:sz="0" w:space="0" w:color="auto"/>
        <w:bottom w:val="none" w:sz="0" w:space="0" w:color="auto"/>
        <w:right w:val="none" w:sz="0" w:space="0" w:color="auto"/>
      </w:divBdr>
    </w:div>
    <w:div w:id="380444210">
      <w:bodyDiv w:val="1"/>
      <w:marLeft w:val="0"/>
      <w:marRight w:val="0"/>
      <w:marTop w:val="0"/>
      <w:marBottom w:val="0"/>
      <w:divBdr>
        <w:top w:val="none" w:sz="0" w:space="0" w:color="auto"/>
        <w:left w:val="none" w:sz="0" w:space="0" w:color="auto"/>
        <w:bottom w:val="none" w:sz="0" w:space="0" w:color="auto"/>
        <w:right w:val="none" w:sz="0" w:space="0" w:color="auto"/>
      </w:divBdr>
    </w:div>
    <w:div w:id="380831205">
      <w:bodyDiv w:val="1"/>
      <w:marLeft w:val="0"/>
      <w:marRight w:val="0"/>
      <w:marTop w:val="0"/>
      <w:marBottom w:val="0"/>
      <w:divBdr>
        <w:top w:val="none" w:sz="0" w:space="0" w:color="auto"/>
        <w:left w:val="none" w:sz="0" w:space="0" w:color="auto"/>
        <w:bottom w:val="none" w:sz="0" w:space="0" w:color="auto"/>
        <w:right w:val="none" w:sz="0" w:space="0" w:color="auto"/>
      </w:divBdr>
    </w:div>
    <w:div w:id="388041735">
      <w:bodyDiv w:val="1"/>
      <w:marLeft w:val="0"/>
      <w:marRight w:val="0"/>
      <w:marTop w:val="0"/>
      <w:marBottom w:val="0"/>
      <w:divBdr>
        <w:top w:val="none" w:sz="0" w:space="0" w:color="auto"/>
        <w:left w:val="none" w:sz="0" w:space="0" w:color="auto"/>
        <w:bottom w:val="none" w:sz="0" w:space="0" w:color="auto"/>
        <w:right w:val="none" w:sz="0" w:space="0" w:color="auto"/>
      </w:divBdr>
    </w:div>
    <w:div w:id="469172560">
      <w:bodyDiv w:val="1"/>
      <w:marLeft w:val="0"/>
      <w:marRight w:val="0"/>
      <w:marTop w:val="0"/>
      <w:marBottom w:val="0"/>
      <w:divBdr>
        <w:top w:val="none" w:sz="0" w:space="0" w:color="auto"/>
        <w:left w:val="none" w:sz="0" w:space="0" w:color="auto"/>
        <w:bottom w:val="none" w:sz="0" w:space="0" w:color="auto"/>
        <w:right w:val="none" w:sz="0" w:space="0" w:color="auto"/>
      </w:divBdr>
    </w:div>
    <w:div w:id="470100033">
      <w:bodyDiv w:val="1"/>
      <w:marLeft w:val="0"/>
      <w:marRight w:val="0"/>
      <w:marTop w:val="0"/>
      <w:marBottom w:val="0"/>
      <w:divBdr>
        <w:top w:val="none" w:sz="0" w:space="0" w:color="auto"/>
        <w:left w:val="none" w:sz="0" w:space="0" w:color="auto"/>
        <w:bottom w:val="none" w:sz="0" w:space="0" w:color="auto"/>
        <w:right w:val="none" w:sz="0" w:space="0" w:color="auto"/>
      </w:divBdr>
      <w:divsChild>
        <w:div w:id="1131291030">
          <w:marLeft w:val="1440"/>
          <w:marRight w:val="0"/>
          <w:marTop w:val="72"/>
          <w:marBottom w:val="0"/>
          <w:divBdr>
            <w:top w:val="none" w:sz="0" w:space="0" w:color="auto"/>
            <w:left w:val="none" w:sz="0" w:space="0" w:color="auto"/>
            <w:bottom w:val="none" w:sz="0" w:space="0" w:color="auto"/>
            <w:right w:val="none" w:sz="0" w:space="0" w:color="auto"/>
          </w:divBdr>
        </w:div>
      </w:divsChild>
    </w:div>
    <w:div w:id="481896346">
      <w:bodyDiv w:val="1"/>
      <w:marLeft w:val="0"/>
      <w:marRight w:val="0"/>
      <w:marTop w:val="0"/>
      <w:marBottom w:val="0"/>
      <w:divBdr>
        <w:top w:val="none" w:sz="0" w:space="0" w:color="auto"/>
        <w:left w:val="none" w:sz="0" w:space="0" w:color="auto"/>
        <w:bottom w:val="none" w:sz="0" w:space="0" w:color="auto"/>
        <w:right w:val="none" w:sz="0" w:space="0" w:color="auto"/>
      </w:divBdr>
    </w:div>
    <w:div w:id="499003328">
      <w:bodyDiv w:val="1"/>
      <w:marLeft w:val="0"/>
      <w:marRight w:val="0"/>
      <w:marTop w:val="0"/>
      <w:marBottom w:val="0"/>
      <w:divBdr>
        <w:top w:val="none" w:sz="0" w:space="0" w:color="auto"/>
        <w:left w:val="none" w:sz="0" w:space="0" w:color="auto"/>
        <w:bottom w:val="none" w:sz="0" w:space="0" w:color="auto"/>
        <w:right w:val="none" w:sz="0" w:space="0" w:color="auto"/>
      </w:divBdr>
    </w:div>
    <w:div w:id="503127788">
      <w:bodyDiv w:val="1"/>
      <w:marLeft w:val="0"/>
      <w:marRight w:val="0"/>
      <w:marTop w:val="0"/>
      <w:marBottom w:val="0"/>
      <w:divBdr>
        <w:top w:val="none" w:sz="0" w:space="0" w:color="auto"/>
        <w:left w:val="none" w:sz="0" w:space="0" w:color="auto"/>
        <w:bottom w:val="none" w:sz="0" w:space="0" w:color="auto"/>
        <w:right w:val="none" w:sz="0" w:space="0" w:color="auto"/>
      </w:divBdr>
    </w:div>
    <w:div w:id="503666843">
      <w:bodyDiv w:val="1"/>
      <w:marLeft w:val="0"/>
      <w:marRight w:val="0"/>
      <w:marTop w:val="0"/>
      <w:marBottom w:val="0"/>
      <w:divBdr>
        <w:top w:val="none" w:sz="0" w:space="0" w:color="auto"/>
        <w:left w:val="none" w:sz="0" w:space="0" w:color="auto"/>
        <w:bottom w:val="none" w:sz="0" w:space="0" w:color="auto"/>
        <w:right w:val="none" w:sz="0" w:space="0" w:color="auto"/>
      </w:divBdr>
    </w:div>
    <w:div w:id="520436296">
      <w:bodyDiv w:val="1"/>
      <w:marLeft w:val="0"/>
      <w:marRight w:val="0"/>
      <w:marTop w:val="0"/>
      <w:marBottom w:val="0"/>
      <w:divBdr>
        <w:top w:val="none" w:sz="0" w:space="0" w:color="auto"/>
        <w:left w:val="none" w:sz="0" w:space="0" w:color="auto"/>
        <w:bottom w:val="none" w:sz="0" w:space="0" w:color="auto"/>
        <w:right w:val="none" w:sz="0" w:space="0" w:color="auto"/>
      </w:divBdr>
      <w:divsChild>
        <w:div w:id="2026704828">
          <w:marLeft w:val="994"/>
          <w:marRight w:val="0"/>
          <w:marTop w:val="72"/>
          <w:marBottom w:val="0"/>
          <w:divBdr>
            <w:top w:val="none" w:sz="0" w:space="0" w:color="auto"/>
            <w:left w:val="none" w:sz="0" w:space="0" w:color="auto"/>
            <w:bottom w:val="none" w:sz="0" w:space="0" w:color="auto"/>
            <w:right w:val="none" w:sz="0" w:space="0" w:color="auto"/>
          </w:divBdr>
        </w:div>
      </w:divsChild>
    </w:div>
    <w:div w:id="522013295">
      <w:bodyDiv w:val="1"/>
      <w:marLeft w:val="0"/>
      <w:marRight w:val="0"/>
      <w:marTop w:val="0"/>
      <w:marBottom w:val="0"/>
      <w:divBdr>
        <w:top w:val="none" w:sz="0" w:space="0" w:color="auto"/>
        <w:left w:val="none" w:sz="0" w:space="0" w:color="auto"/>
        <w:bottom w:val="none" w:sz="0" w:space="0" w:color="auto"/>
        <w:right w:val="none" w:sz="0" w:space="0" w:color="auto"/>
      </w:divBdr>
    </w:div>
    <w:div w:id="525409933">
      <w:bodyDiv w:val="1"/>
      <w:marLeft w:val="0"/>
      <w:marRight w:val="0"/>
      <w:marTop w:val="0"/>
      <w:marBottom w:val="0"/>
      <w:divBdr>
        <w:top w:val="none" w:sz="0" w:space="0" w:color="auto"/>
        <w:left w:val="none" w:sz="0" w:space="0" w:color="auto"/>
        <w:bottom w:val="none" w:sz="0" w:space="0" w:color="auto"/>
        <w:right w:val="none" w:sz="0" w:space="0" w:color="auto"/>
      </w:divBdr>
    </w:div>
    <w:div w:id="556362580">
      <w:bodyDiv w:val="1"/>
      <w:marLeft w:val="0"/>
      <w:marRight w:val="0"/>
      <w:marTop w:val="0"/>
      <w:marBottom w:val="0"/>
      <w:divBdr>
        <w:top w:val="none" w:sz="0" w:space="0" w:color="auto"/>
        <w:left w:val="none" w:sz="0" w:space="0" w:color="auto"/>
        <w:bottom w:val="none" w:sz="0" w:space="0" w:color="auto"/>
        <w:right w:val="none" w:sz="0" w:space="0" w:color="auto"/>
      </w:divBdr>
    </w:div>
    <w:div w:id="557479669">
      <w:bodyDiv w:val="1"/>
      <w:marLeft w:val="0"/>
      <w:marRight w:val="0"/>
      <w:marTop w:val="0"/>
      <w:marBottom w:val="0"/>
      <w:divBdr>
        <w:top w:val="none" w:sz="0" w:space="0" w:color="auto"/>
        <w:left w:val="none" w:sz="0" w:space="0" w:color="auto"/>
        <w:bottom w:val="none" w:sz="0" w:space="0" w:color="auto"/>
        <w:right w:val="none" w:sz="0" w:space="0" w:color="auto"/>
      </w:divBdr>
    </w:div>
    <w:div w:id="600072245">
      <w:bodyDiv w:val="1"/>
      <w:marLeft w:val="0"/>
      <w:marRight w:val="0"/>
      <w:marTop w:val="0"/>
      <w:marBottom w:val="0"/>
      <w:divBdr>
        <w:top w:val="none" w:sz="0" w:space="0" w:color="auto"/>
        <w:left w:val="none" w:sz="0" w:space="0" w:color="auto"/>
        <w:bottom w:val="none" w:sz="0" w:space="0" w:color="auto"/>
        <w:right w:val="none" w:sz="0" w:space="0" w:color="auto"/>
      </w:divBdr>
    </w:div>
    <w:div w:id="610236267">
      <w:bodyDiv w:val="1"/>
      <w:marLeft w:val="0"/>
      <w:marRight w:val="0"/>
      <w:marTop w:val="0"/>
      <w:marBottom w:val="0"/>
      <w:divBdr>
        <w:top w:val="none" w:sz="0" w:space="0" w:color="auto"/>
        <w:left w:val="none" w:sz="0" w:space="0" w:color="auto"/>
        <w:bottom w:val="none" w:sz="0" w:space="0" w:color="auto"/>
        <w:right w:val="none" w:sz="0" w:space="0" w:color="auto"/>
      </w:divBdr>
    </w:div>
    <w:div w:id="616522055">
      <w:bodyDiv w:val="1"/>
      <w:marLeft w:val="0"/>
      <w:marRight w:val="0"/>
      <w:marTop w:val="0"/>
      <w:marBottom w:val="0"/>
      <w:divBdr>
        <w:top w:val="none" w:sz="0" w:space="0" w:color="auto"/>
        <w:left w:val="none" w:sz="0" w:space="0" w:color="auto"/>
        <w:bottom w:val="none" w:sz="0" w:space="0" w:color="auto"/>
        <w:right w:val="none" w:sz="0" w:space="0" w:color="auto"/>
      </w:divBdr>
    </w:div>
    <w:div w:id="623118403">
      <w:bodyDiv w:val="1"/>
      <w:marLeft w:val="0"/>
      <w:marRight w:val="0"/>
      <w:marTop w:val="0"/>
      <w:marBottom w:val="0"/>
      <w:divBdr>
        <w:top w:val="none" w:sz="0" w:space="0" w:color="auto"/>
        <w:left w:val="none" w:sz="0" w:space="0" w:color="auto"/>
        <w:bottom w:val="none" w:sz="0" w:space="0" w:color="auto"/>
        <w:right w:val="none" w:sz="0" w:space="0" w:color="auto"/>
      </w:divBdr>
      <w:divsChild>
        <w:div w:id="514274509">
          <w:marLeft w:val="0"/>
          <w:marRight w:val="0"/>
          <w:marTop w:val="0"/>
          <w:marBottom w:val="0"/>
          <w:divBdr>
            <w:top w:val="none" w:sz="0" w:space="0" w:color="auto"/>
            <w:left w:val="none" w:sz="0" w:space="0" w:color="auto"/>
            <w:bottom w:val="none" w:sz="0" w:space="0" w:color="auto"/>
            <w:right w:val="none" w:sz="0" w:space="0" w:color="auto"/>
          </w:divBdr>
        </w:div>
      </w:divsChild>
    </w:div>
    <w:div w:id="631596490">
      <w:bodyDiv w:val="1"/>
      <w:marLeft w:val="0"/>
      <w:marRight w:val="0"/>
      <w:marTop w:val="0"/>
      <w:marBottom w:val="0"/>
      <w:divBdr>
        <w:top w:val="none" w:sz="0" w:space="0" w:color="auto"/>
        <w:left w:val="none" w:sz="0" w:space="0" w:color="auto"/>
        <w:bottom w:val="none" w:sz="0" w:space="0" w:color="auto"/>
        <w:right w:val="none" w:sz="0" w:space="0" w:color="auto"/>
      </w:divBdr>
    </w:div>
    <w:div w:id="666329625">
      <w:bodyDiv w:val="1"/>
      <w:marLeft w:val="0"/>
      <w:marRight w:val="0"/>
      <w:marTop w:val="0"/>
      <w:marBottom w:val="0"/>
      <w:divBdr>
        <w:top w:val="none" w:sz="0" w:space="0" w:color="auto"/>
        <w:left w:val="none" w:sz="0" w:space="0" w:color="auto"/>
        <w:bottom w:val="none" w:sz="0" w:space="0" w:color="auto"/>
        <w:right w:val="none" w:sz="0" w:space="0" w:color="auto"/>
      </w:divBdr>
    </w:div>
    <w:div w:id="684940189">
      <w:bodyDiv w:val="1"/>
      <w:marLeft w:val="0"/>
      <w:marRight w:val="0"/>
      <w:marTop w:val="0"/>
      <w:marBottom w:val="0"/>
      <w:divBdr>
        <w:top w:val="none" w:sz="0" w:space="0" w:color="auto"/>
        <w:left w:val="none" w:sz="0" w:space="0" w:color="auto"/>
        <w:bottom w:val="none" w:sz="0" w:space="0" w:color="auto"/>
        <w:right w:val="none" w:sz="0" w:space="0" w:color="auto"/>
      </w:divBdr>
    </w:div>
    <w:div w:id="707491409">
      <w:bodyDiv w:val="1"/>
      <w:marLeft w:val="0"/>
      <w:marRight w:val="0"/>
      <w:marTop w:val="0"/>
      <w:marBottom w:val="0"/>
      <w:divBdr>
        <w:top w:val="none" w:sz="0" w:space="0" w:color="auto"/>
        <w:left w:val="none" w:sz="0" w:space="0" w:color="auto"/>
        <w:bottom w:val="none" w:sz="0" w:space="0" w:color="auto"/>
        <w:right w:val="none" w:sz="0" w:space="0" w:color="auto"/>
      </w:divBdr>
    </w:div>
    <w:div w:id="709647862">
      <w:bodyDiv w:val="1"/>
      <w:marLeft w:val="0"/>
      <w:marRight w:val="0"/>
      <w:marTop w:val="0"/>
      <w:marBottom w:val="0"/>
      <w:divBdr>
        <w:top w:val="none" w:sz="0" w:space="0" w:color="auto"/>
        <w:left w:val="none" w:sz="0" w:space="0" w:color="auto"/>
        <w:bottom w:val="none" w:sz="0" w:space="0" w:color="auto"/>
        <w:right w:val="none" w:sz="0" w:space="0" w:color="auto"/>
      </w:divBdr>
    </w:div>
    <w:div w:id="753936137">
      <w:bodyDiv w:val="1"/>
      <w:marLeft w:val="0"/>
      <w:marRight w:val="0"/>
      <w:marTop w:val="0"/>
      <w:marBottom w:val="0"/>
      <w:divBdr>
        <w:top w:val="none" w:sz="0" w:space="0" w:color="auto"/>
        <w:left w:val="none" w:sz="0" w:space="0" w:color="auto"/>
        <w:bottom w:val="none" w:sz="0" w:space="0" w:color="auto"/>
        <w:right w:val="none" w:sz="0" w:space="0" w:color="auto"/>
      </w:divBdr>
    </w:div>
    <w:div w:id="757942303">
      <w:bodyDiv w:val="1"/>
      <w:marLeft w:val="0"/>
      <w:marRight w:val="0"/>
      <w:marTop w:val="0"/>
      <w:marBottom w:val="0"/>
      <w:divBdr>
        <w:top w:val="none" w:sz="0" w:space="0" w:color="auto"/>
        <w:left w:val="none" w:sz="0" w:space="0" w:color="auto"/>
        <w:bottom w:val="none" w:sz="0" w:space="0" w:color="auto"/>
        <w:right w:val="none" w:sz="0" w:space="0" w:color="auto"/>
      </w:divBdr>
      <w:divsChild>
        <w:div w:id="1863199918">
          <w:marLeft w:val="1022"/>
          <w:marRight w:val="0"/>
          <w:marTop w:val="0"/>
          <w:marBottom w:val="0"/>
          <w:divBdr>
            <w:top w:val="none" w:sz="0" w:space="0" w:color="auto"/>
            <w:left w:val="none" w:sz="0" w:space="0" w:color="auto"/>
            <w:bottom w:val="none" w:sz="0" w:space="0" w:color="auto"/>
            <w:right w:val="none" w:sz="0" w:space="0" w:color="auto"/>
          </w:divBdr>
        </w:div>
      </w:divsChild>
    </w:div>
    <w:div w:id="794643625">
      <w:bodyDiv w:val="1"/>
      <w:marLeft w:val="0"/>
      <w:marRight w:val="0"/>
      <w:marTop w:val="0"/>
      <w:marBottom w:val="0"/>
      <w:divBdr>
        <w:top w:val="none" w:sz="0" w:space="0" w:color="auto"/>
        <w:left w:val="none" w:sz="0" w:space="0" w:color="auto"/>
        <w:bottom w:val="none" w:sz="0" w:space="0" w:color="auto"/>
        <w:right w:val="none" w:sz="0" w:space="0" w:color="auto"/>
      </w:divBdr>
    </w:div>
    <w:div w:id="794836559">
      <w:bodyDiv w:val="1"/>
      <w:marLeft w:val="0"/>
      <w:marRight w:val="0"/>
      <w:marTop w:val="0"/>
      <w:marBottom w:val="0"/>
      <w:divBdr>
        <w:top w:val="none" w:sz="0" w:space="0" w:color="auto"/>
        <w:left w:val="none" w:sz="0" w:space="0" w:color="auto"/>
        <w:bottom w:val="none" w:sz="0" w:space="0" w:color="auto"/>
        <w:right w:val="none" w:sz="0" w:space="0" w:color="auto"/>
      </w:divBdr>
    </w:div>
    <w:div w:id="821190635">
      <w:bodyDiv w:val="1"/>
      <w:marLeft w:val="0"/>
      <w:marRight w:val="0"/>
      <w:marTop w:val="0"/>
      <w:marBottom w:val="0"/>
      <w:divBdr>
        <w:top w:val="none" w:sz="0" w:space="0" w:color="auto"/>
        <w:left w:val="none" w:sz="0" w:space="0" w:color="auto"/>
        <w:bottom w:val="none" w:sz="0" w:space="0" w:color="auto"/>
        <w:right w:val="none" w:sz="0" w:space="0" w:color="auto"/>
      </w:divBdr>
    </w:div>
    <w:div w:id="857160331">
      <w:bodyDiv w:val="1"/>
      <w:marLeft w:val="0"/>
      <w:marRight w:val="0"/>
      <w:marTop w:val="0"/>
      <w:marBottom w:val="0"/>
      <w:divBdr>
        <w:top w:val="none" w:sz="0" w:space="0" w:color="auto"/>
        <w:left w:val="none" w:sz="0" w:space="0" w:color="auto"/>
        <w:bottom w:val="none" w:sz="0" w:space="0" w:color="auto"/>
        <w:right w:val="none" w:sz="0" w:space="0" w:color="auto"/>
      </w:divBdr>
    </w:div>
    <w:div w:id="889339901">
      <w:bodyDiv w:val="1"/>
      <w:marLeft w:val="0"/>
      <w:marRight w:val="0"/>
      <w:marTop w:val="0"/>
      <w:marBottom w:val="0"/>
      <w:divBdr>
        <w:top w:val="none" w:sz="0" w:space="0" w:color="auto"/>
        <w:left w:val="none" w:sz="0" w:space="0" w:color="auto"/>
        <w:bottom w:val="none" w:sz="0" w:space="0" w:color="auto"/>
        <w:right w:val="none" w:sz="0" w:space="0" w:color="auto"/>
      </w:divBdr>
    </w:div>
    <w:div w:id="903445027">
      <w:bodyDiv w:val="1"/>
      <w:marLeft w:val="0"/>
      <w:marRight w:val="0"/>
      <w:marTop w:val="0"/>
      <w:marBottom w:val="0"/>
      <w:divBdr>
        <w:top w:val="none" w:sz="0" w:space="0" w:color="auto"/>
        <w:left w:val="none" w:sz="0" w:space="0" w:color="auto"/>
        <w:bottom w:val="none" w:sz="0" w:space="0" w:color="auto"/>
        <w:right w:val="none" w:sz="0" w:space="0" w:color="auto"/>
      </w:divBdr>
    </w:div>
    <w:div w:id="918366595">
      <w:bodyDiv w:val="1"/>
      <w:marLeft w:val="0"/>
      <w:marRight w:val="0"/>
      <w:marTop w:val="0"/>
      <w:marBottom w:val="0"/>
      <w:divBdr>
        <w:top w:val="none" w:sz="0" w:space="0" w:color="auto"/>
        <w:left w:val="none" w:sz="0" w:space="0" w:color="auto"/>
        <w:bottom w:val="none" w:sz="0" w:space="0" w:color="auto"/>
        <w:right w:val="none" w:sz="0" w:space="0" w:color="auto"/>
      </w:divBdr>
    </w:div>
    <w:div w:id="921914292">
      <w:bodyDiv w:val="1"/>
      <w:marLeft w:val="45"/>
      <w:marRight w:val="45"/>
      <w:marTop w:val="45"/>
      <w:marBottom w:val="45"/>
      <w:divBdr>
        <w:top w:val="none" w:sz="0" w:space="0" w:color="auto"/>
        <w:left w:val="none" w:sz="0" w:space="0" w:color="auto"/>
        <w:bottom w:val="none" w:sz="0" w:space="0" w:color="auto"/>
        <w:right w:val="none" w:sz="0" w:space="0" w:color="auto"/>
      </w:divBdr>
      <w:divsChild>
        <w:div w:id="64841997">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942034519">
      <w:bodyDiv w:val="1"/>
      <w:marLeft w:val="0"/>
      <w:marRight w:val="0"/>
      <w:marTop w:val="0"/>
      <w:marBottom w:val="0"/>
      <w:divBdr>
        <w:top w:val="none" w:sz="0" w:space="0" w:color="auto"/>
        <w:left w:val="none" w:sz="0" w:space="0" w:color="auto"/>
        <w:bottom w:val="none" w:sz="0" w:space="0" w:color="auto"/>
        <w:right w:val="none" w:sz="0" w:space="0" w:color="auto"/>
      </w:divBdr>
    </w:div>
    <w:div w:id="951941608">
      <w:bodyDiv w:val="1"/>
      <w:marLeft w:val="0"/>
      <w:marRight w:val="0"/>
      <w:marTop w:val="0"/>
      <w:marBottom w:val="0"/>
      <w:divBdr>
        <w:top w:val="none" w:sz="0" w:space="0" w:color="auto"/>
        <w:left w:val="none" w:sz="0" w:space="0" w:color="auto"/>
        <w:bottom w:val="none" w:sz="0" w:space="0" w:color="auto"/>
        <w:right w:val="none" w:sz="0" w:space="0" w:color="auto"/>
      </w:divBdr>
    </w:div>
    <w:div w:id="953943988">
      <w:bodyDiv w:val="1"/>
      <w:marLeft w:val="0"/>
      <w:marRight w:val="0"/>
      <w:marTop w:val="0"/>
      <w:marBottom w:val="0"/>
      <w:divBdr>
        <w:top w:val="none" w:sz="0" w:space="0" w:color="auto"/>
        <w:left w:val="none" w:sz="0" w:space="0" w:color="auto"/>
        <w:bottom w:val="none" w:sz="0" w:space="0" w:color="auto"/>
        <w:right w:val="none" w:sz="0" w:space="0" w:color="auto"/>
      </w:divBdr>
    </w:div>
    <w:div w:id="959845278">
      <w:bodyDiv w:val="1"/>
      <w:marLeft w:val="0"/>
      <w:marRight w:val="0"/>
      <w:marTop w:val="0"/>
      <w:marBottom w:val="0"/>
      <w:divBdr>
        <w:top w:val="none" w:sz="0" w:space="0" w:color="auto"/>
        <w:left w:val="none" w:sz="0" w:space="0" w:color="auto"/>
        <w:bottom w:val="none" w:sz="0" w:space="0" w:color="auto"/>
        <w:right w:val="none" w:sz="0" w:space="0" w:color="auto"/>
      </w:divBdr>
    </w:div>
    <w:div w:id="977417194">
      <w:bodyDiv w:val="1"/>
      <w:marLeft w:val="0"/>
      <w:marRight w:val="0"/>
      <w:marTop w:val="0"/>
      <w:marBottom w:val="0"/>
      <w:divBdr>
        <w:top w:val="none" w:sz="0" w:space="0" w:color="auto"/>
        <w:left w:val="none" w:sz="0" w:space="0" w:color="auto"/>
        <w:bottom w:val="none" w:sz="0" w:space="0" w:color="auto"/>
        <w:right w:val="none" w:sz="0" w:space="0" w:color="auto"/>
      </w:divBdr>
    </w:div>
    <w:div w:id="990329708">
      <w:bodyDiv w:val="1"/>
      <w:marLeft w:val="0"/>
      <w:marRight w:val="0"/>
      <w:marTop w:val="0"/>
      <w:marBottom w:val="0"/>
      <w:divBdr>
        <w:top w:val="none" w:sz="0" w:space="0" w:color="auto"/>
        <w:left w:val="none" w:sz="0" w:space="0" w:color="auto"/>
        <w:bottom w:val="none" w:sz="0" w:space="0" w:color="auto"/>
        <w:right w:val="none" w:sz="0" w:space="0" w:color="auto"/>
      </w:divBdr>
      <w:divsChild>
        <w:div w:id="1125463132">
          <w:marLeft w:val="1440"/>
          <w:marRight w:val="0"/>
          <w:marTop w:val="72"/>
          <w:marBottom w:val="0"/>
          <w:divBdr>
            <w:top w:val="none" w:sz="0" w:space="0" w:color="auto"/>
            <w:left w:val="none" w:sz="0" w:space="0" w:color="auto"/>
            <w:bottom w:val="none" w:sz="0" w:space="0" w:color="auto"/>
            <w:right w:val="none" w:sz="0" w:space="0" w:color="auto"/>
          </w:divBdr>
        </w:div>
      </w:divsChild>
    </w:div>
    <w:div w:id="990673993">
      <w:bodyDiv w:val="1"/>
      <w:marLeft w:val="0"/>
      <w:marRight w:val="0"/>
      <w:marTop w:val="0"/>
      <w:marBottom w:val="0"/>
      <w:divBdr>
        <w:top w:val="none" w:sz="0" w:space="0" w:color="auto"/>
        <w:left w:val="none" w:sz="0" w:space="0" w:color="auto"/>
        <w:bottom w:val="none" w:sz="0" w:space="0" w:color="auto"/>
        <w:right w:val="none" w:sz="0" w:space="0" w:color="auto"/>
      </w:divBdr>
    </w:div>
    <w:div w:id="1021080021">
      <w:bodyDiv w:val="1"/>
      <w:marLeft w:val="0"/>
      <w:marRight w:val="0"/>
      <w:marTop w:val="0"/>
      <w:marBottom w:val="0"/>
      <w:divBdr>
        <w:top w:val="none" w:sz="0" w:space="0" w:color="auto"/>
        <w:left w:val="none" w:sz="0" w:space="0" w:color="auto"/>
        <w:bottom w:val="none" w:sz="0" w:space="0" w:color="auto"/>
        <w:right w:val="none" w:sz="0" w:space="0" w:color="auto"/>
      </w:divBdr>
    </w:div>
    <w:div w:id="1032420853">
      <w:bodyDiv w:val="1"/>
      <w:marLeft w:val="0"/>
      <w:marRight w:val="0"/>
      <w:marTop w:val="0"/>
      <w:marBottom w:val="0"/>
      <w:divBdr>
        <w:top w:val="none" w:sz="0" w:space="0" w:color="auto"/>
        <w:left w:val="none" w:sz="0" w:space="0" w:color="auto"/>
        <w:bottom w:val="none" w:sz="0" w:space="0" w:color="auto"/>
        <w:right w:val="none" w:sz="0" w:space="0" w:color="auto"/>
      </w:divBdr>
    </w:div>
    <w:div w:id="1058475741">
      <w:bodyDiv w:val="1"/>
      <w:marLeft w:val="0"/>
      <w:marRight w:val="0"/>
      <w:marTop w:val="0"/>
      <w:marBottom w:val="0"/>
      <w:divBdr>
        <w:top w:val="none" w:sz="0" w:space="0" w:color="auto"/>
        <w:left w:val="none" w:sz="0" w:space="0" w:color="auto"/>
        <w:bottom w:val="none" w:sz="0" w:space="0" w:color="auto"/>
        <w:right w:val="none" w:sz="0" w:space="0" w:color="auto"/>
      </w:divBdr>
    </w:div>
    <w:div w:id="1095714244">
      <w:bodyDiv w:val="1"/>
      <w:marLeft w:val="0"/>
      <w:marRight w:val="0"/>
      <w:marTop w:val="0"/>
      <w:marBottom w:val="0"/>
      <w:divBdr>
        <w:top w:val="none" w:sz="0" w:space="0" w:color="auto"/>
        <w:left w:val="none" w:sz="0" w:space="0" w:color="auto"/>
        <w:bottom w:val="none" w:sz="0" w:space="0" w:color="auto"/>
        <w:right w:val="none" w:sz="0" w:space="0" w:color="auto"/>
      </w:divBdr>
    </w:div>
    <w:div w:id="1123228627">
      <w:bodyDiv w:val="1"/>
      <w:marLeft w:val="0"/>
      <w:marRight w:val="0"/>
      <w:marTop w:val="0"/>
      <w:marBottom w:val="0"/>
      <w:divBdr>
        <w:top w:val="none" w:sz="0" w:space="0" w:color="auto"/>
        <w:left w:val="none" w:sz="0" w:space="0" w:color="auto"/>
        <w:bottom w:val="none" w:sz="0" w:space="0" w:color="auto"/>
        <w:right w:val="none" w:sz="0" w:space="0" w:color="auto"/>
      </w:divBdr>
    </w:div>
    <w:div w:id="1129932891">
      <w:bodyDiv w:val="1"/>
      <w:marLeft w:val="0"/>
      <w:marRight w:val="0"/>
      <w:marTop w:val="0"/>
      <w:marBottom w:val="0"/>
      <w:divBdr>
        <w:top w:val="none" w:sz="0" w:space="0" w:color="auto"/>
        <w:left w:val="none" w:sz="0" w:space="0" w:color="auto"/>
        <w:bottom w:val="none" w:sz="0" w:space="0" w:color="auto"/>
        <w:right w:val="none" w:sz="0" w:space="0" w:color="auto"/>
      </w:divBdr>
    </w:div>
    <w:div w:id="1130974306">
      <w:bodyDiv w:val="1"/>
      <w:marLeft w:val="0"/>
      <w:marRight w:val="0"/>
      <w:marTop w:val="0"/>
      <w:marBottom w:val="0"/>
      <w:divBdr>
        <w:top w:val="none" w:sz="0" w:space="0" w:color="auto"/>
        <w:left w:val="none" w:sz="0" w:space="0" w:color="auto"/>
        <w:bottom w:val="none" w:sz="0" w:space="0" w:color="auto"/>
        <w:right w:val="none" w:sz="0" w:space="0" w:color="auto"/>
      </w:divBdr>
    </w:div>
    <w:div w:id="1139999631">
      <w:bodyDiv w:val="1"/>
      <w:marLeft w:val="0"/>
      <w:marRight w:val="0"/>
      <w:marTop w:val="0"/>
      <w:marBottom w:val="0"/>
      <w:divBdr>
        <w:top w:val="none" w:sz="0" w:space="0" w:color="auto"/>
        <w:left w:val="none" w:sz="0" w:space="0" w:color="auto"/>
        <w:bottom w:val="none" w:sz="0" w:space="0" w:color="auto"/>
        <w:right w:val="none" w:sz="0" w:space="0" w:color="auto"/>
      </w:divBdr>
    </w:div>
    <w:div w:id="1156263419">
      <w:bodyDiv w:val="1"/>
      <w:marLeft w:val="0"/>
      <w:marRight w:val="0"/>
      <w:marTop w:val="0"/>
      <w:marBottom w:val="0"/>
      <w:divBdr>
        <w:top w:val="none" w:sz="0" w:space="0" w:color="auto"/>
        <w:left w:val="none" w:sz="0" w:space="0" w:color="auto"/>
        <w:bottom w:val="none" w:sz="0" w:space="0" w:color="auto"/>
        <w:right w:val="none" w:sz="0" w:space="0" w:color="auto"/>
      </w:divBdr>
      <w:divsChild>
        <w:div w:id="723331367">
          <w:marLeft w:val="0"/>
          <w:marRight w:val="0"/>
          <w:marTop w:val="0"/>
          <w:marBottom w:val="0"/>
          <w:divBdr>
            <w:top w:val="none" w:sz="0" w:space="0" w:color="auto"/>
            <w:left w:val="none" w:sz="0" w:space="0" w:color="auto"/>
            <w:bottom w:val="none" w:sz="0" w:space="0" w:color="auto"/>
            <w:right w:val="none" w:sz="0" w:space="0" w:color="auto"/>
          </w:divBdr>
        </w:div>
      </w:divsChild>
    </w:div>
    <w:div w:id="1163276231">
      <w:bodyDiv w:val="1"/>
      <w:marLeft w:val="0"/>
      <w:marRight w:val="0"/>
      <w:marTop w:val="0"/>
      <w:marBottom w:val="0"/>
      <w:divBdr>
        <w:top w:val="none" w:sz="0" w:space="0" w:color="auto"/>
        <w:left w:val="none" w:sz="0" w:space="0" w:color="auto"/>
        <w:bottom w:val="none" w:sz="0" w:space="0" w:color="auto"/>
        <w:right w:val="none" w:sz="0" w:space="0" w:color="auto"/>
      </w:divBdr>
    </w:div>
    <w:div w:id="1174881807">
      <w:bodyDiv w:val="1"/>
      <w:marLeft w:val="0"/>
      <w:marRight w:val="0"/>
      <w:marTop w:val="0"/>
      <w:marBottom w:val="0"/>
      <w:divBdr>
        <w:top w:val="none" w:sz="0" w:space="0" w:color="auto"/>
        <w:left w:val="none" w:sz="0" w:space="0" w:color="auto"/>
        <w:bottom w:val="none" w:sz="0" w:space="0" w:color="auto"/>
        <w:right w:val="none" w:sz="0" w:space="0" w:color="auto"/>
      </w:divBdr>
    </w:div>
    <w:div w:id="1210989933">
      <w:bodyDiv w:val="1"/>
      <w:marLeft w:val="0"/>
      <w:marRight w:val="0"/>
      <w:marTop w:val="0"/>
      <w:marBottom w:val="0"/>
      <w:divBdr>
        <w:top w:val="none" w:sz="0" w:space="0" w:color="auto"/>
        <w:left w:val="none" w:sz="0" w:space="0" w:color="auto"/>
        <w:bottom w:val="none" w:sz="0" w:space="0" w:color="auto"/>
        <w:right w:val="none" w:sz="0" w:space="0" w:color="auto"/>
      </w:divBdr>
    </w:div>
    <w:div w:id="1211191406">
      <w:bodyDiv w:val="1"/>
      <w:marLeft w:val="0"/>
      <w:marRight w:val="0"/>
      <w:marTop w:val="0"/>
      <w:marBottom w:val="0"/>
      <w:divBdr>
        <w:top w:val="none" w:sz="0" w:space="0" w:color="auto"/>
        <w:left w:val="none" w:sz="0" w:space="0" w:color="auto"/>
        <w:bottom w:val="none" w:sz="0" w:space="0" w:color="auto"/>
        <w:right w:val="none" w:sz="0" w:space="0" w:color="auto"/>
      </w:divBdr>
    </w:div>
    <w:div w:id="1225601814">
      <w:bodyDiv w:val="1"/>
      <w:marLeft w:val="0"/>
      <w:marRight w:val="0"/>
      <w:marTop w:val="0"/>
      <w:marBottom w:val="0"/>
      <w:divBdr>
        <w:top w:val="none" w:sz="0" w:space="0" w:color="auto"/>
        <w:left w:val="none" w:sz="0" w:space="0" w:color="auto"/>
        <w:bottom w:val="none" w:sz="0" w:space="0" w:color="auto"/>
        <w:right w:val="none" w:sz="0" w:space="0" w:color="auto"/>
      </w:divBdr>
    </w:div>
    <w:div w:id="1233542276">
      <w:bodyDiv w:val="1"/>
      <w:marLeft w:val="0"/>
      <w:marRight w:val="0"/>
      <w:marTop w:val="0"/>
      <w:marBottom w:val="0"/>
      <w:divBdr>
        <w:top w:val="none" w:sz="0" w:space="0" w:color="auto"/>
        <w:left w:val="none" w:sz="0" w:space="0" w:color="auto"/>
        <w:bottom w:val="none" w:sz="0" w:space="0" w:color="auto"/>
        <w:right w:val="none" w:sz="0" w:space="0" w:color="auto"/>
      </w:divBdr>
    </w:div>
    <w:div w:id="1234393504">
      <w:bodyDiv w:val="1"/>
      <w:marLeft w:val="0"/>
      <w:marRight w:val="0"/>
      <w:marTop w:val="0"/>
      <w:marBottom w:val="0"/>
      <w:divBdr>
        <w:top w:val="none" w:sz="0" w:space="0" w:color="auto"/>
        <w:left w:val="none" w:sz="0" w:space="0" w:color="auto"/>
        <w:bottom w:val="none" w:sz="0" w:space="0" w:color="auto"/>
        <w:right w:val="none" w:sz="0" w:space="0" w:color="auto"/>
      </w:divBdr>
    </w:div>
    <w:div w:id="1238319340">
      <w:bodyDiv w:val="1"/>
      <w:marLeft w:val="0"/>
      <w:marRight w:val="0"/>
      <w:marTop w:val="0"/>
      <w:marBottom w:val="0"/>
      <w:divBdr>
        <w:top w:val="none" w:sz="0" w:space="0" w:color="auto"/>
        <w:left w:val="none" w:sz="0" w:space="0" w:color="auto"/>
        <w:bottom w:val="none" w:sz="0" w:space="0" w:color="auto"/>
        <w:right w:val="none" w:sz="0" w:space="0" w:color="auto"/>
      </w:divBdr>
    </w:div>
    <w:div w:id="1250239014">
      <w:bodyDiv w:val="1"/>
      <w:marLeft w:val="0"/>
      <w:marRight w:val="0"/>
      <w:marTop w:val="0"/>
      <w:marBottom w:val="0"/>
      <w:divBdr>
        <w:top w:val="none" w:sz="0" w:space="0" w:color="auto"/>
        <w:left w:val="none" w:sz="0" w:space="0" w:color="auto"/>
        <w:bottom w:val="none" w:sz="0" w:space="0" w:color="auto"/>
        <w:right w:val="none" w:sz="0" w:space="0" w:color="auto"/>
      </w:divBdr>
    </w:div>
    <w:div w:id="1254129466">
      <w:bodyDiv w:val="1"/>
      <w:marLeft w:val="0"/>
      <w:marRight w:val="0"/>
      <w:marTop w:val="0"/>
      <w:marBottom w:val="0"/>
      <w:divBdr>
        <w:top w:val="none" w:sz="0" w:space="0" w:color="auto"/>
        <w:left w:val="none" w:sz="0" w:space="0" w:color="auto"/>
        <w:bottom w:val="none" w:sz="0" w:space="0" w:color="auto"/>
        <w:right w:val="none" w:sz="0" w:space="0" w:color="auto"/>
      </w:divBdr>
    </w:div>
    <w:div w:id="1300069176">
      <w:bodyDiv w:val="1"/>
      <w:marLeft w:val="0"/>
      <w:marRight w:val="0"/>
      <w:marTop w:val="0"/>
      <w:marBottom w:val="0"/>
      <w:divBdr>
        <w:top w:val="none" w:sz="0" w:space="0" w:color="auto"/>
        <w:left w:val="none" w:sz="0" w:space="0" w:color="auto"/>
        <w:bottom w:val="none" w:sz="0" w:space="0" w:color="auto"/>
        <w:right w:val="none" w:sz="0" w:space="0" w:color="auto"/>
      </w:divBdr>
    </w:div>
    <w:div w:id="1309817976">
      <w:bodyDiv w:val="1"/>
      <w:marLeft w:val="0"/>
      <w:marRight w:val="0"/>
      <w:marTop w:val="0"/>
      <w:marBottom w:val="0"/>
      <w:divBdr>
        <w:top w:val="none" w:sz="0" w:space="0" w:color="auto"/>
        <w:left w:val="none" w:sz="0" w:space="0" w:color="auto"/>
        <w:bottom w:val="none" w:sz="0" w:space="0" w:color="auto"/>
        <w:right w:val="none" w:sz="0" w:space="0" w:color="auto"/>
      </w:divBdr>
    </w:div>
    <w:div w:id="1315797314">
      <w:bodyDiv w:val="1"/>
      <w:marLeft w:val="0"/>
      <w:marRight w:val="0"/>
      <w:marTop w:val="0"/>
      <w:marBottom w:val="0"/>
      <w:divBdr>
        <w:top w:val="none" w:sz="0" w:space="0" w:color="auto"/>
        <w:left w:val="none" w:sz="0" w:space="0" w:color="auto"/>
        <w:bottom w:val="none" w:sz="0" w:space="0" w:color="auto"/>
        <w:right w:val="none" w:sz="0" w:space="0" w:color="auto"/>
      </w:divBdr>
    </w:div>
    <w:div w:id="1350136980">
      <w:bodyDiv w:val="1"/>
      <w:marLeft w:val="0"/>
      <w:marRight w:val="0"/>
      <w:marTop w:val="0"/>
      <w:marBottom w:val="0"/>
      <w:divBdr>
        <w:top w:val="none" w:sz="0" w:space="0" w:color="auto"/>
        <w:left w:val="none" w:sz="0" w:space="0" w:color="auto"/>
        <w:bottom w:val="none" w:sz="0" w:space="0" w:color="auto"/>
        <w:right w:val="none" w:sz="0" w:space="0" w:color="auto"/>
      </w:divBdr>
      <w:divsChild>
        <w:div w:id="1394767075">
          <w:marLeft w:val="994"/>
          <w:marRight w:val="0"/>
          <w:marTop w:val="72"/>
          <w:marBottom w:val="0"/>
          <w:divBdr>
            <w:top w:val="none" w:sz="0" w:space="0" w:color="auto"/>
            <w:left w:val="none" w:sz="0" w:space="0" w:color="auto"/>
            <w:bottom w:val="none" w:sz="0" w:space="0" w:color="auto"/>
            <w:right w:val="none" w:sz="0" w:space="0" w:color="auto"/>
          </w:divBdr>
        </w:div>
      </w:divsChild>
    </w:div>
    <w:div w:id="1358655236">
      <w:bodyDiv w:val="1"/>
      <w:marLeft w:val="0"/>
      <w:marRight w:val="0"/>
      <w:marTop w:val="0"/>
      <w:marBottom w:val="0"/>
      <w:divBdr>
        <w:top w:val="none" w:sz="0" w:space="0" w:color="auto"/>
        <w:left w:val="none" w:sz="0" w:space="0" w:color="auto"/>
        <w:bottom w:val="none" w:sz="0" w:space="0" w:color="auto"/>
        <w:right w:val="none" w:sz="0" w:space="0" w:color="auto"/>
      </w:divBdr>
    </w:div>
    <w:div w:id="1381594681">
      <w:bodyDiv w:val="1"/>
      <w:marLeft w:val="0"/>
      <w:marRight w:val="0"/>
      <w:marTop w:val="0"/>
      <w:marBottom w:val="0"/>
      <w:divBdr>
        <w:top w:val="none" w:sz="0" w:space="0" w:color="auto"/>
        <w:left w:val="none" w:sz="0" w:space="0" w:color="auto"/>
        <w:bottom w:val="none" w:sz="0" w:space="0" w:color="auto"/>
        <w:right w:val="none" w:sz="0" w:space="0" w:color="auto"/>
      </w:divBdr>
    </w:div>
    <w:div w:id="1406609129">
      <w:bodyDiv w:val="1"/>
      <w:marLeft w:val="0"/>
      <w:marRight w:val="0"/>
      <w:marTop w:val="0"/>
      <w:marBottom w:val="0"/>
      <w:divBdr>
        <w:top w:val="none" w:sz="0" w:space="0" w:color="auto"/>
        <w:left w:val="none" w:sz="0" w:space="0" w:color="auto"/>
        <w:bottom w:val="none" w:sz="0" w:space="0" w:color="auto"/>
        <w:right w:val="none" w:sz="0" w:space="0" w:color="auto"/>
      </w:divBdr>
    </w:div>
    <w:div w:id="1423989363">
      <w:bodyDiv w:val="1"/>
      <w:marLeft w:val="0"/>
      <w:marRight w:val="0"/>
      <w:marTop w:val="0"/>
      <w:marBottom w:val="0"/>
      <w:divBdr>
        <w:top w:val="none" w:sz="0" w:space="0" w:color="auto"/>
        <w:left w:val="none" w:sz="0" w:space="0" w:color="auto"/>
        <w:bottom w:val="none" w:sz="0" w:space="0" w:color="auto"/>
        <w:right w:val="none" w:sz="0" w:space="0" w:color="auto"/>
      </w:divBdr>
    </w:div>
    <w:div w:id="1425347563">
      <w:bodyDiv w:val="1"/>
      <w:marLeft w:val="0"/>
      <w:marRight w:val="0"/>
      <w:marTop w:val="0"/>
      <w:marBottom w:val="0"/>
      <w:divBdr>
        <w:top w:val="none" w:sz="0" w:space="0" w:color="auto"/>
        <w:left w:val="none" w:sz="0" w:space="0" w:color="auto"/>
        <w:bottom w:val="none" w:sz="0" w:space="0" w:color="auto"/>
        <w:right w:val="none" w:sz="0" w:space="0" w:color="auto"/>
      </w:divBdr>
    </w:div>
    <w:div w:id="1456145659">
      <w:bodyDiv w:val="1"/>
      <w:marLeft w:val="0"/>
      <w:marRight w:val="0"/>
      <w:marTop w:val="0"/>
      <w:marBottom w:val="0"/>
      <w:divBdr>
        <w:top w:val="none" w:sz="0" w:space="0" w:color="auto"/>
        <w:left w:val="none" w:sz="0" w:space="0" w:color="auto"/>
        <w:bottom w:val="none" w:sz="0" w:space="0" w:color="auto"/>
        <w:right w:val="none" w:sz="0" w:space="0" w:color="auto"/>
      </w:divBdr>
    </w:div>
    <w:div w:id="1478497772">
      <w:bodyDiv w:val="1"/>
      <w:marLeft w:val="0"/>
      <w:marRight w:val="0"/>
      <w:marTop w:val="0"/>
      <w:marBottom w:val="0"/>
      <w:divBdr>
        <w:top w:val="none" w:sz="0" w:space="0" w:color="auto"/>
        <w:left w:val="none" w:sz="0" w:space="0" w:color="auto"/>
        <w:bottom w:val="none" w:sz="0" w:space="0" w:color="auto"/>
        <w:right w:val="none" w:sz="0" w:space="0" w:color="auto"/>
      </w:divBdr>
    </w:div>
    <w:div w:id="1481314298">
      <w:bodyDiv w:val="1"/>
      <w:marLeft w:val="0"/>
      <w:marRight w:val="0"/>
      <w:marTop w:val="0"/>
      <w:marBottom w:val="0"/>
      <w:divBdr>
        <w:top w:val="none" w:sz="0" w:space="0" w:color="auto"/>
        <w:left w:val="none" w:sz="0" w:space="0" w:color="auto"/>
        <w:bottom w:val="none" w:sz="0" w:space="0" w:color="auto"/>
        <w:right w:val="none" w:sz="0" w:space="0" w:color="auto"/>
      </w:divBdr>
    </w:div>
    <w:div w:id="1488012992">
      <w:bodyDiv w:val="1"/>
      <w:marLeft w:val="0"/>
      <w:marRight w:val="0"/>
      <w:marTop w:val="0"/>
      <w:marBottom w:val="0"/>
      <w:divBdr>
        <w:top w:val="none" w:sz="0" w:space="0" w:color="auto"/>
        <w:left w:val="none" w:sz="0" w:space="0" w:color="auto"/>
        <w:bottom w:val="none" w:sz="0" w:space="0" w:color="auto"/>
        <w:right w:val="none" w:sz="0" w:space="0" w:color="auto"/>
      </w:divBdr>
    </w:div>
    <w:div w:id="1495953352">
      <w:bodyDiv w:val="1"/>
      <w:marLeft w:val="0"/>
      <w:marRight w:val="0"/>
      <w:marTop w:val="0"/>
      <w:marBottom w:val="0"/>
      <w:divBdr>
        <w:top w:val="none" w:sz="0" w:space="0" w:color="auto"/>
        <w:left w:val="none" w:sz="0" w:space="0" w:color="auto"/>
        <w:bottom w:val="none" w:sz="0" w:space="0" w:color="auto"/>
        <w:right w:val="none" w:sz="0" w:space="0" w:color="auto"/>
      </w:divBdr>
    </w:div>
    <w:div w:id="1508015875">
      <w:bodyDiv w:val="1"/>
      <w:marLeft w:val="0"/>
      <w:marRight w:val="0"/>
      <w:marTop w:val="0"/>
      <w:marBottom w:val="0"/>
      <w:divBdr>
        <w:top w:val="none" w:sz="0" w:space="0" w:color="auto"/>
        <w:left w:val="none" w:sz="0" w:space="0" w:color="auto"/>
        <w:bottom w:val="none" w:sz="0" w:space="0" w:color="auto"/>
        <w:right w:val="none" w:sz="0" w:space="0" w:color="auto"/>
      </w:divBdr>
    </w:div>
    <w:div w:id="1526215498">
      <w:bodyDiv w:val="1"/>
      <w:marLeft w:val="0"/>
      <w:marRight w:val="0"/>
      <w:marTop w:val="0"/>
      <w:marBottom w:val="0"/>
      <w:divBdr>
        <w:top w:val="none" w:sz="0" w:space="0" w:color="auto"/>
        <w:left w:val="none" w:sz="0" w:space="0" w:color="auto"/>
        <w:bottom w:val="none" w:sz="0" w:space="0" w:color="auto"/>
        <w:right w:val="none" w:sz="0" w:space="0" w:color="auto"/>
      </w:divBdr>
    </w:div>
    <w:div w:id="1548764109">
      <w:bodyDiv w:val="1"/>
      <w:marLeft w:val="0"/>
      <w:marRight w:val="0"/>
      <w:marTop w:val="0"/>
      <w:marBottom w:val="0"/>
      <w:divBdr>
        <w:top w:val="none" w:sz="0" w:space="0" w:color="auto"/>
        <w:left w:val="none" w:sz="0" w:space="0" w:color="auto"/>
        <w:bottom w:val="none" w:sz="0" w:space="0" w:color="auto"/>
        <w:right w:val="none" w:sz="0" w:space="0" w:color="auto"/>
      </w:divBdr>
    </w:div>
    <w:div w:id="1561868844">
      <w:bodyDiv w:val="1"/>
      <w:marLeft w:val="0"/>
      <w:marRight w:val="0"/>
      <w:marTop w:val="0"/>
      <w:marBottom w:val="0"/>
      <w:divBdr>
        <w:top w:val="none" w:sz="0" w:space="0" w:color="auto"/>
        <w:left w:val="none" w:sz="0" w:space="0" w:color="auto"/>
        <w:bottom w:val="none" w:sz="0" w:space="0" w:color="auto"/>
        <w:right w:val="none" w:sz="0" w:space="0" w:color="auto"/>
      </w:divBdr>
      <w:divsChild>
        <w:div w:id="112677813">
          <w:marLeft w:val="0"/>
          <w:marRight w:val="0"/>
          <w:marTop w:val="0"/>
          <w:marBottom w:val="0"/>
          <w:divBdr>
            <w:top w:val="none" w:sz="0" w:space="0" w:color="auto"/>
            <w:left w:val="none" w:sz="0" w:space="0" w:color="auto"/>
            <w:bottom w:val="none" w:sz="0" w:space="0" w:color="auto"/>
            <w:right w:val="none" w:sz="0" w:space="0" w:color="auto"/>
          </w:divBdr>
        </w:div>
      </w:divsChild>
    </w:div>
    <w:div w:id="1572806782">
      <w:bodyDiv w:val="1"/>
      <w:marLeft w:val="0"/>
      <w:marRight w:val="0"/>
      <w:marTop w:val="0"/>
      <w:marBottom w:val="0"/>
      <w:divBdr>
        <w:top w:val="none" w:sz="0" w:space="0" w:color="auto"/>
        <w:left w:val="none" w:sz="0" w:space="0" w:color="auto"/>
        <w:bottom w:val="none" w:sz="0" w:space="0" w:color="auto"/>
        <w:right w:val="none" w:sz="0" w:space="0" w:color="auto"/>
      </w:divBdr>
    </w:div>
    <w:div w:id="1591111974">
      <w:bodyDiv w:val="1"/>
      <w:marLeft w:val="0"/>
      <w:marRight w:val="0"/>
      <w:marTop w:val="0"/>
      <w:marBottom w:val="0"/>
      <w:divBdr>
        <w:top w:val="none" w:sz="0" w:space="0" w:color="auto"/>
        <w:left w:val="none" w:sz="0" w:space="0" w:color="auto"/>
        <w:bottom w:val="none" w:sz="0" w:space="0" w:color="auto"/>
        <w:right w:val="none" w:sz="0" w:space="0" w:color="auto"/>
      </w:divBdr>
    </w:div>
    <w:div w:id="1594632473">
      <w:bodyDiv w:val="1"/>
      <w:marLeft w:val="0"/>
      <w:marRight w:val="0"/>
      <w:marTop w:val="0"/>
      <w:marBottom w:val="0"/>
      <w:divBdr>
        <w:top w:val="none" w:sz="0" w:space="0" w:color="auto"/>
        <w:left w:val="none" w:sz="0" w:space="0" w:color="auto"/>
        <w:bottom w:val="none" w:sz="0" w:space="0" w:color="auto"/>
        <w:right w:val="none" w:sz="0" w:space="0" w:color="auto"/>
      </w:divBdr>
    </w:div>
    <w:div w:id="1645964266">
      <w:bodyDiv w:val="1"/>
      <w:marLeft w:val="0"/>
      <w:marRight w:val="0"/>
      <w:marTop w:val="0"/>
      <w:marBottom w:val="0"/>
      <w:divBdr>
        <w:top w:val="none" w:sz="0" w:space="0" w:color="auto"/>
        <w:left w:val="none" w:sz="0" w:space="0" w:color="auto"/>
        <w:bottom w:val="none" w:sz="0" w:space="0" w:color="auto"/>
        <w:right w:val="none" w:sz="0" w:space="0" w:color="auto"/>
      </w:divBdr>
    </w:div>
    <w:div w:id="1681618602">
      <w:bodyDiv w:val="1"/>
      <w:marLeft w:val="0"/>
      <w:marRight w:val="0"/>
      <w:marTop w:val="0"/>
      <w:marBottom w:val="0"/>
      <w:divBdr>
        <w:top w:val="none" w:sz="0" w:space="0" w:color="auto"/>
        <w:left w:val="none" w:sz="0" w:space="0" w:color="auto"/>
        <w:bottom w:val="none" w:sz="0" w:space="0" w:color="auto"/>
        <w:right w:val="none" w:sz="0" w:space="0" w:color="auto"/>
      </w:divBdr>
    </w:div>
    <w:div w:id="1690987137">
      <w:bodyDiv w:val="1"/>
      <w:marLeft w:val="0"/>
      <w:marRight w:val="0"/>
      <w:marTop w:val="0"/>
      <w:marBottom w:val="0"/>
      <w:divBdr>
        <w:top w:val="none" w:sz="0" w:space="0" w:color="auto"/>
        <w:left w:val="none" w:sz="0" w:space="0" w:color="auto"/>
        <w:bottom w:val="none" w:sz="0" w:space="0" w:color="auto"/>
        <w:right w:val="none" w:sz="0" w:space="0" w:color="auto"/>
      </w:divBdr>
    </w:div>
    <w:div w:id="1709062781">
      <w:bodyDiv w:val="1"/>
      <w:marLeft w:val="0"/>
      <w:marRight w:val="0"/>
      <w:marTop w:val="0"/>
      <w:marBottom w:val="0"/>
      <w:divBdr>
        <w:top w:val="none" w:sz="0" w:space="0" w:color="auto"/>
        <w:left w:val="none" w:sz="0" w:space="0" w:color="auto"/>
        <w:bottom w:val="none" w:sz="0" w:space="0" w:color="auto"/>
        <w:right w:val="none" w:sz="0" w:space="0" w:color="auto"/>
      </w:divBdr>
    </w:div>
    <w:div w:id="1710062212">
      <w:bodyDiv w:val="1"/>
      <w:marLeft w:val="0"/>
      <w:marRight w:val="0"/>
      <w:marTop w:val="0"/>
      <w:marBottom w:val="0"/>
      <w:divBdr>
        <w:top w:val="none" w:sz="0" w:space="0" w:color="auto"/>
        <w:left w:val="none" w:sz="0" w:space="0" w:color="auto"/>
        <w:bottom w:val="none" w:sz="0" w:space="0" w:color="auto"/>
        <w:right w:val="none" w:sz="0" w:space="0" w:color="auto"/>
      </w:divBdr>
    </w:div>
    <w:div w:id="1741370798">
      <w:bodyDiv w:val="1"/>
      <w:marLeft w:val="0"/>
      <w:marRight w:val="0"/>
      <w:marTop w:val="0"/>
      <w:marBottom w:val="0"/>
      <w:divBdr>
        <w:top w:val="none" w:sz="0" w:space="0" w:color="auto"/>
        <w:left w:val="none" w:sz="0" w:space="0" w:color="auto"/>
        <w:bottom w:val="none" w:sz="0" w:space="0" w:color="auto"/>
        <w:right w:val="none" w:sz="0" w:space="0" w:color="auto"/>
      </w:divBdr>
    </w:div>
    <w:div w:id="1767076447">
      <w:bodyDiv w:val="1"/>
      <w:marLeft w:val="0"/>
      <w:marRight w:val="0"/>
      <w:marTop w:val="0"/>
      <w:marBottom w:val="0"/>
      <w:divBdr>
        <w:top w:val="none" w:sz="0" w:space="0" w:color="auto"/>
        <w:left w:val="none" w:sz="0" w:space="0" w:color="auto"/>
        <w:bottom w:val="none" w:sz="0" w:space="0" w:color="auto"/>
        <w:right w:val="none" w:sz="0" w:space="0" w:color="auto"/>
      </w:divBdr>
    </w:div>
    <w:div w:id="1772238610">
      <w:bodyDiv w:val="1"/>
      <w:marLeft w:val="0"/>
      <w:marRight w:val="0"/>
      <w:marTop w:val="0"/>
      <w:marBottom w:val="0"/>
      <w:divBdr>
        <w:top w:val="none" w:sz="0" w:space="0" w:color="auto"/>
        <w:left w:val="none" w:sz="0" w:space="0" w:color="auto"/>
        <w:bottom w:val="none" w:sz="0" w:space="0" w:color="auto"/>
        <w:right w:val="none" w:sz="0" w:space="0" w:color="auto"/>
      </w:divBdr>
    </w:div>
    <w:div w:id="1791705215">
      <w:bodyDiv w:val="1"/>
      <w:marLeft w:val="0"/>
      <w:marRight w:val="0"/>
      <w:marTop w:val="0"/>
      <w:marBottom w:val="0"/>
      <w:divBdr>
        <w:top w:val="none" w:sz="0" w:space="0" w:color="auto"/>
        <w:left w:val="none" w:sz="0" w:space="0" w:color="auto"/>
        <w:bottom w:val="none" w:sz="0" w:space="0" w:color="auto"/>
        <w:right w:val="none" w:sz="0" w:space="0" w:color="auto"/>
      </w:divBdr>
    </w:div>
    <w:div w:id="1792237442">
      <w:bodyDiv w:val="1"/>
      <w:marLeft w:val="0"/>
      <w:marRight w:val="0"/>
      <w:marTop w:val="0"/>
      <w:marBottom w:val="0"/>
      <w:divBdr>
        <w:top w:val="none" w:sz="0" w:space="0" w:color="auto"/>
        <w:left w:val="none" w:sz="0" w:space="0" w:color="auto"/>
        <w:bottom w:val="none" w:sz="0" w:space="0" w:color="auto"/>
        <w:right w:val="none" w:sz="0" w:space="0" w:color="auto"/>
      </w:divBdr>
    </w:div>
    <w:div w:id="1808935024">
      <w:bodyDiv w:val="1"/>
      <w:marLeft w:val="0"/>
      <w:marRight w:val="0"/>
      <w:marTop w:val="0"/>
      <w:marBottom w:val="0"/>
      <w:divBdr>
        <w:top w:val="none" w:sz="0" w:space="0" w:color="auto"/>
        <w:left w:val="none" w:sz="0" w:space="0" w:color="auto"/>
        <w:bottom w:val="none" w:sz="0" w:space="0" w:color="auto"/>
        <w:right w:val="none" w:sz="0" w:space="0" w:color="auto"/>
      </w:divBdr>
    </w:div>
    <w:div w:id="1862738684">
      <w:bodyDiv w:val="1"/>
      <w:marLeft w:val="45"/>
      <w:marRight w:val="45"/>
      <w:marTop w:val="45"/>
      <w:marBottom w:val="45"/>
      <w:divBdr>
        <w:top w:val="none" w:sz="0" w:space="0" w:color="auto"/>
        <w:left w:val="none" w:sz="0" w:space="0" w:color="auto"/>
        <w:bottom w:val="none" w:sz="0" w:space="0" w:color="auto"/>
        <w:right w:val="none" w:sz="0" w:space="0" w:color="auto"/>
      </w:divBdr>
      <w:divsChild>
        <w:div w:id="2045400116">
          <w:marLeft w:val="0"/>
          <w:marRight w:val="0"/>
          <w:marTop w:val="0"/>
          <w:marBottom w:val="75"/>
          <w:divBdr>
            <w:top w:val="single" w:sz="6" w:space="0" w:color="EEEEEE"/>
            <w:left w:val="single" w:sz="6" w:space="0" w:color="EEEEEE"/>
            <w:bottom w:val="single" w:sz="6" w:space="0" w:color="CCCCCC"/>
            <w:right w:val="single" w:sz="6" w:space="0" w:color="CCCCCC"/>
          </w:divBdr>
        </w:div>
      </w:divsChild>
    </w:div>
    <w:div w:id="1874150803">
      <w:bodyDiv w:val="1"/>
      <w:marLeft w:val="0"/>
      <w:marRight w:val="0"/>
      <w:marTop w:val="0"/>
      <w:marBottom w:val="0"/>
      <w:divBdr>
        <w:top w:val="none" w:sz="0" w:space="0" w:color="auto"/>
        <w:left w:val="none" w:sz="0" w:space="0" w:color="auto"/>
        <w:bottom w:val="none" w:sz="0" w:space="0" w:color="auto"/>
        <w:right w:val="none" w:sz="0" w:space="0" w:color="auto"/>
      </w:divBdr>
    </w:div>
    <w:div w:id="1890914097">
      <w:bodyDiv w:val="1"/>
      <w:marLeft w:val="0"/>
      <w:marRight w:val="0"/>
      <w:marTop w:val="0"/>
      <w:marBottom w:val="0"/>
      <w:divBdr>
        <w:top w:val="none" w:sz="0" w:space="0" w:color="auto"/>
        <w:left w:val="none" w:sz="0" w:space="0" w:color="auto"/>
        <w:bottom w:val="none" w:sz="0" w:space="0" w:color="auto"/>
        <w:right w:val="none" w:sz="0" w:space="0" w:color="auto"/>
      </w:divBdr>
    </w:div>
    <w:div w:id="1891260535">
      <w:bodyDiv w:val="1"/>
      <w:marLeft w:val="0"/>
      <w:marRight w:val="0"/>
      <w:marTop w:val="0"/>
      <w:marBottom w:val="0"/>
      <w:divBdr>
        <w:top w:val="none" w:sz="0" w:space="0" w:color="auto"/>
        <w:left w:val="none" w:sz="0" w:space="0" w:color="auto"/>
        <w:bottom w:val="none" w:sz="0" w:space="0" w:color="auto"/>
        <w:right w:val="none" w:sz="0" w:space="0" w:color="auto"/>
      </w:divBdr>
    </w:div>
    <w:div w:id="1893735012">
      <w:bodyDiv w:val="1"/>
      <w:marLeft w:val="0"/>
      <w:marRight w:val="0"/>
      <w:marTop w:val="0"/>
      <w:marBottom w:val="0"/>
      <w:divBdr>
        <w:top w:val="none" w:sz="0" w:space="0" w:color="auto"/>
        <w:left w:val="none" w:sz="0" w:space="0" w:color="auto"/>
        <w:bottom w:val="none" w:sz="0" w:space="0" w:color="auto"/>
        <w:right w:val="none" w:sz="0" w:space="0" w:color="auto"/>
      </w:divBdr>
    </w:div>
    <w:div w:id="1911039315">
      <w:bodyDiv w:val="1"/>
      <w:marLeft w:val="0"/>
      <w:marRight w:val="0"/>
      <w:marTop w:val="0"/>
      <w:marBottom w:val="0"/>
      <w:divBdr>
        <w:top w:val="none" w:sz="0" w:space="0" w:color="auto"/>
        <w:left w:val="none" w:sz="0" w:space="0" w:color="auto"/>
        <w:bottom w:val="none" w:sz="0" w:space="0" w:color="auto"/>
        <w:right w:val="none" w:sz="0" w:space="0" w:color="auto"/>
      </w:divBdr>
    </w:div>
    <w:div w:id="1932279836">
      <w:bodyDiv w:val="1"/>
      <w:marLeft w:val="0"/>
      <w:marRight w:val="0"/>
      <w:marTop w:val="0"/>
      <w:marBottom w:val="0"/>
      <w:divBdr>
        <w:top w:val="none" w:sz="0" w:space="0" w:color="auto"/>
        <w:left w:val="none" w:sz="0" w:space="0" w:color="auto"/>
        <w:bottom w:val="none" w:sz="0" w:space="0" w:color="auto"/>
        <w:right w:val="none" w:sz="0" w:space="0" w:color="auto"/>
      </w:divBdr>
      <w:divsChild>
        <w:div w:id="1879970206">
          <w:marLeft w:val="994"/>
          <w:marRight w:val="0"/>
          <w:marTop w:val="72"/>
          <w:marBottom w:val="0"/>
          <w:divBdr>
            <w:top w:val="none" w:sz="0" w:space="0" w:color="auto"/>
            <w:left w:val="none" w:sz="0" w:space="0" w:color="auto"/>
            <w:bottom w:val="none" w:sz="0" w:space="0" w:color="auto"/>
            <w:right w:val="none" w:sz="0" w:space="0" w:color="auto"/>
          </w:divBdr>
        </w:div>
      </w:divsChild>
    </w:div>
    <w:div w:id="1933927331">
      <w:bodyDiv w:val="1"/>
      <w:marLeft w:val="0"/>
      <w:marRight w:val="0"/>
      <w:marTop w:val="0"/>
      <w:marBottom w:val="0"/>
      <w:divBdr>
        <w:top w:val="none" w:sz="0" w:space="0" w:color="auto"/>
        <w:left w:val="none" w:sz="0" w:space="0" w:color="auto"/>
        <w:bottom w:val="none" w:sz="0" w:space="0" w:color="auto"/>
        <w:right w:val="none" w:sz="0" w:space="0" w:color="auto"/>
      </w:divBdr>
    </w:div>
    <w:div w:id="1962375668">
      <w:bodyDiv w:val="1"/>
      <w:marLeft w:val="0"/>
      <w:marRight w:val="0"/>
      <w:marTop w:val="0"/>
      <w:marBottom w:val="0"/>
      <w:divBdr>
        <w:top w:val="none" w:sz="0" w:space="0" w:color="auto"/>
        <w:left w:val="none" w:sz="0" w:space="0" w:color="auto"/>
        <w:bottom w:val="none" w:sz="0" w:space="0" w:color="auto"/>
        <w:right w:val="none" w:sz="0" w:space="0" w:color="auto"/>
      </w:divBdr>
    </w:div>
    <w:div w:id="1964386667">
      <w:bodyDiv w:val="1"/>
      <w:marLeft w:val="0"/>
      <w:marRight w:val="0"/>
      <w:marTop w:val="0"/>
      <w:marBottom w:val="0"/>
      <w:divBdr>
        <w:top w:val="none" w:sz="0" w:space="0" w:color="auto"/>
        <w:left w:val="none" w:sz="0" w:space="0" w:color="auto"/>
        <w:bottom w:val="none" w:sz="0" w:space="0" w:color="auto"/>
        <w:right w:val="none" w:sz="0" w:space="0" w:color="auto"/>
      </w:divBdr>
    </w:div>
    <w:div w:id="1966424735">
      <w:bodyDiv w:val="1"/>
      <w:marLeft w:val="0"/>
      <w:marRight w:val="0"/>
      <w:marTop w:val="0"/>
      <w:marBottom w:val="0"/>
      <w:divBdr>
        <w:top w:val="none" w:sz="0" w:space="0" w:color="auto"/>
        <w:left w:val="none" w:sz="0" w:space="0" w:color="auto"/>
        <w:bottom w:val="none" w:sz="0" w:space="0" w:color="auto"/>
        <w:right w:val="none" w:sz="0" w:space="0" w:color="auto"/>
      </w:divBdr>
    </w:div>
    <w:div w:id="1967351136">
      <w:bodyDiv w:val="1"/>
      <w:marLeft w:val="0"/>
      <w:marRight w:val="0"/>
      <w:marTop w:val="0"/>
      <w:marBottom w:val="0"/>
      <w:divBdr>
        <w:top w:val="none" w:sz="0" w:space="0" w:color="auto"/>
        <w:left w:val="none" w:sz="0" w:space="0" w:color="auto"/>
        <w:bottom w:val="none" w:sz="0" w:space="0" w:color="auto"/>
        <w:right w:val="none" w:sz="0" w:space="0" w:color="auto"/>
      </w:divBdr>
    </w:div>
    <w:div w:id="1987275146">
      <w:bodyDiv w:val="1"/>
      <w:marLeft w:val="0"/>
      <w:marRight w:val="0"/>
      <w:marTop w:val="0"/>
      <w:marBottom w:val="0"/>
      <w:divBdr>
        <w:top w:val="none" w:sz="0" w:space="0" w:color="auto"/>
        <w:left w:val="none" w:sz="0" w:space="0" w:color="auto"/>
        <w:bottom w:val="none" w:sz="0" w:space="0" w:color="auto"/>
        <w:right w:val="none" w:sz="0" w:space="0" w:color="auto"/>
      </w:divBdr>
    </w:div>
    <w:div w:id="2001421133">
      <w:bodyDiv w:val="1"/>
      <w:marLeft w:val="0"/>
      <w:marRight w:val="0"/>
      <w:marTop w:val="0"/>
      <w:marBottom w:val="0"/>
      <w:divBdr>
        <w:top w:val="none" w:sz="0" w:space="0" w:color="auto"/>
        <w:left w:val="none" w:sz="0" w:space="0" w:color="auto"/>
        <w:bottom w:val="none" w:sz="0" w:space="0" w:color="auto"/>
        <w:right w:val="none" w:sz="0" w:space="0" w:color="auto"/>
      </w:divBdr>
    </w:div>
    <w:div w:id="2039886608">
      <w:bodyDiv w:val="1"/>
      <w:marLeft w:val="0"/>
      <w:marRight w:val="0"/>
      <w:marTop w:val="0"/>
      <w:marBottom w:val="0"/>
      <w:divBdr>
        <w:top w:val="none" w:sz="0" w:space="0" w:color="auto"/>
        <w:left w:val="none" w:sz="0" w:space="0" w:color="auto"/>
        <w:bottom w:val="none" w:sz="0" w:space="0" w:color="auto"/>
        <w:right w:val="none" w:sz="0" w:space="0" w:color="auto"/>
      </w:divBdr>
    </w:div>
    <w:div w:id="2040275908">
      <w:bodyDiv w:val="1"/>
      <w:marLeft w:val="0"/>
      <w:marRight w:val="0"/>
      <w:marTop w:val="0"/>
      <w:marBottom w:val="0"/>
      <w:divBdr>
        <w:top w:val="none" w:sz="0" w:space="0" w:color="auto"/>
        <w:left w:val="none" w:sz="0" w:space="0" w:color="auto"/>
        <w:bottom w:val="none" w:sz="0" w:space="0" w:color="auto"/>
        <w:right w:val="none" w:sz="0" w:space="0" w:color="auto"/>
      </w:divBdr>
    </w:div>
    <w:div w:id="2044016200">
      <w:bodyDiv w:val="1"/>
      <w:marLeft w:val="0"/>
      <w:marRight w:val="0"/>
      <w:marTop w:val="0"/>
      <w:marBottom w:val="0"/>
      <w:divBdr>
        <w:top w:val="none" w:sz="0" w:space="0" w:color="auto"/>
        <w:left w:val="none" w:sz="0" w:space="0" w:color="auto"/>
        <w:bottom w:val="none" w:sz="0" w:space="0" w:color="auto"/>
        <w:right w:val="none" w:sz="0" w:space="0" w:color="auto"/>
      </w:divBdr>
    </w:div>
    <w:div w:id="2046440602">
      <w:bodyDiv w:val="1"/>
      <w:marLeft w:val="0"/>
      <w:marRight w:val="0"/>
      <w:marTop w:val="0"/>
      <w:marBottom w:val="0"/>
      <w:divBdr>
        <w:top w:val="none" w:sz="0" w:space="0" w:color="auto"/>
        <w:left w:val="none" w:sz="0" w:space="0" w:color="auto"/>
        <w:bottom w:val="none" w:sz="0" w:space="0" w:color="auto"/>
        <w:right w:val="none" w:sz="0" w:space="0" w:color="auto"/>
      </w:divBdr>
    </w:div>
    <w:div w:id="2093307976">
      <w:bodyDiv w:val="1"/>
      <w:marLeft w:val="0"/>
      <w:marRight w:val="0"/>
      <w:marTop w:val="0"/>
      <w:marBottom w:val="0"/>
      <w:divBdr>
        <w:top w:val="none" w:sz="0" w:space="0" w:color="auto"/>
        <w:left w:val="none" w:sz="0" w:space="0" w:color="auto"/>
        <w:bottom w:val="none" w:sz="0" w:space="0" w:color="auto"/>
        <w:right w:val="none" w:sz="0" w:space="0" w:color="auto"/>
      </w:divBdr>
    </w:div>
    <w:div w:id="2103719161">
      <w:bodyDiv w:val="1"/>
      <w:marLeft w:val="0"/>
      <w:marRight w:val="0"/>
      <w:marTop w:val="0"/>
      <w:marBottom w:val="0"/>
      <w:divBdr>
        <w:top w:val="none" w:sz="0" w:space="0" w:color="auto"/>
        <w:left w:val="none" w:sz="0" w:space="0" w:color="auto"/>
        <w:bottom w:val="none" w:sz="0" w:space="0" w:color="auto"/>
        <w:right w:val="none" w:sz="0" w:space="0" w:color="auto"/>
      </w:divBdr>
    </w:div>
    <w:div w:id="2128503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3.emf"/><Relationship Id="rId39" Type="http://schemas.openxmlformats.org/officeDocument/2006/relationships/header" Target="header1.xml"/><Relationship Id="rId21" Type="http://schemas.openxmlformats.org/officeDocument/2006/relationships/image" Target="media/image9.jpeg"/><Relationship Id="rId34" Type="http://schemas.openxmlformats.org/officeDocument/2006/relationships/image" Target="media/image20.jpe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hyperlink" Target="mailto:mpham@realtyincome.com"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oleObject1.bin"/><Relationship Id="rId22" Type="http://schemas.openxmlformats.org/officeDocument/2006/relationships/image" Target="media/image10.png"/><Relationship Id="rId27" Type="http://schemas.openxmlformats.org/officeDocument/2006/relationships/oleObject" Target="embeddings/oleObject2.bin"/><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sitelynx.net" TargetMode="External"/><Relationship Id="rId17" Type="http://schemas.openxmlformats.org/officeDocument/2006/relationships/image" Target="media/image5.png"/><Relationship Id="rId25" Type="http://schemas.openxmlformats.org/officeDocument/2006/relationships/hyperlink" Target="https://realtyincomeo365.sharepoint.com/:f:/r/sites/Research/Shared%20Documents/General/UiPath/Realty%20Income_Use%20Cases/Use%20Case%20%232_May%20Pham?csf=1&amp;web=1&amp;e=PBENSO" TargetMode="External"/><Relationship Id="rId33" Type="http://schemas.openxmlformats.org/officeDocument/2006/relationships/image" Target="media/image19.png"/><Relationship Id="rId38" Type="http://schemas.openxmlformats.org/officeDocument/2006/relationships/hyperlink" Target="mailto:Vendor-kmahalingam@realtyinco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9B1BEF71CE0F641B489641EC8704801" ma:contentTypeVersion="12" ma:contentTypeDescription="Create a new document." ma:contentTypeScope="" ma:versionID="432c12e2e474e9dbbd318e91e4c9c2e6">
  <xsd:schema xmlns:xsd="http://www.w3.org/2001/XMLSchema" xmlns:xs="http://www.w3.org/2001/XMLSchema" xmlns:p="http://schemas.microsoft.com/office/2006/metadata/properties" xmlns:ns2="352abcf2-15c7-4f9e-83ed-39e5735eb0c3" xmlns:ns3="793e9f16-9a22-4b71-8191-a982f9b4064b" targetNamespace="http://schemas.microsoft.com/office/2006/metadata/properties" ma:root="true" ma:fieldsID="2ed90bbf2ce2bff7b3bb635b35019a53" ns2:_="" ns3:_="">
    <xsd:import namespace="352abcf2-15c7-4f9e-83ed-39e5735eb0c3"/>
    <xsd:import namespace="793e9f16-9a22-4b71-8191-a982f9b4064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2abcf2-15c7-4f9e-83ed-39e5735eb0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3e9f16-9a22-4b71-8191-a982f9b4064b"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25BB60-F8FE-4947-9405-2EE7C51D5702}">
  <ds:schemaRefs>
    <ds:schemaRef ds:uri="http://schemas.openxmlformats.org/officeDocument/2006/bibliography"/>
  </ds:schemaRefs>
</ds:datastoreItem>
</file>

<file path=customXml/itemProps2.xml><?xml version="1.0" encoding="utf-8"?>
<ds:datastoreItem xmlns:ds="http://schemas.openxmlformats.org/officeDocument/2006/customXml" ds:itemID="{185B89AE-D4DE-43F6-B2C2-821D408C8145}">
  <ds:schemaRefs>
    <ds:schemaRef ds:uri="http://schemas.microsoft.com/sharepoint/v3/contenttype/forms"/>
  </ds:schemaRefs>
</ds:datastoreItem>
</file>

<file path=customXml/itemProps3.xml><?xml version="1.0" encoding="utf-8"?>
<ds:datastoreItem xmlns:ds="http://schemas.openxmlformats.org/officeDocument/2006/customXml" ds:itemID="{2A29F800-8C56-4BB5-8B3C-11D5F54B7E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715B7B-4057-4119-A313-8E9783F133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2abcf2-15c7-4f9e-83ed-39e5735eb0c3"/>
    <ds:schemaRef ds:uri="793e9f16-9a22-4b71-8191-a982f9b40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976</Words>
  <Characters>1696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ca Tudor</dc:creator>
  <cp:keywords/>
  <dc:description/>
  <cp:lastModifiedBy>Vendor - Krithika Mahalingam</cp:lastModifiedBy>
  <cp:revision>2</cp:revision>
  <cp:lastPrinted>2022-02-28T14:18:00Z</cp:lastPrinted>
  <dcterms:created xsi:type="dcterms:W3CDTF">2022-03-19T00:58:00Z</dcterms:created>
  <dcterms:modified xsi:type="dcterms:W3CDTF">2022-03-19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B1BEF71CE0F641B489641EC8704801</vt:lpwstr>
  </property>
</Properties>
</file>